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500742">
      <w:pPr>
        <w:pStyle w:val="Teloteksta"/>
      </w:pPr>
    </w:p>
    <w:p w14:paraId="77658F3B" w14:textId="77777777" w:rsidR="00500742" w:rsidRDefault="00500742" w:rsidP="00500742">
      <w:pPr>
        <w:pStyle w:val="Teloteksta"/>
      </w:pPr>
    </w:p>
    <w:p w14:paraId="0E34BD01" w14:textId="77777777" w:rsidR="00500742" w:rsidRDefault="00500742" w:rsidP="00500742">
      <w:pPr>
        <w:pStyle w:val="Teloteksta"/>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Teloteksta"/>
      </w:pPr>
    </w:p>
    <w:p w14:paraId="6F72959F" w14:textId="77777777" w:rsidR="00500742" w:rsidRDefault="00500742" w:rsidP="00500742">
      <w:pPr>
        <w:pStyle w:val="Teloteksta"/>
      </w:pPr>
    </w:p>
    <w:p w14:paraId="19E2EDC6" w14:textId="77777777" w:rsidR="00500742" w:rsidRDefault="00500742" w:rsidP="00500742">
      <w:pPr>
        <w:pStyle w:val="Teloteksta"/>
      </w:pPr>
    </w:p>
    <w:p w14:paraId="31C885E5" w14:textId="77777777" w:rsidR="00500742" w:rsidRDefault="00500742" w:rsidP="00500742">
      <w:pPr>
        <w:pStyle w:val="Teloteksta"/>
      </w:pPr>
    </w:p>
    <w:p w14:paraId="74C5682C" w14:textId="77777777" w:rsidR="00500742" w:rsidRDefault="00500742" w:rsidP="00500742">
      <w:pPr>
        <w:pStyle w:val="Teloteksta"/>
      </w:pPr>
    </w:p>
    <w:p w14:paraId="543A52D9" w14:textId="77777777" w:rsidR="00500742" w:rsidRDefault="00500742" w:rsidP="00500742">
      <w:pPr>
        <w:pStyle w:val="Teloteksta"/>
      </w:pPr>
    </w:p>
    <w:p w14:paraId="5C893A34" w14:textId="77777777" w:rsidR="00500742" w:rsidRDefault="00500742" w:rsidP="00500742">
      <w:pPr>
        <w:pStyle w:val="Teloteksta"/>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Temakomentara"/>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Teloteksta"/>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Teloteksta"/>
      </w:pPr>
    </w:p>
    <w:p w14:paraId="208A37E9" w14:textId="77777777" w:rsidR="00500742" w:rsidRPr="00713C48" w:rsidRDefault="00500742" w:rsidP="00500742">
      <w:pPr>
        <w:pStyle w:val="Naslovsadraja"/>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SADRAJ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iperveza"/>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iperveza"/>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SADRAJ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iperveza"/>
            <w:rFonts w:eastAsia="MS Gothic"/>
            <w:noProof/>
          </w:rPr>
          <w:t>1.1</w:t>
        </w:r>
        <w:r>
          <w:rPr>
            <w:rFonts w:asciiTheme="minorHAnsi" w:eastAsiaTheme="minorEastAsia" w:hAnsiTheme="minorHAnsi" w:cstheme="minorBidi"/>
            <w:noProof/>
            <w:sz w:val="22"/>
            <w:szCs w:val="22"/>
          </w:rPr>
          <w:tab/>
        </w:r>
        <w:r w:rsidRPr="00CF14D8">
          <w:rPr>
            <w:rStyle w:val="Hiperveza"/>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SADRAJ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iperveza"/>
            <w:rFonts w:eastAsia="MS Gothic"/>
            <w:noProof/>
          </w:rPr>
          <w:t>1.2</w:t>
        </w:r>
        <w:r>
          <w:rPr>
            <w:rFonts w:asciiTheme="minorHAnsi" w:eastAsiaTheme="minorEastAsia" w:hAnsiTheme="minorHAnsi" w:cstheme="minorBidi"/>
            <w:noProof/>
            <w:sz w:val="22"/>
            <w:szCs w:val="22"/>
          </w:rPr>
          <w:tab/>
        </w:r>
        <w:r w:rsidRPr="00CF14D8">
          <w:rPr>
            <w:rStyle w:val="Hiperveza"/>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SADRAJ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iperveza"/>
            <w:rFonts w:eastAsia="MS Gothic"/>
            <w:noProof/>
          </w:rPr>
          <w:t>1.3</w:t>
        </w:r>
        <w:r>
          <w:rPr>
            <w:rFonts w:asciiTheme="minorHAnsi" w:eastAsiaTheme="minorEastAsia" w:hAnsiTheme="minorHAnsi" w:cstheme="minorBidi"/>
            <w:noProof/>
            <w:sz w:val="22"/>
            <w:szCs w:val="22"/>
          </w:rPr>
          <w:tab/>
        </w:r>
        <w:r w:rsidR="002B3847">
          <w:rPr>
            <w:rStyle w:val="Hiperveza"/>
            <w:rFonts w:eastAsia="MS Gothic"/>
            <w:noProof/>
          </w:rPr>
          <w:t>The b</w:t>
        </w:r>
        <w:r w:rsidRPr="00CF14D8">
          <w:rPr>
            <w:rStyle w:val="Hiperveza"/>
            <w:rFonts w:eastAsia="MS Gothic"/>
            <w:noProof/>
          </w:rPr>
          <w:t xml:space="preserve">enefits </w:t>
        </w:r>
        <w:r w:rsidR="002B3847">
          <w:rPr>
            <w:rStyle w:val="Hiperveza"/>
            <w:rFonts w:eastAsia="MS Gothic"/>
            <w:noProof/>
          </w:rPr>
          <w:t>of</w:t>
        </w:r>
        <w:r w:rsidRPr="00CF14D8">
          <w:rPr>
            <w:rStyle w:val="Hiperveza"/>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SADRAJ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iperveza"/>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iperveza"/>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SADRAJ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iperveza"/>
            <w:rFonts w:eastAsia="MS Gothic"/>
            <w:noProof/>
          </w:rPr>
          <w:t>2.1</w:t>
        </w:r>
        <w:r>
          <w:rPr>
            <w:rFonts w:asciiTheme="minorHAnsi" w:eastAsiaTheme="minorEastAsia" w:hAnsiTheme="minorHAnsi" w:cstheme="minorBidi"/>
            <w:noProof/>
            <w:sz w:val="22"/>
            <w:szCs w:val="22"/>
          </w:rPr>
          <w:tab/>
        </w:r>
        <w:r w:rsidRPr="00CF14D8">
          <w:rPr>
            <w:rStyle w:val="Hiperveza"/>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SADRAJ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iperveza"/>
            <w:rFonts w:eastAsia="MS Gothic"/>
            <w:noProof/>
          </w:rPr>
          <w:t>2.2</w:t>
        </w:r>
        <w:r>
          <w:rPr>
            <w:rFonts w:asciiTheme="minorHAnsi" w:eastAsiaTheme="minorEastAsia" w:hAnsiTheme="minorHAnsi" w:cstheme="minorBidi"/>
            <w:noProof/>
            <w:sz w:val="22"/>
            <w:szCs w:val="22"/>
          </w:rPr>
          <w:tab/>
        </w:r>
        <w:r w:rsidRPr="00CF14D8">
          <w:rPr>
            <w:rStyle w:val="Hiperveza"/>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SADRAJ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iperveza"/>
            <w:rFonts w:eastAsia="MS Gothic"/>
            <w:noProof/>
          </w:rPr>
          <w:t>2.3</w:t>
        </w:r>
        <w:r>
          <w:rPr>
            <w:rFonts w:asciiTheme="minorHAnsi" w:eastAsiaTheme="minorEastAsia" w:hAnsiTheme="minorHAnsi" w:cstheme="minorBidi"/>
            <w:noProof/>
            <w:sz w:val="22"/>
            <w:szCs w:val="22"/>
          </w:rPr>
          <w:tab/>
        </w:r>
        <w:r w:rsidRPr="00CF14D8">
          <w:rPr>
            <w:rStyle w:val="Hiperveza"/>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SADRAJ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Teloteksta"/>
      </w:pPr>
    </w:p>
    <w:p w14:paraId="56241B92" w14:textId="34015214" w:rsidR="0094703C" w:rsidRPr="0077468E" w:rsidRDefault="00500742" w:rsidP="00426215">
      <w:pPr>
        <w:pStyle w:val="Naslov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Naslov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Naslov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4093B365" w:rsidR="00C403FF" w:rsidRPr="00C403FF" w:rsidRDefault="00634486" w:rsidP="00C403FF">
      <w:pPr>
        <w:pStyle w:val="Teloteksta"/>
      </w:pPr>
      <w:r>
        <w:t>T</w:t>
      </w:r>
      <w:r w:rsidRPr="00634486">
        <w:t xml:space="preserve">he main goal of the home equipment store is to make it easier for customers to find what they need for the home, from small to large products. </w:t>
      </w:r>
      <w:r>
        <w:t>T</w:t>
      </w:r>
      <w:r w:rsidRPr="00634486">
        <w:t>he database itself must provide information both to the users who buy the desired product, but also to the employees who keep records of procurement and stock, as well as the payment process itself and whether everything was done on time</w:t>
      </w:r>
    </w:p>
    <w:p w14:paraId="3F9669AC" w14:textId="58EB986B" w:rsidR="00C403FF" w:rsidRPr="00C403FF" w:rsidRDefault="00426215" w:rsidP="00C403FF">
      <w:pPr>
        <w:pStyle w:val="Naslov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420FFC55" w14:textId="540B6FAE" w:rsidR="00BB161F" w:rsidRDefault="00BB161F" w:rsidP="00426215">
      <w:pPr>
        <w:pStyle w:val="Teloteksta"/>
      </w:pPr>
      <w:r>
        <w:t>A</w:t>
      </w:r>
      <w:r w:rsidRPr="00BB161F">
        <w:t xml:space="preserve">s far as the customers themselves are concerned, most of them have everything they need, basic information about the products as well as the choice of payment (cash or card), but the problem is mostly in the background of the store itself. </w:t>
      </w:r>
    </w:p>
    <w:p w14:paraId="7A3D1FB8" w14:textId="7BFA4AA2" w:rsidR="00C403FF" w:rsidRPr="00E82570" w:rsidRDefault="00BB161F" w:rsidP="00426215">
      <w:pPr>
        <w:pStyle w:val="Teloteksta"/>
      </w:pPr>
      <w:r w:rsidRPr="00BB161F">
        <w:t xml:space="preserve">The problems are as follows: </w:t>
      </w:r>
      <w:r>
        <w:t>regarding the</w:t>
      </w:r>
      <w:r w:rsidRPr="00BB161F">
        <w:t xml:space="preserve"> process itself and the payment record, we find many problems in the background of these stores because we do not have detailed information about the products themselves, as well as the procurement process itself too, how much stock is available and when it needs to be renewed. This is the basic information that we must have so that a store like this is always well equipped, and that all information is available to it</w:t>
      </w:r>
    </w:p>
    <w:p w14:paraId="456F4093" w14:textId="1739094F" w:rsidR="00426215" w:rsidRDefault="0000152E" w:rsidP="00426215">
      <w:pPr>
        <w:pStyle w:val="Naslov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20C95FFC" w14:textId="64FF94BC" w:rsidR="006F645E" w:rsidRPr="006F645E" w:rsidRDefault="00F473C9" w:rsidP="006F645E">
      <w:pPr>
        <w:pStyle w:val="Teloteksta"/>
      </w:pPr>
      <w:r>
        <w:t>T</w:t>
      </w:r>
      <w:r w:rsidRPr="00F473C9">
        <w:t>he benefits of implementing this database should facilitate the key processes of delivery, procurement, payment, available products in the warehouse, as well as detailed information that will be available at any time for analysis and overview</w:t>
      </w:r>
    </w:p>
    <w:p w14:paraId="1B22C6C0" w14:textId="11675BAE" w:rsidR="00426215" w:rsidRDefault="006F645E" w:rsidP="00426215">
      <w:pPr>
        <w:pStyle w:val="Naslov1"/>
        <w:ind w:left="431" w:hanging="431"/>
      </w:pPr>
      <w:bookmarkStart w:id="18" w:name="_Toc62212634"/>
      <w:bookmarkStart w:id="19" w:name="_Hlk314571188"/>
      <w:r>
        <w:t>Model description</w:t>
      </w:r>
      <w:bookmarkEnd w:id="18"/>
    </w:p>
    <w:p w14:paraId="65416CD2" w14:textId="77777777" w:rsidR="006F645E" w:rsidRDefault="006F645E" w:rsidP="006F645E">
      <w:pPr>
        <w:pStyle w:val="Naslov2"/>
        <w:keepNext w:val="0"/>
        <w:ind w:left="851" w:hanging="851"/>
      </w:pPr>
      <w:bookmarkStart w:id="20" w:name="_Toc462595272"/>
      <w:bookmarkStart w:id="21" w:name="_Toc62212635"/>
      <w:r w:rsidRPr="008D63DF">
        <w:t>Definitions &amp; Acronyms</w:t>
      </w:r>
      <w:bookmarkEnd w:id="20"/>
      <w:bookmarkEnd w:id="21"/>
    </w:p>
    <w:p w14:paraId="5ECF075B" w14:textId="4D84C0E3" w:rsidR="00226EF4" w:rsidRDefault="00226EF4" w:rsidP="00226EF4">
      <w:pPr>
        <w:pStyle w:val="Teloteksta"/>
        <w:rPr>
          <w:lang w:val="sr-Latn-RS"/>
        </w:rPr>
      </w:pPr>
      <w:r w:rsidRPr="00226EF4">
        <w:rPr>
          <w:b/>
          <w:bCs/>
          <w:u w:val="single"/>
          <w:lang w:val="sr-Latn-RS"/>
        </w:rPr>
        <w:t>Product</w:t>
      </w:r>
      <w:r>
        <w:rPr>
          <w:b/>
          <w:bCs/>
          <w:lang w:val="sr-Latn-RS"/>
        </w:rPr>
        <w:t xml:space="preserve">: </w:t>
      </w:r>
      <w:r w:rsidRPr="00226EF4">
        <w:rPr>
          <w:lang w:val="sr-Latn-RS"/>
        </w:rPr>
        <w:t>The Product table stores information about each product sold in the store, including its name, brand, model, price, available stock quantity, and links to its category and supplier.</w:t>
      </w:r>
    </w:p>
    <w:p w14:paraId="7A940D79" w14:textId="77777777" w:rsidR="00226EF4" w:rsidRPr="00226EF4" w:rsidRDefault="00226EF4" w:rsidP="00226EF4">
      <w:pPr>
        <w:pStyle w:val="Teloteksta"/>
        <w:rPr>
          <w:b/>
          <w:bCs/>
          <w:lang w:val="sr-Latn-RS"/>
        </w:rPr>
      </w:pPr>
    </w:p>
    <w:p w14:paraId="641EB207" w14:textId="29A19CD7" w:rsidR="00226EF4" w:rsidRDefault="00226EF4" w:rsidP="00226EF4">
      <w:pPr>
        <w:pStyle w:val="Teloteksta"/>
        <w:rPr>
          <w:lang w:val="sr-Latn-RS"/>
        </w:rPr>
      </w:pPr>
      <w:r w:rsidRPr="00226EF4">
        <w:rPr>
          <w:b/>
          <w:bCs/>
          <w:u w:val="single"/>
          <w:lang w:val="sr-Latn-RS"/>
        </w:rPr>
        <w:t>Customer:</w:t>
      </w:r>
      <w:r>
        <w:rPr>
          <w:b/>
          <w:bCs/>
          <w:lang w:val="sr-Latn-RS"/>
        </w:rPr>
        <w:t xml:space="preserve"> </w:t>
      </w:r>
      <w:r w:rsidRPr="00226EF4">
        <w:rPr>
          <w:lang w:val="sr-Latn-RS"/>
        </w:rPr>
        <w:t>The Customer table contains personal and contact information about customers who place orders, including their first and last names, email, phone number, and address.</w:t>
      </w:r>
    </w:p>
    <w:p w14:paraId="4FB08ED2" w14:textId="77777777" w:rsidR="00226EF4" w:rsidRPr="00226EF4" w:rsidRDefault="00226EF4" w:rsidP="00226EF4">
      <w:pPr>
        <w:pStyle w:val="Teloteksta"/>
        <w:rPr>
          <w:b/>
          <w:bCs/>
          <w:lang w:val="sr-Latn-RS"/>
        </w:rPr>
      </w:pPr>
    </w:p>
    <w:p w14:paraId="13BE668B" w14:textId="7B51EA50" w:rsidR="00226EF4" w:rsidRDefault="00226EF4" w:rsidP="00226EF4">
      <w:pPr>
        <w:pStyle w:val="Teloteksta"/>
        <w:rPr>
          <w:lang w:val="sr-Latn-RS"/>
        </w:rPr>
      </w:pPr>
      <w:r w:rsidRPr="00226EF4">
        <w:rPr>
          <w:b/>
          <w:bCs/>
          <w:u w:val="single"/>
          <w:lang w:val="sr-Latn-RS"/>
        </w:rPr>
        <w:t>Order:</w:t>
      </w:r>
      <w:r>
        <w:rPr>
          <w:lang w:val="sr-Latn-RS"/>
        </w:rPr>
        <w:t xml:space="preserve"> </w:t>
      </w:r>
      <w:r w:rsidRPr="00226EF4">
        <w:rPr>
          <w:lang w:val="sr-Latn-RS"/>
        </w:rPr>
        <w:t>The Order table records customer purchase transactions. Each order is associated with a customer and an employee who handled the order and includes the order date and its current status.</w:t>
      </w:r>
    </w:p>
    <w:p w14:paraId="68384DFA" w14:textId="77777777" w:rsidR="00226EF4" w:rsidRPr="00226EF4" w:rsidRDefault="00226EF4" w:rsidP="00226EF4">
      <w:pPr>
        <w:pStyle w:val="Teloteksta"/>
        <w:rPr>
          <w:b/>
          <w:bCs/>
          <w:lang w:val="sr-Latn-RS"/>
        </w:rPr>
      </w:pPr>
    </w:p>
    <w:p w14:paraId="1CA09E59" w14:textId="454D5B76" w:rsidR="00226EF4" w:rsidRDefault="00226EF4" w:rsidP="00226EF4">
      <w:pPr>
        <w:pStyle w:val="Teloteksta"/>
        <w:rPr>
          <w:lang w:val="sr-Latn-RS"/>
        </w:rPr>
      </w:pPr>
      <w:r w:rsidRPr="00226EF4">
        <w:rPr>
          <w:b/>
          <w:bCs/>
          <w:u w:val="single"/>
          <w:lang w:val="sr-Latn-RS"/>
        </w:rPr>
        <w:t>Order_Product:</w:t>
      </w:r>
      <w:r>
        <w:rPr>
          <w:b/>
          <w:bCs/>
          <w:lang w:val="sr-Latn-RS"/>
        </w:rPr>
        <w:t xml:space="preserve"> </w:t>
      </w:r>
      <w:r w:rsidRPr="00226EF4">
        <w:rPr>
          <w:lang w:val="sr-Latn-RS"/>
        </w:rPr>
        <w:t>The Order_Product table serves as a junction table that connects products and orders. It records the quantity of each product ordered and the amount per product line.</w:t>
      </w:r>
    </w:p>
    <w:p w14:paraId="2C5EE738" w14:textId="77777777" w:rsidR="00226EF4" w:rsidRPr="00226EF4" w:rsidRDefault="00226EF4" w:rsidP="00226EF4">
      <w:pPr>
        <w:pStyle w:val="Teloteksta"/>
        <w:rPr>
          <w:b/>
          <w:bCs/>
          <w:lang w:val="sr-Latn-RS"/>
        </w:rPr>
      </w:pPr>
    </w:p>
    <w:p w14:paraId="41CD48F7" w14:textId="7849E409" w:rsidR="00226EF4" w:rsidRDefault="00226EF4" w:rsidP="00226EF4">
      <w:pPr>
        <w:pStyle w:val="Teloteksta"/>
        <w:rPr>
          <w:lang w:val="sr-Latn-RS"/>
        </w:rPr>
      </w:pPr>
      <w:r w:rsidRPr="00226EF4">
        <w:rPr>
          <w:b/>
          <w:bCs/>
          <w:u w:val="single"/>
          <w:lang w:val="sr-Latn-RS"/>
        </w:rPr>
        <w:t>Stock</w:t>
      </w:r>
      <w:r>
        <w:rPr>
          <w:b/>
          <w:bCs/>
          <w:lang w:val="sr-Latn-RS"/>
        </w:rPr>
        <w:t xml:space="preserve">: </w:t>
      </w:r>
      <w:r w:rsidRPr="00226EF4">
        <w:rPr>
          <w:lang w:val="sr-Latn-RS"/>
        </w:rPr>
        <w:t>The Stock table tracks movements of products in the inventory, either incoming (stock replenishment) or outgoing (product sale), along with the date of the movement and the quantities moved.</w:t>
      </w:r>
    </w:p>
    <w:p w14:paraId="4F253F0A" w14:textId="77777777" w:rsidR="00226EF4" w:rsidRPr="00226EF4" w:rsidRDefault="00226EF4" w:rsidP="00226EF4">
      <w:pPr>
        <w:pStyle w:val="Teloteksta"/>
        <w:rPr>
          <w:b/>
          <w:bCs/>
          <w:lang w:val="sr-Latn-RS"/>
        </w:rPr>
      </w:pPr>
    </w:p>
    <w:p w14:paraId="54BF5410" w14:textId="71E0AB47" w:rsidR="00226EF4" w:rsidRDefault="00226EF4" w:rsidP="00226EF4">
      <w:pPr>
        <w:pStyle w:val="Teloteksta"/>
        <w:rPr>
          <w:lang w:val="sr-Latn-RS"/>
        </w:rPr>
      </w:pPr>
      <w:r w:rsidRPr="00226EF4">
        <w:rPr>
          <w:b/>
          <w:bCs/>
          <w:u w:val="single"/>
          <w:lang w:val="sr-Latn-RS"/>
        </w:rPr>
        <w:t>Payment:</w:t>
      </w:r>
      <w:r>
        <w:rPr>
          <w:b/>
          <w:bCs/>
          <w:lang w:val="sr-Latn-RS"/>
        </w:rPr>
        <w:t xml:space="preserve"> </w:t>
      </w:r>
      <w:r w:rsidRPr="00226EF4">
        <w:rPr>
          <w:lang w:val="sr-Latn-RS"/>
        </w:rPr>
        <w:t>The Payment table captures payment details related to an order, including payment date, amount paid, payment method, and the payment status.</w:t>
      </w:r>
    </w:p>
    <w:p w14:paraId="35D3D98D" w14:textId="77777777" w:rsidR="00226EF4" w:rsidRDefault="00226EF4" w:rsidP="00226EF4">
      <w:pPr>
        <w:pStyle w:val="Teloteksta"/>
        <w:rPr>
          <w:lang w:val="sr-Latn-RS"/>
        </w:rPr>
      </w:pPr>
    </w:p>
    <w:p w14:paraId="12DAAB7F" w14:textId="77777777" w:rsidR="00226EF4" w:rsidRPr="00226EF4" w:rsidRDefault="00226EF4" w:rsidP="00226EF4">
      <w:pPr>
        <w:pStyle w:val="Teloteksta"/>
        <w:rPr>
          <w:b/>
          <w:bCs/>
          <w:lang w:val="sr-Latn-RS"/>
        </w:rPr>
      </w:pPr>
    </w:p>
    <w:p w14:paraId="2A3B2FDC" w14:textId="76178752" w:rsidR="00226EF4" w:rsidRDefault="00226EF4" w:rsidP="00226EF4">
      <w:pPr>
        <w:pStyle w:val="Teloteksta"/>
        <w:rPr>
          <w:lang w:val="sr-Latn-RS"/>
        </w:rPr>
      </w:pPr>
      <w:r w:rsidRPr="00226EF4">
        <w:rPr>
          <w:b/>
          <w:bCs/>
          <w:u w:val="single"/>
          <w:lang w:val="sr-Latn-RS"/>
        </w:rPr>
        <w:lastRenderedPageBreak/>
        <w:t>Employee</w:t>
      </w:r>
      <w:r>
        <w:rPr>
          <w:b/>
          <w:bCs/>
          <w:lang w:val="sr-Latn-RS"/>
        </w:rPr>
        <w:t xml:space="preserve">: </w:t>
      </w:r>
      <w:r w:rsidRPr="00226EF4">
        <w:rPr>
          <w:lang w:val="sr-Latn-RS"/>
        </w:rPr>
        <w:t>The Employee table stores information about employees who manage customer orders. It contains their personal details (first name, last name, email) and their job position.</w:t>
      </w:r>
    </w:p>
    <w:p w14:paraId="56879929" w14:textId="77777777" w:rsidR="00226EF4" w:rsidRPr="00226EF4" w:rsidRDefault="00226EF4" w:rsidP="00226EF4">
      <w:pPr>
        <w:pStyle w:val="Teloteksta"/>
        <w:rPr>
          <w:b/>
          <w:bCs/>
          <w:lang w:val="sr-Latn-RS"/>
        </w:rPr>
      </w:pPr>
    </w:p>
    <w:p w14:paraId="2FA7450D" w14:textId="1DCC0538" w:rsidR="00226EF4" w:rsidRDefault="00226EF4" w:rsidP="00226EF4">
      <w:pPr>
        <w:pStyle w:val="Teloteksta"/>
        <w:rPr>
          <w:lang w:val="sr-Latn-RS"/>
        </w:rPr>
      </w:pPr>
      <w:r w:rsidRPr="00226EF4">
        <w:rPr>
          <w:b/>
          <w:bCs/>
          <w:u w:val="single"/>
          <w:lang w:val="sr-Latn-RS"/>
        </w:rPr>
        <w:t>Category</w:t>
      </w:r>
      <w:r>
        <w:rPr>
          <w:b/>
          <w:bCs/>
          <w:lang w:val="sr-Latn-RS"/>
        </w:rPr>
        <w:t xml:space="preserve">: </w:t>
      </w:r>
      <w:r w:rsidRPr="00226EF4">
        <w:rPr>
          <w:lang w:val="sr-Latn-RS"/>
        </w:rPr>
        <w:t>The Category table classifies products into different groups based on category name and size. It also includes a description of each category.</w:t>
      </w:r>
    </w:p>
    <w:p w14:paraId="4F2F304A" w14:textId="77777777" w:rsidR="00226EF4" w:rsidRPr="00226EF4" w:rsidRDefault="00226EF4" w:rsidP="00226EF4">
      <w:pPr>
        <w:pStyle w:val="Teloteksta"/>
        <w:rPr>
          <w:b/>
          <w:bCs/>
          <w:lang w:val="sr-Latn-RS"/>
        </w:rPr>
      </w:pPr>
    </w:p>
    <w:p w14:paraId="0510AEFD" w14:textId="359518C5" w:rsidR="00226EF4" w:rsidRDefault="00226EF4" w:rsidP="00226EF4">
      <w:pPr>
        <w:pStyle w:val="Teloteksta"/>
        <w:rPr>
          <w:lang w:val="sr-Latn-RS"/>
        </w:rPr>
      </w:pPr>
      <w:r w:rsidRPr="00226EF4">
        <w:rPr>
          <w:b/>
          <w:bCs/>
          <w:u w:val="single"/>
          <w:lang w:val="sr-Latn-RS"/>
        </w:rPr>
        <w:t>Supplier</w:t>
      </w:r>
      <w:r>
        <w:rPr>
          <w:b/>
          <w:bCs/>
          <w:lang w:val="sr-Latn-RS"/>
        </w:rPr>
        <w:t xml:space="preserve">: </w:t>
      </w:r>
      <w:r w:rsidRPr="00226EF4">
        <w:rPr>
          <w:lang w:val="sr-Latn-RS"/>
        </w:rPr>
        <w:t>The Supplier table maintains details of companies that supply products to the store, including the supplier’s company name, contact person, phone number, and email address.</w:t>
      </w:r>
    </w:p>
    <w:p w14:paraId="277980E0" w14:textId="77777777" w:rsidR="00226EF4" w:rsidRPr="00226EF4" w:rsidRDefault="00226EF4" w:rsidP="00226EF4">
      <w:pPr>
        <w:pStyle w:val="Teloteksta"/>
        <w:rPr>
          <w:b/>
          <w:bCs/>
          <w:lang w:val="sr-Latn-RS"/>
        </w:rPr>
      </w:pPr>
    </w:p>
    <w:p w14:paraId="1C4A0F6A" w14:textId="5EBC3E1F" w:rsidR="00226EF4" w:rsidRPr="00226EF4" w:rsidRDefault="00226EF4" w:rsidP="00226EF4">
      <w:pPr>
        <w:pStyle w:val="Teloteksta"/>
        <w:rPr>
          <w:b/>
          <w:bCs/>
          <w:lang w:val="sr-Latn-RS"/>
        </w:rPr>
      </w:pPr>
      <w:r w:rsidRPr="00226EF4">
        <w:rPr>
          <w:b/>
          <w:bCs/>
          <w:u w:val="single"/>
          <w:lang w:val="sr-Latn-RS"/>
        </w:rPr>
        <w:t>Procurement_Order</w:t>
      </w:r>
      <w:r>
        <w:rPr>
          <w:b/>
          <w:bCs/>
          <w:lang w:val="sr-Latn-RS"/>
        </w:rPr>
        <w:t xml:space="preserve">: </w:t>
      </w:r>
      <w:r w:rsidRPr="00226EF4">
        <w:rPr>
          <w:lang w:val="sr-Latn-RS"/>
        </w:rPr>
        <w:t>The Procurement_Order table records procurement activities, including the supplier, product, quantity ordered, order date, and expected delivery date. It helps manage the stock replenishment process.</w:t>
      </w:r>
    </w:p>
    <w:p w14:paraId="4534CB92" w14:textId="77777777" w:rsidR="006F645E" w:rsidRDefault="006F645E" w:rsidP="006F645E">
      <w:pPr>
        <w:pStyle w:val="Teloteksta"/>
      </w:pPr>
    </w:p>
    <w:p w14:paraId="6A0C044E" w14:textId="77777777" w:rsidR="00226EF4" w:rsidRDefault="00226EF4" w:rsidP="006F645E">
      <w:pPr>
        <w:pStyle w:val="Teloteksta"/>
      </w:pPr>
    </w:p>
    <w:p w14:paraId="0251B58D" w14:textId="77777777" w:rsidR="00226EF4" w:rsidRDefault="00226EF4" w:rsidP="00226EF4">
      <w:pPr>
        <w:pStyle w:val="Teloteksta"/>
        <w:rPr>
          <w:sz w:val="40"/>
          <w:szCs w:val="40"/>
          <w:lang w:val="sr-Latn-RS"/>
        </w:rPr>
      </w:pPr>
      <w:r w:rsidRPr="00FF33C7">
        <w:rPr>
          <w:sz w:val="40"/>
          <w:szCs w:val="40"/>
          <w:lang w:val="sr-Latn-RS"/>
        </w:rPr>
        <w:t>Acronyms</w:t>
      </w:r>
    </w:p>
    <w:p w14:paraId="13AE98A0" w14:textId="77777777" w:rsidR="00226EF4" w:rsidRDefault="00226EF4" w:rsidP="00226EF4">
      <w:pPr>
        <w:pStyle w:val="Teloteksta"/>
        <w:rPr>
          <w:sz w:val="40"/>
          <w:szCs w:val="40"/>
          <w:lang w:val="sr-Latn-RS"/>
        </w:rPr>
      </w:pPr>
    </w:p>
    <w:p w14:paraId="2C21E0A9" w14:textId="77777777" w:rsidR="00226EF4" w:rsidRPr="00FF33C7" w:rsidRDefault="00226EF4" w:rsidP="00226EF4">
      <w:pPr>
        <w:pStyle w:val="Teloteksta"/>
        <w:numPr>
          <w:ilvl w:val="0"/>
          <w:numId w:val="26"/>
        </w:numPr>
        <w:rPr>
          <w:sz w:val="22"/>
          <w:szCs w:val="22"/>
          <w:lang w:val="sr-Latn-RS"/>
        </w:rPr>
      </w:pPr>
      <w:r w:rsidRPr="00FF33C7">
        <w:rPr>
          <w:b/>
          <w:bCs/>
          <w:sz w:val="22"/>
          <w:szCs w:val="22"/>
          <w:lang w:val="sr-Latn-RS"/>
        </w:rPr>
        <w:t>PK</w:t>
      </w:r>
      <w:r w:rsidRPr="00FF33C7">
        <w:rPr>
          <w:sz w:val="22"/>
          <w:szCs w:val="22"/>
          <w:lang w:val="sr-Latn-RS"/>
        </w:rPr>
        <w:t xml:space="preserve"> – Primary Key </w:t>
      </w:r>
    </w:p>
    <w:p w14:paraId="2AB47628" w14:textId="77777777" w:rsidR="00226EF4" w:rsidRDefault="00226EF4" w:rsidP="00226EF4">
      <w:pPr>
        <w:pStyle w:val="Teloteksta"/>
        <w:numPr>
          <w:ilvl w:val="0"/>
          <w:numId w:val="26"/>
        </w:numPr>
        <w:rPr>
          <w:sz w:val="22"/>
          <w:szCs w:val="22"/>
          <w:lang w:val="sr-Latn-RS"/>
        </w:rPr>
      </w:pPr>
      <w:r w:rsidRPr="00FF33C7">
        <w:rPr>
          <w:b/>
          <w:bCs/>
          <w:sz w:val="22"/>
          <w:szCs w:val="22"/>
          <w:lang w:val="sr-Latn-RS"/>
        </w:rPr>
        <w:t>FK</w:t>
      </w:r>
      <w:r w:rsidRPr="00FF33C7">
        <w:rPr>
          <w:sz w:val="22"/>
          <w:szCs w:val="22"/>
          <w:lang w:val="sr-Latn-RS"/>
        </w:rPr>
        <w:t xml:space="preserve"> – Foreign Key </w:t>
      </w:r>
    </w:p>
    <w:p w14:paraId="6825B04D" w14:textId="77777777" w:rsidR="00226EF4" w:rsidRDefault="00226EF4" w:rsidP="00226EF4">
      <w:pPr>
        <w:pStyle w:val="Teloteksta"/>
        <w:numPr>
          <w:ilvl w:val="0"/>
          <w:numId w:val="26"/>
        </w:numPr>
        <w:rPr>
          <w:sz w:val="22"/>
          <w:szCs w:val="22"/>
          <w:lang w:val="sr-Latn-RS"/>
        </w:rPr>
      </w:pPr>
      <w:r>
        <w:rPr>
          <w:sz w:val="22"/>
          <w:szCs w:val="22"/>
          <w:lang w:val="sr-Latn-RS"/>
        </w:rPr>
        <w:t>UQ- Unique key</w:t>
      </w:r>
    </w:p>
    <w:p w14:paraId="08E956AA" w14:textId="18A86D94" w:rsidR="00226EF4" w:rsidRPr="00FF33C7" w:rsidRDefault="00226EF4" w:rsidP="00226EF4">
      <w:pPr>
        <w:pStyle w:val="Teloteksta"/>
        <w:numPr>
          <w:ilvl w:val="0"/>
          <w:numId w:val="26"/>
        </w:numPr>
        <w:rPr>
          <w:sz w:val="22"/>
          <w:szCs w:val="22"/>
          <w:lang w:val="sr-Latn-RS"/>
        </w:rPr>
      </w:pPr>
      <w:r>
        <w:rPr>
          <w:sz w:val="22"/>
          <w:szCs w:val="22"/>
          <w:lang w:val="sr-Latn-RS"/>
        </w:rPr>
        <w:t xml:space="preserve">CHECK- </w:t>
      </w:r>
      <w:r w:rsidRPr="00477E1D">
        <w:rPr>
          <w:sz w:val="22"/>
          <w:szCs w:val="22"/>
        </w:rPr>
        <w:t>A constraint that ensures a column's values meet a specific condition</w:t>
      </w:r>
      <w:r>
        <w:rPr>
          <w:sz w:val="22"/>
          <w:szCs w:val="22"/>
        </w:rPr>
        <w:t>(</w:t>
      </w:r>
      <w:r w:rsidR="002F3AB0">
        <w:rPr>
          <w:sz w:val="22"/>
          <w:szCs w:val="22"/>
        </w:rPr>
        <w:t>here is part where I checked type of payment, status of order and payment, movement_type,</w:t>
      </w:r>
      <w:r>
        <w:rPr>
          <w:sz w:val="22"/>
          <w:szCs w:val="22"/>
        </w:rPr>
        <w:t>)</w:t>
      </w:r>
    </w:p>
    <w:p w14:paraId="7AAE5F51" w14:textId="77777777" w:rsidR="00226EF4" w:rsidRPr="00FF33C7" w:rsidRDefault="00226EF4" w:rsidP="00226EF4">
      <w:pPr>
        <w:pStyle w:val="Teloteksta"/>
        <w:numPr>
          <w:ilvl w:val="0"/>
          <w:numId w:val="26"/>
        </w:numPr>
        <w:rPr>
          <w:sz w:val="22"/>
          <w:szCs w:val="22"/>
          <w:lang w:val="sr-Latn-RS"/>
        </w:rPr>
      </w:pPr>
      <w:r w:rsidRPr="00FF33C7">
        <w:rPr>
          <w:b/>
          <w:bCs/>
          <w:sz w:val="22"/>
          <w:szCs w:val="22"/>
          <w:lang w:val="sr-Latn-RS"/>
        </w:rPr>
        <w:t>ENUM</w:t>
      </w:r>
      <w:r w:rsidRPr="00FF33C7">
        <w:rPr>
          <w:sz w:val="22"/>
          <w:szCs w:val="22"/>
          <w:lang w:val="sr-Latn-RS"/>
        </w:rPr>
        <w:t xml:space="preserve"> – Enumerated Data Type (Predefined Set of Values) </w:t>
      </w:r>
    </w:p>
    <w:p w14:paraId="0E8BA309" w14:textId="77777777" w:rsidR="00226EF4" w:rsidRPr="00FF33C7" w:rsidRDefault="00226EF4" w:rsidP="00226EF4">
      <w:pPr>
        <w:pStyle w:val="Teloteksta"/>
        <w:numPr>
          <w:ilvl w:val="0"/>
          <w:numId w:val="26"/>
        </w:numPr>
        <w:rPr>
          <w:sz w:val="22"/>
          <w:szCs w:val="22"/>
          <w:lang w:val="sr-Latn-RS"/>
        </w:rPr>
      </w:pPr>
      <w:r w:rsidRPr="00FF33C7">
        <w:rPr>
          <w:b/>
          <w:bCs/>
          <w:sz w:val="22"/>
          <w:szCs w:val="22"/>
          <w:lang w:val="sr-Latn-RS"/>
        </w:rPr>
        <w:t>INT</w:t>
      </w:r>
      <w:r w:rsidRPr="00FF33C7">
        <w:rPr>
          <w:sz w:val="22"/>
          <w:szCs w:val="22"/>
          <w:lang w:val="sr-Latn-RS"/>
        </w:rPr>
        <w:t xml:space="preserve"> – Integer (Numeric Data Type) </w:t>
      </w:r>
    </w:p>
    <w:p w14:paraId="1DFA4672" w14:textId="77777777" w:rsidR="00226EF4" w:rsidRPr="00FF33C7" w:rsidRDefault="00226EF4" w:rsidP="00226EF4">
      <w:pPr>
        <w:pStyle w:val="Teloteksta"/>
        <w:numPr>
          <w:ilvl w:val="0"/>
          <w:numId w:val="26"/>
        </w:numPr>
        <w:rPr>
          <w:sz w:val="22"/>
          <w:szCs w:val="22"/>
          <w:lang w:val="sr-Latn-RS"/>
        </w:rPr>
      </w:pPr>
      <w:r w:rsidRPr="00FF33C7">
        <w:rPr>
          <w:b/>
          <w:bCs/>
          <w:sz w:val="22"/>
          <w:szCs w:val="22"/>
          <w:lang w:val="sr-Latn-RS"/>
        </w:rPr>
        <w:t>VARCHAR</w:t>
      </w:r>
      <w:r w:rsidRPr="00FF33C7">
        <w:rPr>
          <w:sz w:val="22"/>
          <w:szCs w:val="22"/>
          <w:lang w:val="sr-Latn-RS"/>
        </w:rPr>
        <w:t xml:space="preserve"> – Variable-Length String </w:t>
      </w:r>
    </w:p>
    <w:p w14:paraId="256D4368" w14:textId="77777777" w:rsidR="00226EF4" w:rsidRPr="00FF33C7" w:rsidRDefault="00226EF4" w:rsidP="00226EF4">
      <w:pPr>
        <w:pStyle w:val="Teloteksta"/>
        <w:numPr>
          <w:ilvl w:val="0"/>
          <w:numId w:val="26"/>
        </w:numPr>
        <w:rPr>
          <w:sz w:val="22"/>
          <w:szCs w:val="22"/>
          <w:lang w:val="sr-Latn-RS"/>
        </w:rPr>
      </w:pPr>
      <w:r w:rsidRPr="00FF33C7">
        <w:rPr>
          <w:b/>
          <w:bCs/>
          <w:sz w:val="22"/>
          <w:szCs w:val="22"/>
          <w:lang w:val="sr-Latn-RS"/>
        </w:rPr>
        <w:t>TEXT</w:t>
      </w:r>
      <w:r w:rsidRPr="00FF33C7">
        <w:rPr>
          <w:sz w:val="22"/>
          <w:szCs w:val="22"/>
          <w:lang w:val="sr-Latn-RS"/>
        </w:rPr>
        <w:t xml:space="preserve"> – Large Text Field </w:t>
      </w:r>
    </w:p>
    <w:p w14:paraId="6BBFA4E6" w14:textId="77777777" w:rsidR="00226EF4" w:rsidRPr="00FF33C7" w:rsidRDefault="00226EF4" w:rsidP="00226EF4">
      <w:pPr>
        <w:pStyle w:val="Teloteksta"/>
        <w:numPr>
          <w:ilvl w:val="0"/>
          <w:numId w:val="26"/>
        </w:numPr>
        <w:rPr>
          <w:sz w:val="22"/>
          <w:szCs w:val="22"/>
        </w:rPr>
      </w:pPr>
      <w:r w:rsidRPr="00FF33C7">
        <w:rPr>
          <w:b/>
          <w:bCs/>
          <w:sz w:val="22"/>
          <w:szCs w:val="22"/>
          <w:lang w:val="sr-Latn-RS"/>
        </w:rPr>
        <w:t>DECIMAL</w:t>
      </w:r>
      <w:r w:rsidRPr="00FF33C7">
        <w:rPr>
          <w:sz w:val="22"/>
          <w:szCs w:val="22"/>
          <w:lang w:val="sr-Latn-RS"/>
        </w:rPr>
        <w:t xml:space="preserve"> – Numeric Field with Decimal Precisio</w:t>
      </w:r>
    </w:p>
    <w:p w14:paraId="3B4C176D" w14:textId="77777777" w:rsidR="00226EF4" w:rsidRDefault="00226EF4" w:rsidP="006F645E">
      <w:pPr>
        <w:pStyle w:val="Teloteksta"/>
      </w:pPr>
    </w:p>
    <w:p w14:paraId="3DB30F05" w14:textId="77777777" w:rsidR="00226EF4" w:rsidRDefault="00226EF4" w:rsidP="006F645E">
      <w:pPr>
        <w:pStyle w:val="Teloteksta"/>
      </w:pPr>
    </w:p>
    <w:p w14:paraId="4579BD1B" w14:textId="77777777" w:rsidR="00226EF4" w:rsidRDefault="00226EF4" w:rsidP="006F645E">
      <w:pPr>
        <w:pStyle w:val="Teloteksta"/>
      </w:pPr>
    </w:p>
    <w:p w14:paraId="1B7361A5" w14:textId="77777777" w:rsidR="00226EF4" w:rsidRDefault="00226EF4" w:rsidP="006F645E">
      <w:pPr>
        <w:pStyle w:val="Teloteksta"/>
      </w:pPr>
    </w:p>
    <w:p w14:paraId="0A4CC217" w14:textId="77777777" w:rsidR="00226EF4" w:rsidRDefault="00226EF4" w:rsidP="006F645E">
      <w:pPr>
        <w:pStyle w:val="Teloteksta"/>
      </w:pPr>
    </w:p>
    <w:p w14:paraId="04AA5E6E" w14:textId="77777777" w:rsidR="00226EF4" w:rsidRDefault="00226EF4" w:rsidP="006F645E">
      <w:pPr>
        <w:pStyle w:val="Teloteksta"/>
      </w:pPr>
    </w:p>
    <w:p w14:paraId="30257092" w14:textId="77777777" w:rsidR="00226EF4" w:rsidRDefault="00226EF4" w:rsidP="006F645E">
      <w:pPr>
        <w:pStyle w:val="Teloteksta"/>
      </w:pPr>
    </w:p>
    <w:p w14:paraId="13334C6C" w14:textId="77777777" w:rsidR="00226EF4" w:rsidRDefault="00226EF4" w:rsidP="006F645E">
      <w:pPr>
        <w:pStyle w:val="Teloteksta"/>
      </w:pPr>
    </w:p>
    <w:p w14:paraId="687CAD96" w14:textId="77777777" w:rsidR="00226EF4" w:rsidRDefault="00226EF4" w:rsidP="006F645E">
      <w:pPr>
        <w:pStyle w:val="Teloteksta"/>
      </w:pPr>
    </w:p>
    <w:p w14:paraId="0708ACB2" w14:textId="77777777" w:rsidR="00226EF4" w:rsidRDefault="00226EF4" w:rsidP="006F645E">
      <w:pPr>
        <w:pStyle w:val="Teloteksta"/>
      </w:pPr>
    </w:p>
    <w:p w14:paraId="44C996F0" w14:textId="77777777" w:rsidR="00226EF4" w:rsidRDefault="00226EF4" w:rsidP="006F645E">
      <w:pPr>
        <w:pStyle w:val="Teloteksta"/>
      </w:pPr>
    </w:p>
    <w:p w14:paraId="2426C32A" w14:textId="77777777" w:rsidR="00226EF4" w:rsidRDefault="00226EF4" w:rsidP="006F645E">
      <w:pPr>
        <w:pStyle w:val="Teloteksta"/>
      </w:pPr>
    </w:p>
    <w:p w14:paraId="00A242FC" w14:textId="77777777" w:rsidR="00226EF4" w:rsidRDefault="00226EF4" w:rsidP="006F645E">
      <w:pPr>
        <w:pStyle w:val="Teloteksta"/>
      </w:pPr>
    </w:p>
    <w:p w14:paraId="72319FD4" w14:textId="77777777" w:rsidR="00226EF4" w:rsidRPr="006F645E" w:rsidRDefault="00226EF4" w:rsidP="006F645E">
      <w:pPr>
        <w:pStyle w:val="Teloteksta"/>
      </w:pPr>
    </w:p>
    <w:p w14:paraId="202F84C0" w14:textId="77777777" w:rsidR="00426215" w:rsidRDefault="00426215" w:rsidP="006F645E">
      <w:pPr>
        <w:pStyle w:val="Naslov2"/>
        <w:keepNext w:val="0"/>
        <w:ind w:left="851" w:hanging="851"/>
      </w:pPr>
      <w:bookmarkStart w:id="22" w:name="_Toc412572574"/>
      <w:bookmarkStart w:id="23" w:name="_Toc509167638"/>
      <w:bookmarkStart w:id="24" w:name="_Toc62212636"/>
      <w:r>
        <w:lastRenderedPageBreak/>
        <w:t>Logical Scheme</w:t>
      </w:r>
      <w:bookmarkEnd w:id="22"/>
      <w:bookmarkEnd w:id="23"/>
      <w:bookmarkEnd w:id="24"/>
    </w:p>
    <w:bookmarkEnd w:id="19"/>
    <w:p w14:paraId="39591329" w14:textId="0989DF86" w:rsidR="006F645E" w:rsidRDefault="00226EF4" w:rsidP="00500742">
      <w:pPr>
        <w:pStyle w:val="Teloteksta"/>
      </w:pPr>
      <w:r>
        <w:rPr>
          <w:noProof/>
        </w:rPr>
        <w:drawing>
          <wp:inline distT="0" distB="0" distL="0" distR="0" wp14:anchorId="0950C8FC" wp14:editId="402346FB">
            <wp:extent cx="5941695" cy="3167380"/>
            <wp:effectExtent l="0" t="0" r="1905" b="0"/>
            <wp:docPr id="5296148" name="Slika 4" descr="Slika na kojoj se nalazi tekst, snimak ekrana, dijagram, bro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6148" name="Slika 4" descr="Slika na kojoj se nalazi tekst, snimak ekrana, dijagram, broj"/>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1695" cy="3167380"/>
                    </a:xfrm>
                    <a:prstGeom prst="rect">
                      <a:avLst/>
                    </a:prstGeom>
                  </pic:spPr>
                </pic:pic>
              </a:graphicData>
            </a:graphic>
          </wp:inline>
        </w:drawing>
      </w:r>
    </w:p>
    <w:p w14:paraId="3894FC29" w14:textId="059E1F60" w:rsidR="006F645E" w:rsidRDefault="00407DD5" w:rsidP="006F645E">
      <w:pPr>
        <w:pStyle w:val="Naslov2"/>
        <w:keepNext w:val="0"/>
        <w:ind w:left="851" w:hanging="851"/>
      </w:pPr>
      <w:bookmarkStart w:id="25" w:name="_Toc62212637"/>
      <w:r>
        <w:t>O</w:t>
      </w:r>
      <w:r w:rsidR="006F645E">
        <w:t>bjects</w:t>
      </w:r>
      <w:bookmarkEnd w:id="25"/>
    </w:p>
    <w:p w14:paraId="122A0073" w14:textId="77777777" w:rsidR="007706D6" w:rsidRDefault="007706D6" w:rsidP="006F645E">
      <w:pPr>
        <w:pStyle w:val="Teloteksta"/>
      </w:pPr>
    </w:p>
    <w:p w14:paraId="2D27EE3E" w14:textId="0C25CD81" w:rsidR="007706D6" w:rsidRDefault="007706D6" w:rsidP="006F645E">
      <w:pPr>
        <w:pStyle w:val="Teloteksta"/>
      </w:pPr>
      <w:r>
        <w:t xml:space="preserve">Table description </w:t>
      </w:r>
    </w:p>
    <w:p w14:paraId="36E83C40" w14:textId="77777777" w:rsidR="005266F0" w:rsidRDefault="005266F0" w:rsidP="006F645E">
      <w:pPr>
        <w:pStyle w:val="Teloteksta"/>
      </w:pPr>
    </w:p>
    <w:p w14:paraId="33643A2D" w14:textId="77777777" w:rsidR="007706D6" w:rsidRPr="007706D6" w:rsidRDefault="007706D6" w:rsidP="007706D6">
      <w:pPr>
        <w:pStyle w:val="Teloteksta"/>
        <w:rPr>
          <w:lang w:val="sr-Latn-RS"/>
        </w:rPr>
      </w:pPr>
      <w:r w:rsidRPr="007706D6">
        <w:rPr>
          <w:b/>
          <w:bCs/>
          <w:lang w:val="sr-Latn-RS"/>
        </w:rPr>
        <w:t>Table 1: customer</w:t>
      </w:r>
    </w:p>
    <w:tbl>
      <w:tblPr>
        <w:tblStyle w:val="Koordinatnamreatabele"/>
        <w:tblW w:w="0" w:type="auto"/>
        <w:tblLook w:val="04A0" w:firstRow="1" w:lastRow="0" w:firstColumn="1" w:lastColumn="0" w:noHBand="0" w:noVBand="1"/>
      </w:tblPr>
      <w:tblGrid>
        <w:gridCol w:w="1398"/>
        <w:gridCol w:w="2046"/>
        <w:gridCol w:w="4303"/>
        <w:gridCol w:w="1515"/>
      </w:tblGrid>
      <w:tr w:rsidR="007706D6" w:rsidRPr="007706D6" w14:paraId="6A49A135" w14:textId="77777777" w:rsidTr="007706D6">
        <w:tc>
          <w:tcPr>
            <w:tcW w:w="1398" w:type="dxa"/>
            <w:shd w:val="clear" w:color="auto" w:fill="76CDD8"/>
            <w:hideMark/>
          </w:tcPr>
          <w:p w14:paraId="2718AEC2" w14:textId="77777777" w:rsidR="007706D6" w:rsidRPr="007706D6" w:rsidRDefault="007706D6" w:rsidP="007706D6">
            <w:pPr>
              <w:pStyle w:val="Teloteksta"/>
              <w:rPr>
                <w:b/>
                <w:bCs/>
                <w:lang w:val="sr-Latn-RS"/>
              </w:rPr>
            </w:pPr>
            <w:r w:rsidRPr="007706D6">
              <w:rPr>
                <w:b/>
                <w:bCs/>
                <w:lang w:val="sr-Latn-RS"/>
              </w:rPr>
              <w:t>Table Name</w:t>
            </w:r>
          </w:p>
        </w:tc>
        <w:tc>
          <w:tcPr>
            <w:tcW w:w="0" w:type="auto"/>
            <w:shd w:val="clear" w:color="auto" w:fill="76CDD8"/>
            <w:hideMark/>
          </w:tcPr>
          <w:p w14:paraId="78F51D38" w14:textId="77777777" w:rsidR="007706D6" w:rsidRPr="007706D6" w:rsidRDefault="007706D6" w:rsidP="007706D6">
            <w:pPr>
              <w:pStyle w:val="Teloteksta"/>
              <w:rPr>
                <w:b/>
                <w:bCs/>
                <w:lang w:val="sr-Latn-RS"/>
              </w:rPr>
            </w:pPr>
            <w:r w:rsidRPr="007706D6">
              <w:rPr>
                <w:b/>
                <w:bCs/>
                <w:lang w:val="sr-Latn-RS"/>
              </w:rPr>
              <w:t>Field Name</w:t>
            </w:r>
          </w:p>
        </w:tc>
        <w:tc>
          <w:tcPr>
            <w:tcW w:w="0" w:type="auto"/>
            <w:shd w:val="clear" w:color="auto" w:fill="76CDD8"/>
            <w:hideMark/>
          </w:tcPr>
          <w:p w14:paraId="6E6ED7E4" w14:textId="77777777" w:rsidR="007706D6" w:rsidRPr="007706D6" w:rsidRDefault="007706D6" w:rsidP="007706D6">
            <w:pPr>
              <w:pStyle w:val="Teloteksta"/>
              <w:rPr>
                <w:b/>
                <w:bCs/>
                <w:lang w:val="sr-Latn-RS"/>
              </w:rPr>
            </w:pPr>
            <w:r w:rsidRPr="007706D6">
              <w:rPr>
                <w:b/>
                <w:bCs/>
                <w:lang w:val="sr-Latn-RS"/>
              </w:rPr>
              <w:t>Field Description</w:t>
            </w:r>
          </w:p>
        </w:tc>
        <w:tc>
          <w:tcPr>
            <w:tcW w:w="0" w:type="auto"/>
            <w:shd w:val="clear" w:color="auto" w:fill="76CDD8"/>
            <w:hideMark/>
          </w:tcPr>
          <w:p w14:paraId="2D5D2B0F" w14:textId="77777777" w:rsidR="007706D6" w:rsidRPr="007706D6" w:rsidRDefault="007706D6" w:rsidP="007706D6">
            <w:pPr>
              <w:pStyle w:val="Teloteksta"/>
              <w:rPr>
                <w:b/>
                <w:bCs/>
                <w:lang w:val="sr-Latn-RS"/>
              </w:rPr>
            </w:pPr>
            <w:r w:rsidRPr="007706D6">
              <w:rPr>
                <w:b/>
                <w:bCs/>
                <w:lang w:val="sr-Latn-RS"/>
              </w:rPr>
              <w:t>Data Type</w:t>
            </w:r>
          </w:p>
        </w:tc>
      </w:tr>
      <w:tr w:rsidR="007706D6" w:rsidRPr="007706D6" w14:paraId="58356A54" w14:textId="77777777" w:rsidTr="007706D6">
        <w:tc>
          <w:tcPr>
            <w:tcW w:w="1398" w:type="dxa"/>
            <w:hideMark/>
          </w:tcPr>
          <w:p w14:paraId="25BA6864" w14:textId="77777777" w:rsidR="007706D6" w:rsidRPr="007706D6" w:rsidRDefault="007706D6" w:rsidP="007706D6">
            <w:pPr>
              <w:pStyle w:val="Teloteksta"/>
              <w:rPr>
                <w:lang w:val="sr-Latn-RS"/>
              </w:rPr>
            </w:pPr>
            <w:r w:rsidRPr="007706D6">
              <w:rPr>
                <w:lang w:val="sr-Latn-RS"/>
              </w:rPr>
              <w:t>customer</w:t>
            </w:r>
          </w:p>
        </w:tc>
        <w:tc>
          <w:tcPr>
            <w:tcW w:w="0" w:type="auto"/>
            <w:hideMark/>
          </w:tcPr>
          <w:p w14:paraId="7B437AA6" w14:textId="77777777" w:rsidR="007706D6" w:rsidRPr="007706D6" w:rsidRDefault="007706D6" w:rsidP="007706D6">
            <w:pPr>
              <w:pStyle w:val="Teloteksta"/>
              <w:rPr>
                <w:lang w:val="sr-Latn-RS"/>
              </w:rPr>
            </w:pPr>
            <w:r w:rsidRPr="007706D6">
              <w:rPr>
                <w:lang w:val="sr-Latn-RS"/>
              </w:rPr>
              <w:t>customer_id</w:t>
            </w:r>
          </w:p>
        </w:tc>
        <w:tc>
          <w:tcPr>
            <w:tcW w:w="0" w:type="auto"/>
            <w:hideMark/>
          </w:tcPr>
          <w:p w14:paraId="66C52697" w14:textId="77777777" w:rsidR="007706D6" w:rsidRPr="007706D6" w:rsidRDefault="007706D6" w:rsidP="007706D6">
            <w:pPr>
              <w:pStyle w:val="Teloteksta"/>
              <w:rPr>
                <w:lang w:val="sr-Latn-RS"/>
              </w:rPr>
            </w:pPr>
            <w:r w:rsidRPr="007706D6">
              <w:rPr>
                <w:lang w:val="sr-Latn-RS"/>
              </w:rPr>
              <w:t>Unique identifier for each customer (PK)</w:t>
            </w:r>
          </w:p>
        </w:tc>
        <w:tc>
          <w:tcPr>
            <w:tcW w:w="0" w:type="auto"/>
            <w:hideMark/>
          </w:tcPr>
          <w:p w14:paraId="34666B76" w14:textId="77777777" w:rsidR="007706D6" w:rsidRPr="007706D6" w:rsidRDefault="007706D6" w:rsidP="007706D6">
            <w:pPr>
              <w:pStyle w:val="Teloteksta"/>
              <w:rPr>
                <w:lang w:val="sr-Latn-RS"/>
              </w:rPr>
            </w:pPr>
            <w:r w:rsidRPr="007706D6">
              <w:rPr>
                <w:lang w:val="sr-Latn-RS"/>
              </w:rPr>
              <w:t>SERIAL (INT)</w:t>
            </w:r>
          </w:p>
        </w:tc>
      </w:tr>
      <w:tr w:rsidR="002F3AB0" w:rsidRPr="007706D6" w14:paraId="16F7204D" w14:textId="77777777" w:rsidTr="007706D6">
        <w:tc>
          <w:tcPr>
            <w:tcW w:w="1398" w:type="dxa"/>
            <w:vMerge w:val="restart"/>
            <w:hideMark/>
          </w:tcPr>
          <w:p w14:paraId="143CF7E7" w14:textId="77777777" w:rsidR="002F3AB0" w:rsidRPr="007706D6" w:rsidRDefault="002F3AB0" w:rsidP="007706D6">
            <w:pPr>
              <w:pStyle w:val="Teloteksta"/>
              <w:rPr>
                <w:lang w:val="sr-Latn-RS"/>
              </w:rPr>
            </w:pPr>
          </w:p>
        </w:tc>
        <w:tc>
          <w:tcPr>
            <w:tcW w:w="0" w:type="auto"/>
            <w:hideMark/>
          </w:tcPr>
          <w:p w14:paraId="01FF152A" w14:textId="77777777" w:rsidR="002F3AB0" w:rsidRPr="007706D6" w:rsidRDefault="002F3AB0" w:rsidP="007706D6">
            <w:pPr>
              <w:pStyle w:val="Teloteksta"/>
              <w:rPr>
                <w:lang w:val="sr-Latn-RS"/>
              </w:rPr>
            </w:pPr>
            <w:r w:rsidRPr="007706D6">
              <w:rPr>
                <w:lang w:val="sr-Latn-RS"/>
              </w:rPr>
              <w:t>first_name</w:t>
            </w:r>
          </w:p>
        </w:tc>
        <w:tc>
          <w:tcPr>
            <w:tcW w:w="0" w:type="auto"/>
            <w:hideMark/>
          </w:tcPr>
          <w:p w14:paraId="31DBA13C" w14:textId="77777777" w:rsidR="002F3AB0" w:rsidRPr="007706D6" w:rsidRDefault="002F3AB0" w:rsidP="007706D6">
            <w:pPr>
              <w:pStyle w:val="Teloteksta"/>
              <w:rPr>
                <w:lang w:val="sr-Latn-RS"/>
              </w:rPr>
            </w:pPr>
            <w:r w:rsidRPr="007706D6">
              <w:rPr>
                <w:lang w:val="sr-Latn-RS"/>
              </w:rPr>
              <w:t>Customer's first name</w:t>
            </w:r>
          </w:p>
        </w:tc>
        <w:tc>
          <w:tcPr>
            <w:tcW w:w="0" w:type="auto"/>
            <w:hideMark/>
          </w:tcPr>
          <w:p w14:paraId="51C53E62" w14:textId="77777777" w:rsidR="002F3AB0" w:rsidRPr="007706D6" w:rsidRDefault="002F3AB0" w:rsidP="007706D6">
            <w:pPr>
              <w:pStyle w:val="Teloteksta"/>
              <w:rPr>
                <w:lang w:val="sr-Latn-RS"/>
              </w:rPr>
            </w:pPr>
            <w:r w:rsidRPr="007706D6">
              <w:rPr>
                <w:lang w:val="sr-Latn-RS"/>
              </w:rPr>
              <w:t>VARCHAR(255)</w:t>
            </w:r>
          </w:p>
        </w:tc>
      </w:tr>
      <w:tr w:rsidR="002F3AB0" w:rsidRPr="007706D6" w14:paraId="611B0A91" w14:textId="77777777" w:rsidTr="007706D6">
        <w:tc>
          <w:tcPr>
            <w:tcW w:w="1398" w:type="dxa"/>
            <w:vMerge/>
            <w:hideMark/>
          </w:tcPr>
          <w:p w14:paraId="219EF6A0" w14:textId="77777777" w:rsidR="002F3AB0" w:rsidRPr="007706D6" w:rsidRDefault="002F3AB0" w:rsidP="007706D6">
            <w:pPr>
              <w:pStyle w:val="Teloteksta"/>
              <w:rPr>
                <w:lang w:val="sr-Latn-RS"/>
              </w:rPr>
            </w:pPr>
          </w:p>
        </w:tc>
        <w:tc>
          <w:tcPr>
            <w:tcW w:w="0" w:type="auto"/>
            <w:hideMark/>
          </w:tcPr>
          <w:p w14:paraId="6A682AFE" w14:textId="77777777" w:rsidR="002F3AB0" w:rsidRPr="007706D6" w:rsidRDefault="002F3AB0" w:rsidP="007706D6">
            <w:pPr>
              <w:pStyle w:val="Teloteksta"/>
              <w:rPr>
                <w:lang w:val="sr-Latn-RS"/>
              </w:rPr>
            </w:pPr>
            <w:r w:rsidRPr="007706D6">
              <w:rPr>
                <w:lang w:val="sr-Latn-RS"/>
              </w:rPr>
              <w:t>last_name</w:t>
            </w:r>
          </w:p>
        </w:tc>
        <w:tc>
          <w:tcPr>
            <w:tcW w:w="0" w:type="auto"/>
            <w:hideMark/>
          </w:tcPr>
          <w:p w14:paraId="39464E6E" w14:textId="77777777" w:rsidR="002F3AB0" w:rsidRPr="007706D6" w:rsidRDefault="002F3AB0" w:rsidP="007706D6">
            <w:pPr>
              <w:pStyle w:val="Teloteksta"/>
              <w:rPr>
                <w:lang w:val="sr-Latn-RS"/>
              </w:rPr>
            </w:pPr>
            <w:r w:rsidRPr="007706D6">
              <w:rPr>
                <w:lang w:val="sr-Latn-RS"/>
              </w:rPr>
              <w:t>Customer's last name</w:t>
            </w:r>
          </w:p>
        </w:tc>
        <w:tc>
          <w:tcPr>
            <w:tcW w:w="0" w:type="auto"/>
            <w:hideMark/>
          </w:tcPr>
          <w:p w14:paraId="593BAAF9" w14:textId="77777777" w:rsidR="002F3AB0" w:rsidRPr="007706D6" w:rsidRDefault="002F3AB0" w:rsidP="007706D6">
            <w:pPr>
              <w:pStyle w:val="Teloteksta"/>
              <w:rPr>
                <w:lang w:val="sr-Latn-RS"/>
              </w:rPr>
            </w:pPr>
            <w:r w:rsidRPr="007706D6">
              <w:rPr>
                <w:lang w:val="sr-Latn-RS"/>
              </w:rPr>
              <w:t>VARCHAR(255)</w:t>
            </w:r>
          </w:p>
        </w:tc>
      </w:tr>
      <w:tr w:rsidR="002F3AB0" w:rsidRPr="007706D6" w14:paraId="31DA1D91" w14:textId="77777777" w:rsidTr="007706D6">
        <w:tc>
          <w:tcPr>
            <w:tcW w:w="1398" w:type="dxa"/>
            <w:vMerge/>
            <w:hideMark/>
          </w:tcPr>
          <w:p w14:paraId="65713D08" w14:textId="77777777" w:rsidR="002F3AB0" w:rsidRPr="007706D6" w:rsidRDefault="002F3AB0" w:rsidP="007706D6">
            <w:pPr>
              <w:pStyle w:val="Teloteksta"/>
              <w:rPr>
                <w:lang w:val="sr-Latn-RS"/>
              </w:rPr>
            </w:pPr>
          </w:p>
        </w:tc>
        <w:tc>
          <w:tcPr>
            <w:tcW w:w="0" w:type="auto"/>
            <w:hideMark/>
          </w:tcPr>
          <w:p w14:paraId="443F4C60" w14:textId="77777777" w:rsidR="002F3AB0" w:rsidRPr="007706D6" w:rsidRDefault="002F3AB0" w:rsidP="007706D6">
            <w:pPr>
              <w:pStyle w:val="Teloteksta"/>
              <w:rPr>
                <w:lang w:val="sr-Latn-RS"/>
              </w:rPr>
            </w:pPr>
            <w:r w:rsidRPr="007706D6">
              <w:rPr>
                <w:lang w:val="sr-Latn-RS"/>
              </w:rPr>
              <w:t>full_name_customer</w:t>
            </w:r>
          </w:p>
        </w:tc>
        <w:tc>
          <w:tcPr>
            <w:tcW w:w="0" w:type="auto"/>
            <w:hideMark/>
          </w:tcPr>
          <w:p w14:paraId="4B61CB00" w14:textId="77777777" w:rsidR="002F3AB0" w:rsidRPr="007706D6" w:rsidRDefault="002F3AB0" w:rsidP="007706D6">
            <w:pPr>
              <w:pStyle w:val="Teloteksta"/>
              <w:rPr>
                <w:lang w:val="sr-Latn-RS"/>
              </w:rPr>
            </w:pPr>
            <w:r w:rsidRPr="007706D6">
              <w:rPr>
                <w:lang w:val="sr-Latn-RS"/>
              </w:rPr>
              <w:t>Generated: first_name + last_name (STORED)</w:t>
            </w:r>
          </w:p>
        </w:tc>
        <w:tc>
          <w:tcPr>
            <w:tcW w:w="0" w:type="auto"/>
            <w:hideMark/>
          </w:tcPr>
          <w:p w14:paraId="01B5ADD3" w14:textId="77777777" w:rsidR="002F3AB0" w:rsidRPr="007706D6" w:rsidRDefault="002F3AB0" w:rsidP="007706D6">
            <w:pPr>
              <w:pStyle w:val="Teloteksta"/>
              <w:rPr>
                <w:lang w:val="sr-Latn-RS"/>
              </w:rPr>
            </w:pPr>
            <w:r w:rsidRPr="007706D6">
              <w:rPr>
                <w:lang w:val="sr-Latn-RS"/>
              </w:rPr>
              <w:t>VARCHAR(100)</w:t>
            </w:r>
          </w:p>
        </w:tc>
      </w:tr>
      <w:tr w:rsidR="002F3AB0" w:rsidRPr="007706D6" w14:paraId="31A6FEBD" w14:textId="77777777" w:rsidTr="007706D6">
        <w:tc>
          <w:tcPr>
            <w:tcW w:w="1398" w:type="dxa"/>
            <w:vMerge/>
            <w:hideMark/>
          </w:tcPr>
          <w:p w14:paraId="17AD1A13" w14:textId="77777777" w:rsidR="002F3AB0" w:rsidRPr="007706D6" w:rsidRDefault="002F3AB0" w:rsidP="007706D6">
            <w:pPr>
              <w:pStyle w:val="Teloteksta"/>
              <w:rPr>
                <w:lang w:val="sr-Latn-RS"/>
              </w:rPr>
            </w:pPr>
          </w:p>
        </w:tc>
        <w:tc>
          <w:tcPr>
            <w:tcW w:w="0" w:type="auto"/>
            <w:hideMark/>
          </w:tcPr>
          <w:p w14:paraId="66CDFF93" w14:textId="77777777" w:rsidR="002F3AB0" w:rsidRPr="007706D6" w:rsidRDefault="002F3AB0" w:rsidP="007706D6">
            <w:pPr>
              <w:pStyle w:val="Teloteksta"/>
              <w:rPr>
                <w:lang w:val="sr-Latn-RS"/>
              </w:rPr>
            </w:pPr>
            <w:r w:rsidRPr="007706D6">
              <w:rPr>
                <w:lang w:val="sr-Latn-RS"/>
              </w:rPr>
              <w:t>email</w:t>
            </w:r>
          </w:p>
        </w:tc>
        <w:tc>
          <w:tcPr>
            <w:tcW w:w="0" w:type="auto"/>
            <w:hideMark/>
          </w:tcPr>
          <w:p w14:paraId="07D29ED8" w14:textId="77777777" w:rsidR="002F3AB0" w:rsidRPr="007706D6" w:rsidRDefault="002F3AB0" w:rsidP="007706D6">
            <w:pPr>
              <w:pStyle w:val="Teloteksta"/>
              <w:rPr>
                <w:lang w:val="sr-Latn-RS"/>
              </w:rPr>
            </w:pPr>
            <w:r w:rsidRPr="007706D6">
              <w:rPr>
                <w:lang w:val="sr-Latn-RS"/>
              </w:rPr>
              <w:t>Customer's email (Unique)</w:t>
            </w:r>
          </w:p>
        </w:tc>
        <w:tc>
          <w:tcPr>
            <w:tcW w:w="0" w:type="auto"/>
            <w:hideMark/>
          </w:tcPr>
          <w:p w14:paraId="36248249" w14:textId="77777777" w:rsidR="002F3AB0" w:rsidRPr="007706D6" w:rsidRDefault="002F3AB0" w:rsidP="007706D6">
            <w:pPr>
              <w:pStyle w:val="Teloteksta"/>
              <w:rPr>
                <w:lang w:val="sr-Latn-RS"/>
              </w:rPr>
            </w:pPr>
            <w:r w:rsidRPr="007706D6">
              <w:rPr>
                <w:lang w:val="sr-Latn-RS"/>
              </w:rPr>
              <w:t>VARCHAR(255)</w:t>
            </w:r>
          </w:p>
        </w:tc>
      </w:tr>
      <w:tr w:rsidR="002F3AB0" w:rsidRPr="007706D6" w14:paraId="754DC7F9" w14:textId="77777777" w:rsidTr="007706D6">
        <w:tc>
          <w:tcPr>
            <w:tcW w:w="1398" w:type="dxa"/>
            <w:vMerge/>
            <w:hideMark/>
          </w:tcPr>
          <w:p w14:paraId="6E8778CA" w14:textId="77777777" w:rsidR="002F3AB0" w:rsidRPr="007706D6" w:rsidRDefault="002F3AB0" w:rsidP="007706D6">
            <w:pPr>
              <w:pStyle w:val="Teloteksta"/>
              <w:rPr>
                <w:lang w:val="sr-Latn-RS"/>
              </w:rPr>
            </w:pPr>
          </w:p>
        </w:tc>
        <w:tc>
          <w:tcPr>
            <w:tcW w:w="0" w:type="auto"/>
            <w:hideMark/>
          </w:tcPr>
          <w:p w14:paraId="5E31DF4F" w14:textId="77777777" w:rsidR="002F3AB0" w:rsidRPr="007706D6" w:rsidRDefault="002F3AB0" w:rsidP="007706D6">
            <w:pPr>
              <w:pStyle w:val="Teloteksta"/>
              <w:rPr>
                <w:lang w:val="sr-Latn-RS"/>
              </w:rPr>
            </w:pPr>
            <w:r w:rsidRPr="007706D6">
              <w:rPr>
                <w:lang w:val="sr-Latn-RS"/>
              </w:rPr>
              <w:t>phone</w:t>
            </w:r>
          </w:p>
        </w:tc>
        <w:tc>
          <w:tcPr>
            <w:tcW w:w="0" w:type="auto"/>
            <w:hideMark/>
          </w:tcPr>
          <w:p w14:paraId="3A50B257" w14:textId="77777777" w:rsidR="002F3AB0" w:rsidRPr="007706D6" w:rsidRDefault="002F3AB0" w:rsidP="007706D6">
            <w:pPr>
              <w:pStyle w:val="Teloteksta"/>
              <w:rPr>
                <w:lang w:val="sr-Latn-RS"/>
              </w:rPr>
            </w:pPr>
            <w:r w:rsidRPr="007706D6">
              <w:rPr>
                <w:lang w:val="sr-Latn-RS"/>
              </w:rPr>
              <w:t>Customer's phone number</w:t>
            </w:r>
          </w:p>
        </w:tc>
        <w:tc>
          <w:tcPr>
            <w:tcW w:w="0" w:type="auto"/>
            <w:hideMark/>
          </w:tcPr>
          <w:p w14:paraId="44D688E0" w14:textId="77777777" w:rsidR="002F3AB0" w:rsidRPr="007706D6" w:rsidRDefault="002F3AB0" w:rsidP="007706D6">
            <w:pPr>
              <w:pStyle w:val="Teloteksta"/>
              <w:rPr>
                <w:lang w:val="sr-Latn-RS"/>
              </w:rPr>
            </w:pPr>
            <w:r w:rsidRPr="007706D6">
              <w:rPr>
                <w:lang w:val="sr-Latn-RS"/>
              </w:rPr>
              <w:t>VARCHAR(255)</w:t>
            </w:r>
          </w:p>
        </w:tc>
      </w:tr>
      <w:tr w:rsidR="002F3AB0" w:rsidRPr="007706D6" w14:paraId="38016EB3" w14:textId="77777777" w:rsidTr="007706D6">
        <w:tc>
          <w:tcPr>
            <w:tcW w:w="1398" w:type="dxa"/>
            <w:vMerge/>
            <w:hideMark/>
          </w:tcPr>
          <w:p w14:paraId="43FD8A0D" w14:textId="77777777" w:rsidR="002F3AB0" w:rsidRPr="007706D6" w:rsidRDefault="002F3AB0" w:rsidP="007706D6">
            <w:pPr>
              <w:pStyle w:val="Teloteksta"/>
              <w:rPr>
                <w:lang w:val="sr-Latn-RS"/>
              </w:rPr>
            </w:pPr>
          </w:p>
        </w:tc>
        <w:tc>
          <w:tcPr>
            <w:tcW w:w="0" w:type="auto"/>
            <w:hideMark/>
          </w:tcPr>
          <w:p w14:paraId="70A5F275" w14:textId="77777777" w:rsidR="002F3AB0" w:rsidRPr="007706D6" w:rsidRDefault="002F3AB0" w:rsidP="007706D6">
            <w:pPr>
              <w:pStyle w:val="Teloteksta"/>
              <w:rPr>
                <w:lang w:val="sr-Latn-RS"/>
              </w:rPr>
            </w:pPr>
            <w:r w:rsidRPr="007706D6">
              <w:rPr>
                <w:lang w:val="sr-Latn-RS"/>
              </w:rPr>
              <w:t>address</w:t>
            </w:r>
          </w:p>
        </w:tc>
        <w:tc>
          <w:tcPr>
            <w:tcW w:w="0" w:type="auto"/>
            <w:hideMark/>
          </w:tcPr>
          <w:p w14:paraId="29535543" w14:textId="77777777" w:rsidR="002F3AB0" w:rsidRPr="007706D6" w:rsidRDefault="002F3AB0" w:rsidP="007706D6">
            <w:pPr>
              <w:pStyle w:val="Teloteksta"/>
              <w:rPr>
                <w:lang w:val="sr-Latn-RS"/>
              </w:rPr>
            </w:pPr>
            <w:r w:rsidRPr="007706D6">
              <w:rPr>
                <w:lang w:val="sr-Latn-RS"/>
              </w:rPr>
              <w:t>Customer's address</w:t>
            </w:r>
          </w:p>
        </w:tc>
        <w:tc>
          <w:tcPr>
            <w:tcW w:w="0" w:type="auto"/>
            <w:hideMark/>
          </w:tcPr>
          <w:p w14:paraId="7CFAAE66" w14:textId="77777777" w:rsidR="002F3AB0" w:rsidRPr="007706D6" w:rsidRDefault="002F3AB0" w:rsidP="007706D6">
            <w:pPr>
              <w:pStyle w:val="Teloteksta"/>
              <w:rPr>
                <w:lang w:val="sr-Latn-RS"/>
              </w:rPr>
            </w:pPr>
            <w:r w:rsidRPr="007706D6">
              <w:rPr>
                <w:lang w:val="sr-Latn-RS"/>
              </w:rPr>
              <w:t>VARCHAR(255)</w:t>
            </w:r>
          </w:p>
        </w:tc>
      </w:tr>
      <w:tr w:rsidR="002F3AB0" w:rsidRPr="007706D6" w14:paraId="2226EAEA" w14:textId="77777777" w:rsidTr="007706D6">
        <w:tc>
          <w:tcPr>
            <w:tcW w:w="1398" w:type="dxa"/>
            <w:vMerge/>
          </w:tcPr>
          <w:p w14:paraId="44BF221D" w14:textId="77777777" w:rsidR="002F3AB0" w:rsidRPr="007706D6" w:rsidRDefault="002F3AB0" w:rsidP="007706D6">
            <w:pPr>
              <w:pStyle w:val="Teloteksta"/>
              <w:rPr>
                <w:lang w:val="sr-Latn-RS"/>
              </w:rPr>
            </w:pPr>
          </w:p>
        </w:tc>
        <w:tc>
          <w:tcPr>
            <w:tcW w:w="0" w:type="auto"/>
          </w:tcPr>
          <w:p w14:paraId="738C7B23" w14:textId="77777777" w:rsidR="002F3AB0" w:rsidRPr="007706D6" w:rsidRDefault="002F3AB0" w:rsidP="007706D6">
            <w:pPr>
              <w:pStyle w:val="Teloteksta"/>
              <w:rPr>
                <w:lang w:val="sr-Latn-RS"/>
              </w:rPr>
            </w:pPr>
          </w:p>
        </w:tc>
        <w:tc>
          <w:tcPr>
            <w:tcW w:w="0" w:type="auto"/>
          </w:tcPr>
          <w:p w14:paraId="6F5CEE4A" w14:textId="77777777" w:rsidR="002F3AB0" w:rsidRPr="007706D6" w:rsidRDefault="002F3AB0" w:rsidP="007706D6">
            <w:pPr>
              <w:pStyle w:val="Teloteksta"/>
              <w:rPr>
                <w:lang w:val="sr-Latn-RS"/>
              </w:rPr>
            </w:pPr>
          </w:p>
        </w:tc>
        <w:tc>
          <w:tcPr>
            <w:tcW w:w="0" w:type="auto"/>
          </w:tcPr>
          <w:p w14:paraId="5B2E8165" w14:textId="77777777" w:rsidR="002F3AB0" w:rsidRPr="007706D6" w:rsidRDefault="002F3AB0" w:rsidP="007706D6">
            <w:pPr>
              <w:pStyle w:val="Teloteksta"/>
              <w:rPr>
                <w:lang w:val="sr-Latn-RS"/>
              </w:rPr>
            </w:pPr>
          </w:p>
        </w:tc>
      </w:tr>
    </w:tbl>
    <w:p w14:paraId="1CD10E52" w14:textId="77777777" w:rsidR="007706D6" w:rsidRDefault="007706D6" w:rsidP="006F645E">
      <w:pPr>
        <w:pStyle w:val="Teloteksta"/>
      </w:pPr>
    </w:p>
    <w:p w14:paraId="728BEAB3" w14:textId="77777777" w:rsidR="002F3AB0" w:rsidRPr="002F3AB0" w:rsidRDefault="002F3AB0" w:rsidP="002F3AB0">
      <w:pPr>
        <w:pStyle w:val="Teloteksta"/>
        <w:rPr>
          <w:lang w:val="sr-Latn-RS"/>
        </w:rPr>
      </w:pPr>
      <w:r w:rsidRPr="002F3AB0">
        <w:rPr>
          <w:b/>
          <w:bCs/>
          <w:lang w:val="sr-Latn-RS"/>
        </w:rPr>
        <w:t>Table 2: supplier</w:t>
      </w:r>
    </w:p>
    <w:tbl>
      <w:tblPr>
        <w:tblStyle w:val="Koordinatnamreatabele"/>
        <w:tblW w:w="0" w:type="auto"/>
        <w:tblLook w:val="04A0" w:firstRow="1" w:lastRow="0" w:firstColumn="1" w:lastColumn="0" w:noHBand="0" w:noVBand="1"/>
      </w:tblPr>
      <w:tblGrid>
        <w:gridCol w:w="1399"/>
        <w:gridCol w:w="1791"/>
        <w:gridCol w:w="4240"/>
        <w:gridCol w:w="1515"/>
      </w:tblGrid>
      <w:tr w:rsidR="002F3AB0" w:rsidRPr="002F3AB0" w14:paraId="57ABF721" w14:textId="77777777" w:rsidTr="002F3AB0">
        <w:tc>
          <w:tcPr>
            <w:tcW w:w="1399" w:type="dxa"/>
            <w:shd w:val="clear" w:color="auto" w:fill="76CDD8"/>
            <w:hideMark/>
          </w:tcPr>
          <w:p w14:paraId="7CB7CFFB" w14:textId="77777777" w:rsidR="002F3AB0" w:rsidRPr="002F3AB0" w:rsidRDefault="002F3AB0" w:rsidP="002F3AB0">
            <w:pPr>
              <w:pStyle w:val="Teloteksta"/>
              <w:rPr>
                <w:b/>
                <w:bCs/>
                <w:lang w:val="sr-Latn-RS"/>
              </w:rPr>
            </w:pPr>
            <w:r w:rsidRPr="002F3AB0">
              <w:rPr>
                <w:b/>
                <w:bCs/>
                <w:lang w:val="sr-Latn-RS"/>
              </w:rPr>
              <w:t>Table Name</w:t>
            </w:r>
          </w:p>
        </w:tc>
        <w:tc>
          <w:tcPr>
            <w:tcW w:w="0" w:type="auto"/>
            <w:shd w:val="clear" w:color="auto" w:fill="76CDD8"/>
            <w:hideMark/>
          </w:tcPr>
          <w:p w14:paraId="32B2D33C" w14:textId="77777777" w:rsidR="002F3AB0" w:rsidRPr="002F3AB0" w:rsidRDefault="002F3AB0" w:rsidP="002F3AB0">
            <w:pPr>
              <w:pStyle w:val="Teloteksta"/>
              <w:rPr>
                <w:b/>
                <w:bCs/>
                <w:lang w:val="sr-Latn-RS"/>
              </w:rPr>
            </w:pPr>
            <w:r w:rsidRPr="002F3AB0">
              <w:rPr>
                <w:b/>
                <w:bCs/>
                <w:lang w:val="sr-Latn-RS"/>
              </w:rPr>
              <w:t>Field Name</w:t>
            </w:r>
          </w:p>
        </w:tc>
        <w:tc>
          <w:tcPr>
            <w:tcW w:w="0" w:type="auto"/>
            <w:shd w:val="clear" w:color="auto" w:fill="76CDD8"/>
            <w:hideMark/>
          </w:tcPr>
          <w:p w14:paraId="115E72CD" w14:textId="77777777" w:rsidR="002F3AB0" w:rsidRPr="002F3AB0" w:rsidRDefault="002F3AB0" w:rsidP="002F3AB0">
            <w:pPr>
              <w:pStyle w:val="Teloteksta"/>
              <w:rPr>
                <w:b/>
                <w:bCs/>
                <w:lang w:val="sr-Latn-RS"/>
              </w:rPr>
            </w:pPr>
            <w:r w:rsidRPr="002F3AB0">
              <w:rPr>
                <w:b/>
                <w:bCs/>
                <w:lang w:val="sr-Latn-RS"/>
              </w:rPr>
              <w:t>Field Description</w:t>
            </w:r>
          </w:p>
        </w:tc>
        <w:tc>
          <w:tcPr>
            <w:tcW w:w="0" w:type="auto"/>
            <w:shd w:val="clear" w:color="auto" w:fill="76CDD8"/>
            <w:hideMark/>
          </w:tcPr>
          <w:p w14:paraId="6F66D951" w14:textId="77777777" w:rsidR="002F3AB0" w:rsidRPr="002F3AB0" w:rsidRDefault="002F3AB0" w:rsidP="002F3AB0">
            <w:pPr>
              <w:pStyle w:val="Teloteksta"/>
              <w:rPr>
                <w:b/>
                <w:bCs/>
                <w:lang w:val="sr-Latn-RS"/>
              </w:rPr>
            </w:pPr>
            <w:r w:rsidRPr="002F3AB0">
              <w:rPr>
                <w:b/>
                <w:bCs/>
                <w:lang w:val="sr-Latn-RS"/>
              </w:rPr>
              <w:t>Data Type</w:t>
            </w:r>
          </w:p>
        </w:tc>
      </w:tr>
      <w:tr w:rsidR="002F3AB0" w:rsidRPr="002F3AB0" w14:paraId="6BC5CF13" w14:textId="77777777" w:rsidTr="002F3AB0">
        <w:tc>
          <w:tcPr>
            <w:tcW w:w="1399" w:type="dxa"/>
            <w:hideMark/>
          </w:tcPr>
          <w:p w14:paraId="7B348CD1" w14:textId="77777777" w:rsidR="002F3AB0" w:rsidRPr="002F3AB0" w:rsidRDefault="002F3AB0" w:rsidP="002F3AB0">
            <w:pPr>
              <w:pStyle w:val="Teloteksta"/>
              <w:rPr>
                <w:lang w:val="sr-Latn-RS"/>
              </w:rPr>
            </w:pPr>
            <w:r w:rsidRPr="002F3AB0">
              <w:rPr>
                <w:lang w:val="sr-Latn-RS"/>
              </w:rPr>
              <w:t>supplier</w:t>
            </w:r>
          </w:p>
        </w:tc>
        <w:tc>
          <w:tcPr>
            <w:tcW w:w="0" w:type="auto"/>
            <w:hideMark/>
          </w:tcPr>
          <w:p w14:paraId="2A0B3A58" w14:textId="77777777" w:rsidR="002F3AB0" w:rsidRPr="002F3AB0" w:rsidRDefault="002F3AB0" w:rsidP="002F3AB0">
            <w:pPr>
              <w:pStyle w:val="Teloteksta"/>
              <w:rPr>
                <w:lang w:val="sr-Latn-RS"/>
              </w:rPr>
            </w:pPr>
            <w:r w:rsidRPr="002F3AB0">
              <w:rPr>
                <w:lang w:val="sr-Latn-RS"/>
              </w:rPr>
              <w:t>supplier_id</w:t>
            </w:r>
          </w:p>
        </w:tc>
        <w:tc>
          <w:tcPr>
            <w:tcW w:w="0" w:type="auto"/>
            <w:hideMark/>
          </w:tcPr>
          <w:p w14:paraId="0BCA04BC" w14:textId="77777777" w:rsidR="002F3AB0" w:rsidRPr="002F3AB0" w:rsidRDefault="002F3AB0" w:rsidP="002F3AB0">
            <w:pPr>
              <w:pStyle w:val="Teloteksta"/>
              <w:rPr>
                <w:lang w:val="sr-Latn-RS"/>
              </w:rPr>
            </w:pPr>
            <w:r w:rsidRPr="002F3AB0">
              <w:rPr>
                <w:lang w:val="sr-Latn-RS"/>
              </w:rPr>
              <w:t>Unique identifier for each supplier (PK)</w:t>
            </w:r>
          </w:p>
        </w:tc>
        <w:tc>
          <w:tcPr>
            <w:tcW w:w="0" w:type="auto"/>
            <w:hideMark/>
          </w:tcPr>
          <w:p w14:paraId="60244DB4" w14:textId="77777777" w:rsidR="002F3AB0" w:rsidRPr="002F3AB0" w:rsidRDefault="002F3AB0" w:rsidP="002F3AB0">
            <w:pPr>
              <w:pStyle w:val="Teloteksta"/>
              <w:rPr>
                <w:lang w:val="sr-Latn-RS"/>
              </w:rPr>
            </w:pPr>
            <w:r w:rsidRPr="002F3AB0">
              <w:rPr>
                <w:lang w:val="sr-Latn-RS"/>
              </w:rPr>
              <w:t>SERIAL (INT)</w:t>
            </w:r>
          </w:p>
        </w:tc>
      </w:tr>
      <w:tr w:rsidR="002F3AB0" w:rsidRPr="002F3AB0" w14:paraId="6FBD4A11" w14:textId="77777777" w:rsidTr="002F3AB0">
        <w:tc>
          <w:tcPr>
            <w:tcW w:w="1399" w:type="dxa"/>
            <w:vMerge w:val="restart"/>
            <w:hideMark/>
          </w:tcPr>
          <w:p w14:paraId="1EA60032" w14:textId="77777777" w:rsidR="002F3AB0" w:rsidRPr="002F3AB0" w:rsidRDefault="002F3AB0" w:rsidP="002F3AB0">
            <w:pPr>
              <w:pStyle w:val="Teloteksta"/>
              <w:rPr>
                <w:lang w:val="sr-Latn-RS"/>
              </w:rPr>
            </w:pPr>
          </w:p>
        </w:tc>
        <w:tc>
          <w:tcPr>
            <w:tcW w:w="0" w:type="auto"/>
            <w:hideMark/>
          </w:tcPr>
          <w:p w14:paraId="61622E0B" w14:textId="77777777" w:rsidR="002F3AB0" w:rsidRPr="002F3AB0" w:rsidRDefault="002F3AB0" w:rsidP="002F3AB0">
            <w:pPr>
              <w:pStyle w:val="Teloteksta"/>
              <w:rPr>
                <w:lang w:val="sr-Latn-RS"/>
              </w:rPr>
            </w:pPr>
            <w:r w:rsidRPr="002F3AB0">
              <w:rPr>
                <w:lang w:val="sr-Latn-RS"/>
              </w:rPr>
              <w:t>company_name</w:t>
            </w:r>
          </w:p>
        </w:tc>
        <w:tc>
          <w:tcPr>
            <w:tcW w:w="0" w:type="auto"/>
            <w:hideMark/>
          </w:tcPr>
          <w:p w14:paraId="0E8D3876" w14:textId="77777777" w:rsidR="002F3AB0" w:rsidRPr="002F3AB0" w:rsidRDefault="002F3AB0" w:rsidP="002F3AB0">
            <w:pPr>
              <w:pStyle w:val="Teloteksta"/>
              <w:rPr>
                <w:lang w:val="sr-Latn-RS"/>
              </w:rPr>
            </w:pPr>
            <w:r w:rsidRPr="002F3AB0">
              <w:rPr>
                <w:lang w:val="sr-Latn-RS"/>
              </w:rPr>
              <w:t>Supplier's company name</w:t>
            </w:r>
          </w:p>
        </w:tc>
        <w:tc>
          <w:tcPr>
            <w:tcW w:w="0" w:type="auto"/>
            <w:hideMark/>
          </w:tcPr>
          <w:p w14:paraId="5ABBBFE3" w14:textId="77777777" w:rsidR="002F3AB0" w:rsidRPr="002F3AB0" w:rsidRDefault="002F3AB0" w:rsidP="002F3AB0">
            <w:pPr>
              <w:pStyle w:val="Teloteksta"/>
              <w:rPr>
                <w:lang w:val="sr-Latn-RS"/>
              </w:rPr>
            </w:pPr>
            <w:r w:rsidRPr="002F3AB0">
              <w:rPr>
                <w:lang w:val="sr-Latn-RS"/>
              </w:rPr>
              <w:t>VARCHAR(255)</w:t>
            </w:r>
          </w:p>
        </w:tc>
      </w:tr>
      <w:tr w:rsidR="002F3AB0" w:rsidRPr="002F3AB0" w14:paraId="16995637" w14:textId="77777777" w:rsidTr="002F3AB0">
        <w:tc>
          <w:tcPr>
            <w:tcW w:w="1399" w:type="dxa"/>
            <w:vMerge/>
            <w:hideMark/>
          </w:tcPr>
          <w:p w14:paraId="4BCF6FE0" w14:textId="77777777" w:rsidR="002F3AB0" w:rsidRPr="002F3AB0" w:rsidRDefault="002F3AB0" w:rsidP="002F3AB0">
            <w:pPr>
              <w:pStyle w:val="Teloteksta"/>
              <w:rPr>
                <w:lang w:val="sr-Latn-RS"/>
              </w:rPr>
            </w:pPr>
          </w:p>
        </w:tc>
        <w:tc>
          <w:tcPr>
            <w:tcW w:w="0" w:type="auto"/>
            <w:hideMark/>
          </w:tcPr>
          <w:p w14:paraId="7003CE65" w14:textId="77777777" w:rsidR="002F3AB0" w:rsidRPr="002F3AB0" w:rsidRDefault="002F3AB0" w:rsidP="002F3AB0">
            <w:pPr>
              <w:pStyle w:val="Teloteksta"/>
              <w:rPr>
                <w:lang w:val="sr-Latn-RS"/>
              </w:rPr>
            </w:pPr>
            <w:r w:rsidRPr="002F3AB0">
              <w:rPr>
                <w:lang w:val="sr-Latn-RS"/>
              </w:rPr>
              <w:t>contact_name</w:t>
            </w:r>
          </w:p>
        </w:tc>
        <w:tc>
          <w:tcPr>
            <w:tcW w:w="0" w:type="auto"/>
            <w:hideMark/>
          </w:tcPr>
          <w:p w14:paraId="5D11F9B7" w14:textId="77777777" w:rsidR="002F3AB0" w:rsidRPr="002F3AB0" w:rsidRDefault="002F3AB0" w:rsidP="002F3AB0">
            <w:pPr>
              <w:pStyle w:val="Teloteksta"/>
              <w:rPr>
                <w:lang w:val="sr-Latn-RS"/>
              </w:rPr>
            </w:pPr>
            <w:r w:rsidRPr="002F3AB0">
              <w:rPr>
                <w:lang w:val="sr-Latn-RS"/>
              </w:rPr>
              <w:t>Supplier's contact person</w:t>
            </w:r>
          </w:p>
        </w:tc>
        <w:tc>
          <w:tcPr>
            <w:tcW w:w="0" w:type="auto"/>
            <w:hideMark/>
          </w:tcPr>
          <w:p w14:paraId="15A5D998" w14:textId="77777777" w:rsidR="002F3AB0" w:rsidRPr="002F3AB0" w:rsidRDefault="002F3AB0" w:rsidP="002F3AB0">
            <w:pPr>
              <w:pStyle w:val="Teloteksta"/>
              <w:rPr>
                <w:lang w:val="sr-Latn-RS"/>
              </w:rPr>
            </w:pPr>
            <w:r w:rsidRPr="002F3AB0">
              <w:rPr>
                <w:lang w:val="sr-Latn-RS"/>
              </w:rPr>
              <w:t>VARCHAR(255)</w:t>
            </w:r>
          </w:p>
        </w:tc>
      </w:tr>
      <w:tr w:rsidR="002F3AB0" w:rsidRPr="002F3AB0" w14:paraId="578E31A7" w14:textId="77777777" w:rsidTr="002F3AB0">
        <w:tc>
          <w:tcPr>
            <w:tcW w:w="1399" w:type="dxa"/>
            <w:vMerge/>
            <w:hideMark/>
          </w:tcPr>
          <w:p w14:paraId="138D4616" w14:textId="77777777" w:rsidR="002F3AB0" w:rsidRPr="002F3AB0" w:rsidRDefault="002F3AB0" w:rsidP="002F3AB0">
            <w:pPr>
              <w:pStyle w:val="Teloteksta"/>
              <w:rPr>
                <w:lang w:val="sr-Latn-RS"/>
              </w:rPr>
            </w:pPr>
          </w:p>
        </w:tc>
        <w:tc>
          <w:tcPr>
            <w:tcW w:w="0" w:type="auto"/>
            <w:hideMark/>
          </w:tcPr>
          <w:p w14:paraId="2DC6861F" w14:textId="77777777" w:rsidR="002F3AB0" w:rsidRPr="002F3AB0" w:rsidRDefault="002F3AB0" w:rsidP="002F3AB0">
            <w:pPr>
              <w:pStyle w:val="Teloteksta"/>
              <w:rPr>
                <w:lang w:val="sr-Latn-RS"/>
              </w:rPr>
            </w:pPr>
            <w:r w:rsidRPr="002F3AB0">
              <w:rPr>
                <w:lang w:val="sr-Latn-RS"/>
              </w:rPr>
              <w:t>phone</w:t>
            </w:r>
          </w:p>
        </w:tc>
        <w:tc>
          <w:tcPr>
            <w:tcW w:w="0" w:type="auto"/>
            <w:hideMark/>
          </w:tcPr>
          <w:p w14:paraId="34141BB8" w14:textId="77777777" w:rsidR="002F3AB0" w:rsidRPr="002F3AB0" w:rsidRDefault="002F3AB0" w:rsidP="002F3AB0">
            <w:pPr>
              <w:pStyle w:val="Teloteksta"/>
              <w:rPr>
                <w:lang w:val="sr-Latn-RS"/>
              </w:rPr>
            </w:pPr>
            <w:r w:rsidRPr="002F3AB0">
              <w:rPr>
                <w:lang w:val="sr-Latn-RS"/>
              </w:rPr>
              <w:t>Supplier's phone number</w:t>
            </w:r>
          </w:p>
        </w:tc>
        <w:tc>
          <w:tcPr>
            <w:tcW w:w="0" w:type="auto"/>
            <w:hideMark/>
          </w:tcPr>
          <w:p w14:paraId="02782E20" w14:textId="77777777" w:rsidR="002F3AB0" w:rsidRPr="002F3AB0" w:rsidRDefault="002F3AB0" w:rsidP="002F3AB0">
            <w:pPr>
              <w:pStyle w:val="Teloteksta"/>
              <w:rPr>
                <w:lang w:val="sr-Latn-RS"/>
              </w:rPr>
            </w:pPr>
            <w:r w:rsidRPr="002F3AB0">
              <w:rPr>
                <w:lang w:val="sr-Latn-RS"/>
              </w:rPr>
              <w:t>VARCHAR(255)</w:t>
            </w:r>
          </w:p>
        </w:tc>
      </w:tr>
      <w:tr w:rsidR="002F3AB0" w:rsidRPr="002F3AB0" w14:paraId="7ED25EA0" w14:textId="77777777" w:rsidTr="002F3AB0">
        <w:tc>
          <w:tcPr>
            <w:tcW w:w="1399" w:type="dxa"/>
            <w:vMerge/>
            <w:hideMark/>
          </w:tcPr>
          <w:p w14:paraId="0513BE13" w14:textId="77777777" w:rsidR="002F3AB0" w:rsidRPr="002F3AB0" w:rsidRDefault="002F3AB0" w:rsidP="002F3AB0">
            <w:pPr>
              <w:pStyle w:val="Teloteksta"/>
              <w:rPr>
                <w:lang w:val="sr-Latn-RS"/>
              </w:rPr>
            </w:pPr>
          </w:p>
        </w:tc>
        <w:tc>
          <w:tcPr>
            <w:tcW w:w="0" w:type="auto"/>
            <w:hideMark/>
          </w:tcPr>
          <w:p w14:paraId="616F8052" w14:textId="77777777" w:rsidR="002F3AB0" w:rsidRPr="002F3AB0" w:rsidRDefault="002F3AB0" w:rsidP="002F3AB0">
            <w:pPr>
              <w:pStyle w:val="Teloteksta"/>
              <w:rPr>
                <w:lang w:val="sr-Latn-RS"/>
              </w:rPr>
            </w:pPr>
            <w:r w:rsidRPr="002F3AB0">
              <w:rPr>
                <w:lang w:val="sr-Latn-RS"/>
              </w:rPr>
              <w:t>full_supplier_info</w:t>
            </w:r>
          </w:p>
        </w:tc>
        <w:tc>
          <w:tcPr>
            <w:tcW w:w="0" w:type="auto"/>
            <w:hideMark/>
          </w:tcPr>
          <w:p w14:paraId="0D9AA415" w14:textId="77777777" w:rsidR="002F3AB0" w:rsidRPr="002F3AB0" w:rsidRDefault="002F3AB0" w:rsidP="002F3AB0">
            <w:pPr>
              <w:pStyle w:val="Teloteksta"/>
              <w:rPr>
                <w:lang w:val="sr-Latn-RS"/>
              </w:rPr>
            </w:pPr>
            <w:r w:rsidRPr="002F3AB0">
              <w:rPr>
                <w:lang w:val="sr-Latn-RS"/>
              </w:rPr>
              <w:t>Generated: contact_name + phone (STORED)</w:t>
            </w:r>
          </w:p>
        </w:tc>
        <w:tc>
          <w:tcPr>
            <w:tcW w:w="0" w:type="auto"/>
            <w:hideMark/>
          </w:tcPr>
          <w:p w14:paraId="00956863" w14:textId="77777777" w:rsidR="002F3AB0" w:rsidRPr="002F3AB0" w:rsidRDefault="002F3AB0" w:rsidP="002F3AB0">
            <w:pPr>
              <w:pStyle w:val="Teloteksta"/>
              <w:rPr>
                <w:lang w:val="sr-Latn-RS"/>
              </w:rPr>
            </w:pPr>
            <w:r w:rsidRPr="002F3AB0">
              <w:rPr>
                <w:lang w:val="sr-Latn-RS"/>
              </w:rPr>
              <w:t>VARCHAR(100)</w:t>
            </w:r>
          </w:p>
        </w:tc>
      </w:tr>
      <w:tr w:rsidR="002F3AB0" w:rsidRPr="002F3AB0" w14:paraId="07EA551F" w14:textId="77777777" w:rsidTr="002F3AB0">
        <w:tc>
          <w:tcPr>
            <w:tcW w:w="1399" w:type="dxa"/>
            <w:vMerge/>
            <w:hideMark/>
          </w:tcPr>
          <w:p w14:paraId="678516F6" w14:textId="77777777" w:rsidR="002F3AB0" w:rsidRPr="002F3AB0" w:rsidRDefault="002F3AB0" w:rsidP="002F3AB0">
            <w:pPr>
              <w:pStyle w:val="Teloteksta"/>
              <w:rPr>
                <w:lang w:val="sr-Latn-RS"/>
              </w:rPr>
            </w:pPr>
          </w:p>
        </w:tc>
        <w:tc>
          <w:tcPr>
            <w:tcW w:w="0" w:type="auto"/>
            <w:hideMark/>
          </w:tcPr>
          <w:p w14:paraId="77CEC3E4" w14:textId="77777777" w:rsidR="002F3AB0" w:rsidRPr="002F3AB0" w:rsidRDefault="002F3AB0" w:rsidP="002F3AB0">
            <w:pPr>
              <w:pStyle w:val="Teloteksta"/>
              <w:rPr>
                <w:lang w:val="sr-Latn-RS"/>
              </w:rPr>
            </w:pPr>
            <w:r w:rsidRPr="002F3AB0">
              <w:rPr>
                <w:lang w:val="sr-Latn-RS"/>
              </w:rPr>
              <w:t>email</w:t>
            </w:r>
          </w:p>
        </w:tc>
        <w:tc>
          <w:tcPr>
            <w:tcW w:w="0" w:type="auto"/>
            <w:hideMark/>
          </w:tcPr>
          <w:p w14:paraId="523DEA94" w14:textId="77777777" w:rsidR="002F3AB0" w:rsidRPr="002F3AB0" w:rsidRDefault="002F3AB0" w:rsidP="002F3AB0">
            <w:pPr>
              <w:pStyle w:val="Teloteksta"/>
              <w:rPr>
                <w:lang w:val="sr-Latn-RS"/>
              </w:rPr>
            </w:pPr>
            <w:r w:rsidRPr="002F3AB0">
              <w:rPr>
                <w:lang w:val="sr-Latn-RS"/>
              </w:rPr>
              <w:t>Supplier's email</w:t>
            </w:r>
          </w:p>
        </w:tc>
        <w:tc>
          <w:tcPr>
            <w:tcW w:w="0" w:type="auto"/>
            <w:hideMark/>
          </w:tcPr>
          <w:p w14:paraId="2C5D0735" w14:textId="77777777" w:rsidR="002F3AB0" w:rsidRPr="002F3AB0" w:rsidRDefault="002F3AB0" w:rsidP="002F3AB0">
            <w:pPr>
              <w:pStyle w:val="Teloteksta"/>
              <w:rPr>
                <w:lang w:val="sr-Latn-RS"/>
              </w:rPr>
            </w:pPr>
            <w:r w:rsidRPr="002F3AB0">
              <w:rPr>
                <w:lang w:val="sr-Latn-RS"/>
              </w:rPr>
              <w:t>VARCHAR(255)</w:t>
            </w:r>
          </w:p>
        </w:tc>
      </w:tr>
    </w:tbl>
    <w:p w14:paraId="43D78DFE" w14:textId="77777777" w:rsidR="002F3AB0" w:rsidRDefault="002F3AB0" w:rsidP="002F3AB0">
      <w:pPr>
        <w:pStyle w:val="Teloteksta"/>
        <w:rPr>
          <w:b/>
          <w:bCs/>
          <w:lang w:val="sr-Latn-RS"/>
        </w:rPr>
      </w:pPr>
    </w:p>
    <w:p w14:paraId="5DF892FB" w14:textId="4D5EAB1E" w:rsidR="002F3AB0" w:rsidRPr="002F3AB0" w:rsidRDefault="002F3AB0" w:rsidP="002F3AB0">
      <w:pPr>
        <w:pStyle w:val="Teloteksta"/>
        <w:rPr>
          <w:lang w:val="sr-Latn-RS"/>
        </w:rPr>
      </w:pPr>
      <w:r w:rsidRPr="002F3AB0">
        <w:rPr>
          <w:b/>
          <w:bCs/>
          <w:lang w:val="sr-Latn-RS"/>
        </w:rPr>
        <w:t>Table 3: category</w:t>
      </w:r>
    </w:p>
    <w:tbl>
      <w:tblPr>
        <w:tblStyle w:val="Koordinatnamreatabele"/>
        <w:tblW w:w="0" w:type="auto"/>
        <w:tblLook w:val="04A0" w:firstRow="1" w:lastRow="0" w:firstColumn="1" w:lastColumn="0" w:noHBand="0" w:noVBand="1"/>
      </w:tblPr>
      <w:tblGrid>
        <w:gridCol w:w="1323"/>
        <w:gridCol w:w="1587"/>
        <w:gridCol w:w="3897"/>
        <w:gridCol w:w="1515"/>
      </w:tblGrid>
      <w:tr w:rsidR="002F3AB0" w:rsidRPr="002F3AB0" w14:paraId="5EB6079A" w14:textId="77777777" w:rsidTr="002F3AB0">
        <w:tc>
          <w:tcPr>
            <w:tcW w:w="0" w:type="auto"/>
            <w:shd w:val="clear" w:color="auto" w:fill="76CDD8"/>
            <w:hideMark/>
          </w:tcPr>
          <w:p w14:paraId="242B96C1" w14:textId="77777777" w:rsidR="002F3AB0" w:rsidRPr="002F3AB0" w:rsidRDefault="002F3AB0" w:rsidP="002F3AB0">
            <w:pPr>
              <w:pStyle w:val="Teloteksta"/>
              <w:rPr>
                <w:b/>
                <w:bCs/>
                <w:lang w:val="sr-Latn-RS"/>
              </w:rPr>
            </w:pPr>
            <w:r w:rsidRPr="002F3AB0">
              <w:rPr>
                <w:b/>
                <w:bCs/>
                <w:lang w:val="sr-Latn-RS"/>
              </w:rPr>
              <w:t>Table Name</w:t>
            </w:r>
          </w:p>
        </w:tc>
        <w:tc>
          <w:tcPr>
            <w:tcW w:w="0" w:type="auto"/>
            <w:shd w:val="clear" w:color="auto" w:fill="76CDD8"/>
            <w:hideMark/>
          </w:tcPr>
          <w:p w14:paraId="37432F59" w14:textId="77777777" w:rsidR="002F3AB0" w:rsidRPr="002F3AB0" w:rsidRDefault="002F3AB0" w:rsidP="002F3AB0">
            <w:pPr>
              <w:pStyle w:val="Teloteksta"/>
              <w:rPr>
                <w:b/>
                <w:bCs/>
                <w:lang w:val="sr-Latn-RS"/>
              </w:rPr>
            </w:pPr>
            <w:r w:rsidRPr="002F3AB0">
              <w:rPr>
                <w:b/>
                <w:bCs/>
                <w:lang w:val="sr-Latn-RS"/>
              </w:rPr>
              <w:t>Field Name</w:t>
            </w:r>
          </w:p>
        </w:tc>
        <w:tc>
          <w:tcPr>
            <w:tcW w:w="0" w:type="auto"/>
            <w:shd w:val="clear" w:color="auto" w:fill="76CDD8"/>
            <w:hideMark/>
          </w:tcPr>
          <w:p w14:paraId="277C3CE1" w14:textId="77777777" w:rsidR="002F3AB0" w:rsidRPr="002F3AB0" w:rsidRDefault="002F3AB0" w:rsidP="002F3AB0">
            <w:pPr>
              <w:pStyle w:val="Teloteksta"/>
              <w:rPr>
                <w:b/>
                <w:bCs/>
                <w:lang w:val="sr-Latn-RS"/>
              </w:rPr>
            </w:pPr>
            <w:r w:rsidRPr="002F3AB0">
              <w:rPr>
                <w:b/>
                <w:bCs/>
                <w:lang w:val="sr-Latn-RS"/>
              </w:rPr>
              <w:t>Field Description</w:t>
            </w:r>
          </w:p>
        </w:tc>
        <w:tc>
          <w:tcPr>
            <w:tcW w:w="0" w:type="auto"/>
            <w:shd w:val="clear" w:color="auto" w:fill="76CDD8"/>
            <w:hideMark/>
          </w:tcPr>
          <w:p w14:paraId="64384B85" w14:textId="77777777" w:rsidR="002F3AB0" w:rsidRPr="002F3AB0" w:rsidRDefault="002F3AB0" w:rsidP="002F3AB0">
            <w:pPr>
              <w:pStyle w:val="Teloteksta"/>
              <w:rPr>
                <w:b/>
                <w:bCs/>
                <w:lang w:val="sr-Latn-RS"/>
              </w:rPr>
            </w:pPr>
            <w:r w:rsidRPr="002F3AB0">
              <w:rPr>
                <w:b/>
                <w:bCs/>
                <w:lang w:val="sr-Latn-RS"/>
              </w:rPr>
              <w:t>Data Type</w:t>
            </w:r>
          </w:p>
        </w:tc>
      </w:tr>
      <w:tr w:rsidR="002F3AB0" w:rsidRPr="002F3AB0" w14:paraId="70B78679" w14:textId="77777777" w:rsidTr="002F3AB0">
        <w:tc>
          <w:tcPr>
            <w:tcW w:w="0" w:type="auto"/>
            <w:hideMark/>
          </w:tcPr>
          <w:p w14:paraId="084E9A6E" w14:textId="77777777" w:rsidR="002F3AB0" w:rsidRPr="002F3AB0" w:rsidRDefault="002F3AB0" w:rsidP="002F3AB0">
            <w:pPr>
              <w:pStyle w:val="Teloteksta"/>
              <w:rPr>
                <w:lang w:val="sr-Latn-RS"/>
              </w:rPr>
            </w:pPr>
            <w:r w:rsidRPr="002F3AB0">
              <w:rPr>
                <w:lang w:val="sr-Latn-RS"/>
              </w:rPr>
              <w:t>category</w:t>
            </w:r>
          </w:p>
        </w:tc>
        <w:tc>
          <w:tcPr>
            <w:tcW w:w="0" w:type="auto"/>
            <w:hideMark/>
          </w:tcPr>
          <w:p w14:paraId="4A872EA0" w14:textId="77777777" w:rsidR="002F3AB0" w:rsidRPr="002F3AB0" w:rsidRDefault="002F3AB0" w:rsidP="002F3AB0">
            <w:pPr>
              <w:pStyle w:val="Teloteksta"/>
              <w:rPr>
                <w:lang w:val="sr-Latn-RS"/>
              </w:rPr>
            </w:pPr>
            <w:r w:rsidRPr="002F3AB0">
              <w:rPr>
                <w:lang w:val="sr-Latn-RS"/>
              </w:rPr>
              <w:t>category_id</w:t>
            </w:r>
          </w:p>
        </w:tc>
        <w:tc>
          <w:tcPr>
            <w:tcW w:w="0" w:type="auto"/>
            <w:hideMark/>
          </w:tcPr>
          <w:p w14:paraId="3F148099" w14:textId="77777777" w:rsidR="002F3AB0" w:rsidRPr="002F3AB0" w:rsidRDefault="002F3AB0" w:rsidP="002F3AB0">
            <w:pPr>
              <w:pStyle w:val="Teloteksta"/>
              <w:rPr>
                <w:lang w:val="sr-Latn-RS"/>
              </w:rPr>
            </w:pPr>
            <w:r w:rsidRPr="002F3AB0">
              <w:rPr>
                <w:lang w:val="sr-Latn-RS"/>
              </w:rPr>
              <w:t>Unique identifier for each category (PK)</w:t>
            </w:r>
          </w:p>
        </w:tc>
        <w:tc>
          <w:tcPr>
            <w:tcW w:w="0" w:type="auto"/>
            <w:hideMark/>
          </w:tcPr>
          <w:p w14:paraId="10964A92" w14:textId="77777777" w:rsidR="002F3AB0" w:rsidRPr="002F3AB0" w:rsidRDefault="002F3AB0" w:rsidP="002F3AB0">
            <w:pPr>
              <w:pStyle w:val="Teloteksta"/>
              <w:rPr>
                <w:lang w:val="sr-Latn-RS"/>
              </w:rPr>
            </w:pPr>
            <w:r w:rsidRPr="002F3AB0">
              <w:rPr>
                <w:lang w:val="sr-Latn-RS"/>
              </w:rPr>
              <w:t>SERIAL (INT)</w:t>
            </w:r>
          </w:p>
        </w:tc>
      </w:tr>
      <w:tr w:rsidR="002F3AB0" w:rsidRPr="002F3AB0" w14:paraId="4457988F" w14:textId="77777777" w:rsidTr="002F3AB0">
        <w:tc>
          <w:tcPr>
            <w:tcW w:w="0" w:type="auto"/>
            <w:vMerge w:val="restart"/>
            <w:hideMark/>
          </w:tcPr>
          <w:p w14:paraId="4BAEBC14" w14:textId="77777777" w:rsidR="002F3AB0" w:rsidRPr="002F3AB0" w:rsidRDefault="002F3AB0" w:rsidP="002F3AB0">
            <w:pPr>
              <w:pStyle w:val="Teloteksta"/>
              <w:rPr>
                <w:lang w:val="sr-Latn-RS"/>
              </w:rPr>
            </w:pPr>
          </w:p>
        </w:tc>
        <w:tc>
          <w:tcPr>
            <w:tcW w:w="0" w:type="auto"/>
            <w:hideMark/>
          </w:tcPr>
          <w:p w14:paraId="0972294E" w14:textId="77777777" w:rsidR="002F3AB0" w:rsidRPr="002F3AB0" w:rsidRDefault="002F3AB0" w:rsidP="002F3AB0">
            <w:pPr>
              <w:pStyle w:val="Teloteksta"/>
              <w:rPr>
                <w:lang w:val="sr-Latn-RS"/>
              </w:rPr>
            </w:pPr>
            <w:r w:rsidRPr="002F3AB0">
              <w:rPr>
                <w:lang w:val="sr-Latn-RS"/>
              </w:rPr>
              <w:t>category_name</w:t>
            </w:r>
          </w:p>
        </w:tc>
        <w:tc>
          <w:tcPr>
            <w:tcW w:w="0" w:type="auto"/>
            <w:hideMark/>
          </w:tcPr>
          <w:p w14:paraId="7BA7473C" w14:textId="77777777" w:rsidR="002F3AB0" w:rsidRPr="002F3AB0" w:rsidRDefault="002F3AB0" w:rsidP="002F3AB0">
            <w:pPr>
              <w:pStyle w:val="Teloteksta"/>
              <w:rPr>
                <w:lang w:val="sr-Latn-RS"/>
              </w:rPr>
            </w:pPr>
            <w:r w:rsidRPr="002F3AB0">
              <w:rPr>
                <w:lang w:val="sr-Latn-RS"/>
              </w:rPr>
              <w:t>Name of the category</w:t>
            </w:r>
          </w:p>
        </w:tc>
        <w:tc>
          <w:tcPr>
            <w:tcW w:w="0" w:type="auto"/>
            <w:hideMark/>
          </w:tcPr>
          <w:p w14:paraId="5B64C7F3" w14:textId="77777777" w:rsidR="002F3AB0" w:rsidRPr="002F3AB0" w:rsidRDefault="002F3AB0" w:rsidP="002F3AB0">
            <w:pPr>
              <w:pStyle w:val="Teloteksta"/>
              <w:rPr>
                <w:lang w:val="sr-Latn-RS"/>
              </w:rPr>
            </w:pPr>
            <w:r w:rsidRPr="002F3AB0">
              <w:rPr>
                <w:lang w:val="sr-Latn-RS"/>
              </w:rPr>
              <w:t>VARCHAR(255)</w:t>
            </w:r>
          </w:p>
        </w:tc>
      </w:tr>
      <w:tr w:rsidR="002F3AB0" w:rsidRPr="002F3AB0" w14:paraId="6484D3E1" w14:textId="77777777" w:rsidTr="002F3AB0">
        <w:trPr>
          <w:trHeight w:val="490"/>
        </w:trPr>
        <w:tc>
          <w:tcPr>
            <w:tcW w:w="0" w:type="auto"/>
            <w:vMerge/>
            <w:hideMark/>
          </w:tcPr>
          <w:p w14:paraId="6F847346" w14:textId="77777777" w:rsidR="002F3AB0" w:rsidRPr="002F3AB0" w:rsidRDefault="002F3AB0" w:rsidP="002F3AB0">
            <w:pPr>
              <w:pStyle w:val="Teloteksta"/>
              <w:rPr>
                <w:lang w:val="sr-Latn-RS"/>
              </w:rPr>
            </w:pPr>
          </w:p>
        </w:tc>
        <w:tc>
          <w:tcPr>
            <w:tcW w:w="0" w:type="auto"/>
            <w:hideMark/>
          </w:tcPr>
          <w:p w14:paraId="47472FA7" w14:textId="77777777" w:rsidR="002F3AB0" w:rsidRPr="002F3AB0" w:rsidRDefault="002F3AB0" w:rsidP="002F3AB0">
            <w:pPr>
              <w:pStyle w:val="Teloteksta"/>
              <w:rPr>
                <w:lang w:val="sr-Latn-RS"/>
              </w:rPr>
            </w:pPr>
            <w:r w:rsidRPr="002F3AB0">
              <w:rPr>
                <w:lang w:val="sr-Latn-RS"/>
              </w:rPr>
              <w:t>size</w:t>
            </w:r>
          </w:p>
        </w:tc>
        <w:tc>
          <w:tcPr>
            <w:tcW w:w="0" w:type="auto"/>
            <w:hideMark/>
          </w:tcPr>
          <w:p w14:paraId="10FBF0D0" w14:textId="77777777" w:rsidR="002F3AB0" w:rsidRPr="002F3AB0" w:rsidRDefault="002F3AB0" w:rsidP="002F3AB0">
            <w:pPr>
              <w:pStyle w:val="Teloteksta"/>
              <w:rPr>
                <w:lang w:val="sr-Latn-RS"/>
              </w:rPr>
            </w:pPr>
            <w:r w:rsidRPr="002F3AB0">
              <w:rPr>
                <w:lang w:val="sr-Latn-RS"/>
              </w:rPr>
              <w:t>Size classification (Small/Big/Undefined)</w:t>
            </w:r>
          </w:p>
        </w:tc>
        <w:tc>
          <w:tcPr>
            <w:tcW w:w="0" w:type="auto"/>
            <w:hideMark/>
          </w:tcPr>
          <w:p w14:paraId="2C52188E" w14:textId="77777777" w:rsidR="002F3AB0" w:rsidRPr="002F3AB0" w:rsidRDefault="002F3AB0" w:rsidP="002F3AB0">
            <w:pPr>
              <w:pStyle w:val="Teloteksta"/>
              <w:rPr>
                <w:lang w:val="sr-Latn-RS"/>
              </w:rPr>
            </w:pPr>
            <w:r w:rsidRPr="002F3AB0">
              <w:rPr>
                <w:lang w:val="sr-Latn-RS"/>
              </w:rPr>
              <w:t>VARCHAR(50)</w:t>
            </w:r>
          </w:p>
        </w:tc>
      </w:tr>
      <w:tr w:rsidR="002F3AB0" w:rsidRPr="002F3AB0" w14:paraId="038BF3EB" w14:textId="77777777" w:rsidTr="002F3AB0">
        <w:tc>
          <w:tcPr>
            <w:tcW w:w="0" w:type="auto"/>
            <w:vMerge/>
            <w:hideMark/>
          </w:tcPr>
          <w:p w14:paraId="56C145D7" w14:textId="77777777" w:rsidR="002F3AB0" w:rsidRPr="002F3AB0" w:rsidRDefault="002F3AB0" w:rsidP="002F3AB0">
            <w:pPr>
              <w:pStyle w:val="Teloteksta"/>
              <w:rPr>
                <w:lang w:val="sr-Latn-RS"/>
              </w:rPr>
            </w:pPr>
          </w:p>
        </w:tc>
        <w:tc>
          <w:tcPr>
            <w:tcW w:w="0" w:type="auto"/>
            <w:hideMark/>
          </w:tcPr>
          <w:p w14:paraId="4FA1208C" w14:textId="77777777" w:rsidR="002F3AB0" w:rsidRPr="002F3AB0" w:rsidRDefault="002F3AB0" w:rsidP="002F3AB0">
            <w:pPr>
              <w:pStyle w:val="Teloteksta"/>
              <w:rPr>
                <w:lang w:val="sr-Latn-RS"/>
              </w:rPr>
            </w:pPr>
            <w:r w:rsidRPr="002F3AB0">
              <w:rPr>
                <w:lang w:val="sr-Latn-RS"/>
              </w:rPr>
              <w:t>description</w:t>
            </w:r>
          </w:p>
        </w:tc>
        <w:tc>
          <w:tcPr>
            <w:tcW w:w="0" w:type="auto"/>
            <w:hideMark/>
          </w:tcPr>
          <w:p w14:paraId="736A73B9" w14:textId="77777777" w:rsidR="002F3AB0" w:rsidRPr="002F3AB0" w:rsidRDefault="002F3AB0" w:rsidP="002F3AB0">
            <w:pPr>
              <w:pStyle w:val="Teloteksta"/>
              <w:rPr>
                <w:lang w:val="sr-Latn-RS"/>
              </w:rPr>
            </w:pPr>
            <w:r w:rsidRPr="002F3AB0">
              <w:rPr>
                <w:lang w:val="sr-Latn-RS"/>
              </w:rPr>
              <w:t>Description of the category</w:t>
            </w:r>
          </w:p>
        </w:tc>
        <w:tc>
          <w:tcPr>
            <w:tcW w:w="0" w:type="auto"/>
            <w:hideMark/>
          </w:tcPr>
          <w:p w14:paraId="55E66A61" w14:textId="77777777" w:rsidR="002F3AB0" w:rsidRPr="002F3AB0" w:rsidRDefault="002F3AB0" w:rsidP="002F3AB0">
            <w:pPr>
              <w:pStyle w:val="Teloteksta"/>
              <w:rPr>
                <w:lang w:val="sr-Latn-RS"/>
              </w:rPr>
            </w:pPr>
            <w:r w:rsidRPr="002F3AB0">
              <w:rPr>
                <w:lang w:val="sr-Latn-RS"/>
              </w:rPr>
              <w:t>TEXT</w:t>
            </w:r>
          </w:p>
        </w:tc>
      </w:tr>
    </w:tbl>
    <w:p w14:paraId="26DBC01D" w14:textId="77777777" w:rsidR="002F3AB0" w:rsidRDefault="002F3AB0" w:rsidP="006F645E">
      <w:pPr>
        <w:pStyle w:val="Teloteksta"/>
      </w:pPr>
    </w:p>
    <w:p w14:paraId="2F5FEA29" w14:textId="77777777" w:rsidR="002F3AB0" w:rsidRDefault="002F3AB0" w:rsidP="002F3AB0">
      <w:pPr>
        <w:pStyle w:val="Teloteksta"/>
        <w:rPr>
          <w:b/>
          <w:bCs/>
          <w:lang w:val="sr-Latn-RS"/>
        </w:rPr>
      </w:pPr>
    </w:p>
    <w:p w14:paraId="6B80EE91" w14:textId="412479C2" w:rsidR="002F3AB0" w:rsidRPr="002F3AB0" w:rsidRDefault="002F3AB0" w:rsidP="002F3AB0">
      <w:pPr>
        <w:pStyle w:val="Teloteksta"/>
        <w:rPr>
          <w:lang w:val="sr-Latn-RS"/>
        </w:rPr>
      </w:pPr>
      <w:r w:rsidRPr="002F3AB0">
        <w:rPr>
          <w:b/>
          <w:bCs/>
          <w:lang w:val="sr-Latn-RS"/>
        </w:rPr>
        <w:t>Table 4: employee</w:t>
      </w:r>
    </w:p>
    <w:tbl>
      <w:tblPr>
        <w:tblStyle w:val="Koordinatnamreatabele"/>
        <w:tblW w:w="0" w:type="auto"/>
        <w:tblLook w:val="04A0" w:firstRow="1" w:lastRow="0" w:firstColumn="1" w:lastColumn="0" w:noHBand="0" w:noVBand="1"/>
      </w:tblPr>
      <w:tblGrid>
        <w:gridCol w:w="1323"/>
        <w:gridCol w:w="2087"/>
        <w:gridCol w:w="4303"/>
        <w:gridCol w:w="1515"/>
      </w:tblGrid>
      <w:tr w:rsidR="002F3AB0" w:rsidRPr="002F3AB0" w14:paraId="7A2B0161" w14:textId="77777777" w:rsidTr="002F3AB0">
        <w:tc>
          <w:tcPr>
            <w:tcW w:w="0" w:type="auto"/>
            <w:shd w:val="clear" w:color="auto" w:fill="76CDD8"/>
            <w:hideMark/>
          </w:tcPr>
          <w:p w14:paraId="4C4D306E" w14:textId="77777777" w:rsidR="002F3AB0" w:rsidRPr="002F3AB0" w:rsidRDefault="002F3AB0" w:rsidP="002F3AB0">
            <w:pPr>
              <w:pStyle w:val="Teloteksta"/>
              <w:rPr>
                <w:b/>
                <w:bCs/>
                <w:lang w:val="sr-Latn-RS"/>
              </w:rPr>
            </w:pPr>
            <w:r w:rsidRPr="002F3AB0">
              <w:rPr>
                <w:b/>
                <w:bCs/>
                <w:lang w:val="sr-Latn-RS"/>
              </w:rPr>
              <w:t>Table Name</w:t>
            </w:r>
          </w:p>
        </w:tc>
        <w:tc>
          <w:tcPr>
            <w:tcW w:w="0" w:type="auto"/>
            <w:shd w:val="clear" w:color="auto" w:fill="76CDD8"/>
            <w:hideMark/>
          </w:tcPr>
          <w:p w14:paraId="4847BA43" w14:textId="77777777" w:rsidR="002F3AB0" w:rsidRPr="002F3AB0" w:rsidRDefault="002F3AB0" w:rsidP="002F3AB0">
            <w:pPr>
              <w:pStyle w:val="Teloteksta"/>
              <w:rPr>
                <w:b/>
                <w:bCs/>
                <w:lang w:val="sr-Latn-RS"/>
              </w:rPr>
            </w:pPr>
            <w:r w:rsidRPr="002F3AB0">
              <w:rPr>
                <w:b/>
                <w:bCs/>
                <w:lang w:val="sr-Latn-RS"/>
              </w:rPr>
              <w:t>Field Name</w:t>
            </w:r>
          </w:p>
        </w:tc>
        <w:tc>
          <w:tcPr>
            <w:tcW w:w="0" w:type="auto"/>
            <w:shd w:val="clear" w:color="auto" w:fill="76CDD8"/>
            <w:hideMark/>
          </w:tcPr>
          <w:p w14:paraId="02C16F11" w14:textId="77777777" w:rsidR="002F3AB0" w:rsidRPr="002F3AB0" w:rsidRDefault="002F3AB0" w:rsidP="002F3AB0">
            <w:pPr>
              <w:pStyle w:val="Teloteksta"/>
              <w:rPr>
                <w:b/>
                <w:bCs/>
                <w:lang w:val="sr-Latn-RS"/>
              </w:rPr>
            </w:pPr>
            <w:r w:rsidRPr="002F3AB0">
              <w:rPr>
                <w:b/>
                <w:bCs/>
                <w:lang w:val="sr-Latn-RS"/>
              </w:rPr>
              <w:t>Field Description</w:t>
            </w:r>
          </w:p>
        </w:tc>
        <w:tc>
          <w:tcPr>
            <w:tcW w:w="0" w:type="auto"/>
            <w:shd w:val="clear" w:color="auto" w:fill="76CDD8"/>
            <w:hideMark/>
          </w:tcPr>
          <w:p w14:paraId="51CE80AB" w14:textId="77777777" w:rsidR="002F3AB0" w:rsidRPr="002F3AB0" w:rsidRDefault="002F3AB0" w:rsidP="002F3AB0">
            <w:pPr>
              <w:pStyle w:val="Teloteksta"/>
              <w:rPr>
                <w:b/>
                <w:bCs/>
                <w:lang w:val="sr-Latn-RS"/>
              </w:rPr>
            </w:pPr>
            <w:r w:rsidRPr="002F3AB0">
              <w:rPr>
                <w:b/>
                <w:bCs/>
                <w:lang w:val="sr-Latn-RS"/>
              </w:rPr>
              <w:t>Data Type</w:t>
            </w:r>
          </w:p>
        </w:tc>
      </w:tr>
      <w:tr w:rsidR="002F3AB0" w:rsidRPr="002F3AB0" w14:paraId="545DEB82" w14:textId="77777777" w:rsidTr="002F3AB0">
        <w:tc>
          <w:tcPr>
            <w:tcW w:w="0" w:type="auto"/>
            <w:hideMark/>
          </w:tcPr>
          <w:p w14:paraId="5EE0CE3D" w14:textId="77777777" w:rsidR="002F3AB0" w:rsidRPr="002F3AB0" w:rsidRDefault="002F3AB0" w:rsidP="002F3AB0">
            <w:pPr>
              <w:pStyle w:val="Teloteksta"/>
              <w:rPr>
                <w:lang w:val="sr-Latn-RS"/>
              </w:rPr>
            </w:pPr>
            <w:r w:rsidRPr="002F3AB0">
              <w:rPr>
                <w:lang w:val="sr-Latn-RS"/>
              </w:rPr>
              <w:t>employee</w:t>
            </w:r>
          </w:p>
        </w:tc>
        <w:tc>
          <w:tcPr>
            <w:tcW w:w="0" w:type="auto"/>
            <w:hideMark/>
          </w:tcPr>
          <w:p w14:paraId="7154D87E" w14:textId="77777777" w:rsidR="002F3AB0" w:rsidRPr="002F3AB0" w:rsidRDefault="002F3AB0" w:rsidP="002F3AB0">
            <w:pPr>
              <w:pStyle w:val="Teloteksta"/>
              <w:rPr>
                <w:lang w:val="sr-Latn-RS"/>
              </w:rPr>
            </w:pPr>
            <w:r w:rsidRPr="002F3AB0">
              <w:rPr>
                <w:lang w:val="sr-Latn-RS"/>
              </w:rPr>
              <w:t>employee_id</w:t>
            </w:r>
          </w:p>
        </w:tc>
        <w:tc>
          <w:tcPr>
            <w:tcW w:w="0" w:type="auto"/>
            <w:hideMark/>
          </w:tcPr>
          <w:p w14:paraId="5F024DE9" w14:textId="77777777" w:rsidR="002F3AB0" w:rsidRPr="002F3AB0" w:rsidRDefault="002F3AB0" w:rsidP="002F3AB0">
            <w:pPr>
              <w:pStyle w:val="Teloteksta"/>
              <w:rPr>
                <w:lang w:val="sr-Latn-RS"/>
              </w:rPr>
            </w:pPr>
            <w:r w:rsidRPr="002F3AB0">
              <w:rPr>
                <w:lang w:val="sr-Latn-RS"/>
              </w:rPr>
              <w:t>Unique identifier for each employee (PK)</w:t>
            </w:r>
          </w:p>
        </w:tc>
        <w:tc>
          <w:tcPr>
            <w:tcW w:w="0" w:type="auto"/>
            <w:hideMark/>
          </w:tcPr>
          <w:p w14:paraId="7673D276" w14:textId="77777777" w:rsidR="002F3AB0" w:rsidRPr="002F3AB0" w:rsidRDefault="002F3AB0" w:rsidP="002F3AB0">
            <w:pPr>
              <w:pStyle w:val="Teloteksta"/>
              <w:rPr>
                <w:lang w:val="sr-Latn-RS"/>
              </w:rPr>
            </w:pPr>
            <w:r w:rsidRPr="002F3AB0">
              <w:rPr>
                <w:lang w:val="sr-Latn-RS"/>
              </w:rPr>
              <w:t>SERIAL (INT)</w:t>
            </w:r>
          </w:p>
        </w:tc>
      </w:tr>
      <w:tr w:rsidR="002F3AB0" w:rsidRPr="002F3AB0" w14:paraId="34752358" w14:textId="77777777" w:rsidTr="002F3AB0">
        <w:tc>
          <w:tcPr>
            <w:tcW w:w="0" w:type="auto"/>
            <w:vMerge w:val="restart"/>
            <w:hideMark/>
          </w:tcPr>
          <w:p w14:paraId="3220B0C5" w14:textId="77777777" w:rsidR="002F3AB0" w:rsidRPr="002F3AB0" w:rsidRDefault="002F3AB0" w:rsidP="002F3AB0">
            <w:pPr>
              <w:pStyle w:val="Teloteksta"/>
              <w:rPr>
                <w:lang w:val="sr-Latn-RS"/>
              </w:rPr>
            </w:pPr>
          </w:p>
        </w:tc>
        <w:tc>
          <w:tcPr>
            <w:tcW w:w="0" w:type="auto"/>
            <w:hideMark/>
          </w:tcPr>
          <w:p w14:paraId="2B2A478A" w14:textId="77777777" w:rsidR="002F3AB0" w:rsidRPr="002F3AB0" w:rsidRDefault="002F3AB0" w:rsidP="002F3AB0">
            <w:pPr>
              <w:pStyle w:val="Teloteksta"/>
              <w:rPr>
                <w:lang w:val="sr-Latn-RS"/>
              </w:rPr>
            </w:pPr>
            <w:r w:rsidRPr="002F3AB0">
              <w:rPr>
                <w:lang w:val="sr-Latn-RS"/>
              </w:rPr>
              <w:t>first_name</w:t>
            </w:r>
          </w:p>
        </w:tc>
        <w:tc>
          <w:tcPr>
            <w:tcW w:w="0" w:type="auto"/>
            <w:hideMark/>
          </w:tcPr>
          <w:p w14:paraId="10074809" w14:textId="77777777" w:rsidR="002F3AB0" w:rsidRPr="002F3AB0" w:rsidRDefault="002F3AB0" w:rsidP="002F3AB0">
            <w:pPr>
              <w:pStyle w:val="Teloteksta"/>
              <w:rPr>
                <w:lang w:val="sr-Latn-RS"/>
              </w:rPr>
            </w:pPr>
            <w:r w:rsidRPr="002F3AB0">
              <w:rPr>
                <w:lang w:val="sr-Latn-RS"/>
              </w:rPr>
              <w:t>Employee's first name</w:t>
            </w:r>
          </w:p>
        </w:tc>
        <w:tc>
          <w:tcPr>
            <w:tcW w:w="0" w:type="auto"/>
            <w:hideMark/>
          </w:tcPr>
          <w:p w14:paraId="02633F04" w14:textId="77777777" w:rsidR="002F3AB0" w:rsidRPr="002F3AB0" w:rsidRDefault="002F3AB0" w:rsidP="002F3AB0">
            <w:pPr>
              <w:pStyle w:val="Teloteksta"/>
              <w:rPr>
                <w:lang w:val="sr-Latn-RS"/>
              </w:rPr>
            </w:pPr>
            <w:r w:rsidRPr="002F3AB0">
              <w:rPr>
                <w:lang w:val="sr-Latn-RS"/>
              </w:rPr>
              <w:t>VARCHAR(255)</w:t>
            </w:r>
          </w:p>
        </w:tc>
      </w:tr>
      <w:tr w:rsidR="002F3AB0" w:rsidRPr="002F3AB0" w14:paraId="70386274" w14:textId="77777777" w:rsidTr="002F3AB0">
        <w:tc>
          <w:tcPr>
            <w:tcW w:w="0" w:type="auto"/>
            <w:vMerge/>
            <w:hideMark/>
          </w:tcPr>
          <w:p w14:paraId="0CD9A4DE" w14:textId="77777777" w:rsidR="002F3AB0" w:rsidRPr="002F3AB0" w:rsidRDefault="002F3AB0" w:rsidP="002F3AB0">
            <w:pPr>
              <w:pStyle w:val="Teloteksta"/>
              <w:rPr>
                <w:lang w:val="sr-Latn-RS"/>
              </w:rPr>
            </w:pPr>
          </w:p>
        </w:tc>
        <w:tc>
          <w:tcPr>
            <w:tcW w:w="0" w:type="auto"/>
            <w:hideMark/>
          </w:tcPr>
          <w:p w14:paraId="14967E1E" w14:textId="77777777" w:rsidR="002F3AB0" w:rsidRPr="002F3AB0" w:rsidRDefault="002F3AB0" w:rsidP="002F3AB0">
            <w:pPr>
              <w:pStyle w:val="Teloteksta"/>
              <w:rPr>
                <w:lang w:val="sr-Latn-RS"/>
              </w:rPr>
            </w:pPr>
            <w:r w:rsidRPr="002F3AB0">
              <w:rPr>
                <w:lang w:val="sr-Latn-RS"/>
              </w:rPr>
              <w:t>last_name</w:t>
            </w:r>
          </w:p>
        </w:tc>
        <w:tc>
          <w:tcPr>
            <w:tcW w:w="0" w:type="auto"/>
            <w:hideMark/>
          </w:tcPr>
          <w:p w14:paraId="6C70F17A" w14:textId="77777777" w:rsidR="002F3AB0" w:rsidRPr="002F3AB0" w:rsidRDefault="002F3AB0" w:rsidP="002F3AB0">
            <w:pPr>
              <w:pStyle w:val="Teloteksta"/>
              <w:rPr>
                <w:lang w:val="sr-Latn-RS"/>
              </w:rPr>
            </w:pPr>
            <w:r w:rsidRPr="002F3AB0">
              <w:rPr>
                <w:lang w:val="sr-Latn-RS"/>
              </w:rPr>
              <w:t>Employee's last name</w:t>
            </w:r>
          </w:p>
        </w:tc>
        <w:tc>
          <w:tcPr>
            <w:tcW w:w="0" w:type="auto"/>
            <w:hideMark/>
          </w:tcPr>
          <w:p w14:paraId="43ECD872" w14:textId="77777777" w:rsidR="002F3AB0" w:rsidRPr="002F3AB0" w:rsidRDefault="002F3AB0" w:rsidP="002F3AB0">
            <w:pPr>
              <w:pStyle w:val="Teloteksta"/>
              <w:rPr>
                <w:lang w:val="sr-Latn-RS"/>
              </w:rPr>
            </w:pPr>
            <w:r w:rsidRPr="002F3AB0">
              <w:rPr>
                <w:lang w:val="sr-Latn-RS"/>
              </w:rPr>
              <w:t>VARCHAR(255)</w:t>
            </w:r>
          </w:p>
        </w:tc>
      </w:tr>
      <w:tr w:rsidR="002F3AB0" w:rsidRPr="002F3AB0" w14:paraId="499D2EA6" w14:textId="77777777" w:rsidTr="002F3AB0">
        <w:tc>
          <w:tcPr>
            <w:tcW w:w="0" w:type="auto"/>
            <w:vMerge/>
            <w:hideMark/>
          </w:tcPr>
          <w:p w14:paraId="3E260290" w14:textId="77777777" w:rsidR="002F3AB0" w:rsidRPr="002F3AB0" w:rsidRDefault="002F3AB0" w:rsidP="002F3AB0">
            <w:pPr>
              <w:pStyle w:val="Teloteksta"/>
              <w:rPr>
                <w:lang w:val="sr-Latn-RS"/>
              </w:rPr>
            </w:pPr>
          </w:p>
        </w:tc>
        <w:tc>
          <w:tcPr>
            <w:tcW w:w="0" w:type="auto"/>
            <w:hideMark/>
          </w:tcPr>
          <w:p w14:paraId="533D230E" w14:textId="77777777" w:rsidR="002F3AB0" w:rsidRPr="002F3AB0" w:rsidRDefault="002F3AB0" w:rsidP="002F3AB0">
            <w:pPr>
              <w:pStyle w:val="Teloteksta"/>
              <w:rPr>
                <w:lang w:val="sr-Latn-RS"/>
              </w:rPr>
            </w:pPr>
            <w:r w:rsidRPr="002F3AB0">
              <w:rPr>
                <w:lang w:val="sr-Latn-RS"/>
              </w:rPr>
              <w:t>full_name_employee</w:t>
            </w:r>
          </w:p>
        </w:tc>
        <w:tc>
          <w:tcPr>
            <w:tcW w:w="0" w:type="auto"/>
            <w:hideMark/>
          </w:tcPr>
          <w:p w14:paraId="6B76BAA2" w14:textId="77777777" w:rsidR="002F3AB0" w:rsidRPr="002F3AB0" w:rsidRDefault="002F3AB0" w:rsidP="002F3AB0">
            <w:pPr>
              <w:pStyle w:val="Teloteksta"/>
              <w:rPr>
                <w:lang w:val="sr-Latn-RS"/>
              </w:rPr>
            </w:pPr>
            <w:r w:rsidRPr="002F3AB0">
              <w:rPr>
                <w:lang w:val="sr-Latn-RS"/>
              </w:rPr>
              <w:t>Generated: first_name + last_name (STORED)</w:t>
            </w:r>
          </w:p>
        </w:tc>
        <w:tc>
          <w:tcPr>
            <w:tcW w:w="0" w:type="auto"/>
            <w:hideMark/>
          </w:tcPr>
          <w:p w14:paraId="44E2BDEE" w14:textId="77777777" w:rsidR="002F3AB0" w:rsidRPr="002F3AB0" w:rsidRDefault="002F3AB0" w:rsidP="002F3AB0">
            <w:pPr>
              <w:pStyle w:val="Teloteksta"/>
              <w:rPr>
                <w:lang w:val="sr-Latn-RS"/>
              </w:rPr>
            </w:pPr>
            <w:r w:rsidRPr="002F3AB0">
              <w:rPr>
                <w:lang w:val="sr-Latn-RS"/>
              </w:rPr>
              <w:t>VARCHAR(100)</w:t>
            </w:r>
          </w:p>
        </w:tc>
      </w:tr>
      <w:tr w:rsidR="002F3AB0" w:rsidRPr="002F3AB0" w14:paraId="5FAA259B" w14:textId="77777777" w:rsidTr="002F3AB0">
        <w:tc>
          <w:tcPr>
            <w:tcW w:w="0" w:type="auto"/>
            <w:vMerge/>
            <w:hideMark/>
          </w:tcPr>
          <w:p w14:paraId="2E137251" w14:textId="77777777" w:rsidR="002F3AB0" w:rsidRPr="002F3AB0" w:rsidRDefault="002F3AB0" w:rsidP="002F3AB0">
            <w:pPr>
              <w:pStyle w:val="Teloteksta"/>
              <w:rPr>
                <w:lang w:val="sr-Latn-RS"/>
              </w:rPr>
            </w:pPr>
          </w:p>
        </w:tc>
        <w:tc>
          <w:tcPr>
            <w:tcW w:w="0" w:type="auto"/>
            <w:hideMark/>
          </w:tcPr>
          <w:p w14:paraId="3B15695D" w14:textId="77777777" w:rsidR="002F3AB0" w:rsidRPr="002F3AB0" w:rsidRDefault="002F3AB0" w:rsidP="002F3AB0">
            <w:pPr>
              <w:pStyle w:val="Teloteksta"/>
              <w:rPr>
                <w:lang w:val="sr-Latn-RS"/>
              </w:rPr>
            </w:pPr>
            <w:r w:rsidRPr="002F3AB0">
              <w:rPr>
                <w:lang w:val="sr-Latn-RS"/>
              </w:rPr>
              <w:t>email</w:t>
            </w:r>
          </w:p>
        </w:tc>
        <w:tc>
          <w:tcPr>
            <w:tcW w:w="0" w:type="auto"/>
            <w:hideMark/>
          </w:tcPr>
          <w:p w14:paraId="3F77E9C1" w14:textId="77777777" w:rsidR="002F3AB0" w:rsidRPr="002F3AB0" w:rsidRDefault="002F3AB0" w:rsidP="002F3AB0">
            <w:pPr>
              <w:pStyle w:val="Teloteksta"/>
              <w:rPr>
                <w:lang w:val="sr-Latn-RS"/>
              </w:rPr>
            </w:pPr>
            <w:r w:rsidRPr="002F3AB0">
              <w:rPr>
                <w:lang w:val="sr-Latn-RS"/>
              </w:rPr>
              <w:t>Employee's email</w:t>
            </w:r>
          </w:p>
        </w:tc>
        <w:tc>
          <w:tcPr>
            <w:tcW w:w="0" w:type="auto"/>
            <w:hideMark/>
          </w:tcPr>
          <w:p w14:paraId="764F6A33" w14:textId="77777777" w:rsidR="002F3AB0" w:rsidRPr="002F3AB0" w:rsidRDefault="002F3AB0" w:rsidP="002F3AB0">
            <w:pPr>
              <w:pStyle w:val="Teloteksta"/>
              <w:rPr>
                <w:lang w:val="sr-Latn-RS"/>
              </w:rPr>
            </w:pPr>
            <w:r w:rsidRPr="002F3AB0">
              <w:rPr>
                <w:lang w:val="sr-Latn-RS"/>
              </w:rPr>
              <w:t>VARCHAR(255)</w:t>
            </w:r>
          </w:p>
        </w:tc>
      </w:tr>
      <w:tr w:rsidR="002F3AB0" w:rsidRPr="002F3AB0" w14:paraId="726F3887" w14:textId="77777777" w:rsidTr="002F3AB0">
        <w:tc>
          <w:tcPr>
            <w:tcW w:w="0" w:type="auto"/>
            <w:vMerge/>
            <w:hideMark/>
          </w:tcPr>
          <w:p w14:paraId="1D71878C" w14:textId="77777777" w:rsidR="002F3AB0" w:rsidRPr="002F3AB0" w:rsidRDefault="002F3AB0" w:rsidP="002F3AB0">
            <w:pPr>
              <w:pStyle w:val="Teloteksta"/>
              <w:rPr>
                <w:lang w:val="sr-Latn-RS"/>
              </w:rPr>
            </w:pPr>
          </w:p>
        </w:tc>
        <w:tc>
          <w:tcPr>
            <w:tcW w:w="0" w:type="auto"/>
            <w:hideMark/>
          </w:tcPr>
          <w:p w14:paraId="2769D057" w14:textId="77777777" w:rsidR="002F3AB0" w:rsidRPr="002F3AB0" w:rsidRDefault="002F3AB0" w:rsidP="002F3AB0">
            <w:pPr>
              <w:pStyle w:val="Teloteksta"/>
              <w:rPr>
                <w:lang w:val="sr-Latn-RS"/>
              </w:rPr>
            </w:pPr>
            <w:r w:rsidRPr="002F3AB0">
              <w:rPr>
                <w:lang w:val="sr-Latn-RS"/>
              </w:rPr>
              <w:t>position</w:t>
            </w:r>
          </w:p>
        </w:tc>
        <w:tc>
          <w:tcPr>
            <w:tcW w:w="0" w:type="auto"/>
            <w:hideMark/>
          </w:tcPr>
          <w:p w14:paraId="216A6237" w14:textId="77777777" w:rsidR="002F3AB0" w:rsidRPr="002F3AB0" w:rsidRDefault="002F3AB0" w:rsidP="002F3AB0">
            <w:pPr>
              <w:pStyle w:val="Teloteksta"/>
              <w:rPr>
                <w:lang w:val="sr-Latn-RS"/>
              </w:rPr>
            </w:pPr>
            <w:r w:rsidRPr="002F3AB0">
              <w:rPr>
                <w:lang w:val="sr-Latn-RS"/>
              </w:rPr>
              <w:t>Employee's job position</w:t>
            </w:r>
          </w:p>
        </w:tc>
        <w:tc>
          <w:tcPr>
            <w:tcW w:w="0" w:type="auto"/>
            <w:hideMark/>
          </w:tcPr>
          <w:p w14:paraId="09468BD6" w14:textId="77777777" w:rsidR="002F3AB0" w:rsidRPr="002F3AB0" w:rsidRDefault="002F3AB0" w:rsidP="002F3AB0">
            <w:pPr>
              <w:pStyle w:val="Teloteksta"/>
              <w:rPr>
                <w:lang w:val="sr-Latn-RS"/>
              </w:rPr>
            </w:pPr>
            <w:r w:rsidRPr="002F3AB0">
              <w:rPr>
                <w:lang w:val="sr-Latn-RS"/>
              </w:rPr>
              <w:t>VARCHAR(255)</w:t>
            </w:r>
          </w:p>
        </w:tc>
      </w:tr>
    </w:tbl>
    <w:p w14:paraId="20602CA1" w14:textId="77777777" w:rsidR="002F3AB0" w:rsidRDefault="002F3AB0" w:rsidP="006F645E">
      <w:pPr>
        <w:pStyle w:val="Teloteksta"/>
      </w:pPr>
    </w:p>
    <w:p w14:paraId="32A46A44" w14:textId="77777777" w:rsidR="002F3AB0" w:rsidRDefault="002F3AB0" w:rsidP="006F645E">
      <w:pPr>
        <w:pStyle w:val="Teloteksta"/>
      </w:pPr>
    </w:p>
    <w:p w14:paraId="1C6D9A97" w14:textId="77777777" w:rsidR="002F3AB0" w:rsidRPr="002F3AB0" w:rsidRDefault="002F3AB0" w:rsidP="002F3AB0">
      <w:pPr>
        <w:pStyle w:val="Teloteksta"/>
        <w:rPr>
          <w:lang w:val="sr-Latn-RS"/>
        </w:rPr>
      </w:pPr>
      <w:r w:rsidRPr="002F3AB0">
        <w:rPr>
          <w:b/>
          <w:bCs/>
          <w:lang w:val="sr-Latn-RS"/>
        </w:rPr>
        <w:t>Table 5: product</w:t>
      </w:r>
    </w:p>
    <w:tbl>
      <w:tblPr>
        <w:tblStyle w:val="Koordinatnamreatabele"/>
        <w:tblW w:w="0" w:type="auto"/>
        <w:tblLook w:val="04A0" w:firstRow="1" w:lastRow="0" w:firstColumn="1" w:lastColumn="0" w:noHBand="0" w:noVBand="1"/>
      </w:tblPr>
      <w:tblGrid>
        <w:gridCol w:w="1323"/>
        <w:gridCol w:w="1771"/>
        <w:gridCol w:w="4204"/>
        <w:gridCol w:w="1515"/>
      </w:tblGrid>
      <w:tr w:rsidR="002F3AB0" w:rsidRPr="002F3AB0" w14:paraId="17076EF7" w14:textId="77777777" w:rsidTr="002F3AB0">
        <w:tc>
          <w:tcPr>
            <w:tcW w:w="0" w:type="auto"/>
            <w:shd w:val="clear" w:color="auto" w:fill="76CDD8"/>
            <w:hideMark/>
          </w:tcPr>
          <w:p w14:paraId="33D04343" w14:textId="77777777" w:rsidR="002F3AB0" w:rsidRPr="002F3AB0" w:rsidRDefault="002F3AB0" w:rsidP="002F3AB0">
            <w:pPr>
              <w:pStyle w:val="Teloteksta"/>
              <w:rPr>
                <w:b/>
                <w:bCs/>
                <w:lang w:val="sr-Latn-RS"/>
              </w:rPr>
            </w:pPr>
            <w:r w:rsidRPr="002F3AB0">
              <w:rPr>
                <w:b/>
                <w:bCs/>
                <w:lang w:val="sr-Latn-RS"/>
              </w:rPr>
              <w:t>Table Name</w:t>
            </w:r>
          </w:p>
        </w:tc>
        <w:tc>
          <w:tcPr>
            <w:tcW w:w="0" w:type="auto"/>
            <w:shd w:val="clear" w:color="auto" w:fill="76CDD8"/>
            <w:hideMark/>
          </w:tcPr>
          <w:p w14:paraId="57B121DA" w14:textId="77777777" w:rsidR="002F3AB0" w:rsidRPr="002F3AB0" w:rsidRDefault="002F3AB0" w:rsidP="002F3AB0">
            <w:pPr>
              <w:pStyle w:val="Teloteksta"/>
              <w:rPr>
                <w:b/>
                <w:bCs/>
                <w:lang w:val="sr-Latn-RS"/>
              </w:rPr>
            </w:pPr>
            <w:r w:rsidRPr="002F3AB0">
              <w:rPr>
                <w:b/>
                <w:bCs/>
                <w:lang w:val="sr-Latn-RS"/>
              </w:rPr>
              <w:t>Field Name</w:t>
            </w:r>
          </w:p>
        </w:tc>
        <w:tc>
          <w:tcPr>
            <w:tcW w:w="0" w:type="auto"/>
            <w:shd w:val="clear" w:color="auto" w:fill="76CDD8"/>
            <w:hideMark/>
          </w:tcPr>
          <w:p w14:paraId="416C9118" w14:textId="77777777" w:rsidR="002F3AB0" w:rsidRPr="002F3AB0" w:rsidRDefault="002F3AB0" w:rsidP="002F3AB0">
            <w:pPr>
              <w:pStyle w:val="Teloteksta"/>
              <w:rPr>
                <w:b/>
                <w:bCs/>
                <w:lang w:val="sr-Latn-RS"/>
              </w:rPr>
            </w:pPr>
            <w:r w:rsidRPr="002F3AB0">
              <w:rPr>
                <w:b/>
                <w:bCs/>
                <w:lang w:val="sr-Latn-RS"/>
              </w:rPr>
              <w:t>Field Description</w:t>
            </w:r>
          </w:p>
        </w:tc>
        <w:tc>
          <w:tcPr>
            <w:tcW w:w="0" w:type="auto"/>
            <w:shd w:val="clear" w:color="auto" w:fill="76CDD8"/>
            <w:hideMark/>
          </w:tcPr>
          <w:p w14:paraId="7D072AF2" w14:textId="77777777" w:rsidR="002F3AB0" w:rsidRPr="002F3AB0" w:rsidRDefault="002F3AB0" w:rsidP="002F3AB0">
            <w:pPr>
              <w:pStyle w:val="Teloteksta"/>
              <w:rPr>
                <w:b/>
                <w:bCs/>
                <w:lang w:val="sr-Latn-RS"/>
              </w:rPr>
            </w:pPr>
            <w:r w:rsidRPr="002F3AB0">
              <w:rPr>
                <w:b/>
                <w:bCs/>
                <w:lang w:val="sr-Latn-RS"/>
              </w:rPr>
              <w:t>Data Type</w:t>
            </w:r>
          </w:p>
        </w:tc>
      </w:tr>
      <w:tr w:rsidR="002F3AB0" w:rsidRPr="002F3AB0" w14:paraId="2608136E" w14:textId="77777777" w:rsidTr="002F3AB0">
        <w:tc>
          <w:tcPr>
            <w:tcW w:w="0" w:type="auto"/>
            <w:hideMark/>
          </w:tcPr>
          <w:p w14:paraId="1338C6AF" w14:textId="77777777" w:rsidR="002F3AB0" w:rsidRPr="002F3AB0" w:rsidRDefault="002F3AB0" w:rsidP="002F3AB0">
            <w:pPr>
              <w:pStyle w:val="Teloteksta"/>
              <w:rPr>
                <w:lang w:val="sr-Latn-RS"/>
              </w:rPr>
            </w:pPr>
            <w:r w:rsidRPr="002F3AB0">
              <w:rPr>
                <w:lang w:val="sr-Latn-RS"/>
              </w:rPr>
              <w:t>product</w:t>
            </w:r>
          </w:p>
        </w:tc>
        <w:tc>
          <w:tcPr>
            <w:tcW w:w="0" w:type="auto"/>
            <w:hideMark/>
          </w:tcPr>
          <w:p w14:paraId="042AEFF5" w14:textId="77777777" w:rsidR="002F3AB0" w:rsidRPr="002F3AB0" w:rsidRDefault="002F3AB0" w:rsidP="002F3AB0">
            <w:pPr>
              <w:pStyle w:val="Teloteksta"/>
              <w:rPr>
                <w:lang w:val="sr-Latn-RS"/>
              </w:rPr>
            </w:pPr>
            <w:r w:rsidRPr="002F3AB0">
              <w:rPr>
                <w:lang w:val="sr-Latn-RS"/>
              </w:rPr>
              <w:t>product_id</w:t>
            </w:r>
          </w:p>
        </w:tc>
        <w:tc>
          <w:tcPr>
            <w:tcW w:w="0" w:type="auto"/>
            <w:hideMark/>
          </w:tcPr>
          <w:p w14:paraId="7E444F4F" w14:textId="77777777" w:rsidR="002F3AB0" w:rsidRPr="002F3AB0" w:rsidRDefault="002F3AB0" w:rsidP="002F3AB0">
            <w:pPr>
              <w:pStyle w:val="Teloteksta"/>
              <w:rPr>
                <w:lang w:val="sr-Latn-RS"/>
              </w:rPr>
            </w:pPr>
            <w:r w:rsidRPr="002F3AB0">
              <w:rPr>
                <w:lang w:val="sr-Latn-RS"/>
              </w:rPr>
              <w:t>Unique identifier for each product (PK)</w:t>
            </w:r>
          </w:p>
        </w:tc>
        <w:tc>
          <w:tcPr>
            <w:tcW w:w="0" w:type="auto"/>
            <w:hideMark/>
          </w:tcPr>
          <w:p w14:paraId="1DA38A94" w14:textId="77777777" w:rsidR="002F3AB0" w:rsidRPr="002F3AB0" w:rsidRDefault="002F3AB0" w:rsidP="002F3AB0">
            <w:pPr>
              <w:pStyle w:val="Teloteksta"/>
              <w:rPr>
                <w:lang w:val="sr-Latn-RS"/>
              </w:rPr>
            </w:pPr>
            <w:r w:rsidRPr="002F3AB0">
              <w:rPr>
                <w:lang w:val="sr-Latn-RS"/>
              </w:rPr>
              <w:t>SERIAL (INT)</w:t>
            </w:r>
          </w:p>
        </w:tc>
      </w:tr>
      <w:tr w:rsidR="002F3AB0" w:rsidRPr="002F3AB0" w14:paraId="7D94F131" w14:textId="77777777" w:rsidTr="002F3AB0">
        <w:tc>
          <w:tcPr>
            <w:tcW w:w="0" w:type="auto"/>
            <w:vMerge w:val="restart"/>
            <w:hideMark/>
          </w:tcPr>
          <w:p w14:paraId="1EDE1743" w14:textId="77777777" w:rsidR="002F3AB0" w:rsidRPr="002F3AB0" w:rsidRDefault="002F3AB0" w:rsidP="002F3AB0">
            <w:pPr>
              <w:pStyle w:val="Teloteksta"/>
              <w:rPr>
                <w:lang w:val="sr-Latn-RS"/>
              </w:rPr>
            </w:pPr>
          </w:p>
        </w:tc>
        <w:tc>
          <w:tcPr>
            <w:tcW w:w="0" w:type="auto"/>
            <w:hideMark/>
          </w:tcPr>
          <w:p w14:paraId="492F36F0" w14:textId="77777777" w:rsidR="002F3AB0" w:rsidRPr="002F3AB0" w:rsidRDefault="002F3AB0" w:rsidP="002F3AB0">
            <w:pPr>
              <w:pStyle w:val="Teloteksta"/>
              <w:rPr>
                <w:lang w:val="sr-Latn-RS"/>
              </w:rPr>
            </w:pPr>
            <w:r w:rsidRPr="002F3AB0">
              <w:rPr>
                <w:lang w:val="sr-Latn-RS"/>
              </w:rPr>
              <w:t>name</w:t>
            </w:r>
          </w:p>
        </w:tc>
        <w:tc>
          <w:tcPr>
            <w:tcW w:w="0" w:type="auto"/>
            <w:hideMark/>
          </w:tcPr>
          <w:p w14:paraId="335B679C" w14:textId="77777777" w:rsidR="002F3AB0" w:rsidRPr="002F3AB0" w:rsidRDefault="002F3AB0" w:rsidP="002F3AB0">
            <w:pPr>
              <w:pStyle w:val="Teloteksta"/>
              <w:rPr>
                <w:lang w:val="sr-Latn-RS"/>
              </w:rPr>
            </w:pPr>
            <w:r w:rsidRPr="002F3AB0">
              <w:rPr>
                <w:lang w:val="sr-Latn-RS"/>
              </w:rPr>
              <w:t>Product name</w:t>
            </w:r>
          </w:p>
        </w:tc>
        <w:tc>
          <w:tcPr>
            <w:tcW w:w="0" w:type="auto"/>
            <w:hideMark/>
          </w:tcPr>
          <w:p w14:paraId="54A29E04" w14:textId="77777777" w:rsidR="002F3AB0" w:rsidRPr="002F3AB0" w:rsidRDefault="002F3AB0" w:rsidP="002F3AB0">
            <w:pPr>
              <w:pStyle w:val="Teloteksta"/>
              <w:rPr>
                <w:lang w:val="sr-Latn-RS"/>
              </w:rPr>
            </w:pPr>
            <w:r w:rsidRPr="002F3AB0">
              <w:rPr>
                <w:lang w:val="sr-Latn-RS"/>
              </w:rPr>
              <w:t>VARCHAR(255)</w:t>
            </w:r>
          </w:p>
        </w:tc>
      </w:tr>
      <w:tr w:rsidR="002F3AB0" w:rsidRPr="002F3AB0" w14:paraId="666FE2CB" w14:textId="77777777" w:rsidTr="002F3AB0">
        <w:tc>
          <w:tcPr>
            <w:tcW w:w="0" w:type="auto"/>
            <w:vMerge/>
            <w:hideMark/>
          </w:tcPr>
          <w:p w14:paraId="55F5DAA9" w14:textId="77777777" w:rsidR="002F3AB0" w:rsidRPr="002F3AB0" w:rsidRDefault="002F3AB0" w:rsidP="002F3AB0">
            <w:pPr>
              <w:pStyle w:val="Teloteksta"/>
              <w:rPr>
                <w:lang w:val="sr-Latn-RS"/>
              </w:rPr>
            </w:pPr>
          </w:p>
        </w:tc>
        <w:tc>
          <w:tcPr>
            <w:tcW w:w="0" w:type="auto"/>
            <w:hideMark/>
          </w:tcPr>
          <w:p w14:paraId="53D27AF5" w14:textId="77777777" w:rsidR="002F3AB0" w:rsidRPr="002F3AB0" w:rsidRDefault="002F3AB0" w:rsidP="002F3AB0">
            <w:pPr>
              <w:pStyle w:val="Teloteksta"/>
              <w:rPr>
                <w:lang w:val="sr-Latn-RS"/>
              </w:rPr>
            </w:pPr>
            <w:r w:rsidRPr="002F3AB0">
              <w:rPr>
                <w:lang w:val="sr-Latn-RS"/>
              </w:rPr>
              <w:t>brand</w:t>
            </w:r>
          </w:p>
        </w:tc>
        <w:tc>
          <w:tcPr>
            <w:tcW w:w="0" w:type="auto"/>
            <w:hideMark/>
          </w:tcPr>
          <w:p w14:paraId="4CC3E29E" w14:textId="77777777" w:rsidR="002F3AB0" w:rsidRPr="002F3AB0" w:rsidRDefault="002F3AB0" w:rsidP="002F3AB0">
            <w:pPr>
              <w:pStyle w:val="Teloteksta"/>
              <w:rPr>
                <w:lang w:val="sr-Latn-RS"/>
              </w:rPr>
            </w:pPr>
            <w:r w:rsidRPr="002F3AB0">
              <w:rPr>
                <w:lang w:val="sr-Latn-RS"/>
              </w:rPr>
              <w:t>Product brand</w:t>
            </w:r>
          </w:p>
        </w:tc>
        <w:tc>
          <w:tcPr>
            <w:tcW w:w="0" w:type="auto"/>
            <w:hideMark/>
          </w:tcPr>
          <w:p w14:paraId="11D9AA88" w14:textId="77777777" w:rsidR="002F3AB0" w:rsidRPr="002F3AB0" w:rsidRDefault="002F3AB0" w:rsidP="002F3AB0">
            <w:pPr>
              <w:pStyle w:val="Teloteksta"/>
              <w:rPr>
                <w:lang w:val="sr-Latn-RS"/>
              </w:rPr>
            </w:pPr>
            <w:r w:rsidRPr="002F3AB0">
              <w:rPr>
                <w:lang w:val="sr-Latn-RS"/>
              </w:rPr>
              <w:t>VARCHAR(255)</w:t>
            </w:r>
          </w:p>
        </w:tc>
      </w:tr>
      <w:tr w:rsidR="002F3AB0" w:rsidRPr="002F3AB0" w14:paraId="3BD36A81" w14:textId="77777777" w:rsidTr="002F3AB0">
        <w:tc>
          <w:tcPr>
            <w:tcW w:w="0" w:type="auto"/>
            <w:vMerge/>
            <w:hideMark/>
          </w:tcPr>
          <w:p w14:paraId="6D5C7935" w14:textId="77777777" w:rsidR="002F3AB0" w:rsidRPr="002F3AB0" w:rsidRDefault="002F3AB0" w:rsidP="002F3AB0">
            <w:pPr>
              <w:pStyle w:val="Teloteksta"/>
              <w:rPr>
                <w:lang w:val="sr-Latn-RS"/>
              </w:rPr>
            </w:pPr>
          </w:p>
        </w:tc>
        <w:tc>
          <w:tcPr>
            <w:tcW w:w="0" w:type="auto"/>
            <w:hideMark/>
          </w:tcPr>
          <w:p w14:paraId="0FA2E2F0" w14:textId="77777777" w:rsidR="002F3AB0" w:rsidRPr="002F3AB0" w:rsidRDefault="002F3AB0" w:rsidP="002F3AB0">
            <w:pPr>
              <w:pStyle w:val="Teloteksta"/>
              <w:rPr>
                <w:lang w:val="sr-Latn-RS"/>
              </w:rPr>
            </w:pPr>
            <w:r w:rsidRPr="002F3AB0">
              <w:rPr>
                <w:lang w:val="sr-Latn-RS"/>
              </w:rPr>
              <w:t>model</w:t>
            </w:r>
          </w:p>
        </w:tc>
        <w:tc>
          <w:tcPr>
            <w:tcW w:w="0" w:type="auto"/>
            <w:hideMark/>
          </w:tcPr>
          <w:p w14:paraId="76E8CE40" w14:textId="77777777" w:rsidR="002F3AB0" w:rsidRPr="002F3AB0" w:rsidRDefault="002F3AB0" w:rsidP="002F3AB0">
            <w:pPr>
              <w:pStyle w:val="Teloteksta"/>
              <w:rPr>
                <w:lang w:val="sr-Latn-RS"/>
              </w:rPr>
            </w:pPr>
            <w:r w:rsidRPr="002F3AB0">
              <w:rPr>
                <w:lang w:val="sr-Latn-RS"/>
              </w:rPr>
              <w:t>Product model</w:t>
            </w:r>
          </w:p>
        </w:tc>
        <w:tc>
          <w:tcPr>
            <w:tcW w:w="0" w:type="auto"/>
            <w:hideMark/>
          </w:tcPr>
          <w:p w14:paraId="5C3D6EE0" w14:textId="77777777" w:rsidR="002F3AB0" w:rsidRPr="002F3AB0" w:rsidRDefault="002F3AB0" w:rsidP="002F3AB0">
            <w:pPr>
              <w:pStyle w:val="Teloteksta"/>
              <w:rPr>
                <w:lang w:val="sr-Latn-RS"/>
              </w:rPr>
            </w:pPr>
            <w:r w:rsidRPr="002F3AB0">
              <w:rPr>
                <w:lang w:val="sr-Latn-RS"/>
              </w:rPr>
              <w:t>VARCHAR(255)</w:t>
            </w:r>
          </w:p>
        </w:tc>
      </w:tr>
      <w:tr w:rsidR="002F3AB0" w:rsidRPr="002F3AB0" w14:paraId="175BC166" w14:textId="77777777" w:rsidTr="002F3AB0">
        <w:tc>
          <w:tcPr>
            <w:tcW w:w="0" w:type="auto"/>
            <w:vMerge/>
            <w:hideMark/>
          </w:tcPr>
          <w:p w14:paraId="38A9BC9E" w14:textId="77777777" w:rsidR="002F3AB0" w:rsidRPr="002F3AB0" w:rsidRDefault="002F3AB0" w:rsidP="002F3AB0">
            <w:pPr>
              <w:pStyle w:val="Teloteksta"/>
              <w:rPr>
                <w:lang w:val="sr-Latn-RS"/>
              </w:rPr>
            </w:pPr>
          </w:p>
        </w:tc>
        <w:tc>
          <w:tcPr>
            <w:tcW w:w="0" w:type="auto"/>
            <w:hideMark/>
          </w:tcPr>
          <w:p w14:paraId="62B5C67F" w14:textId="77777777" w:rsidR="002F3AB0" w:rsidRPr="002F3AB0" w:rsidRDefault="002F3AB0" w:rsidP="002F3AB0">
            <w:pPr>
              <w:pStyle w:val="Teloteksta"/>
              <w:rPr>
                <w:lang w:val="sr-Latn-RS"/>
              </w:rPr>
            </w:pPr>
            <w:r w:rsidRPr="002F3AB0">
              <w:rPr>
                <w:lang w:val="sr-Latn-RS"/>
              </w:rPr>
              <w:t>full_info_product</w:t>
            </w:r>
          </w:p>
        </w:tc>
        <w:tc>
          <w:tcPr>
            <w:tcW w:w="0" w:type="auto"/>
            <w:hideMark/>
          </w:tcPr>
          <w:p w14:paraId="728CF2D1" w14:textId="77777777" w:rsidR="002F3AB0" w:rsidRPr="002F3AB0" w:rsidRDefault="002F3AB0" w:rsidP="002F3AB0">
            <w:pPr>
              <w:pStyle w:val="Teloteksta"/>
              <w:rPr>
                <w:lang w:val="sr-Latn-RS"/>
              </w:rPr>
            </w:pPr>
            <w:r w:rsidRPr="002F3AB0">
              <w:rPr>
                <w:lang w:val="sr-Latn-RS"/>
              </w:rPr>
              <w:t>Generated: name + brand + model (STORED)</w:t>
            </w:r>
          </w:p>
        </w:tc>
        <w:tc>
          <w:tcPr>
            <w:tcW w:w="0" w:type="auto"/>
            <w:hideMark/>
          </w:tcPr>
          <w:p w14:paraId="244C1F5C" w14:textId="77777777" w:rsidR="002F3AB0" w:rsidRPr="002F3AB0" w:rsidRDefault="002F3AB0" w:rsidP="002F3AB0">
            <w:pPr>
              <w:pStyle w:val="Teloteksta"/>
              <w:rPr>
                <w:lang w:val="sr-Latn-RS"/>
              </w:rPr>
            </w:pPr>
            <w:r w:rsidRPr="002F3AB0">
              <w:rPr>
                <w:lang w:val="sr-Latn-RS"/>
              </w:rPr>
              <w:t>VARCHAR(100)</w:t>
            </w:r>
          </w:p>
        </w:tc>
      </w:tr>
      <w:tr w:rsidR="002F3AB0" w:rsidRPr="002F3AB0" w14:paraId="5A8ABF10" w14:textId="77777777" w:rsidTr="002F3AB0">
        <w:tc>
          <w:tcPr>
            <w:tcW w:w="0" w:type="auto"/>
            <w:vMerge/>
            <w:hideMark/>
          </w:tcPr>
          <w:p w14:paraId="361729A4" w14:textId="77777777" w:rsidR="002F3AB0" w:rsidRPr="002F3AB0" w:rsidRDefault="002F3AB0" w:rsidP="002F3AB0">
            <w:pPr>
              <w:pStyle w:val="Teloteksta"/>
              <w:rPr>
                <w:lang w:val="sr-Latn-RS"/>
              </w:rPr>
            </w:pPr>
          </w:p>
        </w:tc>
        <w:tc>
          <w:tcPr>
            <w:tcW w:w="0" w:type="auto"/>
            <w:hideMark/>
          </w:tcPr>
          <w:p w14:paraId="31A54C46" w14:textId="77777777" w:rsidR="002F3AB0" w:rsidRPr="002F3AB0" w:rsidRDefault="002F3AB0" w:rsidP="002F3AB0">
            <w:pPr>
              <w:pStyle w:val="Teloteksta"/>
              <w:rPr>
                <w:lang w:val="sr-Latn-RS"/>
              </w:rPr>
            </w:pPr>
            <w:r w:rsidRPr="002F3AB0">
              <w:rPr>
                <w:lang w:val="sr-Latn-RS"/>
              </w:rPr>
              <w:t>price</w:t>
            </w:r>
          </w:p>
        </w:tc>
        <w:tc>
          <w:tcPr>
            <w:tcW w:w="0" w:type="auto"/>
            <w:hideMark/>
          </w:tcPr>
          <w:p w14:paraId="2D6BEF26" w14:textId="77777777" w:rsidR="002F3AB0" w:rsidRPr="002F3AB0" w:rsidRDefault="002F3AB0" w:rsidP="002F3AB0">
            <w:pPr>
              <w:pStyle w:val="Teloteksta"/>
              <w:rPr>
                <w:lang w:val="sr-Latn-RS"/>
              </w:rPr>
            </w:pPr>
            <w:r w:rsidRPr="002F3AB0">
              <w:rPr>
                <w:lang w:val="sr-Latn-RS"/>
              </w:rPr>
              <w:t>Product price (must be &gt; 0)</w:t>
            </w:r>
          </w:p>
        </w:tc>
        <w:tc>
          <w:tcPr>
            <w:tcW w:w="0" w:type="auto"/>
            <w:hideMark/>
          </w:tcPr>
          <w:p w14:paraId="20C256DA" w14:textId="77777777" w:rsidR="002F3AB0" w:rsidRPr="002F3AB0" w:rsidRDefault="002F3AB0" w:rsidP="002F3AB0">
            <w:pPr>
              <w:pStyle w:val="Teloteksta"/>
              <w:rPr>
                <w:lang w:val="sr-Latn-RS"/>
              </w:rPr>
            </w:pPr>
            <w:r w:rsidRPr="002F3AB0">
              <w:rPr>
                <w:lang w:val="sr-Latn-RS"/>
              </w:rPr>
              <w:t>DECIMAL(8,2)</w:t>
            </w:r>
          </w:p>
        </w:tc>
      </w:tr>
      <w:tr w:rsidR="002F3AB0" w:rsidRPr="002F3AB0" w14:paraId="72FF464B" w14:textId="77777777" w:rsidTr="002F3AB0">
        <w:tc>
          <w:tcPr>
            <w:tcW w:w="0" w:type="auto"/>
            <w:vMerge/>
            <w:hideMark/>
          </w:tcPr>
          <w:p w14:paraId="17D0A8CC" w14:textId="77777777" w:rsidR="002F3AB0" w:rsidRPr="002F3AB0" w:rsidRDefault="002F3AB0" w:rsidP="002F3AB0">
            <w:pPr>
              <w:pStyle w:val="Teloteksta"/>
              <w:rPr>
                <w:lang w:val="sr-Latn-RS"/>
              </w:rPr>
            </w:pPr>
          </w:p>
        </w:tc>
        <w:tc>
          <w:tcPr>
            <w:tcW w:w="0" w:type="auto"/>
            <w:hideMark/>
          </w:tcPr>
          <w:p w14:paraId="3AE867BC" w14:textId="77777777" w:rsidR="002F3AB0" w:rsidRPr="002F3AB0" w:rsidRDefault="002F3AB0" w:rsidP="002F3AB0">
            <w:pPr>
              <w:pStyle w:val="Teloteksta"/>
              <w:rPr>
                <w:lang w:val="sr-Latn-RS"/>
              </w:rPr>
            </w:pPr>
            <w:r w:rsidRPr="002F3AB0">
              <w:rPr>
                <w:lang w:val="sr-Latn-RS"/>
              </w:rPr>
              <w:t>stock_quantity</w:t>
            </w:r>
          </w:p>
        </w:tc>
        <w:tc>
          <w:tcPr>
            <w:tcW w:w="0" w:type="auto"/>
            <w:hideMark/>
          </w:tcPr>
          <w:p w14:paraId="00E07809" w14:textId="77777777" w:rsidR="002F3AB0" w:rsidRPr="002F3AB0" w:rsidRDefault="002F3AB0" w:rsidP="002F3AB0">
            <w:pPr>
              <w:pStyle w:val="Teloteksta"/>
              <w:rPr>
                <w:lang w:val="sr-Latn-RS"/>
              </w:rPr>
            </w:pPr>
            <w:r w:rsidRPr="002F3AB0">
              <w:rPr>
                <w:lang w:val="sr-Latn-RS"/>
              </w:rPr>
              <w:t>Current stock quantity</w:t>
            </w:r>
          </w:p>
        </w:tc>
        <w:tc>
          <w:tcPr>
            <w:tcW w:w="0" w:type="auto"/>
            <w:hideMark/>
          </w:tcPr>
          <w:p w14:paraId="3E69917D" w14:textId="77777777" w:rsidR="002F3AB0" w:rsidRPr="002F3AB0" w:rsidRDefault="002F3AB0" w:rsidP="002F3AB0">
            <w:pPr>
              <w:pStyle w:val="Teloteksta"/>
              <w:rPr>
                <w:lang w:val="sr-Latn-RS"/>
              </w:rPr>
            </w:pPr>
            <w:r w:rsidRPr="002F3AB0">
              <w:rPr>
                <w:lang w:val="sr-Latn-RS"/>
              </w:rPr>
              <w:t>INTEGER</w:t>
            </w:r>
          </w:p>
        </w:tc>
      </w:tr>
      <w:tr w:rsidR="002F3AB0" w:rsidRPr="002F3AB0" w14:paraId="4ED26EDC" w14:textId="77777777" w:rsidTr="002F3AB0">
        <w:tc>
          <w:tcPr>
            <w:tcW w:w="0" w:type="auto"/>
            <w:vMerge/>
            <w:hideMark/>
          </w:tcPr>
          <w:p w14:paraId="4638A767" w14:textId="77777777" w:rsidR="002F3AB0" w:rsidRPr="002F3AB0" w:rsidRDefault="002F3AB0" w:rsidP="002F3AB0">
            <w:pPr>
              <w:pStyle w:val="Teloteksta"/>
              <w:rPr>
                <w:lang w:val="sr-Latn-RS"/>
              </w:rPr>
            </w:pPr>
          </w:p>
        </w:tc>
        <w:tc>
          <w:tcPr>
            <w:tcW w:w="0" w:type="auto"/>
            <w:hideMark/>
          </w:tcPr>
          <w:p w14:paraId="067AF383" w14:textId="77777777" w:rsidR="002F3AB0" w:rsidRPr="002F3AB0" w:rsidRDefault="002F3AB0" w:rsidP="002F3AB0">
            <w:pPr>
              <w:pStyle w:val="Teloteksta"/>
              <w:rPr>
                <w:lang w:val="sr-Latn-RS"/>
              </w:rPr>
            </w:pPr>
            <w:r w:rsidRPr="002F3AB0">
              <w:rPr>
                <w:lang w:val="sr-Latn-RS"/>
              </w:rPr>
              <w:t>category_id</w:t>
            </w:r>
          </w:p>
        </w:tc>
        <w:tc>
          <w:tcPr>
            <w:tcW w:w="0" w:type="auto"/>
            <w:hideMark/>
          </w:tcPr>
          <w:p w14:paraId="35DC9AF1" w14:textId="77777777" w:rsidR="002F3AB0" w:rsidRPr="002F3AB0" w:rsidRDefault="002F3AB0" w:rsidP="002F3AB0">
            <w:pPr>
              <w:pStyle w:val="Teloteksta"/>
              <w:rPr>
                <w:lang w:val="sr-Latn-RS"/>
              </w:rPr>
            </w:pPr>
            <w:r w:rsidRPr="002F3AB0">
              <w:rPr>
                <w:lang w:val="sr-Latn-RS"/>
              </w:rPr>
              <w:t>Foreign key to category (FK)</w:t>
            </w:r>
          </w:p>
        </w:tc>
        <w:tc>
          <w:tcPr>
            <w:tcW w:w="0" w:type="auto"/>
            <w:hideMark/>
          </w:tcPr>
          <w:p w14:paraId="6B30EBC9" w14:textId="77777777" w:rsidR="002F3AB0" w:rsidRPr="002F3AB0" w:rsidRDefault="002F3AB0" w:rsidP="002F3AB0">
            <w:pPr>
              <w:pStyle w:val="Teloteksta"/>
              <w:rPr>
                <w:lang w:val="sr-Latn-RS"/>
              </w:rPr>
            </w:pPr>
            <w:r w:rsidRPr="002F3AB0">
              <w:rPr>
                <w:lang w:val="sr-Latn-RS"/>
              </w:rPr>
              <w:t>INTEGER</w:t>
            </w:r>
          </w:p>
        </w:tc>
      </w:tr>
      <w:tr w:rsidR="002F3AB0" w:rsidRPr="002F3AB0" w14:paraId="1E959A7A" w14:textId="77777777" w:rsidTr="002F3AB0">
        <w:tc>
          <w:tcPr>
            <w:tcW w:w="0" w:type="auto"/>
            <w:vMerge/>
            <w:hideMark/>
          </w:tcPr>
          <w:p w14:paraId="79F3DD0A" w14:textId="77777777" w:rsidR="002F3AB0" w:rsidRPr="002F3AB0" w:rsidRDefault="002F3AB0" w:rsidP="002F3AB0">
            <w:pPr>
              <w:pStyle w:val="Teloteksta"/>
              <w:rPr>
                <w:lang w:val="sr-Latn-RS"/>
              </w:rPr>
            </w:pPr>
          </w:p>
        </w:tc>
        <w:tc>
          <w:tcPr>
            <w:tcW w:w="0" w:type="auto"/>
            <w:hideMark/>
          </w:tcPr>
          <w:p w14:paraId="1B73B0C9" w14:textId="77777777" w:rsidR="002F3AB0" w:rsidRPr="002F3AB0" w:rsidRDefault="002F3AB0" w:rsidP="002F3AB0">
            <w:pPr>
              <w:pStyle w:val="Teloteksta"/>
              <w:rPr>
                <w:lang w:val="sr-Latn-RS"/>
              </w:rPr>
            </w:pPr>
            <w:r w:rsidRPr="002F3AB0">
              <w:rPr>
                <w:lang w:val="sr-Latn-RS"/>
              </w:rPr>
              <w:t>supplier_id</w:t>
            </w:r>
          </w:p>
        </w:tc>
        <w:tc>
          <w:tcPr>
            <w:tcW w:w="0" w:type="auto"/>
            <w:hideMark/>
          </w:tcPr>
          <w:p w14:paraId="4051D514" w14:textId="77777777" w:rsidR="002F3AB0" w:rsidRPr="002F3AB0" w:rsidRDefault="002F3AB0" w:rsidP="002F3AB0">
            <w:pPr>
              <w:pStyle w:val="Teloteksta"/>
              <w:rPr>
                <w:lang w:val="sr-Latn-RS"/>
              </w:rPr>
            </w:pPr>
            <w:r w:rsidRPr="002F3AB0">
              <w:rPr>
                <w:lang w:val="sr-Latn-RS"/>
              </w:rPr>
              <w:t>Foreign key to supplier (FK)</w:t>
            </w:r>
          </w:p>
        </w:tc>
        <w:tc>
          <w:tcPr>
            <w:tcW w:w="0" w:type="auto"/>
            <w:hideMark/>
          </w:tcPr>
          <w:p w14:paraId="1E6833BD" w14:textId="77777777" w:rsidR="002F3AB0" w:rsidRPr="002F3AB0" w:rsidRDefault="002F3AB0" w:rsidP="002F3AB0">
            <w:pPr>
              <w:pStyle w:val="Teloteksta"/>
              <w:rPr>
                <w:lang w:val="sr-Latn-RS"/>
              </w:rPr>
            </w:pPr>
            <w:r w:rsidRPr="002F3AB0">
              <w:rPr>
                <w:lang w:val="sr-Latn-RS"/>
              </w:rPr>
              <w:t>INTEGER</w:t>
            </w:r>
          </w:p>
        </w:tc>
      </w:tr>
    </w:tbl>
    <w:p w14:paraId="168CA23E" w14:textId="77777777" w:rsidR="002F3AB0" w:rsidRDefault="002F3AB0" w:rsidP="006F645E">
      <w:pPr>
        <w:pStyle w:val="Teloteksta"/>
      </w:pPr>
    </w:p>
    <w:p w14:paraId="640DEBE7" w14:textId="77777777" w:rsidR="002F3AB0" w:rsidRPr="002F3AB0" w:rsidRDefault="002F3AB0" w:rsidP="002F3AB0">
      <w:pPr>
        <w:pStyle w:val="Teloteksta"/>
        <w:rPr>
          <w:lang w:val="sr-Latn-RS"/>
        </w:rPr>
      </w:pPr>
      <w:r w:rsidRPr="002F3AB0">
        <w:rPr>
          <w:b/>
          <w:bCs/>
          <w:lang w:val="sr-Latn-RS"/>
        </w:rPr>
        <w:t>Table 6: ordered</w:t>
      </w:r>
    </w:p>
    <w:tbl>
      <w:tblPr>
        <w:tblStyle w:val="Koordinatnamreatabele"/>
        <w:tblW w:w="0" w:type="auto"/>
        <w:tblLook w:val="04A0" w:firstRow="1" w:lastRow="0" w:firstColumn="1" w:lastColumn="0" w:noHBand="0" w:noVBand="1"/>
      </w:tblPr>
      <w:tblGrid>
        <w:gridCol w:w="1323"/>
        <w:gridCol w:w="1359"/>
        <w:gridCol w:w="3827"/>
        <w:gridCol w:w="1473"/>
      </w:tblGrid>
      <w:tr w:rsidR="002F3AB0" w:rsidRPr="002F3AB0" w14:paraId="37D6EC0A" w14:textId="77777777" w:rsidTr="002F3AB0">
        <w:tc>
          <w:tcPr>
            <w:tcW w:w="0" w:type="auto"/>
            <w:shd w:val="clear" w:color="auto" w:fill="76CDD8"/>
            <w:hideMark/>
          </w:tcPr>
          <w:p w14:paraId="051FFB7A" w14:textId="77777777" w:rsidR="002F3AB0" w:rsidRPr="002F3AB0" w:rsidRDefault="002F3AB0" w:rsidP="002F3AB0">
            <w:pPr>
              <w:pStyle w:val="Teloteksta"/>
              <w:rPr>
                <w:b/>
                <w:bCs/>
                <w:lang w:val="sr-Latn-RS"/>
              </w:rPr>
            </w:pPr>
            <w:r w:rsidRPr="002F3AB0">
              <w:rPr>
                <w:b/>
                <w:bCs/>
                <w:lang w:val="sr-Latn-RS"/>
              </w:rPr>
              <w:t>Table Name</w:t>
            </w:r>
          </w:p>
        </w:tc>
        <w:tc>
          <w:tcPr>
            <w:tcW w:w="0" w:type="auto"/>
            <w:shd w:val="clear" w:color="auto" w:fill="76CDD8"/>
            <w:hideMark/>
          </w:tcPr>
          <w:p w14:paraId="36FF22C8" w14:textId="77777777" w:rsidR="002F3AB0" w:rsidRPr="002F3AB0" w:rsidRDefault="002F3AB0" w:rsidP="002F3AB0">
            <w:pPr>
              <w:pStyle w:val="Teloteksta"/>
              <w:rPr>
                <w:b/>
                <w:bCs/>
                <w:lang w:val="sr-Latn-RS"/>
              </w:rPr>
            </w:pPr>
            <w:r w:rsidRPr="002F3AB0">
              <w:rPr>
                <w:b/>
                <w:bCs/>
                <w:lang w:val="sr-Latn-RS"/>
              </w:rPr>
              <w:t>Field Name</w:t>
            </w:r>
          </w:p>
        </w:tc>
        <w:tc>
          <w:tcPr>
            <w:tcW w:w="0" w:type="auto"/>
            <w:shd w:val="clear" w:color="auto" w:fill="76CDD8"/>
            <w:hideMark/>
          </w:tcPr>
          <w:p w14:paraId="74E6139E" w14:textId="77777777" w:rsidR="002F3AB0" w:rsidRPr="002F3AB0" w:rsidRDefault="002F3AB0" w:rsidP="002F3AB0">
            <w:pPr>
              <w:pStyle w:val="Teloteksta"/>
              <w:rPr>
                <w:b/>
                <w:bCs/>
                <w:lang w:val="sr-Latn-RS"/>
              </w:rPr>
            </w:pPr>
            <w:r w:rsidRPr="002F3AB0">
              <w:rPr>
                <w:b/>
                <w:bCs/>
                <w:lang w:val="sr-Latn-RS"/>
              </w:rPr>
              <w:t>Field Description</w:t>
            </w:r>
          </w:p>
        </w:tc>
        <w:tc>
          <w:tcPr>
            <w:tcW w:w="0" w:type="auto"/>
            <w:shd w:val="clear" w:color="auto" w:fill="76CDD8"/>
            <w:hideMark/>
          </w:tcPr>
          <w:p w14:paraId="398B80BF" w14:textId="77777777" w:rsidR="002F3AB0" w:rsidRPr="002F3AB0" w:rsidRDefault="002F3AB0" w:rsidP="002F3AB0">
            <w:pPr>
              <w:pStyle w:val="Teloteksta"/>
              <w:rPr>
                <w:b/>
                <w:bCs/>
                <w:lang w:val="sr-Latn-RS"/>
              </w:rPr>
            </w:pPr>
            <w:r w:rsidRPr="002F3AB0">
              <w:rPr>
                <w:b/>
                <w:bCs/>
                <w:lang w:val="sr-Latn-RS"/>
              </w:rPr>
              <w:t>Data Type</w:t>
            </w:r>
          </w:p>
        </w:tc>
      </w:tr>
      <w:tr w:rsidR="002F3AB0" w:rsidRPr="002F3AB0" w14:paraId="4785482B" w14:textId="77777777" w:rsidTr="002F3AB0">
        <w:tc>
          <w:tcPr>
            <w:tcW w:w="0" w:type="auto"/>
            <w:hideMark/>
          </w:tcPr>
          <w:p w14:paraId="4B2A0E81" w14:textId="77777777" w:rsidR="002F3AB0" w:rsidRPr="002F3AB0" w:rsidRDefault="002F3AB0" w:rsidP="002F3AB0">
            <w:pPr>
              <w:pStyle w:val="Teloteksta"/>
              <w:rPr>
                <w:lang w:val="sr-Latn-RS"/>
              </w:rPr>
            </w:pPr>
            <w:r w:rsidRPr="002F3AB0">
              <w:rPr>
                <w:lang w:val="sr-Latn-RS"/>
              </w:rPr>
              <w:t>ordered</w:t>
            </w:r>
          </w:p>
        </w:tc>
        <w:tc>
          <w:tcPr>
            <w:tcW w:w="0" w:type="auto"/>
            <w:hideMark/>
          </w:tcPr>
          <w:p w14:paraId="277B40A8" w14:textId="77777777" w:rsidR="002F3AB0" w:rsidRPr="002F3AB0" w:rsidRDefault="002F3AB0" w:rsidP="002F3AB0">
            <w:pPr>
              <w:pStyle w:val="Teloteksta"/>
              <w:rPr>
                <w:lang w:val="sr-Latn-RS"/>
              </w:rPr>
            </w:pPr>
            <w:r w:rsidRPr="002F3AB0">
              <w:rPr>
                <w:lang w:val="sr-Latn-RS"/>
              </w:rPr>
              <w:t>order_id</w:t>
            </w:r>
          </w:p>
        </w:tc>
        <w:tc>
          <w:tcPr>
            <w:tcW w:w="0" w:type="auto"/>
            <w:hideMark/>
          </w:tcPr>
          <w:p w14:paraId="3E6C460C" w14:textId="77777777" w:rsidR="002F3AB0" w:rsidRPr="002F3AB0" w:rsidRDefault="002F3AB0" w:rsidP="002F3AB0">
            <w:pPr>
              <w:pStyle w:val="Teloteksta"/>
              <w:rPr>
                <w:lang w:val="sr-Latn-RS"/>
              </w:rPr>
            </w:pPr>
            <w:r w:rsidRPr="002F3AB0">
              <w:rPr>
                <w:lang w:val="sr-Latn-RS"/>
              </w:rPr>
              <w:t>Unique identifier for each order (PK)</w:t>
            </w:r>
          </w:p>
        </w:tc>
        <w:tc>
          <w:tcPr>
            <w:tcW w:w="0" w:type="auto"/>
            <w:hideMark/>
          </w:tcPr>
          <w:p w14:paraId="5AC80C1B" w14:textId="77777777" w:rsidR="002F3AB0" w:rsidRPr="002F3AB0" w:rsidRDefault="002F3AB0" w:rsidP="002F3AB0">
            <w:pPr>
              <w:pStyle w:val="Teloteksta"/>
              <w:rPr>
                <w:lang w:val="sr-Latn-RS"/>
              </w:rPr>
            </w:pPr>
            <w:r w:rsidRPr="002F3AB0">
              <w:rPr>
                <w:lang w:val="sr-Latn-RS"/>
              </w:rPr>
              <w:t>SERIAL (INT)</w:t>
            </w:r>
          </w:p>
        </w:tc>
      </w:tr>
      <w:tr w:rsidR="0072598A" w:rsidRPr="002F3AB0" w14:paraId="4F84608B" w14:textId="77777777" w:rsidTr="002F3AB0">
        <w:tc>
          <w:tcPr>
            <w:tcW w:w="0" w:type="auto"/>
            <w:vMerge w:val="restart"/>
            <w:hideMark/>
          </w:tcPr>
          <w:p w14:paraId="5F2E63B9" w14:textId="77777777" w:rsidR="0072598A" w:rsidRPr="002F3AB0" w:rsidRDefault="0072598A" w:rsidP="002F3AB0">
            <w:pPr>
              <w:pStyle w:val="Teloteksta"/>
              <w:rPr>
                <w:lang w:val="sr-Latn-RS"/>
              </w:rPr>
            </w:pPr>
          </w:p>
        </w:tc>
        <w:tc>
          <w:tcPr>
            <w:tcW w:w="0" w:type="auto"/>
            <w:hideMark/>
          </w:tcPr>
          <w:p w14:paraId="11B4A2B3" w14:textId="77777777" w:rsidR="0072598A" w:rsidRPr="002F3AB0" w:rsidRDefault="0072598A" w:rsidP="002F3AB0">
            <w:pPr>
              <w:pStyle w:val="Teloteksta"/>
              <w:rPr>
                <w:lang w:val="sr-Latn-RS"/>
              </w:rPr>
            </w:pPr>
            <w:r w:rsidRPr="002F3AB0">
              <w:rPr>
                <w:lang w:val="sr-Latn-RS"/>
              </w:rPr>
              <w:t>order_date</w:t>
            </w:r>
          </w:p>
        </w:tc>
        <w:tc>
          <w:tcPr>
            <w:tcW w:w="0" w:type="auto"/>
            <w:hideMark/>
          </w:tcPr>
          <w:p w14:paraId="59D2757B" w14:textId="77777777" w:rsidR="0072598A" w:rsidRPr="002F3AB0" w:rsidRDefault="0072598A" w:rsidP="002F3AB0">
            <w:pPr>
              <w:pStyle w:val="Teloteksta"/>
              <w:rPr>
                <w:lang w:val="sr-Latn-RS"/>
              </w:rPr>
            </w:pPr>
            <w:r w:rsidRPr="002F3AB0">
              <w:rPr>
                <w:lang w:val="sr-Latn-RS"/>
              </w:rPr>
              <w:t>Date when the order was placed</w:t>
            </w:r>
          </w:p>
        </w:tc>
        <w:tc>
          <w:tcPr>
            <w:tcW w:w="0" w:type="auto"/>
            <w:hideMark/>
          </w:tcPr>
          <w:p w14:paraId="79F1E252" w14:textId="77777777" w:rsidR="0072598A" w:rsidRPr="002F3AB0" w:rsidRDefault="0072598A" w:rsidP="002F3AB0">
            <w:pPr>
              <w:pStyle w:val="Teloteksta"/>
              <w:rPr>
                <w:lang w:val="sr-Latn-RS"/>
              </w:rPr>
            </w:pPr>
            <w:r w:rsidRPr="002F3AB0">
              <w:rPr>
                <w:lang w:val="sr-Latn-RS"/>
              </w:rPr>
              <w:t>DATE</w:t>
            </w:r>
          </w:p>
        </w:tc>
      </w:tr>
      <w:tr w:rsidR="0072598A" w:rsidRPr="002F3AB0" w14:paraId="2D3FE0FA" w14:textId="77777777" w:rsidTr="002F3AB0">
        <w:tc>
          <w:tcPr>
            <w:tcW w:w="0" w:type="auto"/>
            <w:vMerge/>
            <w:hideMark/>
          </w:tcPr>
          <w:p w14:paraId="24789EF9" w14:textId="77777777" w:rsidR="0072598A" w:rsidRPr="002F3AB0" w:rsidRDefault="0072598A" w:rsidP="002F3AB0">
            <w:pPr>
              <w:pStyle w:val="Teloteksta"/>
              <w:rPr>
                <w:lang w:val="sr-Latn-RS"/>
              </w:rPr>
            </w:pPr>
          </w:p>
        </w:tc>
        <w:tc>
          <w:tcPr>
            <w:tcW w:w="0" w:type="auto"/>
            <w:hideMark/>
          </w:tcPr>
          <w:p w14:paraId="42776E34" w14:textId="77777777" w:rsidR="0072598A" w:rsidRPr="002F3AB0" w:rsidRDefault="0072598A" w:rsidP="002F3AB0">
            <w:pPr>
              <w:pStyle w:val="Teloteksta"/>
              <w:rPr>
                <w:lang w:val="sr-Latn-RS"/>
              </w:rPr>
            </w:pPr>
            <w:r w:rsidRPr="002F3AB0">
              <w:rPr>
                <w:lang w:val="sr-Latn-RS"/>
              </w:rPr>
              <w:t>customer_id</w:t>
            </w:r>
          </w:p>
        </w:tc>
        <w:tc>
          <w:tcPr>
            <w:tcW w:w="0" w:type="auto"/>
            <w:hideMark/>
          </w:tcPr>
          <w:p w14:paraId="7ACBA01F" w14:textId="77777777" w:rsidR="0072598A" w:rsidRPr="002F3AB0" w:rsidRDefault="0072598A" w:rsidP="002F3AB0">
            <w:pPr>
              <w:pStyle w:val="Teloteksta"/>
              <w:rPr>
                <w:lang w:val="sr-Latn-RS"/>
              </w:rPr>
            </w:pPr>
            <w:r w:rsidRPr="002F3AB0">
              <w:rPr>
                <w:lang w:val="sr-Latn-RS"/>
              </w:rPr>
              <w:t>Foreign key to customer (FK)</w:t>
            </w:r>
          </w:p>
        </w:tc>
        <w:tc>
          <w:tcPr>
            <w:tcW w:w="0" w:type="auto"/>
            <w:hideMark/>
          </w:tcPr>
          <w:p w14:paraId="70CAC04B" w14:textId="77777777" w:rsidR="0072598A" w:rsidRPr="002F3AB0" w:rsidRDefault="0072598A" w:rsidP="002F3AB0">
            <w:pPr>
              <w:pStyle w:val="Teloteksta"/>
              <w:rPr>
                <w:lang w:val="sr-Latn-RS"/>
              </w:rPr>
            </w:pPr>
            <w:r w:rsidRPr="002F3AB0">
              <w:rPr>
                <w:lang w:val="sr-Latn-RS"/>
              </w:rPr>
              <w:t>INTEGER</w:t>
            </w:r>
          </w:p>
        </w:tc>
      </w:tr>
      <w:tr w:rsidR="0072598A" w:rsidRPr="002F3AB0" w14:paraId="45B99364" w14:textId="77777777" w:rsidTr="002F3AB0">
        <w:tc>
          <w:tcPr>
            <w:tcW w:w="0" w:type="auto"/>
            <w:vMerge/>
            <w:hideMark/>
          </w:tcPr>
          <w:p w14:paraId="06A6A7AC" w14:textId="77777777" w:rsidR="0072598A" w:rsidRPr="002F3AB0" w:rsidRDefault="0072598A" w:rsidP="002F3AB0">
            <w:pPr>
              <w:pStyle w:val="Teloteksta"/>
              <w:rPr>
                <w:lang w:val="sr-Latn-RS"/>
              </w:rPr>
            </w:pPr>
          </w:p>
        </w:tc>
        <w:tc>
          <w:tcPr>
            <w:tcW w:w="0" w:type="auto"/>
            <w:hideMark/>
          </w:tcPr>
          <w:p w14:paraId="427B2496" w14:textId="77777777" w:rsidR="0072598A" w:rsidRPr="002F3AB0" w:rsidRDefault="0072598A" w:rsidP="002F3AB0">
            <w:pPr>
              <w:pStyle w:val="Teloteksta"/>
              <w:rPr>
                <w:lang w:val="sr-Latn-RS"/>
              </w:rPr>
            </w:pPr>
            <w:r w:rsidRPr="002F3AB0">
              <w:rPr>
                <w:lang w:val="sr-Latn-RS"/>
              </w:rPr>
              <w:t>employee_id</w:t>
            </w:r>
          </w:p>
        </w:tc>
        <w:tc>
          <w:tcPr>
            <w:tcW w:w="0" w:type="auto"/>
            <w:hideMark/>
          </w:tcPr>
          <w:p w14:paraId="093763B0" w14:textId="77777777" w:rsidR="0072598A" w:rsidRPr="002F3AB0" w:rsidRDefault="0072598A" w:rsidP="002F3AB0">
            <w:pPr>
              <w:pStyle w:val="Teloteksta"/>
              <w:rPr>
                <w:lang w:val="sr-Latn-RS"/>
              </w:rPr>
            </w:pPr>
            <w:r w:rsidRPr="002F3AB0">
              <w:rPr>
                <w:lang w:val="sr-Latn-RS"/>
              </w:rPr>
              <w:t>Foreign key to employee (FK)</w:t>
            </w:r>
          </w:p>
        </w:tc>
        <w:tc>
          <w:tcPr>
            <w:tcW w:w="0" w:type="auto"/>
            <w:hideMark/>
          </w:tcPr>
          <w:p w14:paraId="2CF81E92" w14:textId="77777777" w:rsidR="0072598A" w:rsidRPr="002F3AB0" w:rsidRDefault="0072598A" w:rsidP="002F3AB0">
            <w:pPr>
              <w:pStyle w:val="Teloteksta"/>
              <w:rPr>
                <w:lang w:val="sr-Latn-RS"/>
              </w:rPr>
            </w:pPr>
            <w:r w:rsidRPr="002F3AB0">
              <w:rPr>
                <w:lang w:val="sr-Latn-RS"/>
              </w:rPr>
              <w:t>INTEGER</w:t>
            </w:r>
          </w:p>
        </w:tc>
      </w:tr>
      <w:tr w:rsidR="0072598A" w:rsidRPr="002F3AB0" w14:paraId="3CA8800A" w14:textId="77777777" w:rsidTr="002F3AB0">
        <w:tc>
          <w:tcPr>
            <w:tcW w:w="0" w:type="auto"/>
            <w:vMerge/>
            <w:hideMark/>
          </w:tcPr>
          <w:p w14:paraId="7B5840AF" w14:textId="77777777" w:rsidR="0072598A" w:rsidRPr="002F3AB0" w:rsidRDefault="0072598A" w:rsidP="002F3AB0">
            <w:pPr>
              <w:pStyle w:val="Teloteksta"/>
              <w:rPr>
                <w:lang w:val="sr-Latn-RS"/>
              </w:rPr>
            </w:pPr>
          </w:p>
        </w:tc>
        <w:tc>
          <w:tcPr>
            <w:tcW w:w="0" w:type="auto"/>
            <w:hideMark/>
          </w:tcPr>
          <w:p w14:paraId="03B68638" w14:textId="77777777" w:rsidR="0072598A" w:rsidRPr="002F3AB0" w:rsidRDefault="0072598A" w:rsidP="002F3AB0">
            <w:pPr>
              <w:pStyle w:val="Teloteksta"/>
              <w:rPr>
                <w:lang w:val="sr-Latn-RS"/>
              </w:rPr>
            </w:pPr>
            <w:r w:rsidRPr="002F3AB0">
              <w:rPr>
                <w:lang w:val="sr-Latn-RS"/>
              </w:rPr>
              <w:t>status</w:t>
            </w:r>
          </w:p>
        </w:tc>
        <w:tc>
          <w:tcPr>
            <w:tcW w:w="0" w:type="auto"/>
            <w:hideMark/>
          </w:tcPr>
          <w:p w14:paraId="0C47C393" w14:textId="77777777" w:rsidR="0072598A" w:rsidRPr="002F3AB0" w:rsidRDefault="0072598A" w:rsidP="002F3AB0">
            <w:pPr>
              <w:pStyle w:val="Teloteksta"/>
              <w:rPr>
                <w:lang w:val="sr-Latn-RS"/>
              </w:rPr>
            </w:pPr>
            <w:r w:rsidRPr="002F3AB0">
              <w:rPr>
                <w:lang w:val="sr-Latn-RS"/>
              </w:rPr>
              <w:t>Order status (e.g., "Pending", "Shipped")</w:t>
            </w:r>
          </w:p>
        </w:tc>
        <w:tc>
          <w:tcPr>
            <w:tcW w:w="0" w:type="auto"/>
            <w:hideMark/>
          </w:tcPr>
          <w:p w14:paraId="38269ED7" w14:textId="77777777" w:rsidR="0072598A" w:rsidRPr="002F3AB0" w:rsidRDefault="0072598A" w:rsidP="002F3AB0">
            <w:pPr>
              <w:pStyle w:val="Teloteksta"/>
              <w:rPr>
                <w:lang w:val="sr-Latn-RS"/>
              </w:rPr>
            </w:pPr>
            <w:r w:rsidRPr="002F3AB0">
              <w:rPr>
                <w:lang w:val="sr-Latn-RS"/>
              </w:rPr>
              <w:t>VARCHAR(50)</w:t>
            </w:r>
          </w:p>
        </w:tc>
      </w:tr>
      <w:tr w:rsidR="0072598A" w:rsidRPr="002F3AB0" w14:paraId="5189462B" w14:textId="77777777" w:rsidTr="002F3AB0">
        <w:tc>
          <w:tcPr>
            <w:tcW w:w="0" w:type="auto"/>
            <w:vMerge/>
          </w:tcPr>
          <w:p w14:paraId="65277C53" w14:textId="77777777" w:rsidR="0072598A" w:rsidRPr="002F3AB0" w:rsidRDefault="0072598A" w:rsidP="002F3AB0">
            <w:pPr>
              <w:pStyle w:val="Teloteksta"/>
              <w:rPr>
                <w:lang w:val="sr-Latn-RS"/>
              </w:rPr>
            </w:pPr>
          </w:p>
        </w:tc>
        <w:tc>
          <w:tcPr>
            <w:tcW w:w="0" w:type="auto"/>
          </w:tcPr>
          <w:p w14:paraId="36D9667A" w14:textId="30CA89DA" w:rsidR="0072598A" w:rsidRPr="002F3AB0" w:rsidRDefault="0072598A" w:rsidP="002F3AB0">
            <w:pPr>
              <w:pStyle w:val="Teloteksta"/>
              <w:rPr>
                <w:lang w:val="sr-Latn-RS"/>
              </w:rPr>
            </w:pPr>
            <w:r>
              <w:rPr>
                <w:lang w:val="sr-Latn-RS"/>
              </w:rPr>
              <w:t>Total_price</w:t>
            </w:r>
          </w:p>
        </w:tc>
        <w:tc>
          <w:tcPr>
            <w:tcW w:w="0" w:type="auto"/>
          </w:tcPr>
          <w:p w14:paraId="4D3D267E" w14:textId="3BE61DD1" w:rsidR="0072598A" w:rsidRPr="002F3AB0" w:rsidRDefault="0072598A" w:rsidP="002F3AB0">
            <w:pPr>
              <w:pStyle w:val="Teloteksta"/>
              <w:rPr>
                <w:lang w:val="sr-Latn-RS"/>
              </w:rPr>
            </w:pPr>
            <w:r>
              <w:rPr>
                <w:lang w:val="sr-Latn-RS"/>
              </w:rPr>
              <w:t>Total price of each order</w:t>
            </w:r>
          </w:p>
        </w:tc>
        <w:tc>
          <w:tcPr>
            <w:tcW w:w="0" w:type="auto"/>
          </w:tcPr>
          <w:p w14:paraId="3DFA9740" w14:textId="2294E630" w:rsidR="0072598A" w:rsidRPr="002F3AB0" w:rsidRDefault="0072598A" w:rsidP="002F3AB0">
            <w:pPr>
              <w:pStyle w:val="Teloteksta"/>
              <w:rPr>
                <w:lang w:val="sr-Latn-RS"/>
              </w:rPr>
            </w:pPr>
            <w:r>
              <w:rPr>
                <w:lang w:val="sr-Latn-RS"/>
              </w:rPr>
              <w:t>DECIMAL (8,2)</w:t>
            </w:r>
          </w:p>
        </w:tc>
      </w:tr>
    </w:tbl>
    <w:p w14:paraId="2CEEF72E" w14:textId="77777777" w:rsidR="002F3AB0" w:rsidRDefault="002F3AB0" w:rsidP="006F645E">
      <w:pPr>
        <w:pStyle w:val="Teloteksta"/>
      </w:pPr>
    </w:p>
    <w:p w14:paraId="1B7EF0A8" w14:textId="77777777" w:rsidR="002F3AB0" w:rsidRDefault="002F3AB0" w:rsidP="006F645E">
      <w:pPr>
        <w:pStyle w:val="Teloteksta"/>
      </w:pPr>
    </w:p>
    <w:p w14:paraId="77222432" w14:textId="77777777" w:rsidR="002F3AB0" w:rsidRDefault="002F3AB0" w:rsidP="006F645E">
      <w:pPr>
        <w:pStyle w:val="Teloteksta"/>
      </w:pPr>
    </w:p>
    <w:p w14:paraId="139AD4D1" w14:textId="77777777" w:rsidR="002F3AB0" w:rsidRDefault="002F3AB0" w:rsidP="006F645E">
      <w:pPr>
        <w:pStyle w:val="Teloteksta"/>
      </w:pPr>
    </w:p>
    <w:p w14:paraId="62EF3A73" w14:textId="77777777" w:rsidR="002F3AB0" w:rsidRDefault="002F3AB0" w:rsidP="006F645E">
      <w:pPr>
        <w:pStyle w:val="Teloteksta"/>
      </w:pPr>
    </w:p>
    <w:p w14:paraId="7FAE14DB" w14:textId="77777777" w:rsidR="002F3AB0" w:rsidRDefault="002F3AB0" w:rsidP="006F645E">
      <w:pPr>
        <w:pStyle w:val="Teloteksta"/>
      </w:pPr>
    </w:p>
    <w:p w14:paraId="7A68D303" w14:textId="77777777" w:rsidR="002F3AB0" w:rsidRDefault="002F3AB0" w:rsidP="006F645E">
      <w:pPr>
        <w:pStyle w:val="Teloteksta"/>
      </w:pPr>
    </w:p>
    <w:p w14:paraId="59BFF0D3" w14:textId="77777777" w:rsidR="002F3AB0" w:rsidRDefault="002F3AB0" w:rsidP="006F645E">
      <w:pPr>
        <w:pStyle w:val="Teloteksta"/>
      </w:pPr>
    </w:p>
    <w:p w14:paraId="5122CE20" w14:textId="77777777" w:rsidR="002F3AB0" w:rsidRDefault="002F3AB0" w:rsidP="006F645E">
      <w:pPr>
        <w:pStyle w:val="Teloteksta"/>
      </w:pPr>
    </w:p>
    <w:p w14:paraId="26FF3AF3" w14:textId="77777777" w:rsidR="002F3AB0" w:rsidRDefault="002F3AB0" w:rsidP="006F645E">
      <w:pPr>
        <w:pStyle w:val="Teloteksta"/>
      </w:pPr>
    </w:p>
    <w:p w14:paraId="07798671" w14:textId="77777777" w:rsidR="002F3AB0" w:rsidRPr="002F3AB0" w:rsidRDefault="002F3AB0" w:rsidP="002F3AB0">
      <w:pPr>
        <w:pStyle w:val="Teloteksta"/>
        <w:rPr>
          <w:lang w:val="sr-Latn-RS"/>
        </w:rPr>
      </w:pPr>
      <w:r w:rsidRPr="002F3AB0">
        <w:rPr>
          <w:b/>
          <w:bCs/>
          <w:lang w:val="sr-Latn-RS"/>
        </w:rPr>
        <w:t>Table 7: order_product</w:t>
      </w:r>
    </w:p>
    <w:tbl>
      <w:tblPr>
        <w:tblStyle w:val="Koordinatnamreatabele"/>
        <w:tblW w:w="0" w:type="auto"/>
        <w:tblLook w:val="04A0" w:firstRow="1" w:lastRow="0" w:firstColumn="1" w:lastColumn="0" w:noHBand="0" w:noVBand="1"/>
      </w:tblPr>
      <w:tblGrid>
        <w:gridCol w:w="1500"/>
        <w:gridCol w:w="1774"/>
        <w:gridCol w:w="3652"/>
        <w:gridCol w:w="1413"/>
      </w:tblGrid>
      <w:tr w:rsidR="002F3AB0" w:rsidRPr="002F3AB0" w14:paraId="6E8BCB97" w14:textId="77777777" w:rsidTr="002F3AB0">
        <w:tc>
          <w:tcPr>
            <w:tcW w:w="0" w:type="auto"/>
            <w:shd w:val="clear" w:color="auto" w:fill="76CDD8"/>
            <w:hideMark/>
          </w:tcPr>
          <w:p w14:paraId="5C274FDA" w14:textId="77777777" w:rsidR="002F3AB0" w:rsidRPr="002F3AB0" w:rsidRDefault="002F3AB0" w:rsidP="002F3AB0">
            <w:pPr>
              <w:pStyle w:val="Teloteksta"/>
              <w:rPr>
                <w:b/>
                <w:bCs/>
                <w:lang w:val="sr-Latn-RS"/>
              </w:rPr>
            </w:pPr>
            <w:r w:rsidRPr="002F3AB0">
              <w:rPr>
                <w:b/>
                <w:bCs/>
                <w:lang w:val="sr-Latn-RS"/>
              </w:rPr>
              <w:t>Table Name</w:t>
            </w:r>
          </w:p>
        </w:tc>
        <w:tc>
          <w:tcPr>
            <w:tcW w:w="0" w:type="auto"/>
            <w:shd w:val="clear" w:color="auto" w:fill="76CDD8"/>
            <w:hideMark/>
          </w:tcPr>
          <w:p w14:paraId="6B2F3DE0" w14:textId="77777777" w:rsidR="002F3AB0" w:rsidRPr="002F3AB0" w:rsidRDefault="002F3AB0" w:rsidP="002F3AB0">
            <w:pPr>
              <w:pStyle w:val="Teloteksta"/>
              <w:rPr>
                <w:b/>
                <w:bCs/>
                <w:lang w:val="sr-Latn-RS"/>
              </w:rPr>
            </w:pPr>
            <w:r w:rsidRPr="002F3AB0">
              <w:rPr>
                <w:b/>
                <w:bCs/>
                <w:lang w:val="sr-Latn-RS"/>
              </w:rPr>
              <w:t>Field Name</w:t>
            </w:r>
          </w:p>
        </w:tc>
        <w:tc>
          <w:tcPr>
            <w:tcW w:w="0" w:type="auto"/>
            <w:shd w:val="clear" w:color="auto" w:fill="76CDD8"/>
            <w:hideMark/>
          </w:tcPr>
          <w:p w14:paraId="0E65B8DB" w14:textId="77777777" w:rsidR="002F3AB0" w:rsidRPr="002F3AB0" w:rsidRDefault="002F3AB0" w:rsidP="002F3AB0">
            <w:pPr>
              <w:pStyle w:val="Teloteksta"/>
              <w:rPr>
                <w:b/>
                <w:bCs/>
                <w:lang w:val="sr-Latn-RS"/>
              </w:rPr>
            </w:pPr>
            <w:r w:rsidRPr="002F3AB0">
              <w:rPr>
                <w:b/>
                <w:bCs/>
                <w:lang w:val="sr-Latn-RS"/>
              </w:rPr>
              <w:t>Field Description</w:t>
            </w:r>
          </w:p>
        </w:tc>
        <w:tc>
          <w:tcPr>
            <w:tcW w:w="0" w:type="auto"/>
            <w:shd w:val="clear" w:color="auto" w:fill="76CDD8"/>
            <w:hideMark/>
          </w:tcPr>
          <w:p w14:paraId="6F717469" w14:textId="77777777" w:rsidR="002F3AB0" w:rsidRPr="002F3AB0" w:rsidRDefault="002F3AB0" w:rsidP="002F3AB0">
            <w:pPr>
              <w:pStyle w:val="Teloteksta"/>
              <w:rPr>
                <w:b/>
                <w:bCs/>
                <w:lang w:val="sr-Latn-RS"/>
              </w:rPr>
            </w:pPr>
            <w:r w:rsidRPr="002F3AB0">
              <w:rPr>
                <w:b/>
                <w:bCs/>
                <w:lang w:val="sr-Latn-RS"/>
              </w:rPr>
              <w:t>Data Type</w:t>
            </w:r>
          </w:p>
        </w:tc>
      </w:tr>
      <w:tr w:rsidR="002F3AB0" w:rsidRPr="002F3AB0" w14:paraId="3D019D42" w14:textId="77777777" w:rsidTr="002F3AB0">
        <w:tc>
          <w:tcPr>
            <w:tcW w:w="0" w:type="auto"/>
            <w:hideMark/>
          </w:tcPr>
          <w:p w14:paraId="040E4BFB" w14:textId="77777777" w:rsidR="002F3AB0" w:rsidRPr="002F3AB0" w:rsidRDefault="002F3AB0" w:rsidP="002F3AB0">
            <w:pPr>
              <w:pStyle w:val="Teloteksta"/>
              <w:rPr>
                <w:lang w:val="sr-Latn-RS"/>
              </w:rPr>
            </w:pPr>
            <w:r w:rsidRPr="002F3AB0">
              <w:rPr>
                <w:lang w:val="sr-Latn-RS"/>
              </w:rPr>
              <w:t>order_product</w:t>
            </w:r>
          </w:p>
        </w:tc>
        <w:tc>
          <w:tcPr>
            <w:tcW w:w="0" w:type="auto"/>
            <w:hideMark/>
          </w:tcPr>
          <w:p w14:paraId="338593DB" w14:textId="77777777" w:rsidR="002F3AB0" w:rsidRPr="002F3AB0" w:rsidRDefault="002F3AB0" w:rsidP="002F3AB0">
            <w:pPr>
              <w:pStyle w:val="Teloteksta"/>
              <w:rPr>
                <w:lang w:val="sr-Latn-RS"/>
              </w:rPr>
            </w:pPr>
            <w:r w:rsidRPr="002F3AB0">
              <w:rPr>
                <w:lang w:val="sr-Latn-RS"/>
              </w:rPr>
              <w:t>order_product_id</w:t>
            </w:r>
          </w:p>
        </w:tc>
        <w:tc>
          <w:tcPr>
            <w:tcW w:w="0" w:type="auto"/>
            <w:hideMark/>
          </w:tcPr>
          <w:p w14:paraId="268610D3" w14:textId="77777777" w:rsidR="002F3AB0" w:rsidRPr="002F3AB0" w:rsidRDefault="002F3AB0" w:rsidP="002F3AB0">
            <w:pPr>
              <w:pStyle w:val="Teloteksta"/>
              <w:rPr>
                <w:lang w:val="sr-Latn-RS"/>
              </w:rPr>
            </w:pPr>
            <w:r w:rsidRPr="002F3AB0">
              <w:rPr>
                <w:lang w:val="sr-Latn-RS"/>
              </w:rPr>
              <w:t>Unique identifier (PK)</w:t>
            </w:r>
          </w:p>
        </w:tc>
        <w:tc>
          <w:tcPr>
            <w:tcW w:w="0" w:type="auto"/>
            <w:hideMark/>
          </w:tcPr>
          <w:p w14:paraId="00404772" w14:textId="77777777" w:rsidR="002F3AB0" w:rsidRPr="002F3AB0" w:rsidRDefault="002F3AB0" w:rsidP="002F3AB0">
            <w:pPr>
              <w:pStyle w:val="Teloteksta"/>
              <w:rPr>
                <w:lang w:val="sr-Latn-RS"/>
              </w:rPr>
            </w:pPr>
            <w:r w:rsidRPr="002F3AB0">
              <w:rPr>
                <w:lang w:val="sr-Latn-RS"/>
              </w:rPr>
              <w:t>SERIAL (INT)</w:t>
            </w:r>
          </w:p>
        </w:tc>
      </w:tr>
      <w:tr w:rsidR="002F3AB0" w:rsidRPr="002F3AB0" w14:paraId="40023DAE" w14:textId="77777777" w:rsidTr="002F3AB0">
        <w:tc>
          <w:tcPr>
            <w:tcW w:w="0" w:type="auto"/>
            <w:vMerge w:val="restart"/>
            <w:hideMark/>
          </w:tcPr>
          <w:p w14:paraId="01FAB357" w14:textId="77777777" w:rsidR="002F3AB0" w:rsidRPr="002F3AB0" w:rsidRDefault="002F3AB0" w:rsidP="002F3AB0">
            <w:pPr>
              <w:pStyle w:val="Teloteksta"/>
              <w:rPr>
                <w:lang w:val="sr-Latn-RS"/>
              </w:rPr>
            </w:pPr>
          </w:p>
        </w:tc>
        <w:tc>
          <w:tcPr>
            <w:tcW w:w="0" w:type="auto"/>
            <w:hideMark/>
          </w:tcPr>
          <w:p w14:paraId="09BEC19D" w14:textId="77777777" w:rsidR="002F3AB0" w:rsidRPr="002F3AB0" w:rsidRDefault="002F3AB0" w:rsidP="002F3AB0">
            <w:pPr>
              <w:pStyle w:val="Teloteksta"/>
              <w:rPr>
                <w:lang w:val="sr-Latn-RS"/>
              </w:rPr>
            </w:pPr>
            <w:r w:rsidRPr="002F3AB0">
              <w:rPr>
                <w:lang w:val="sr-Latn-RS"/>
              </w:rPr>
              <w:t>order_id</w:t>
            </w:r>
          </w:p>
        </w:tc>
        <w:tc>
          <w:tcPr>
            <w:tcW w:w="0" w:type="auto"/>
            <w:hideMark/>
          </w:tcPr>
          <w:p w14:paraId="76164F91" w14:textId="77777777" w:rsidR="002F3AB0" w:rsidRPr="002F3AB0" w:rsidRDefault="002F3AB0" w:rsidP="002F3AB0">
            <w:pPr>
              <w:pStyle w:val="Teloteksta"/>
              <w:rPr>
                <w:lang w:val="sr-Latn-RS"/>
              </w:rPr>
            </w:pPr>
            <w:r w:rsidRPr="002F3AB0">
              <w:rPr>
                <w:lang w:val="sr-Latn-RS"/>
              </w:rPr>
              <w:t>Foreign key to ordered (FK)</w:t>
            </w:r>
          </w:p>
        </w:tc>
        <w:tc>
          <w:tcPr>
            <w:tcW w:w="0" w:type="auto"/>
            <w:hideMark/>
          </w:tcPr>
          <w:p w14:paraId="50F772F7" w14:textId="77777777" w:rsidR="002F3AB0" w:rsidRPr="002F3AB0" w:rsidRDefault="002F3AB0" w:rsidP="002F3AB0">
            <w:pPr>
              <w:pStyle w:val="Teloteksta"/>
              <w:rPr>
                <w:lang w:val="sr-Latn-RS"/>
              </w:rPr>
            </w:pPr>
            <w:r w:rsidRPr="002F3AB0">
              <w:rPr>
                <w:lang w:val="sr-Latn-RS"/>
              </w:rPr>
              <w:t>INTEGER</w:t>
            </w:r>
          </w:p>
        </w:tc>
      </w:tr>
      <w:tr w:rsidR="002F3AB0" w:rsidRPr="002F3AB0" w14:paraId="2E88EF85" w14:textId="77777777" w:rsidTr="002F3AB0">
        <w:tc>
          <w:tcPr>
            <w:tcW w:w="0" w:type="auto"/>
            <w:vMerge/>
            <w:hideMark/>
          </w:tcPr>
          <w:p w14:paraId="31050EC8" w14:textId="77777777" w:rsidR="002F3AB0" w:rsidRPr="002F3AB0" w:rsidRDefault="002F3AB0" w:rsidP="002F3AB0">
            <w:pPr>
              <w:pStyle w:val="Teloteksta"/>
              <w:rPr>
                <w:lang w:val="sr-Latn-RS"/>
              </w:rPr>
            </w:pPr>
          </w:p>
        </w:tc>
        <w:tc>
          <w:tcPr>
            <w:tcW w:w="0" w:type="auto"/>
            <w:hideMark/>
          </w:tcPr>
          <w:p w14:paraId="2A14EEF1" w14:textId="77777777" w:rsidR="002F3AB0" w:rsidRPr="002F3AB0" w:rsidRDefault="002F3AB0" w:rsidP="002F3AB0">
            <w:pPr>
              <w:pStyle w:val="Teloteksta"/>
              <w:rPr>
                <w:lang w:val="sr-Latn-RS"/>
              </w:rPr>
            </w:pPr>
            <w:r w:rsidRPr="002F3AB0">
              <w:rPr>
                <w:lang w:val="sr-Latn-RS"/>
              </w:rPr>
              <w:t>product_id</w:t>
            </w:r>
          </w:p>
        </w:tc>
        <w:tc>
          <w:tcPr>
            <w:tcW w:w="0" w:type="auto"/>
            <w:hideMark/>
          </w:tcPr>
          <w:p w14:paraId="001F56B1" w14:textId="77777777" w:rsidR="002F3AB0" w:rsidRPr="002F3AB0" w:rsidRDefault="002F3AB0" w:rsidP="002F3AB0">
            <w:pPr>
              <w:pStyle w:val="Teloteksta"/>
              <w:rPr>
                <w:lang w:val="sr-Latn-RS"/>
              </w:rPr>
            </w:pPr>
            <w:r w:rsidRPr="002F3AB0">
              <w:rPr>
                <w:lang w:val="sr-Latn-RS"/>
              </w:rPr>
              <w:t>Foreign key to product (FK)</w:t>
            </w:r>
          </w:p>
        </w:tc>
        <w:tc>
          <w:tcPr>
            <w:tcW w:w="0" w:type="auto"/>
            <w:hideMark/>
          </w:tcPr>
          <w:p w14:paraId="4D4D6E2F" w14:textId="77777777" w:rsidR="002F3AB0" w:rsidRPr="002F3AB0" w:rsidRDefault="002F3AB0" w:rsidP="002F3AB0">
            <w:pPr>
              <w:pStyle w:val="Teloteksta"/>
              <w:rPr>
                <w:lang w:val="sr-Latn-RS"/>
              </w:rPr>
            </w:pPr>
            <w:r w:rsidRPr="002F3AB0">
              <w:rPr>
                <w:lang w:val="sr-Latn-RS"/>
              </w:rPr>
              <w:t>INTEGER</w:t>
            </w:r>
          </w:p>
        </w:tc>
      </w:tr>
      <w:tr w:rsidR="002F3AB0" w:rsidRPr="002F3AB0" w14:paraId="6659DDC1" w14:textId="77777777" w:rsidTr="002F3AB0">
        <w:tc>
          <w:tcPr>
            <w:tcW w:w="0" w:type="auto"/>
            <w:vMerge/>
            <w:hideMark/>
          </w:tcPr>
          <w:p w14:paraId="56599F80" w14:textId="77777777" w:rsidR="002F3AB0" w:rsidRPr="002F3AB0" w:rsidRDefault="002F3AB0" w:rsidP="002F3AB0">
            <w:pPr>
              <w:pStyle w:val="Teloteksta"/>
              <w:rPr>
                <w:lang w:val="sr-Latn-RS"/>
              </w:rPr>
            </w:pPr>
          </w:p>
        </w:tc>
        <w:tc>
          <w:tcPr>
            <w:tcW w:w="0" w:type="auto"/>
            <w:hideMark/>
          </w:tcPr>
          <w:p w14:paraId="4748D7B4" w14:textId="77777777" w:rsidR="002F3AB0" w:rsidRPr="002F3AB0" w:rsidRDefault="002F3AB0" w:rsidP="002F3AB0">
            <w:pPr>
              <w:pStyle w:val="Teloteksta"/>
              <w:rPr>
                <w:lang w:val="sr-Latn-RS"/>
              </w:rPr>
            </w:pPr>
            <w:r w:rsidRPr="002F3AB0">
              <w:rPr>
                <w:lang w:val="sr-Latn-RS"/>
              </w:rPr>
              <w:t>quantity</w:t>
            </w:r>
          </w:p>
        </w:tc>
        <w:tc>
          <w:tcPr>
            <w:tcW w:w="0" w:type="auto"/>
            <w:hideMark/>
          </w:tcPr>
          <w:p w14:paraId="5087E4F0" w14:textId="77777777" w:rsidR="002F3AB0" w:rsidRPr="002F3AB0" w:rsidRDefault="002F3AB0" w:rsidP="002F3AB0">
            <w:pPr>
              <w:pStyle w:val="Teloteksta"/>
              <w:rPr>
                <w:lang w:val="sr-Latn-RS"/>
              </w:rPr>
            </w:pPr>
            <w:r w:rsidRPr="002F3AB0">
              <w:rPr>
                <w:lang w:val="sr-Latn-RS"/>
              </w:rPr>
              <w:t>Quantity of product ordered</w:t>
            </w:r>
          </w:p>
        </w:tc>
        <w:tc>
          <w:tcPr>
            <w:tcW w:w="0" w:type="auto"/>
            <w:hideMark/>
          </w:tcPr>
          <w:p w14:paraId="0866AF25" w14:textId="77777777" w:rsidR="002F3AB0" w:rsidRPr="002F3AB0" w:rsidRDefault="002F3AB0" w:rsidP="002F3AB0">
            <w:pPr>
              <w:pStyle w:val="Teloteksta"/>
              <w:rPr>
                <w:lang w:val="sr-Latn-RS"/>
              </w:rPr>
            </w:pPr>
            <w:r w:rsidRPr="002F3AB0">
              <w:rPr>
                <w:lang w:val="sr-Latn-RS"/>
              </w:rPr>
              <w:t>INTEGER</w:t>
            </w:r>
          </w:p>
        </w:tc>
      </w:tr>
      <w:tr w:rsidR="002F3AB0" w:rsidRPr="002F3AB0" w14:paraId="1C832AC9" w14:textId="77777777" w:rsidTr="002F3AB0">
        <w:tc>
          <w:tcPr>
            <w:tcW w:w="0" w:type="auto"/>
            <w:vMerge/>
            <w:hideMark/>
          </w:tcPr>
          <w:p w14:paraId="209D219D" w14:textId="77777777" w:rsidR="002F3AB0" w:rsidRPr="002F3AB0" w:rsidRDefault="002F3AB0" w:rsidP="002F3AB0">
            <w:pPr>
              <w:pStyle w:val="Teloteksta"/>
              <w:rPr>
                <w:lang w:val="sr-Latn-RS"/>
              </w:rPr>
            </w:pPr>
          </w:p>
        </w:tc>
        <w:tc>
          <w:tcPr>
            <w:tcW w:w="0" w:type="auto"/>
            <w:hideMark/>
          </w:tcPr>
          <w:p w14:paraId="471F381C" w14:textId="77777777" w:rsidR="002F3AB0" w:rsidRPr="002F3AB0" w:rsidRDefault="002F3AB0" w:rsidP="002F3AB0">
            <w:pPr>
              <w:pStyle w:val="Teloteksta"/>
              <w:rPr>
                <w:lang w:val="sr-Latn-RS"/>
              </w:rPr>
            </w:pPr>
            <w:r w:rsidRPr="002F3AB0">
              <w:rPr>
                <w:lang w:val="sr-Latn-RS"/>
              </w:rPr>
              <w:t>amount</w:t>
            </w:r>
          </w:p>
        </w:tc>
        <w:tc>
          <w:tcPr>
            <w:tcW w:w="0" w:type="auto"/>
            <w:hideMark/>
          </w:tcPr>
          <w:p w14:paraId="13B86D3B" w14:textId="77777777" w:rsidR="002F3AB0" w:rsidRPr="002F3AB0" w:rsidRDefault="002F3AB0" w:rsidP="002F3AB0">
            <w:pPr>
              <w:pStyle w:val="Teloteksta"/>
              <w:rPr>
                <w:lang w:val="sr-Latn-RS"/>
              </w:rPr>
            </w:pPr>
            <w:r w:rsidRPr="002F3AB0">
              <w:rPr>
                <w:lang w:val="sr-Latn-RS"/>
              </w:rPr>
              <w:t>Total amount for this product in order</w:t>
            </w:r>
          </w:p>
        </w:tc>
        <w:tc>
          <w:tcPr>
            <w:tcW w:w="0" w:type="auto"/>
            <w:hideMark/>
          </w:tcPr>
          <w:p w14:paraId="254328DB" w14:textId="77777777" w:rsidR="002F3AB0" w:rsidRPr="002F3AB0" w:rsidRDefault="002F3AB0" w:rsidP="002F3AB0">
            <w:pPr>
              <w:pStyle w:val="Teloteksta"/>
              <w:rPr>
                <w:lang w:val="sr-Latn-RS"/>
              </w:rPr>
            </w:pPr>
            <w:r w:rsidRPr="002F3AB0">
              <w:rPr>
                <w:lang w:val="sr-Latn-RS"/>
              </w:rPr>
              <w:t>DECIMAL(8,2)</w:t>
            </w:r>
          </w:p>
        </w:tc>
      </w:tr>
    </w:tbl>
    <w:p w14:paraId="23526EFA" w14:textId="77777777" w:rsidR="002F3AB0" w:rsidRDefault="002F3AB0" w:rsidP="006F645E">
      <w:pPr>
        <w:pStyle w:val="Teloteksta"/>
      </w:pPr>
    </w:p>
    <w:p w14:paraId="1961CA23" w14:textId="77777777" w:rsidR="002F3AB0" w:rsidRPr="002F3AB0" w:rsidRDefault="002F3AB0" w:rsidP="002F3AB0">
      <w:pPr>
        <w:pStyle w:val="Teloteksta"/>
        <w:rPr>
          <w:lang w:val="sr-Latn-RS"/>
        </w:rPr>
      </w:pPr>
      <w:r w:rsidRPr="002F3AB0">
        <w:rPr>
          <w:b/>
          <w:bCs/>
          <w:lang w:val="sr-Latn-RS"/>
        </w:rPr>
        <w:t>Table 8: payment</w:t>
      </w:r>
    </w:p>
    <w:tbl>
      <w:tblPr>
        <w:tblStyle w:val="Koordinatnamreatabele"/>
        <w:tblW w:w="0" w:type="auto"/>
        <w:tblLook w:val="04A0" w:firstRow="1" w:lastRow="0" w:firstColumn="1" w:lastColumn="0" w:noHBand="0" w:noVBand="1"/>
      </w:tblPr>
      <w:tblGrid>
        <w:gridCol w:w="1323"/>
        <w:gridCol w:w="1783"/>
        <w:gridCol w:w="4272"/>
        <w:gridCol w:w="1413"/>
      </w:tblGrid>
      <w:tr w:rsidR="002F3AB0" w:rsidRPr="002F3AB0" w14:paraId="568C9DDC" w14:textId="77777777" w:rsidTr="002F3AB0">
        <w:tc>
          <w:tcPr>
            <w:tcW w:w="0" w:type="auto"/>
            <w:shd w:val="clear" w:color="auto" w:fill="76CDD8"/>
            <w:hideMark/>
          </w:tcPr>
          <w:p w14:paraId="579453AA" w14:textId="77777777" w:rsidR="002F3AB0" w:rsidRPr="002F3AB0" w:rsidRDefault="002F3AB0" w:rsidP="002F3AB0">
            <w:pPr>
              <w:pStyle w:val="Teloteksta"/>
              <w:rPr>
                <w:b/>
                <w:bCs/>
                <w:lang w:val="sr-Latn-RS"/>
              </w:rPr>
            </w:pPr>
            <w:r w:rsidRPr="002F3AB0">
              <w:rPr>
                <w:b/>
                <w:bCs/>
                <w:lang w:val="sr-Latn-RS"/>
              </w:rPr>
              <w:t>Table Name</w:t>
            </w:r>
          </w:p>
        </w:tc>
        <w:tc>
          <w:tcPr>
            <w:tcW w:w="0" w:type="auto"/>
            <w:shd w:val="clear" w:color="auto" w:fill="76CDD8"/>
            <w:hideMark/>
          </w:tcPr>
          <w:p w14:paraId="705A8E60" w14:textId="77777777" w:rsidR="002F3AB0" w:rsidRPr="002F3AB0" w:rsidRDefault="002F3AB0" w:rsidP="002F3AB0">
            <w:pPr>
              <w:pStyle w:val="Teloteksta"/>
              <w:rPr>
                <w:b/>
                <w:bCs/>
                <w:lang w:val="sr-Latn-RS"/>
              </w:rPr>
            </w:pPr>
            <w:r w:rsidRPr="002F3AB0">
              <w:rPr>
                <w:b/>
                <w:bCs/>
                <w:lang w:val="sr-Latn-RS"/>
              </w:rPr>
              <w:t>Field Name</w:t>
            </w:r>
          </w:p>
        </w:tc>
        <w:tc>
          <w:tcPr>
            <w:tcW w:w="0" w:type="auto"/>
            <w:shd w:val="clear" w:color="auto" w:fill="76CDD8"/>
            <w:hideMark/>
          </w:tcPr>
          <w:p w14:paraId="5D14EF1C" w14:textId="77777777" w:rsidR="002F3AB0" w:rsidRPr="002F3AB0" w:rsidRDefault="002F3AB0" w:rsidP="002F3AB0">
            <w:pPr>
              <w:pStyle w:val="Teloteksta"/>
              <w:rPr>
                <w:b/>
                <w:bCs/>
                <w:lang w:val="sr-Latn-RS"/>
              </w:rPr>
            </w:pPr>
            <w:r w:rsidRPr="002F3AB0">
              <w:rPr>
                <w:b/>
                <w:bCs/>
                <w:lang w:val="sr-Latn-RS"/>
              </w:rPr>
              <w:t>Field Description</w:t>
            </w:r>
          </w:p>
        </w:tc>
        <w:tc>
          <w:tcPr>
            <w:tcW w:w="0" w:type="auto"/>
            <w:shd w:val="clear" w:color="auto" w:fill="76CDD8"/>
            <w:hideMark/>
          </w:tcPr>
          <w:p w14:paraId="0725F74B" w14:textId="77777777" w:rsidR="002F3AB0" w:rsidRPr="002F3AB0" w:rsidRDefault="002F3AB0" w:rsidP="002F3AB0">
            <w:pPr>
              <w:pStyle w:val="Teloteksta"/>
              <w:rPr>
                <w:b/>
                <w:bCs/>
                <w:lang w:val="sr-Latn-RS"/>
              </w:rPr>
            </w:pPr>
            <w:r w:rsidRPr="002F3AB0">
              <w:rPr>
                <w:b/>
                <w:bCs/>
                <w:lang w:val="sr-Latn-RS"/>
              </w:rPr>
              <w:t>Data Type</w:t>
            </w:r>
          </w:p>
        </w:tc>
      </w:tr>
      <w:tr w:rsidR="002F3AB0" w:rsidRPr="002F3AB0" w14:paraId="2A8A7196" w14:textId="77777777" w:rsidTr="002F3AB0">
        <w:tc>
          <w:tcPr>
            <w:tcW w:w="0" w:type="auto"/>
            <w:hideMark/>
          </w:tcPr>
          <w:p w14:paraId="6B90E1CD" w14:textId="77777777" w:rsidR="002F3AB0" w:rsidRPr="002F3AB0" w:rsidRDefault="002F3AB0" w:rsidP="002F3AB0">
            <w:pPr>
              <w:pStyle w:val="Teloteksta"/>
              <w:rPr>
                <w:lang w:val="sr-Latn-RS"/>
              </w:rPr>
            </w:pPr>
            <w:r w:rsidRPr="002F3AB0">
              <w:rPr>
                <w:lang w:val="sr-Latn-RS"/>
              </w:rPr>
              <w:t>payment</w:t>
            </w:r>
          </w:p>
        </w:tc>
        <w:tc>
          <w:tcPr>
            <w:tcW w:w="0" w:type="auto"/>
            <w:hideMark/>
          </w:tcPr>
          <w:p w14:paraId="3033705B" w14:textId="77777777" w:rsidR="002F3AB0" w:rsidRPr="002F3AB0" w:rsidRDefault="002F3AB0" w:rsidP="002F3AB0">
            <w:pPr>
              <w:pStyle w:val="Teloteksta"/>
              <w:rPr>
                <w:lang w:val="sr-Latn-RS"/>
              </w:rPr>
            </w:pPr>
            <w:r w:rsidRPr="002F3AB0">
              <w:rPr>
                <w:lang w:val="sr-Latn-RS"/>
              </w:rPr>
              <w:t>payment_id</w:t>
            </w:r>
          </w:p>
        </w:tc>
        <w:tc>
          <w:tcPr>
            <w:tcW w:w="0" w:type="auto"/>
            <w:hideMark/>
          </w:tcPr>
          <w:p w14:paraId="406A28B4" w14:textId="77777777" w:rsidR="002F3AB0" w:rsidRPr="002F3AB0" w:rsidRDefault="002F3AB0" w:rsidP="002F3AB0">
            <w:pPr>
              <w:pStyle w:val="Teloteksta"/>
              <w:rPr>
                <w:lang w:val="sr-Latn-RS"/>
              </w:rPr>
            </w:pPr>
            <w:r w:rsidRPr="002F3AB0">
              <w:rPr>
                <w:lang w:val="sr-Latn-RS"/>
              </w:rPr>
              <w:t>Unique identifier (PK)</w:t>
            </w:r>
          </w:p>
        </w:tc>
        <w:tc>
          <w:tcPr>
            <w:tcW w:w="0" w:type="auto"/>
            <w:hideMark/>
          </w:tcPr>
          <w:p w14:paraId="43A84C78" w14:textId="77777777" w:rsidR="002F3AB0" w:rsidRPr="002F3AB0" w:rsidRDefault="002F3AB0" w:rsidP="002F3AB0">
            <w:pPr>
              <w:pStyle w:val="Teloteksta"/>
              <w:rPr>
                <w:lang w:val="sr-Latn-RS"/>
              </w:rPr>
            </w:pPr>
            <w:r w:rsidRPr="002F3AB0">
              <w:rPr>
                <w:lang w:val="sr-Latn-RS"/>
              </w:rPr>
              <w:t>SERIAL (INT)</w:t>
            </w:r>
          </w:p>
        </w:tc>
      </w:tr>
      <w:tr w:rsidR="002F3AB0" w:rsidRPr="002F3AB0" w14:paraId="44130294" w14:textId="77777777" w:rsidTr="002F3AB0">
        <w:tc>
          <w:tcPr>
            <w:tcW w:w="0" w:type="auto"/>
            <w:vMerge w:val="restart"/>
            <w:hideMark/>
          </w:tcPr>
          <w:p w14:paraId="1C3440BD" w14:textId="77777777" w:rsidR="002F3AB0" w:rsidRPr="002F3AB0" w:rsidRDefault="002F3AB0" w:rsidP="002F3AB0">
            <w:pPr>
              <w:pStyle w:val="Teloteksta"/>
              <w:rPr>
                <w:lang w:val="sr-Latn-RS"/>
              </w:rPr>
            </w:pPr>
          </w:p>
        </w:tc>
        <w:tc>
          <w:tcPr>
            <w:tcW w:w="0" w:type="auto"/>
            <w:hideMark/>
          </w:tcPr>
          <w:p w14:paraId="1BA463CF" w14:textId="77777777" w:rsidR="002F3AB0" w:rsidRPr="002F3AB0" w:rsidRDefault="002F3AB0" w:rsidP="002F3AB0">
            <w:pPr>
              <w:pStyle w:val="Teloteksta"/>
              <w:rPr>
                <w:lang w:val="sr-Latn-RS"/>
              </w:rPr>
            </w:pPr>
            <w:r w:rsidRPr="002F3AB0">
              <w:rPr>
                <w:lang w:val="sr-Latn-RS"/>
              </w:rPr>
              <w:t>order_id</w:t>
            </w:r>
          </w:p>
        </w:tc>
        <w:tc>
          <w:tcPr>
            <w:tcW w:w="0" w:type="auto"/>
            <w:hideMark/>
          </w:tcPr>
          <w:p w14:paraId="0C95CB2D" w14:textId="77777777" w:rsidR="002F3AB0" w:rsidRPr="002F3AB0" w:rsidRDefault="002F3AB0" w:rsidP="002F3AB0">
            <w:pPr>
              <w:pStyle w:val="Teloteksta"/>
              <w:rPr>
                <w:lang w:val="sr-Latn-RS"/>
              </w:rPr>
            </w:pPr>
            <w:r w:rsidRPr="002F3AB0">
              <w:rPr>
                <w:lang w:val="sr-Latn-RS"/>
              </w:rPr>
              <w:t>Foreign key to ordered (FK)</w:t>
            </w:r>
          </w:p>
        </w:tc>
        <w:tc>
          <w:tcPr>
            <w:tcW w:w="0" w:type="auto"/>
            <w:hideMark/>
          </w:tcPr>
          <w:p w14:paraId="69A0420E" w14:textId="77777777" w:rsidR="002F3AB0" w:rsidRPr="002F3AB0" w:rsidRDefault="002F3AB0" w:rsidP="002F3AB0">
            <w:pPr>
              <w:pStyle w:val="Teloteksta"/>
              <w:rPr>
                <w:lang w:val="sr-Latn-RS"/>
              </w:rPr>
            </w:pPr>
            <w:r w:rsidRPr="002F3AB0">
              <w:rPr>
                <w:lang w:val="sr-Latn-RS"/>
              </w:rPr>
              <w:t>INTEGER</w:t>
            </w:r>
          </w:p>
        </w:tc>
      </w:tr>
      <w:tr w:rsidR="002F3AB0" w:rsidRPr="002F3AB0" w14:paraId="3A66E060" w14:textId="77777777" w:rsidTr="002F3AB0">
        <w:tc>
          <w:tcPr>
            <w:tcW w:w="0" w:type="auto"/>
            <w:vMerge/>
            <w:hideMark/>
          </w:tcPr>
          <w:p w14:paraId="2856CC65" w14:textId="77777777" w:rsidR="002F3AB0" w:rsidRPr="002F3AB0" w:rsidRDefault="002F3AB0" w:rsidP="002F3AB0">
            <w:pPr>
              <w:pStyle w:val="Teloteksta"/>
              <w:rPr>
                <w:lang w:val="sr-Latn-RS"/>
              </w:rPr>
            </w:pPr>
          </w:p>
        </w:tc>
        <w:tc>
          <w:tcPr>
            <w:tcW w:w="0" w:type="auto"/>
            <w:hideMark/>
          </w:tcPr>
          <w:p w14:paraId="24EC165C" w14:textId="77777777" w:rsidR="002F3AB0" w:rsidRPr="002F3AB0" w:rsidRDefault="002F3AB0" w:rsidP="002F3AB0">
            <w:pPr>
              <w:pStyle w:val="Teloteksta"/>
              <w:rPr>
                <w:lang w:val="sr-Latn-RS"/>
              </w:rPr>
            </w:pPr>
            <w:r w:rsidRPr="002F3AB0">
              <w:rPr>
                <w:lang w:val="sr-Latn-RS"/>
              </w:rPr>
              <w:t>payment_date</w:t>
            </w:r>
          </w:p>
        </w:tc>
        <w:tc>
          <w:tcPr>
            <w:tcW w:w="0" w:type="auto"/>
            <w:hideMark/>
          </w:tcPr>
          <w:p w14:paraId="10228ED5" w14:textId="77777777" w:rsidR="002F3AB0" w:rsidRPr="002F3AB0" w:rsidRDefault="002F3AB0" w:rsidP="002F3AB0">
            <w:pPr>
              <w:pStyle w:val="Teloteksta"/>
              <w:rPr>
                <w:lang w:val="sr-Latn-RS"/>
              </w:rPr>
            </w:pPr>
            <w:r w:rsidRPr="002F3AB0">
              <w:rPr>
                <w:lang w:val="sr-Latn-RS"/>
              </w:rPr>
              <w:t>Date of payment</w:t>
            </w:r>
          </w:p>
        </w:tc>
        <w:tc>
          <w:tcPr>
            <w:tcW w:w="0" w:type="auto"/>
            <w:hideMark/>
          </w:tcPr>
          <w:p w14:paraId="18CE38D4" w14:textId="77777777" w:rsidR="002F3AB0" w:rsidRPr="002F3AB0" w:rsidRDefault="002F3AB0" w:rsidP="002F3AB0">
            <w:pPr>
              <w:pStyle w:val="Teloteksta"/>
              <w:rPr>
                <w:lang w:val="sr-Latn-RS"/>
              </w:rPr>
            </w:pPr>
            <w:r w:rsidRPr="002F3AB0">
              <w:rPr>
                <w:lang w:val="sr-Latn-RS"/>
              </w:rPr>
              <w:t>DATE</w:t>
            </w:r>
          </w:p>
        </w:tc>
      </w:tr>
      <w:tr w:rsidR="002F3AB0" w:rsidRPr="002F3AB0" w14:paraId="17FAE9D2" w14:textId="77777777" w:rsidTr="002F3AB0">
        <w:tc>
          <w:tcPr>
            <w:tcW w:w="0" w:type="auto"/>
            <w:vMerge/>
            <w:hideMark/>
          </w:tcPr>
          <w:p w14:paraId="17BAA808" w14:textId="77777777" w:rsidR="002F3AB0" w:rsidRPr="002F3AB0" w:rsidRDefault="002F3AB0" w:rsidP="002F3AB0">
            <w:pPr>
              <w:pStyle w:val="Teloteksta"/>
              <w:rPr>
                <w:lang w:val="sr-Latn-RS"/>
              </w:rPr>
            </w:pPr>
          </w:p>
        </w:tc>
        <w:tc>
          <w:tcPr>
            <w:tcW w:w="0" w:type="auto"/>
            <w:hideMark/>
          </w:tcPr>
          <w:p w14:paraId="6ECCF69F" w14:textId="77777777" w:rsidR="002F3AB0" w:rsidRPr="002F3AB0" w:rsidRDefault="002F3AB0" w:rsidP="002F3AB0">
            <w:pPr>
              <w:pStyle w:val="Teloteksta"/>
              <w:rPr>
                <w:lang w:val="sr-Latn-RS"/>
              </w:rPr>
            </w:pPr>
            <w:r w:rsidRPr="002F3AB0">
              <w:rPr>
                <w:lang w:val="sr-Latn-RS"/>
              </w:rPr>
              <w:t>amount_paid</w:t>
            </w:r>
          </w:p>
        </w:tc>
        <w:tc>
          <w:tcPr>
            <w:tcW w:w="0" w:type="auto"/>
            <w:hideMark/>
          </w:tcPr>
          <w:p w14:paraId="481E290C" w14:textId="77777777" w:rsidR="002F3AB0" w:rsidRPr="002F3AB0" w:rsidRDefault="002F3AB0" w:rsidP="002F3AB0">
            <w:pPr>
              <w:pStyle w:val="Teloteksta"/>
              <w:rPr>
                <w:lang w:val="sr-Latn-RS"/>
              </w:rPr>
            </w:pPr>
            <w:r w:rsidRPr="002F3AB0">
              <w:rPr>
                <w:lang w:val="sr-Latn-RS"/>
              </w:rPr>
              <w:t>Amount paid</w:t>
            </w:r>
          </w:p>
        </w:tc>
        <w:tc>
          <w:tcPr>
            <w:tcW w:w="0" w:type="auto"/>
            <w:hideMark/>
          </w:tcPr>
          <w:p w14:paraId="481991CB" w14:textId="77777777" w:rsidR="002F3AB0" w:rsidRPr="002F3AB0" w:rsidRDefault="002F3AB0" w:rsidP="002F3AB0">
            <w:pPr>
              <w:pStyle w:val="Teloteksta"/>
              <w:rPr>
                <w:lang w:val="sr-Latn-RS"/>
              </w:rPr>
            </w:pPr>
            <w:r w:rsidRPr="002F3AB0">
              <w:rPr>
                <w:lang w:val="sr-Latn-RS"/>
              </w:rPr>
              <w:t>DECIMAL(8,2)</w:t>
            </w:r>
          </w:p>
        </w:tc>
      </w:tr>
      <w:tr w:rsidR="002F3AB0" w:rsidRPr="002F3AB0" w14:paraId="3C0EFDB1" w14:textId="77777777" w:rsidTr="002F3AB0">
        <w:tc>
          <w:tcPr>
            <w:tcW w:w="0" w:type="auto"/>
            <w:vMerge/>
            <w:hideMark/>
          </w:tcPr>
          <w:p w14:paraId="0FE8E54C" w14:textId="77777777" w:rsidR="002F3AB0" w:rsidRPr="002F3AB0" w:rsidRDefault="002F3AB0" w:rsidP="002F3AB0">
            <w:pPr>
              <w:pStyle w:val="Teloteksta"/>
              <w:rPr>
                <w:lang w:val="sr-Latn-RS"/>
              </w:rPr>
            </w:pPr>
          </w:p>
        </w:tc>
        <w:tc>
          <w:tcPr>
            <w:tcW w:w="0" w:type="auto"/>
            <w:hideMark/>
          </w:tcPr>
          <w:p w14:paraId="74B15D70" w14:textId="77777777" w:rsidR="002F3AB0" w:rsidRPr="002F3AB0" w:rsidRDefault="002F3AB0" w:rsidP="002F3AB0">
            <w:pPr>
              <w:pStyle w:val="Teloteksta"/>
              <w:rPr>
                <w:lang w:val="sr-Latn-RS"/>
              </w:rPr>
            </w:pPr>
            <w:r w:rsidRPr="002F3AB0">
              <w:rPr>
                <w:lang w:val="sr-Latn-RS"/>
              </w:rPr>
              <w:t>payment_method</w:t>
            </w:r>
          </w:p>
        </w:tc>
        <w:tc>
          <w:tcPr>
            <w:tcW w:w="0" w:type="auto"/>
            <w:hideMark/>
          </w:tcPr>
          <w:p w14:paraId="535A80CE" w14:textId="77777777" w:rsidR="002F3AB0" w:rsidRPr="002F3AB0" w:rsidRDefault="002F3AB0" w:rsidP="002F3AB0">
            <w:pPr>
              <w:pStyle w:val="Teloteksta"/>
              <w:rPr>
                <w:lang w:val="sr-Latn-RS"/>
              </w:rPr>
            </w:pPr>
            <w:r w:rsidRPr="002F3AB0">
              <w:rPr>
                <w:lang w:val="sr-Latn-RS"/>
              </w:rPr>
              <w:t>Payment method (e.g., "Credit Card", "Cash")</w:t>
            </w:r>
          </w:p>
        </w:tc>
        <w:tc>
          <w:tcPr>
            <w:tcW w:w="0" w:type="auto"/>
            <w:hideMark/>
          </w:tcPr>
          <w:p w14:paraId="520C470F" w14:textId="77777777" w:rsidR="002F3AB0" w:rsidRPr="002F3AB0" w:rsidRDefault="002F3AB0" w:rsidP="002F3AB0">
            <w:pPr>
              <w:pStyle w:val="Teloteksta"/>
              <w:rPr>
                <w:lang w:val="sr-Latn-RS"/>
              </w:rPr>
            </w:pPr>
            <w:r w:rsidRPr="002F3AB0">
              <w:rPr>
                <w:lang w:val="sr-Latn-RS"/>
              </w:rPr>
              <w:t>VARCHAR(50)</w:t>
            </w:r>
          </w:p>
        </w:tc>
      </w:tr>
      <w:tr w:rsidR="002F3AB0" w:rsidRPr="002F3AB0" w14:paraId="3A823ECC" w14:textId="77777777" w:rsidTr="002F3AB0">
        <w:tc>
          <w:tcPr>
            <w:tcW w:w="0" w:type="auto"/>
            <w:vMerge/>
            <w:hideMark/>
          </w:tcPr>
          <w:p w14:paraId="262730B7" w14:textId="77777777" w:rsidR="002F3AB0" w:rsidRPr="002F3AB0" w:rsidRDefault="002F3AB0" w:rsidP="002F3AB0">
            <w:pPr>
              <w:pStyle w:val="Teloteksta"/>
              <w:rPr>
                <w:lang w:val="sr-Latn-RS"/>
              </w:rPr>
            </w:pPr>
          </w:p>
        </w:tc>
        <w:tc>
          <w:tcPr>
            <w:tcW w:w="0" w:type="auto"/>
            <w:hideMark/>
          </w:tcPr>
          <w:p w14:paraId="4884A5E9" w14:textId="77777777" w:rsidR="002F3AB0" w:rsidRPr="002F3AB0" w:rsidRDefault="002F3AB0" w:rsidP="002F3AB0">
            <w:pPr>
              <w:pStyle w:val="Teloteksta"/>
              <w:rPr>
                <w:lang w:val="sr-Latn-RS"/>
              </w:rPr>
            </w:pPr>
            <w:r w:rsidRPr="002F3AB0">
              <w:rPr>
                <w:lang w:val="sr-Latn-RS"/>
              </w:rPr>
              <w:t>payment_status</w:t>
            </w:r>
          </w:p>
        </w:tc>
        <w:tc>
          <w:tcPr>
            <w:tcW w:w="0" w:type="auto"/>
            <w:hideMark/>
          </w:tcPr>
          <w:p w14:paraId="23DDB5C9" w14:textId="77777777" w:rsidR="002F3AB0" w:rsidRPr="002F3AB0" w:rsidRDefault="002F3AB0" w:rsidP="002F3AB0">
            <w:pPr>
              <w:pStyle w:val="Teloteksta"/>
              <w:rPr>
                <w:lang w:val="sr-Latn-RS"/>
              </w:rPr>
            </w:pPr>
            <w:r w:rsidRPr="002F3AB0">
              <w:rPr>
                <w:lang w:val="sr-Latn-RS"/>
              </w:rPr>
              <w:t>Payment status (e.g., "Completed", "Failed")</w:t>
            </w:r>
          </w:p>
        </w:tc>
        <w:tc>
          <w:tcPr>
            <w:tcW w:w="0" w:type="auto"/>
            <w:hideMark/>
          </w:tcPr>
          <w:p w14:paraId="0B93A734" w14:textId="77777777" w:rsidR="002F3AB0" w:rsidRPr="002F3AB0" w:rsidRDefault="002F3AB0" w:rsidP="002F3AB0">
            <w:pPr>
              <w:pStyle w:val="Teloteksta"/>
              <w:rPr>
                <w:lang w:val="sr-Latn-RS"/>
              </w:rPr>
            </w:pPr>
            <w:r w:rsidRPr="002F3AB0">
              <w:rPr>
                <w:lang w:val="sr-Latn-RS"/>
              </w:rPr>
              <w:t>VARCHAR(50)</w:t>
            </w:r>
          </w:p>
        </w:tc>
      </w:tr>
    </w:tbl>
    <w:p w14:paraId="5ED21C49" w14:textId="77777777" w:rsidR="002F3AB0" w:rsidRDefault="002F3AB0" w:rsidP="002F3AB0">
      <w:pPr>
        <w:pStyle w:val="Teloteksta"/>
        <w:rPr>
          <w:b/>
          <w:bCs/>
          <w:lang w:val="sr-Latn-RS"/>
        </w:rPr>
      </w:pPr>
    </w:p>
    <w:p w14:paraId="64B28F97" w14:textId="3CE95797" w:rsidR="002F3AB0" w:rsidRPr="002F3AB0" w:rsidRDefault="002F3AB0" w:rsidP="002F3AB0">
      <w:pPr>
        <w:pStyle w:val="Teloteksta"/>
        <w:rPr>
          <w:lang w:val="sr-Latn-RS"/>
        </w:rPr>
      </w:pPr>
      <w:r w:rsidRPr="002F3AB0">
        <w:rPr>
          <w:b/>
          <w:bCs/>
          <w:lang w:val="sr-Latn-RS"/>
        </w:rPr>
        <w:t>Table 9: procurement_order</w:t>
      </w:r>
    </w:p>
    <w:tbl>
      <w:tblPr>
        <w:tblStyle w:val="Koordinatnamreatabele"/>
        <w:tblW w:w="0" w:type="auto"/>
        <w:tblLook w:val="04A0" w:firstRow="1" w:lastRow="0" w:firstColumn="1" w:lastColumn="0" w:noHBand="0" w:noVBand="1"/>
      </w:tblPr>
      <w:tblGrid>
        <w:gridCol w:w="1960"/>
        <w:gridCol w:w="1775"/>
        <w:gridCol w:w="3121"/>
        <w:gridCol w:w="1318"/>
      </w:tblGrid>
      <w:tr w:rsidR="002F3AB0" w:rsidRPr="002F3AB0" w14:paraId="2A648C36" w14:textId="77777777" w:rsidTr="002F3AB0">
        <w:tc>
          <w:tcPr>
            <w:tcW w:w="0" w:type="auto"/>
            <w:shd w:val="clear" w:color="auto" w:fill="76CDD8"/>
            <w:hideMark/>
          </w:tcPr>
          <w:p w14:paraId="313B7F9B" w14:textId="77777777" w:rsidR="002F3AB0" w:rsidRPr="002F3AB0" w:rsidRDefault="002F3AB0" w:rsidP="002F3AB0">
            <w:pPr>
              <w:pStyle w:val="Teloteksta"/>
              <w:rPr>
                <w:b/>
                <w:bCs/>
                <w:lang w:val="sr-Latn-RS"/>
              </w:rPr>
            </w:pPr>
            <w:r w:rsidRPr="002F3AB0">
              <w:rPr>
                <w:b/>
                <w:bCs/>
                <w:lang w:val="sr-Latn-RS"/>
              </w:rPr>
              <w:t>Table Name</w:t>
            </w:r>
          </w:p>
        </w:tc>
        <w:tc>
          <w:tcPr>
            <w:tcW w:w="0" w:type="auto"/>
            <w:shd w:val="clear" w:color="auto" w:fill="76CDD8"/>
            <w:hideMark/>
          </w:tcPr>
          <w:p w14:paraId="529B186D" w14:textId="77777777" w:rsidR="002F3AB0" w:rsidRPr="002F3AB0" w:rsidRDefault="002F3AB0" w:rsidP="002F3AB0">
            <w:pPr>
              <w:pStyle w:val="Teloteksta"/>
              <w:rPr>
                <w:b/>
                <w:bCs/>
                <w:lang w:val="sr-Latn-RS"/>
              </w:rPr>
            </w:pPr>
            <w:r w:rsidRPr="002F3AB0">
              <w:rPr>
                <w:b/>
                <w:bCs/>
                <w:lang w:val="sr-Latn-RS"/>
              </w:rPr>
              <w:t>Field Name</w:t>
            </w:r>
          </w:p>
        </w:tc>
        <w:tc>
          <w:tcPr>
            <w:tcW w:w="0" w:type="auto"/>
            <w:shd w:val="clear" w:color="auto" w:fill="76CDD8"/>
            <w:hideMark/>
          </w:tcPr>
          <w:p w14:paraId="2304F381" w14:textId="77777777" w:rsidR="002F3AB0" w:rsidRPr="002F3AB0" w:rsidRDefault="002F3AB0" w:rsidP="002F3AB0">
            <w:pPr>
              <w:pStyle w:val="Teloteksta"/>
              <w:rPr>
                <w:b/>
                <w:bCs/>
                <w:lang w:val="sr-Latn-RS"/>
              </w:rPr>
            </w:pPr>
            <w:r w:rsidRPr="002F3AB0">
              <w:rPr>
                <w:b/>
                <w:bCs/>
                <w:lang w:val="sr-Latn-RS"/>
              </w:rPr>
              <w:t>Field Description</w:t>
            </w:r>
          </w:p>
        </w:tc>
        <w:tc>
          <w:tcPr>
            <w:tcW w:w="0" w:type="auto"/>
            <w:shd w:val="clear" w:color="auto" w:fill="76CDD8"/>
            <w:hideMark/>
          </w:tcPr>
          <w:p w14:paraId="0FFE508B" w14:textId="77777777" w:rsidR="002F3AB0" w:rsidRPr="002F3AB0" w:rsidRDefault="002F3AB0" w:rsidP="002F3AB0">
            <w:pPr>
              <w:pStyle w:val="Teloteksta"/>
              <w:rPr>
                <w:b/>
                <w:bCs/>
                <w:lang w:val="sr-Latn-RS"/>
              </w:rPr>
            </w:pPr>
            <w:r w:rsidRPr="002F3AB0">
              <w:rPr>
                <w:b/>
                <w:bCs/>
                <w:lang w:val="sr-Latn-RS"/>
              </w:rPr>
              <w:t>Data Type</w:t>
            </w:r>
          </w:p>
        </w:tc>
      </w:tr>
      <w:tr w:rsidR="002F3AB0" w:rsidRPr="002F3AB0" w14:paraId="199E85B8" w14:textId="77777777" w:rsidTr="002F3AB0">
        <w:tc>
          <w:tcPr>
            <w:tcW w:w="0" w:type="auto"/>
            <w:hideMark/>
          </w:tcPr>
          <w:p w14:paraId="6E63B16E" w14:textId="77777777" w:rsidR="002F3AB0" w:rsidRPr="002F3AB0" w:rsidRDefault="002F3AB0" w:rsidP="002F3AB0">
            <w:pPr>
              <w:pStyle w:val="Teloteksta"/>
              <w:rPr>
                <w:lang w:val="sr-Latn-RS"/>
              </w:rPr>
            </w:pPr>
            <w:r w:rsidRPr="002F3AB0">
              <w:rPr>
                <w:lang w:val="sr-Latn-RS"/>
              </w:rPr>
              <w:t>procurement_order</w:t>
            </w:r>
          </w:p>
        </w:tc>
        <w:tc>
          <w:tcPr>
            <w:tcW w:w="0" w:type="auto"/>
            <w:hideMark/>
          </w:tcPr>
          <w:p w14:paraId="019AC38C" w14:textId="77777777" w:rsidR="002F3AB0" w:rsidRPr="002F3AB0" w:rsidRDefault="002F3AB0" w:rsidP="002F3AB0">
            <w:pPr>
              <w:pStyle w:val="Teloteksta"/>
              <w:rPr>
                <w:lang w:val="sr-Latn-RS"/>
              </w:rPr>
            </w:pPr>
            <w:r w:rsidRPr="002F3AB0">
              <w:rPr>
                <w:lang w:val="sr-Latn-RS"/>
              </w:rPr>
              <w:t>purchase_id</w:t>
            </w:r>
          </w:p>
        </w:tc>
        <w:tc>
          <w:tcPr>
            <w:tcW w:w="0" w:type="auto"/>
            <w:hideMark/>
          </w:tcPr>
          <w:p w14:paraId="294C8BA1" w14:textId="77777777" w:rsidR="002F3AB0" w:rsidRPr="002F3AB0" w:rsidRDefault="002F3AB0" w:rsidP="002F3AB0">
            <w:pPr>
              <w:pStyle w:val="Teloteksta"/>
              <w:rPr>
                <w:lang w:val="sr-Latn-RS"/>
              </w:rPr>
            </w:pPr>
            <w:r w:rsidRPr="002F3AB0">
              <w:rPr>
                <w:lang w:val="sr-Latn-RS"/>
              </w:rPr>
              <w:t>Unique identifier (PK)</w:t>
            </w:r>
          </w:p>
        </w:tc>
        <w:tc>
          <w:tcPr>
            <w:tcW w:w="0" w:type="auto"/>
            <w:hideMark/>
          </w:tcPr>
          <w:p w14:paraId="78957B0C" w14:textId="77777777" w:rsidR="002F3AB0" w:rsidRPr="002F3AB0" w:rsidRDefault="002F3AB0" w:rsidP="002F3AB0">
            <w:pPr>
              <w:pStyle w:val="Teloteksta"/>
              <w:rPr>
                <w:lang w:val="sr-Latn-RS"/>
              </w:rPr>
            </w:pPr>
            <w:r w:rsidRPr="002F3AB0">
              <w:rPr>
                <w:lang w:val="sr-Latn-RS"/>
              </w:rPr>
              <w:t>SERIAL (INT)</w:t>
            </w:r>
          </w:p>
        </w:tc>
      </w:tr>
      <w:tr w:rsidR="002F3AB0" w:rsidRPr="002F3AB0" w14:paraId="5FC3C631" w14:textId="77777777" w:rsidTr="002F3AB0">
        <w:tc>
          <w:tcPr>
            <w:tcW w:w="0" w:type="auto"/>
            <w:vMerge w:val="restart"/>
            <w:hideMark/>
          </w:tcPr>
          <w:p w14:paraId="717C9392" w14:textId="77777777" w:rsidR="002F3AB0" w:rsidRPr="002F3AB0" w:rsidRDefault="002F3AB0" w:rsidP="002F3AB0">
            <w:pPr>
              <w:pStyle w:val="Teloteksta"/>
              <w:rPr>
                <w:lang w:val="sr-Latn-RS"/>
              </w:rPr>
            </w:pPr>
          </w:p>
        </w:tc>
        <w:tc>
          <w:tcPr>
            <w:tcW w:w="0" w:type="auto"/>
            <w:hideMark/>
          </w:tcPr>
          <w:p w14:paraId="53363CED" w14:textId="77777777" w:rsidR="002F3AB0" w:rsidRPr="002F3AB0" w:rsidRDefault="002F3AB0" w:rsidP="002F3AB0">
            <w:pPr>
              <w:pStyle w:val="Teloteksta"/>
              <w:rPr>
                <w:lang w:val="sr-Latn-RS"/>
              </w:rPr>
            </w:pPr>
            <w:r w:rsidRPr="002F3AB0">
              <w:rPr>
                <w:lang w:val="sr-Latn-RS"/>
              </w:rPr>
              <w:t>supplier_id</w:t>
            </w:r>
          </w:p>
        </w:tc>
        <w:tc>
          <w:tcPr>
            <w:tcW w:w="0" w:type="auto"/>
            <w:hideMark/>
          </w:tcPr>
          <w:p w14:paraId="62CC37B9" w14:textId="77777777" w:rsidR="002F3AB0" w:rsidRPr="002F3AB0" w:rsidRDefault="002F3AB0" w:rsidP="002F3AB0">
            <w:pPr>
              <w:pStyle w:val="Teloteksta"/>
              <w:rPr>
                <w:lang w:val="sr-Latn-RS"/>
              </w:rPr>
            </w:pPr>
            <w:r w:rsidRPr="002F3AB0">
              <w:rPr>
                <w:lang w:val="sr-Latn-RS"/>
              </w:rPr>
              <w:t>Foreign key to supplier (FK)</w:t>
            </w:r>
          </w:p>
        </w:tc>
        <w:tc>
          <w:tcPr>
            <w:tcW w:w="0" w:type="auto"/>
            <w:hideMark/>
          </w:tcPr>
          <w:p w14:paraId="4F829610" w14:textId="77777777" w:rsidR="002F3AB0" w:rsidRPr="002F3AB0" w:rsidRDefault="002F3AB0" w:rsidP="002F3AB0">
            <w:pPr>
              <w:pStyle w:val="Teloteksta"/>
              <w:rPr>
                <w:lang w:val="sr-Latn-RS"/>
              </w:rPr>
            </w:pPr>
            <w:r w:rsidRPr="002F3AB0">
              <w:rPr>
                <w:lang w:val="sr-Latn-RS"/>
              </w:rPr>
              <w:t>INTEGER</w:t>
            </w:r>
          </w:p>
        </w:tc>
      </w:tr>
      <w:tr w:rsidR="002F3AB0" w:rsidRPr="002F3AB0" w14:paraId="3F2B61D6" w14:textId="77777777" w:rsidTr="002F3AB0">
        <w:tc>
          <w:tcPr>
            <w:tcW w:w="0" w:type="auto"/>
            <w:vMerge/>
            <w:hideMark/>
          </w:tcPr>
          <w:p w14:paraId="74973298" w14:textId="77777777" w:rsidR="002F3AB0" w:rsidRPr="002F3AB0" w:rsidRDefault="002F3AB0" w:rsidP="002F3AB0">
            <w:pPr>
              <w:pStyle w:val="Teloteksta"/>
              <w:rPr>
                <w:lang w:val="sr-Latn-RS"/>
              </w:rPr>
            </w:pPr>
          </w:p>
        </w:tc>
        <w:tc>
          <w:tcPr>
            <w:tcW w:w="0" w:type="auto"/>
            <w:hideMark/>
          </w:tcPr>
          <w:p w14:paraId="677CE787" w14:textId="77777777" w:rsidR="002F3AB0" w:rsidRPr="002F3AB0" w:rsidRDefault="002F3AB0" w:rsidP="002F3AB0">
            <w:pPr>
              <w:pStyle w:val="Teloteksta"/>
              <w:rPr>
                <w:lang w:val="sr-Latn-RS"/>
              </w:rPr>
            </w:pPr>
            <w:r w:rsidRPr="002F3AB0">
              <w:rPr>
                <w:lang w:val="sr-Latn-RS"/>
              </w:rPr>
              <w:t>product_id</w:t>
            </w:r>
          </w:p>
        </w:tc>
        <w:tc>
          <w:tcPr>
            <w:tcW w:w="0" w:type="auto"/>
            <w:hideMark/>
          </w:tcPr>
          <w:p w14:paraId="3DCB1F0D" w14:textId="77777777" w:rsidR="002F3AB0" w:rsidRPr="002F3AB0" w:rsidRDefault="002F3AB0" w:rsidP="002F3AB0">
            <w:pPr>
              <w:pStyle w:val="Teloteksta"/>
              <w:rPr>
                <w:lang w:val="sr-Latn-RS"/>
              </w:rPr>
            </w:pPr>
            <w:r w:rsidRPr="002F3AB0">
              <w:rPr>
                <w:lang w:val="sr-Latn-RS"/>
              </w:rPr>
              <w:t>Foreign key to product (FK)</w:t>
            </w:r>
          </w:p>
        </w:tc>
        <w:tc>
          <w:tcPr>
            <w:tcW w:w="0" w:type="auto"/>
            <w:hideMark/>
          </w:tcPr>
          <w:p w14:paraId="34731CFA" w14:textId="77777777" w:rsidR="002F3AB0" w:rsidRPr="002F3AB0" w:rsidRDefault="002F3AB0" w:rsidP="002F3AB0">
            <w:pPr>
              <w:pStyle w:val="Teloteksta"/>
              <w:rPr>
                <w:lang w:val="sr-Latn-RS"/>
              </w:rPr>
            </w:pPr>
            <w:r w:rsidRPr="002F3AB0">
              <w:rPr>
                <w:lang w:val="sr-Latn-RS"/>
              </w:rPr>
              <w:t>INTEGER</w:t>
            </w:r>
          </w:p>
        </w:tc>
      </w:tr>
      <w:tr w:rsidR="002F3AB0" w:rsidRPr="002F3AB0" w14:paraId="1B4D52D9" w14:textId="77777777" w:rsidTr="002F3AB0">
        <w:tc>
          <w:tcPr>
            <w:tcW w:w="0" w:type="auto"/>
            <w:vMerge/>
            <w:hideMark/>
          </w:tcPr>
          <w:p w14:paraId="7E551F5D" w14:textId="77777777" w:rsidR="002F3AB0" w:rsidRPr="002F3AB0" w:rsidRDefault="002F3AB0" w:rsidP="002F3AB0">
            <w:pPr>
              <w:pStyle w:val="Teloteksta"/>
              <w:rPr>
                <w:lang w:val="sr-Latn-RS"/>
              </w:rPr>
            </w:pPr>
          </w:p>
        </w:tc>
        <w:tc>
          <w:tcPr>
            <w:tcW w:w="0" w:type="auto"/>
            <w:hideMark/>
          </w:tcPr>
          <w:p w14:paraId="22A11DB6" w14:textId="77777777" w:rsidR="002F3AB0" w:rsidRPr="002F3AB0" w:rsidRDefault="002F3AB0" w:rsidP="002F3AB0">
            <w:pPr>
              <w:pStyle w:val="Teloteksta"/>
              <w:rPr>
                <w:lang w:val="sr-Latn-RS"/>
              </w:rPr>
            </w:pPr>
            <w:r w:rsidRPr="002F3AB0">
              <w:rPr>
                <w:lang w:val="sr-Latn-RS"/>
              </w:rPr>
              <w:t>quantity_ordered</w:t>
            </w:r>
          </w:p>
        </w:tc>
        <w:tc>
          <w:tcPr>
            <w:tcW w:w="0" w:type="auto"/>
            <w:hideMark/>
          </w:tcPr>
          <w:p w14:paraId="19FD8A63" w14:textId="77777777" w:rsidR="002F3AB0" w:rsidRPr="002F3AB0" w:rsidRDefault="002F3AB0" w:rsidP="002F3AB0">
            <w:pPr>
              <w:pStyle w:val="Teloteksta"/>
              <w:rPr>
                <w:lang w:val="sr-Latn-RS"/>
              </w:rPr>
            </w:pPr>
            <w:r w:rsidRPr="002F3AB0">
              <w:rPr>
                <w:lang w:val="sr-Latn-RS"/>
              </w:rPr>
              <w:t>Quantity ordered from supplier</w:t>
            </w:r>
          </w:p>
        </w:tc>
        <w:tc>
          <w:tcPr>
            <w:tcW w:w="0" w:type="auto"/>
            <w:hideMark/>
          </w:tcPr>
          <w:p w14:paraId="2EB2C571" w14:textId="77777777" w:rsidR="002F3AB0" w:rsidRPr="002F3AB0" w:rsidRDefault="002F3AB0" w:rsidP="002F3AB0">
            <w:pPr>
              <w:pStyle w:val="Teloteksta"/>
              <w:rPr>
                <w:lang w:val="sr-Latn-RS"/>
              </w:rPr>
            </w:pPr>
            <w:r w:rsidRPr="002F3AB0">
              <w:rPr>
                <w:lang w:val="sr-Latn-RS"/>
              </w:rPr>
              <w:t>INTEGER</w:t>
            </w:r>
          </w:p>
        </w:tc>
      </w:tr>
      <w:tr w:rsidR="002F3AB0" w:rsidRPr="002F3AB0" w14:paraId="5B1ED817" w14:textId="77777777" w:rsidTr="002F3AB0">
        <w:tc>
          <w:tcPr>
            <w:tcW w:w="0" w:type="auto"/>
            <w:vMerge/>
            <w:hideMark/>
          </w:tcPr>
          <w:p w14:paraId="00701DA9" w14:textId="77777777" w:rsidR="002F3AB0" w:rsidRPr="002F3AB0" w:rsidRDefault="002F3AB0" w:rsidP="002F3AB0">
            <w:pPr>
              <w:pStyle w:val="Teloteksta"/>
              <w:rPr>
                <w:lang w:val="sr-Latn-RS"/>
              </w:rPr>
            </w:pPr>
          </w:p>
        </w:tc>
        <w:tc>
          <w:tcPr>
            <w:tcW w:w="0" w:type="auto"/>
            <w:hideMark/>
          </w:tcPr>
          <w:p w14:paraId="682E932A" w14:textId="77777777" w:rsidR="002F3AB0" w:rsidRPr="002F3AB0" w:rsidRDefault="002F3AB0" w:rsidP="002F3AB0">
            <w:pPr>
              <w:pStyle w:val="Teloteksta"/>
              <w:rPr>
                <w:lang w:val="sr-Latn-RS"/>
              </w:rPr>
            </w:pPr>
            <w:r w:rsidRPr="002F3AB0">
              <w:rPr>
                <w:lang w:val="sr-Latn-RS"/>
              </w:rPr>
              <w:t>order_date</w:t>
            </w:r>
          </w:p>
        </w:tc>
        <w:tc>
          <w:tcPr>
            <w:tcW w:w="0" w:type="auto"/>
            <w:hideMark/>
          </w:tcPr>
          <w:p w14:paraId="5DD0A9FE" w14:textId="77777777" w:rsidR="002F3AB0" w:rsidRPr="002F3AB0" w:rsidRDefault="002F3AB0" w:rsidP="002F3AB0">
            <w:pPr>
              <w:pStyle w:val="Teloteksta"/>
              <w:rPr>
                <w:lang w:val="sr-Latn-RS"/>
              </w:rPr>
            </w:pPr>
            <w:r w:rsidRPr="002F3AB0">
              <w:rPr>
                <w:lang w:val="sr-Latn-RS"/>
              </w:rPr>
              <w:t>Date when the order was placed</w:t>
            </w:r>
          </w:p>
        </w:tc>
        <w:tc>
          <w:tcPr>
            <w:tcW w:w="0" w:type="auto"/>
            <w:hideMark/>
          </w:tcPr>
          <w:p w14:paraId="2916649E" w14:textId="77777777" w:rsidR="002F3AB0" w:rsidRPr="002F3AB0" w:rsidRDefault="002F3AB0" w:rsidP="002F3AB0">
            <w:pPr>
              <w:pStyle w:val="Teloteksta"/>
              <w:rPr>
                <w:lang w:val="sr-Latn-RS"/>
              </w:rPr>
            </w:pPr>
            <w:r w:rsidRPr="002F3AB0">
              <w:rPr>
                <w:lang w:val="sr-Latn-RS"/>
              </w:rPr>
              <w:t>DATE</w:t>
            </w:r>
          </w:p>
        </w:tc>
      </w:tr>
      <w:tr w:rsidR="002F3AB0" w:rsidRPr="002F3AB0" w14:paraId="019CBE69" w14:textId="77777777" w:rsidTr="002F3AB0">
        <w:tc>
          <w:tcPr>
            <w:tcW w:w="0" w:type="auto"/>
            <w:vMerge/>
            <w:hideMark/>
          </w:tcPr>
          <w:p w14:paraId="4954CA43" w14:textId="77777777" w:rsidR="002F3AB0" w:rsidRPr="002F3AB0" w:rsidRDefault="002F3AB0" w:rsidP="002F3AB0">
            <w:pPr>
              <w:pStyle w:val="Teloteksta"/>
              <w:rPr>
                <w:lang w:val="sr-Latn-RS"/>
              </w:rPr>
            </w:pPr>
          </w:p>
        </w:tc>
        <w:tc>
          <w:tcPr>
            <w:tcW w:w="0" w:type="auto"/>
            <w:hideMark/>
          </w:tcPr>
          <w:p w14:paraId="54E0595C" w14:textId="77777777" w:rsidR="002F3AB0" w:rsidRPr="002F3AB0" w:rsidRDefault="002F3AB0" w:rsidP="002F3AB0">
            <w:pPr>
              <w:pStyle w:val="Teloteksta"/>
              <w:rPr>
                <w:lang w:val="sr-Latn-RS"/>
              </w:rPr>
            </w:pPr>
            <w:r w:rsidRPr="002F3AB0">
              <w:rPr>
                <w:lang w:val="sr-Latn-RS"/>
              </w:rPr>
              <w:t>delivery_date</w:t>
            </w:r>
          </w:p>
        </w:tc>
        <w:tc>
          <w:tcPr>
            <w:tcW w:w="0" w:type="auto"/>
            <w:hideMark/>
          </w:tcPr>
          <w:p w14:paraId="3DD10347" w14:textId="77777777" w:rsidR="002F3AB0" w:rsidRPr="002F3AB0" w:rsidRDefault="002F3AB0" w:rsidP="002F3AB0">
            <w:pPr>
              <w:pStyle w:val="Teloteksta"/>
              <w:rPr>
                <w:lang w:val="sr-Latn-RS"/>
              </w:rPr>
            </w:pPr>
            <w:r w:rsidRPr="002F3AB0">
              <w:rPr>
                <w:lang w:val="sr-Latn-RS"/>
              </w:rPr>
              <w:t>Expected delivery date</w:t>
            </w:r>
          </w:p>
        </w:tc>
        <w:tc>
          <w:tcPr>
            <w:tcW w:w="0" w:type="auto"/>
            <w:hideMark/>
          </w:tcPr>
          <w:p w14:paraId="16778101" w14:textId="77777777" w:rsidR="002F3AB0" w:rsidRPr="002F3AB0" w:rsidRDefault="002F3AB0" w:rsidP="002F3AB0">
            <w:pPr>
              <w:pStyle w:val="Teloteksta"/>
              <w:rPr>
                <w:lang w:val="sr-Latn-RS"/>
              </w:rPr>
            </w:pPr>
            <w:r w:rsidRPr="002F3AB0">
              <w:rPr>
                <w:lang w:val="sr-Latn-RS"/>
              </w:rPr>
              <w:t>DATE</w:t>
            </w:r>
          </w:p>
        </w:tc>
      </w:tr>
    </w:tbl>
    <w:p w14:paraId="13422389" w14:textId="77777777" w:rsidR="002F3AB0" w:rsidRDefault="002F3AB0" w:rsidP="006F645E">
      <w:pPr>
        <w:pStyle w:val="Teloteksta"/>
      </w:pPr>
    </w:p>
    <w:p w14:paraId="534569F5" w14:textId="77777777" w:rsidR="002F3AB0" w:rsidRDefault="002F3AB0" w:rsidP="006F645E">
      <w:pPr>
        <w:pStyle w:val="Teloteksta"/>
      </w:pPr>
    </w:p>
    <w:p w14:paraId="4E6AB2F3" w14:textId="77777777" w:rsidR="002F3AB0" w:rsidRDefault="002F3AB0" w:rsidP="006F645E">
      <w:pPr>
        <w:pStyle w:val="Teloteksta"/>
      </w:pPr>
    </w:p>
    <w:p w14:paraId="741325FA" w14:textId="77777777" w:rsidR="002F3AB0" w:rsidRDefault="002F3AB0" w:rsidP="006F645E">
      <w:pPr>
        <w:pStyle w:val="Teloteksta"/>
      </w:pPr>
    </w:p>
    <w:p w14:paraId="59F30519" w14:textId="77777777" w:rsidR="002F3AB0" w:rsidRDefault="002F3AB0" w:rsidP="006F645E">
      <w:pPr>
        <w:pStyle w:val="Teloteksta"/>
      </w:pPr>
    </w:p>
    <w:p w14:paraId="2EF65580" w14:textId="77777777" w:rsidR="002F3AB0" w:rsidRDefault="002F3AB0" w:rsidP="006F645E">
      <w:pPr>
        <w:pStyle w:val="Teloteksta"/>
      </w:pPr>
    </w:p>
    <w:p w14:paraId="5A258DAB" w14:textId="77777777" w:rsidR="002F3AB0" w:rsidRDefault="002F3AB0" w:rsidP="006F645E">
      <w:pPr>
        <w:pStyle w:val="Teloteksta"/>
      </w:pPr>
    </w:p>
    <w:p w14:paraId="65B2CB20" w14:textId="77777777" w:rsidR="002F3AB0" w:rsidRDefault="002F3AB0" w:rsidP="006F645E">
      <w:pPr>
        <w:pStyle w:val="Teloteksta"/>
      </w:pPr>
    </w:p>
    <w:p w14:paraId="62310241" w14:textId="77777777" w:rsidR="002F3AB0" w:rsidRDefault="002F3AB0" w:rsidP="006F645E">
      <w:pPr>
        <w:pStyle w:val="Teloteksta"/>
      </w:pPr>
    </w:p>
    <w:p w14:paraId="171562BD" w14:textId="77777777" w:rsidR="002F3AB0" w:rsidRDefault="002F3AB0" w:rsidP="006F645E">
      <w:pPr>
        <w:pStyle w:val="Teloteksta"/>
      </w:pPr>
    </w:p>
    <w:p w14:paraId="1973D432" w14:textId="77777777" w:rsidR="002F3AB0" w:rsidRDefault="002F3AB0" w:rsidP="006F645E">
      <w:pPr>
        <w:pStyle w:val="Teloteksta"/>
      </w:pPr>
    </w:p>
    <w:p w14:paraId="1F7E007D" w14:textId="77777777" w:rsidR="002F3AB0" w:rsidRDefault="002F3AB0" w:rsidP="006F645E">
      <w:pPr>
        <w:pStyle w:val="Teloteksta"/>
      </w:pPr>
    </w:p>
    <w:p w14:paraId="636DE302" w14:textId="77777777" w:rsidR="002F3AB0" w:rsidRDefault="002F3AB0" w:rsidP="006F645E">
      <w:pPr>
        <w:pStyle w:val="Teloteksta"/>
      </w:pPr>
    </w:p>
    <w:p w14:paraId="762E5E83" w14:textId="77777777" w:rsidR="002F3AB0" w:rsidRDefault="002F3AB0" w:rsidP="006F645E">
      <w:pPr>
        <w:pStyle w:val="Teloteksta"/>
      </w:pPr>
    </w:p>
    <w:p w14:paraId="72836D7A" w14:textId="77777777" w:rsidR="002F3AB0" w:rsidRDefault="002F3AB0" w:rsidP="006F645E">
      <w:pPr>
        <w:pStyle w:val="Teloteksta"/>
      </w:pPr>
    </w:p>
    <w:p w14:paraId="4F53F1AF" w14:textId="77777777" w:rsidR="002F3AB0" w:rsidRPr="002F3AB0" w:rsidRDefault="002F3AB0" w:rsidP="002F3AB0">
      <w:pPr>
        <w:pStyle w:val="Teloteksta"/>
        <w:rPr>
          <w:lang w:val="sr-Latn-RS"/>
        </w:rPr>
      </w:pPr>
      <w:r w:rsidRPr="002F3AB0">
        <w:rPr>
          <w:b/>
          <w:bCs/>
          <w:lang w:val="sr-Latn-RS"/>
        </w:rPr>
        <w:t>Table 10: stock</w:t>
      </w:r>
    </w:p>
    <w:tbl>
      <w:tblPr>
        <w:tblStyle w:val="Koordinatnamreatabele"/>
        <w:tblW w:w="0" w:type="auto"/>
        <w:tblLook w:val="04A0" w:firstRow="1" w:lastRow="0" w:firstColumn="1" w:lastColumn="0" w:noHBand="0" w:noVBand="1"/>
      </w:tblPr>
      <w:tblGrid>
        <w:gridCol w:w="1541"/>
        <w:gridCol w:w="1670"/>
        <w:gridCol w:w="2986"/>
        <w:gridCol w:w="1410"/>
      </w:tblGrid>
      <w:tr w:rsidR="002F3AB0" w:rsidRPr="002F3AB0" w14:paraId="3B16E7BE" w14:textId="77777777" w:rsidTr="002F3AB0">
        <w:tc>
          <w:tcPr>
            <w:tcW w:w="1541" w:type="dxa"/>
            <w:shd w:val="clear" w:color="auto" w:fill="76CDD8"/>
            <w:hideMark/>
          </w:tcPr>
          <w:p w14:paraId="626BAB47" w14:textId="77777777" w:rsidR="002F3AB0" w:rsidRPr="002F3AB0" w:rsidRDefault="002F3AB0" w:rsidP="002F3AB0">
            <w:pPr>
              <w:pStyle w:val="Teloteksta"/>
              <w:rPr>
                <w:b/>
                <w:bCs/>
                <w:lang w:val="sr-Latn-RS"/>
              </w:rPr>
            </w:pPr>
            <w:r w:rsidRPr="002F3AB0">
              <w:rPr>
                <w:b/>
                <w:bCs/>
                <w:lang w:val="sr-Latn-RS"/>
              </w:rPr>
              <w:t>Table Name</w:t>
            </w:r>
          </w:p>
        </w:tc>
        <w:tc>
          <w:tcPr>
            <w:tcW w:w="0" w:type="auto"/>
            <w:shd w:val="clear" w:color="auto" w:fill="76CDD8"/>
            <w:hideMark/>
          </w:tcPr>
          <w:p w14:paraId="5796A16D" w14:textId="77777777" w:rsidR="002F3AB0" w:rsidRPr="002F3AB0" w:rsidRDefault="002F3AB0" w:rsidP="002F3AB0">
            <w:pPr>
              <w:pStyle w:val="Teloteksta"/>
              <w:rPr>
                <w:b/>
                <w:bCs/>
                <w:lang w:val="sr-Latn-RS"/>
              </w:rPr>
            </w:pPr>
            <w:r w:rsidRPr="002F3AB0">
              <w:rPr>
                <w:b/>
                <w:bCs/>
                <w:lang w:val="sr-Latn-RS"/>
              </w:rPr>
              <w:t>Field Name</w:t>
            </w:r>
          </w:p>
        </w:tc>
        <w:tc>
          <w:tcPr>
            <w:tcW w:w="0" w:type="auto"/>
            <w:shd w:val="clear" w:color="auto" w:fill="76CDD8"/>
            <w:hideMark/>
          </w:tcPr>
          <w:p w14:paraId="48BBBC3F" w14:textId="77777777" w:rsidR="002F3AB0" w:rsidRPr="002F3AB0" w:rsidRDefault="002F3AB0" w:rsidP="002F3AB0">
            <w:pPr>
              <w:pStyle w:val="Teloteksta"/>
              <w:rPr>
                <w:b/>
                <w:bCs/>
                <w:lang w:val="sr-Latn-RS"/>
              </w:rPr>
            </w:pPr>
            <w:r w:rsidRPr="002F3AB0">
              <w:rPr>
                <w:b/>
                <w:bCs/>
                <w:lang w:val="sr-Latn-RS"/>
              </w:rPr>
              <w:t>Field Description</w:t>
            </w:r>
          </w:p>
        </w:tc>
        <w:tc>
          <w:tcPr>
            <w:tcW w:w="0" w:type="auto"/>
            <w:shd w:val="clear" w:color="auto" w:fill="76CDD8"/>
            <w:hideMark/>
          </w:tcPr>
          <w:p w14:paraId="65319B12" w14:textId="77777777" w:rsidR="002F3AB0" w:rsidRPr="002F3AB0" w:rsidRDefault="002F3AB0" w:rsidP="002F3AB0">
            <w:pPr>
              <w:pStyle w:val="Teloteksta"/>
              <w:rPr>
                <w:b/>
                <w:bCs/>
                <w:lang w:val="sr-Latn-RS"/>
              </w:rPr>
            </w:pPr>
            <w:r w:rsidRPr="002F3AB0">
              <w:rPr>
                <w:b/>
                <w:bCs/>
                <w:lang w:val="sr-Latn-RS"/>
              </w:rPr>
              <w:t>Data Type</w:t>
            </w:r>
          </w:p>
        </w:tc>
      </w:tr>
      <w:tr w:rsidR="002F3AB0" w:rsidRPr="002F3AB0" w14:paraId="1E043D27" w14:textId="77777777" w:rsidTr="002F3AB0">
        <w:tc>
          <w:tcPr>
            <w:tcW w:w="1541" w:type="dxa"/>
            <w:hideMark/>
          </w:tcPr>
          <w:p w14:paraId="78C53491" w14:textId="77777777" w:rsidR="002F3AB0" w:rsidRPr="002F3AB0" w:rsidRDefault="002F3AB0" w:rsidP="002F3AB0">
            <w:pPr>
              <w:pStyle w:val="Teloteksta"/>
              <w:rPr>
                <w:lang w:val="sr-Latn-RS"/>
              </w:rPr>
            </w:pPr>
            <w:r w:rsidRPr="002F3AB0">
              <w:rPr>
                <w:lang w:val="sr-Latn-RS"/>
              </w:rPr>
              <w:t>stock</w:t>
            </w:r>
          </w:p>
        </w:tc>
        <w:tc>
          <w:tcPr>
            <w:tcW w:w="0" w:type="auto"/>
            <w:hideMark/>
          </w:tcPr>
          <w:p w14:paraId="407EA8FE" w14:textId="77777777" w:rsidR="002F3AB0" w:rsidRPr="002F3AB0" w:rsidRDefault="002F3AB0" w:rsidP="002F3AB0">
            <w:pPr>
              <w:pStyle w:val="Teloteksta"/>
              <w:rPr>
                <w:lang w:val="sr-Latn-RS"/>
              </w:rPr>
            </w:pPr>
            <w:r w:rsidRPr="002F3AB0">
              <w:rPr>
                <w:lang w:val="sr-Latn-RS"/>
              </w:rPr>
              <w:t>stock_id</w:t>
            </w:r>
          </w:p>
        </w:tc>
        <w:tc>
          <w:tcPr>
            <w:tcW w:w="0" w:type="auto"/>
            <w:hideMark/>
          </w:tcPr>
          <w:p w14:paraId="5625FE1A" w14:textId="77777777" w:rsidR="002F3AB0" w:rsidRPr="002F3AB0" w:rsidRDefault="002F3AB0" w:rsidP="002F3AB0">
            <w:pPr>
              <w:pStyle w:val="Teloteksta"/>
              <w:rPr>
                <w:lang w:val="sr-Latn-RS"/>
              </w:rPr>
            </w:pPr>
            <w:r w:rsidRPr="002F3AB0">
              <w:rPr>
                <w:lang w:val="sr-Latn-RS"/>
              </w:rPr>
              <w:t>Unique identifier (PK)</w:t>
            </w:r>
          </w:p>
        </w:tc>
        <w:tc>
          <w:tcPr>
            <w:tcW w:w="0" w:type="auto"/>
            <w:hideMark/>
          </w:tcPr>
          <w:p w14:paraId="0A91FF85" w14:textId="77777777" w:rsidR="002F3AB0" w:rsidRPr="002F3AB0" w:rsidRDefault="002F3AB0" w:rsidP="002F3AB0">
            <w:pPr>
              <w:pStyle w:val="Teloteksta"/>
              <w:rPr>
                <w:lang w:val="sr-Latn-RS"/>
              </w:rPr>
            </w:pPr>
            <w:r w:rsidRPr="002F3AB0">
              <w:rPr>
                <w:lang w:val="sr-Latn-RS"/>
              </w:rPr>
              <w:t>SERIAL (INT)</w:t>
            </w:r>
          </w:p>
        </w:tc>
      </w:tr>
      <w:tr w:rsidR="002F3AB0" w:rsidRPr="002F3AB0" w14:paraId="3E10107B" w14:textId="77777777" w:rsidTr="002F3AB0">
        <w:tc>
          <w:tcPr>
            <w:tcW w:w="1541" w:type="dxa"/>
            <w:vMerge w:val="restart"/>
            <w:hideMark/>
          </w:tcPr>
          <w:p w14:paraId="23AABE9C" w14:textId="77777777" w:rsidR="002F3AB0" w:rsidRPr="002F3AB0" w:rsidRDefault="002F3AB0" w:rsidP="002F3AB0">
            <w:pPr>
              <w:pStyle w:val="Teloteksta"/>
              <w:rPr>
                <w:lang w:val="sr-Latn-RS"/>
              </w:rPr>
            </w:pPr>
          </w:p>
        </w:tc>
        <w:tc>
          <w:tcPr>
            <w:tcW w:w="0" w:type="auto"/>
            <w:hideMark/>
          </w:tcPr>
          <w:p w14:paraId="685F3E69" w14:textId="77777777" w:rsidR="002F3AB0" w:rsidRPr="002F3AB0" w:rsidRDefault="002F3AB0" w:rsidP="002F3AB0">
            <w:pPr>
              <w:pStyle w:val="Teloteksta"/>
              <w:rPr>
                <w:lang w:val="sr-Latn-RS"/>
              </w:rPr>
            </w:pPr>
            <w:r w:rsidRPr="002F3AB0">
              <w:rPr>
                <w:lang w:val="sr-Latn-RS"/>
              </w:rPr>
              <w:t>product_id</w:t>
            </w:r>
          </w:p>
        </w:tc>
        <w:tc>
          <w:tcPr>
            <w:tcW w:w="0" w:type="auto"/>
            <w:hideMark/>
          </w:tcPr>
          <w:p w14:paraId="28EA36E2" w14:textId="77777777" w:rsidR="002F3AB0" w:rsidRPr="002F3AB0" w:rsidRDefault="002F3AB0" w:rsidP="002F3AB0">
            <w:pPr>
              <w:pStyle w:val="Teloteksta"/>
              <w:rPr>
                <w:lang w:val="sr-Latn-RS"/>
              </w:rPr>
            </w:pPr>
            <w:r w:rsidRPr="002F3AB0">
              <w:rPr>
                <w:lang w:val="sr-Latn-RS"/>
              </w:rPr>
              <w:t>Foreign key to product (FK)</w:t>
            </w:r>
          </w:p>
        </w:tc>
        <w:tc>
          <w:tcPr>
            <w:tcW w:w="0" w:type="auto"/>
            <w:hideMark/>
          </w:tcPr>
          <w:p w14:paraId="3C4855CB" w14:textId="77777777" w:rsidR="002F3AB0" w:rsidRPr="002F3AB0" w:rsidRDefault="002F3AB0" w:rsidP="002F3AB0">
            <w:pPr>
              <w:pStyle w:val="Teloteksta"/>
              <w:rPr>
                <w:lang w:val="sr-Latn-RS"/>
              </w:rPr>
            </w:pPr>
            <w:r w:rsidRPr="002F3AB0">
              <w:rPr>
                <w:lang w:val="sr-Latn-RS"/>
              </w:rPr>
              <w:t>INTEGER</w:t>
            </w:r>
          </w:p>
        </w:tc>
      </w:tr>
      <w:tr w:rsidR="002F3AB0" w:rsidRPr="002F3AB0" w14:paraId="10C2BC7A" w14:textId="77777777" w:rsidTr="002F3AB0">
        <w:tc>
          <w:tcPr>
            <w:tcW w:w="1541" w:type="dxa"/>
            <w:vMerge/>
            <w:hideMark/>
          </w:tcPr>
          <w:p w14:paraId="09552052" w14:textId="77777777" w:rsidR="002F3AB0" w:rsidRPr="002F3AB0" w:rsidRDefault="002F3AB0" w:rsidP="002F3AB0">
            <w:pPr>
              <w:pStyle w:val="Teloteksta"/>
              <w:rPr>
                <w:lang w:val="sr-Latn-RS"/>
              </w:rPr>
            </w:pPr>
          </w:p>
        </w:tc>
        <w:tc>
          <w:tcPr>
            <w:tcW w:w="0" w:type="auto"/>
            <w:hideMark/>
          </w:tcPr>
          <w:p w14:paraId="21C590E7" w14:textId="77777777" w:rsidR="002F3AB0" w:rsidRPr="002F3AB0" w:rsidRDefault="002F3AB0" w:rsidP="002F3AB0">
            <w:pPr>
              <w:pStyle w:val="Teloteksta"/>
              <w:rPr>
                <w:lang w:val="sr-Latn-RS"/>
              </w:rPr>
            </w:pPr>
            <w:r w:rsidRPr="002F3AB0">
              <w:rPr>
                <w:lang w:val="sr-Latn-RS"/>
              </w:rPr>
              <w:t>date_movement</w:t>
            </w:r>
          </w:p>
        </w:tc>
        <w:tc>
          <w:tcPr>
            <w:tcW w:w="0" w:type="auto"/>
            <w:hideMark/>
          </w:tcPr>
          <w:p w14:paraId="3354C0B7" w14:textId="77777777" w:rsidR="002F3AB0" w:rsidRPr="002F3AB0" w:rsidRDefault="002F3AB0" w:rsidP="002F3AB0">
            <w:pPr>
              <w:pStyle w:val="Teloteksta"/>
              <w:rPr>
                <w:lang w:val="sr-Latn-RS"/>
              </w:rPr>
            </w:pPr>
            <w:r w:rsidRPr="002F3AB0">
              <w:rPr>
                <w:lang w:val="sr-Latn-RS"/>
              </w:rPr>
              <w:t>Date of stock movement</w:t>
            </w:r>
          </w:p>
        </w:tc>
        <w:tc>
          <w:tcPr>
            <w:tcW w:w="0" w:type="auto"/>
            <w:hideMark/>
          </w:tcPr>
          <w:p w14:paraId="5571FB4E" w14:textId="77777777" w:rsidR="002F3AB0" w:rsidRPr="002F3AB0" w:rsidRDefault="002F3AB0" w:rsidP="002F3AB0">
            <w:pPr>
              <w:pStyle w:val="Teloteksta"/>
              <w:rPr>
                <w:lang w:val="sr-Latn-RS"/>
              </w:rPr>
            </w:pPr>
            <w:r w:rsidRPr="002F3AB0">
              <w:rPr>
                <w:lang w:val="sr-Latn-RS"/>
              </w:rPr>
              <w:t>DATE</w:t>
            </w:r>
          </w:p>
        </w:tc>
      </w:tr>
      <w:tr w:rsidR="002F3AB0" w:rsidRPr="002F3AB0" w14:paraId="1CC7EF8D" w14:textId="77777777" w:rsidTr="002F3AB0">
        <w:tc>
          <w:tcPr>
            <w:tcW w:w="1541" w:type="dxa"/>
            <w:vMerge/>
            <w:hideMark/>
          </w:tcPr>
          <w:p w14:paraId="19C53F55" w14:textId="77777777" w:rsidR="002F3AB0" w:rsidRPr="002F3AB0" w:rsidRDefault="002F3AB0" w:rsidP="002F3AB0">
            <w:pPr>
              <w:pStyle w:val="Teloteksta"/>
              <w:rPr>
                <w:lang w:val="sr-Latn-RS"/>
              </w:rPr>
            </w:pPr>
          </w:p>
        </w:tc>
        <w:tc>
          <w:tcPr>
            <w:tcW w:w="0" w:type="auto"/>
            <w:hideMark/>
          </w:tcPr>
          <w:p w14:paraId="3F1B5D65" w14:textId="77777777" w:rsidR="002F3AB0" w:rsidRPr="002F3AB0" w:rsidRDefault="002F3AB0" w:rsidP="002F3AB0">
            <w:pPr>
              <w:pStyle w:val="Teloteksta"/>
              <w:rPr>
                <w:lang w:val="sr-Latn-RS"/>
              </w:rPr>
            </w:pPr>
            <w:r w:rsidRPr="002F3AB0">
              <w:rPr>
                <w:lang w:val="sr-Latn-RS"/>
              </w:rPr>
              <w:t>movement_type</w:t>
            </w:r>
          </w:p>
        </w:tc>
        <w:tc>
          <w:tcPr>
            <w:tcW w:w="0" w:type="auto"/>
            <w:hideMark/>
          </w:tcPr>
          <w:p w14:paraId="17DACA67" w14:textId="77777777" w:rsidR="002F3AB0" w:rsidRPr="002F3AB0" w:rsidRDefault="002F3AB0" w:rsidP="002F3AB0">
            <w:pPr>
              <w:pStyle w:val="Teloteksta"/>
              <w:rPr>
                <w:lang w:val="sr-Latn-RS"/>
              </w:rPr>
            </w:pPr>
            <w:r w:rsidRPr="002F3AB0">
              <w:rPr>
                <w:lang w:val="sr-Latn-RS"/>
              </w:rPr>
              <w:t>Type of movement ("In", "Out")</w:t>
            </w:r>
          </w:p>
        </w:tc>
        <w:tc>
          <w:tcPr>
            <w:tcW w:w="0" w:type="auto"/>
            <w:hideMark/>
          </w:tcPr>
          <w:p w14:paraId="3F939BAC" w14:textId="77777777" w:rsidR="002F3AB0" w:rsidRPr="002F3AB0" w:rsidRDefault="002F3AB0" w:rsidP="002F3AB0">
            <w:pPr>
              <w:pStyle w:val="Teloteksta"/>
              <w:rPr>
                <w:lang w:val="sr-Latn-RS"/>
              </w:rPr>
            </w:pPr>
            <w:r w:rsidRPr="002F3AB0">
              <w:rPr>
                <w:lang w:val="sr-Latn-RS"/>
              </w:rPr>
              <w:t>VARCHAR(50)</w:t>
            </w:r>
          </w:p>
        </w:tc>
      </w:tr>
      <w:tr w:rsidR="002F3AB0" w:rsidRPr="002F3AB0" w14:paraId="6CD25890" w14:textId="77777777" w:rsidTr="002F3AB0">
        <w:tc>
          <w:tcPr>
            <w:tcW w:w="1541" w:type="dxa"/>
            <w:vMerge/>
            <w:hideMark/>
          </w:tcPr>
          <w:p w14:paraId="3D3DB470" w14:textId="77777777" w:rsidR="002F3AB0" w:rsidRPr="002F3AB0" w:rsidRDefault="002F3AB0" w:rsidP="002F3AB0">
            <w:pPr>
              <w:pStyle w:val="Teloteksta"/>
              <w:rPr>
                <w:lang w:val="sr-Latn-RS"/>
              </w:rPr>
            </w:pPr>
          </w:p>
        </w:tc>
        <w:tc>
          <w:tcPr>
            <w:tcW w:w="0" w:type="auto"/>
            <w:hideMark/>
          </w:tcPr>
          <w:p w14:paraId="033FF9B8" w14:textId="77777777" w:rsidR="002F3AB0" w:rsidRPr="002F3AB0" w:rsidRDefault="002F3AB0" w:rsidP="002F3AB0">
            <w:pPr>
              <w:pStyle w:val="Teloteksta"/>
              <w:rPr>
                <w:lang w:val="sr-Latn-RS"/>
              </w:rPr>
            </w:pPr>
            <w:r w:rsidRPr="002F3AB0">
              <w:rPr>
                <w:lang w:val="sr-Latn-RS"/>
              </w:rPr>
              <w:t>quantity_in</w:t>
            </w:r>
          </w:p>
        </w:tc>
        <w:tc>
          <w:tcPr>
            <w:tcW w:w="0" w:type="auto"/>
            <w:hideMark/>
          </w:tcPr>
          <w:p w14:paraId="485BB0D4" w14:textId="77777777" w:rsidR="002F3AB0" w:rsidRPr="002F3AB0" w:rsidRDefault="002F3AB0" w:rsidP="002F3AB0">
            <w:pPr>
              <w:pStyle w:val="Teloteksta"/>
              <w:rPr>
                <w:lang w:val="sr-Latn-RS"/>
              </w:rPr>
            </w:pPr>
            <w:r w:rsidRPr="002F3AB0">
              <w:rPr>
                <w:lang w:val="sr-Latn-RS"/>
              </w:rPr>
              <w:t>Quantity added to stock</w:t>
            </w:r>
          </w:p>
        </w:tc>
        <w:tc>
          <w:tcPr>
            <w:tcW w:w="0" w:type="auto"/>
            <w:hideMark/>
          </w:tcPr>
          <w:p w14:paraId="009B9C93" w14:textId="77777777" w:rsidR="002F3AB0" w:rsidRPr="002F3AB0" w:rsidRDefault="002F3AB0" w:rsidP="002F3AB0">
            <w:pPr>
              <w:pStyle w:val="Teloteksta"/>
              <w:rPr>
                <w:lang w:val="sr-Latn-RS"/>
              </w:rPr>
            </w:pPr>
            <w:r w:rsidRPr="002F3AB0">
              <w:rPr>
                <w:lang w:val="sr-Latn-RS"/>
              </w:rPr>
              <w:t>INTEGER</w:t>
            </w:r>
          </w:p>
        </w:tc>
      </w:tr>
      <w:tr w:rsidR="002F3AB0" w:rsidRPr="002F3AB0" w14:paraId="2889139B" w14:textId="77777777" w:rsidTr="002F3AB0">
        <w:tc>
          <w:tcPr>
            <w:tcW w:w="1541" w:type="dxa"/>
            <w:vMerge/>
            <w:hideMark/>
          </w:tcPr>
          <w:p w14:paraId="5C9C901C" w14:textId="77777777" w:rsidR="002F3AB0" w:rsidRPr="002F3AB0" w:rsidRDefault="002F3AB0" w:rsidP="002F3AB0">
            <w:pPr>
              <w:pStyle w:val="Teloteksta"/>
              <w:rPr>
                <w:lang w:val="sr-Latn-RS"/>
              </w:rPr>
            </w:pPr>
          </w:p>
        </w:tc>
        <w:tc>
          <w:tcPr>
            <w:tcW w:w="0" w:type="auto"/>
            <w:hideMark/>
          </w:tcPr>
          <w:p w14:paraId="7D517B07" w14:textId="77777777" w:rsidR="002F3AB0" w:rsidRPr="002F3AB0" w:rsidRDefault="002F3AB0" w:rsidP="002F3AB0">
            <w:pPr>
              <w:pStyle w:val="Teloteksta"/>
              <w:rPr>
                <w:lang w:val="sr-Latn-RS"/>
              </w:rPr>
            </w:pPr>
            <w:r w:rsidRPr="002F3AB0">
              <w:rPr>
                <w:lang w:val="sr-Latn-RS"/>
              </w:rPr>
              <w:t>quantity_out</w:t>
            </w:r>
          </w:p>
        </w:tc>
        <w:tc>
          <w:tcPr>
            <w:tcW w:w="0" w:type="auto"/>
            <w:hideMark/>
          </w:tcPr>
          <w:p w14:paraId="39E9BB39" w14:textId="77777777" w:rsidR="002F3AB0" w:rsidRPr="002F3AB0" w:rsidRDefault="002F3AB0" w:rsidP="002F3AB0">
            <w:pPr>
              <w:pStyle w:val="Teloteksta"/>
              <w:rPr>
                <w:lang w:val="sr-Latn-RS"/>
              </w:rPr>
            </w:pPr>
            <w:r w:rsidRPr="002F3AB0">
              <w:rPr>
                <w:lang w:val="sr-Latn-RS"/>
              </w:rPr>
              <w:t>Quantity removed from stock</w:t>
            </w:r>
          </w:p>
        </w:tc>
        <w:tc>
          <w:tcPr>
            <w:tcW w:w="0" w:type="auto"/>
            <w:hideMark/>
          </w:tcPr>
          <w:p w14:paraId="56C040F6" w14:textId="77777777" w:rsidR="002F3AB0" w:rsidRPr="002F3AB0" w:rsidRDefault="002F3AB0" w:rsidP="002F3AB0">
            <w:pPr>
              <w:pStyle w:val="Teloteksta"/>
              <w:rPr>
                <w:lang w:val="sr-Latn-RS"/>
              </w:rPr>
            </w:pPr>
            <w:r w:rsidRPr="002F3AB0">
              <w:rPr>
                <w:lang w:val="sr-Latn-RS"/>
              </w:rPr>
              <w:t>INTEGER</w:t>
            </w:r>
          </w:p>
        </w:tc>
      </w:tr>
    </w:tbl>
    <w:p w14:paraId="04172CE6" w14:textId="77777777" w:rsidR="002F3AB0" w:rsidRDefault="002F3AB0" w:rsidP="006F645E">
      <w:pPr>
        <w:pStyle w:val="Teloteksta"/>
      </w:pPr>
    </w:p>
    <w:p w14:paraId="6FA4498F" w14:textId="7ADF3B84" w:rsidR="002F3AB0" w:rsidRDefault="007706D6" w:rsidP="006F645E">
      <w:pPr>
        <w:pStyle w:val="Teloteksta"/>
      </w:pPr>
      <w:r>
        <w:t>Example with data</w:t>
      </w:r>
    </w:p>
    <w:p w14:paraId="606E993E" w14:textId="77777777" w:rsidR="007706D6" w:rsidRDefault="007706D6" w:rsidP="006F645E">
      <w:pPr>
        <w:pStyle w:val="Teloteksta"/>
      </w:pPr>
    </w:p>
    <w:p w14:paraId="188150FC" w14:textId="768E7515" w:rsidR="005266F0" w:rsidRDefault="005266F0" w:rsidP="006F645E">
      <w:pPr>
        <w:pStyle w:val="Teloteksta"/>
      </w:pPr>
      <w:r>
        <w:t xml:space="preserve"> Customer table </w:t>
      </w:r>
    </w:p>
    <w:tbl>
      <w:tblPr>
        <w:tblStyle w:val="Svetlakoordinatnamreatabele"/>
        <w:tblW w:w="0" w:type="auto"/>
        <w:tblLook w:val="04A0" w:firstRow="1" w:lastRow="0" w:firstColumn="1" w:lastColumn="0" w:noHBand="0" w:noVBand="1"/>
      </w:tblPr>
      <w:tblGrid>
        <w:gridCol w:w="1231"/>
        <w:gridCol w:w="1186"/>
        <w:gridCol w:w="2787"/>
        <w:gridCol w:w="1024"/>
        <w:gridCol w:w="3063"/>
      </w:tblGrid>
      <w:tr w:rsidR="005266F0" w:rsidRPr="005266F0" w14:paraId="4441B612" w14:textId="77777777" w:rsidTr="005266F0">
        <w:tc>
          <w:tcPr>
            <w:tcW w:w="0" w:type="auto"/>
            <w:shd w:val="clear" w:color="auto" w:fill="76CDD8"/>
            <w:hideMark/>
          </w:tcPr>
          <w:p w14:paraId="08DE73F0" w14:textId="77777777" w:rsidR="005266F0" w:rsidRPr="005266F0" w:rsidRDefault="005266F0" w:rsidP="005266F0">
            <w:pPr>
              <w:pStyle w:val="Teloteksta"/>
              <w:rPr>
                <w:b/>
                <w:bCs/>
                <w:lang w:val="sr-Latn-RS"/>
              </w:rPr>
            </w:pPr>
            <w:r w:rsidRPr="005266F0">
              <w:rPr>
                <w:b/>
                <w:bCs/>
                <w:lang w:val="sr-Latn-RS"/>
              </w:rPr>
              <w:t>First Name</w:t>
            </w:r>
          </w:p>
        </w:tc>
        <w:tc>
          <w:tcPr>
            <w:tcW w:w="0" w:type="auto"/>
            <w:shd w:val="clear" w:color="auto" w:fill="76CDD8"/>
            <w:hideMark/>
          </w:tcPr>
          <w:p w14:paraId="59128033" w14:textId="77777777" w:rsidR="005266F0" w:rsidRPr="005266F0" w:rsidRDefault="005266F0" w:rsidP="005266F0">
            <w:pPr>
              <w:pStyle w:val="Teloteksta"/>
              <w:rPr>
                <w:b/>
                <w:bCs/>
                <w:lang w:val="sr-Latn-RS"/>
              </w:rPr>
            </w:pPr>
            <w:r w:rsidRPr="005266F0">
              <w:rPr>
                <w:b/>
                <w:bCs/>
                <w:lang w:val="sr-Latn-RS"/>
              </w:rPr>
              <w:t>Last Name</w:t>
            </w:r>
          </w:p>
        </w:tc>
        <w:tc>
          <w:tcPr>
            <w:tcW w:w="0" w:type="auto"/>
            <w:shd w:val="clear" w:color="auto" w:fill="76CDD8"/>
            <w:hideMark/>
          </w:tcPr>
          <w:p w14:paraId="35CCFF57" w14:textId="77777777" w:rsidR="005266F0" w:rsidRPr="005266F0" w:rsidRDefault="005266F0" w:rsidP="005266F0">
            <w:pPr>
              <w:pStyle w:val="Teloteksta"/>
              <w:rPr>
                <w:b/>
                <w:bCs/>
                <w:lang w:val="sr-Latn-RS"/>
              </w:rPr>
            </w:pPr>
            <w:r w:rsidRPr="005266F0">
              <w:rPr>
                <w:b/>
                <w:bCs/>
                <w:lang w:val="sr-Latn-RS"/>
              </w:rPr>
              <w:t>Email</w:t>
            </w:r>
          </w:p>
        </w:tc>
        <w:tc>
          <w:tcPr>
            <w:tcW w:w="0" w:type="auto"/>
            <w:shd w:val="clear" w:color="auto" w:fill="76CDD8"/>
            <w:hideMark/>
          </w:tcPr>
          <w:p w14:paraId="146C8C24" w14:textId="77777777" w:rsidR="005266F0" w:rsidRPr="005266F0" w:rsidRDefault="005266F0" w:rsidP="005266F0">
            <w:pPr>
              <w:pStyle w:val="Teloteksta"/>
              <w:rPr>
                <w:b/>
                <w:bCs/>
                <w:lang w:val="sr-Latn-RS"/>
              </w:rPr>
            </w:pPr>
            <w:r w:rsidRPr="005266F0">
              <w:rPr>
                <w:b/>
                <w:bCs/>
                <w:lang w:val="sr-Latn-RS"/>
              </w:rPr>
              <w:t>Phone</w:t>
            </w:r>
          </w:p>
        </w:tc>
        <w:tc>
          <w:tcPr>
            <w:tcW w:w="0" w:type="auto"/>
            <w:shd w:val="clear" w:color="auto" w:fill="76CDD8"/>
            <w:hideMark/>
          </w:tcPr>
          <w:p w14:paraId="23490B42" w14:textId="77777777" w:rsidR="005266F0" w:rsidRPr="005266F0" w:rsidRDefault="005266F0" w:rsidP="005266F0">
            <w:pPr>
              <w:pStyle w:val="Teloteksta"/>
              <w:rPr>
                <w:b/>
                <w:bCs/>
                <w:lang w:val="sr-Latn-RS"/>
              </w:rPr>
            </w:pPr>
            <w:r w:rsidRPr="005266F0">
              <w:rPr>
                <w:b/>
                <w:bCs/>
                <w:lang w:val="sr-Latn-RS"/>
              </w:rPr>
              <w:t>Address</w:t>
            </w:r>
          </w:p>
        </w:tc>
      </w:tr>
      <w:tr w:rsidR="005266F0" w:rsidRPr="005266F0" w14:paraId="1EF1BAC2" w14:textId="77777777" w:rsidTr="005266F0">
        <w:tc>
          <w:tcPr>
            <w:tcW w:w="0" w:type="auto"/>
            <w:hideMark/>
          </w:tcPr>
          <w:p w14:paraId="27F2BB3D" w14:textId="77777777" w:rsidR="005266F0" w:rsidRPr="005266F0" w:rsidRDefault="005266F0" w:rsidP="005266F0">
            <w:pPr>
              <w:pStyle w:val="Teloteksta"/>
              <w:rPr>
                <w:lang w:val="sr-Latn-RS"/>
              </w:rPr>
            </w:pPr>
            <w:r w:rsidRPr="005266F0">
              <w:rPr>
                <w:lang w:val="sr-Latn-RS"/>
              </w:rPr>
              <w:t>Anna</w:t>
            </w:r>
          </w:p>
        </w:tc>
        <w:tc>
          <w:tcPr>
            <w:tcW w:w="0" w:type="auto"/>
            <w:hideMark/>
          </w:tcPr>
          <w:p w14:paraId="2605DFD0" w14:textId="77777777" w:rsidR="005266F0" w:rsidRPr="005266F0" w:rsidRDefault="005266F0" w:rsidP="005266F0">
            <w:pPr>
              <w:pStyle w:val="Teloteksta"/>
              <w:rPr>
                <w:lang w:val="sr-Latn-RS"/>
              </w:rPr>
            </w:pPr>
            <w:r w:rsidRPr="005266F0">
              <w:rPr>
                <w:lang w:val="sr-Latn-RS"/>
              </w:rPr>
              <w:t>Smith</w:t>
            </w:r>
          </w:p>
        </w:tc>
        <w:tc>
          <w:tcPr>
            <w:tcW w:w="0" w:type="auto"/>
            <w:hideMark/>
          </w:tcPr>
          <w:p w14:paraId="4A68016F" w14:textId="77777777" w:rsidR="005266F0" w:rsidRPr="005266F0" w:rsidRDefault="005266F0" w:rsidP="005266F0">
            <w:pPr>
              <w:pStyle w:val="Teloteksta"/>
              <w:rPr>
                <w:lang w:val="sr-Latn-RS"/>
              </w:rPr>
            </w:pPr>
            <w:r w:rsidRPr="005266F0">
              <w:rPr>
                <w:lang w:val="sr-Latn-RS"/>
              </w:rPr>
              <w:t>anna.smith@email.com</w:t>
            </w:r>
          </w:p>
        </w:tc>
        <w:tc>
          <w:tcPr>
            <w:tcW w:w="0" w:type="auto"/>
            <w:hideMark/>
          </w:tcPr>
          <w:p w14:paraId="130BD51F" w14:textId="77777777" w:rsidR="005266F0" w:rsidRPr="005266F0" w:rsidRDefault="005266F0" w:rsidP="005266F0">
            <w:pPr>
              <w:pStyle w:val="Teloteksta"/>
              <w:rPr>
                <w:lang w:val="sr-Latn-RS"/>
              </w:rPr>
            </w:pPr>
            <w:r w:rsidRPr="005266F0">
              <w:rPr>
                <w:lang w:val="sr-Latn-RS"/>
              </w:rPr>
              <w:t>555-1234</w:t>
            </w:r>
          </w:p>
        </w:tc>
        <w:tc>
          <w:tcPr>
            <w:tcW w:w="0" w:type="auto"/>
            <w:hideMark/>
          </w:tcPr>
          <w:p w14:paraId="47FBB8EA" w14:textId="77777777" w:rsidR="005266F0" w:rsidRPr="005266F0" w:rsidRDefault="005266F0" w:rsidP="005266F0">
            <w:pPr>
              <w:pStyle w:val="Teloteksta"/>
              <w:rPr>
                <w:lang w:val="sr-Latn-RS"/>
              </w:rPr>
            </w:pPr>
            <w:r w:rsidRPr="005266F0">
              <w:rPr>
                <w:lang w:val="sr-Latn-RS"/>
              </w:rPr>
              <w:t>123 King Street, London</w:t>
            </w:r>
          </w:p>
        </w:tc>
      </w:tr>
      <w:tr w:rsidR="005266F0" w:rsidRPr="005266F0" w14:paraId="59BB4EE7" w14:textId="77777777" w:rsidTr="005266F0">
        <w:tc>
          <w:tcPr>
            <w:tcW w:w="0" w:type="auto"/>
            <w:hideMark/>
          </w:tcPr>
          <w:p w14:paraId="3A965E79" w14:textId="77777777" w:rsidR="005266F0" w:rsidRPr="005266F0" w:rsidRDefault="005266F0" w:rsidP="005266F0">
            <w:pPr>
              <w:pStyle w:val="Teloteksta"/>
              <w:rPr>
                <w:lang w:val="sr-Latn-RS"/>
              </w:rPr>
            </w:pPr>
            <w:r w:rsidRPr="005266F0">
              <w:rPr>
                <w:lang w:val="sr-Latn-RS"/>
              </w:rPr>
              <w:t>Michael</w:t>
            </w:r>
          </w:p>
        </w:tc>
        <w:tc>
          <w:tcPr>
            <w:tcW w:w="0" w:type="auto"/>
            <w:hideMark/>
          </w:tcPr>
          <w:p w14:paraId="35B31210" w14:textId="77777777" w:rsidR="005266F0" w:rsidRPr="005266F0" w:rsidRDefault="005266F0" w:rsidP="005266F0">
            <w:pPr>
              <w:pStyle w:val="Teloteksta"/>
              <w:rPr>
                <w:lang w:val="sr-Latn-RS"/>
              </w:rPr>
            </w:pPr>
            <w:r w:rsidRPr="005266F0">
              <w:rPr>
                <w:lang w:val="sr-Latn-RS"/>
              </w:rPr>
              <w:t>Johnson</w:t>
            </w:r>
          </w:p>
        </w:tc>
        <w:tc>
          <w:tcPr>
            <w:tcW w:w="0" w:type="auto"/>
            <w:hideMark/>
          </w:tcPr>
          <w:p w14:paraId="31C8BBF1" w14:textId="77777777" w:rsidR="005266F0" w:rsidRPr="005266F0" w:rsidRDefault="005266F0" w:rsidP="005266F0">
            <w:pPr>
              <w:pStyle w:val="Teloteksta"/>
              <w:rPr>
                <w:lang w:val="sr-Latn-RS"/>
              </w:rPr>
            </w:pPr>
            <w:r w:rsidRPr="005266F0">
              <w:rPr>
                <w:lang w:val="sr-Latn-RS"/>
              </w:rPr>
              <w:t>michael.johnson@email.com</w:t>
            </w:r>
          </w:p>
        </w:tc>
        <w:tc>
          <w:tcPr>
            <w:tcW w:w="0" w:type="auto"/>
            <w:hideMark/>
          </w:tcPr>
          <w:p w14:paraId="7CDED501" w14:textId="77777777" w:rsidR="005266F0" w:rsidRPr="005266F0" w:rsidRDefault="005266F0" w:rsidP="005266F0">
            <w:pPr>
              <w:pStyle w:val="Teloteksta"/>
              <w:rPr>
                <w:lang w:val="sr-Latn-RS"/>
              </w:rPr>
            </w:pPr>
            <w:r w:rsidRPr="005266F0">
              <w:rPr>
                <w:lang w:val="sr-Latn-RS"/>
              </w:rPr>
              <w:t>555-2345</w:t>
            </w:r>
          </w:p>
        </w:tc>
        <w:tc>
          <w:tcPr>
            <w:tcW w:w="0" w:type="auto"/>
            <w:hideMark/>
          </w:tcPr>
          <w:p w14:paraId="0B9E7A02" w14:textId="77777777" w:rsidR="005266F0" w:rsidRPr="005266F0" w:rsidRDefault="005266F0" w:rsidP="005266F0">
            <w:pPr>
              <w:pStyle w:val="Teloteksta"/>
              <w:rPr>
                <w:lang w:val="sr-Latn-RS"/>
              </w:rPr>
            </w:pPr>
            <w:r w:rsidRPr="005266F0">
              <w:rPr>
                <w:lang w:val="sr-Latn-RS"/>
              </w:rPr>
              <w:t>456 Queen Road, Manchester</w:t>
            </w:r>
          </w:p>
        </w:tc>
      </w:tr>
      <w:tr w:rsidR="005266F0" w:rsidRPr="005266F0" w14:paraId="4C12AEDA" w14:textId="77777777" w:rsidTr="005266F0">
        <w:tc>
          <w:tcPr>
            <w:tcW w:w="0" w:type="auto"/>
            <w:hideMark/>
          </w:tcPr>
          <w:p w14:paraId="01CEEC42" w14:textId="77777777" w:rsidR="005266F0" w:rsidRPr="005266F0" w:rsidRDefault="005266F0" w:rsidP="005266F0">
            <w:pPr>
              <w:pStyle w:val="Teloteksta"/>
              <w:rPr>
                <w:lang w:val="sr-Latn-RS"/>
              </w:rPr>
            </w:pPr>
            <w:r w:rsidRPr="005266F0">
              <w:rPr>
                <w:lang w:val="sr-Latn-RS"/>
              </w:rPr>
              <w:t>Olivia</w:t>
            </w:r>
          </w:p>
        </w:tc>
        <w:tc>
          <w:tcPr>
            <w:tcW w:w="0" w:type="auto"/>
            <w:hideMark/>
          </w:tcPr>
          <w:p w14:paraId="7A4A4882" w14:textId="77777777" w:rsidR="005266F0" w:rsidRPr="005266F0" w:rsidRDefault="005266F0" w:rsidP="005266F0">
            <w:pPr>
              <w:pStyle w:val="Teloteksta"/>
              <w:rPr>
                <w:lang w:val="sr-Latn-RS"/>
              </w:rPr>
            </w:pPr>
            <w:r w:rsidRPr="005266F0">
              <w:rPr>
                <w:lang w:val="sr-Latn-RS"/>
              </w:rPr>
              <w:t>Brown</w:t>
            </w:r>
          </w:p>
        </w:tc>
        <w:tc>
          <w:tcPr>
            <w:tcW w:w="0" w:type="auto"/>
            <w:hideMark/>
          </w:tcPr>
          <w:p w14:paraId="0ECCADB3" w14:textId="77777777" w:rsidR="005266F0" w:rsidRPr="005266F0" w:rsidRDefault="005266F0" w:rsidP="005266F0">
            <w:pPr>
              <w:pStyle w:val="Teloteksta"/>
              <w:rPr>
                <w:lang w:val="sr-Latn-RS"/>
              </w:rPr>
            </w:pPr>
            <w:r w:rsidRPr="005266F0">
              <w:rPr>
                <w:lang w:val="sr-Latn-RS"/>
              </w:rPr>
              <w:t>olivia.brown@email.com</w:t>
            </w:r>
          </w:p>
        </w:tc>
        <w:tc>
          <w:tcPr>
            <w:tcW w:w="0" w:type="auto"/>
            <w:hideMark/>
          </w:tcPr>
          <w:p w14:paraId="5D3069FE" w14:textId="77777777" w:rsidR="005266F0" w:rsidRPr="005266F0" w:rsidRDefault="005266F0" w:rsidP="005266F0">
            <w:pPr>
              <w:pStyle w:val="Teloteksta"/>
              <w:rPr>
                <w:lang w:val="sr-Latn-RS"/>
              </w:rPr>
            </w:pPr>
            <w:r w:rsidRPr="005266F0">
              <w:rPr>
                <w:lang w:val="sr-Latn-RS"/>
              </w:rPr>
              <w:t>555-3456</w:t>
            </w:r>
          </w:p>
        </w:tc>
        <w:tc>
          <w:tcPr>
            <w:tcW w:w="0" w:type="auto"/>
            <w:hideMark/>
          </w:tcPr>
          <w:p w14:paraId="255F176E" w14:textId="77777777" w:rsidR="005266F0" w:rsidRPr="005266F0" w:rsidRDefault="005266F0" w:rsidP="005266F0">
            <w:pPr>
              <w:pStyle w:val="Teloteksta"/>
              <w:rPr>
                <w:lang w:val="sr-Latn-RS"/>
              </w:rPr>
            </w:pPr>
            <w:r w:rsidRPr="005266F0">
              <w:rPr>
                <w:lang w:val="sr-Latn-RS"/>
              </w:rPr>
              <w:t>789 Prince Avenue, Birmingham</w:t>
            </w:r>
          </w:p>
        </w:tc>
      </w:tr>
      <w:tr w:rsidR="005266F0" w:rsidRPr="005266F0" w14:paraId="7FB5381E" w14:textId="77777777" w:rsidTr="005266F0">
        <w:tc>
          <w:tcPr>
            <w:tcW w:w="0" w:type="auto"/>
            <w:hideMark/>
          </w:tcPr>
          <w:p w14:paraId="03CABD83" w14:textId="77777777" w:rsidR="005266F0" w:rsidRPr="005266F0" w:rsidRDefault="005266F0" w:rsidP="005266F0">
            <w:pPr>
              <w:pStyle w:val="Teloteksta"/>
              <w:rPr>
                <w:lang w:val="sr-Latn-RS"/>
              </w:rPr>
            </w:pPr>
            <w:r w:rsidRPr="005266F0">
              <w:rPr>
                <w:lang w:val="sr-Latn-RS"/>
              </w:rPr>
              <w:t>James</w:t>
            </w:r>
          </w:p>
        </w:tc>
        <w:tc>
          <w:tcPr>
            <w:tcW w:w="0" w:type="auto"/>
            <w:hideMark/>
          </w:tcPr>
          <w:p w14:paraId="13D4F5AD" w14:textId="77777777" w:rsidR="005266F0" w:rsidRPr="005266F0" w:rsidRDefault="005266F0" w:rsidP="005266F0">
            <w:pPr>
              <w:pStyle w:val="Teloteksta"/>
              <w:rPr>
                <w:lang w:val="sr-Latn-RS"/>
              </w:rPr>
            </w:pPr>
            <w:r w:rsidRPr="005266F0">
              <w:rPr>
                <w:lang w:val="sr-Latn-RS"/>
              </w:rPr>
              <w:t>Taylor</w:t>
            </w:r>
          </w:p>
        </w:tc>
        <w:tc>
          <w:tcPr>
            <w:tcW w:w="0" w:type="auto"/>
            <w:hideMark/>
          </w:tcPr>
          <w:p w14:paraId="6BE1B254" w14:textId="77777777" w:rsidR="005266F0" w:rsidRPr="005266F0" w:rsidRDefault="005266F0" w:rsidP="005266F0">
            <w:pPr>
              <w:pStyle w:val="Teloteksta"/>
              <w:rPr>
                <w:lang w:val="sr-Latn-RS"/>
              </w:rPr>
            </w:pPr>
            <w:r w:rsidRPr="005266F0">
              <w:rPr>
                <w:lang w:val="sr-Latn-RS"/>
              </w:rPr>
              <w:t>james.taylor@email.com</w:t>
            </w:r>
          </w:p>
        </w:tc>
        <w:tc>
          <w:tcPr>
            <w:tcW w:w="0" w:type="auto"/>
            <w:hideMark/>
          </w:tcPr>
          <w:p w14:paraId="4C834177" w14:textId="77777777" w:rsidR="005266F0" w:rsidRPr="005266F0" w:rsidRDefault="005266F0" w:rsidP="005266F0">
            <w:pPr>
              <w:pStyle w:val="Teloteksta"/>
              <w:rPr>
                <w:lang w:val="sr-Latn-RS"/>
              </w:rPr>
            </w:pPr>
            <w:r w:rsidRPr="005266F0">
              <w:rPr>
                <w:lang w:val="sr-Latn-RS"/>
              </w:rPr>
              <w:t>555-4567</w:t>
            </w:r>
          </w:p>
        </w:tc>
        <w:tc>
          <w:tcPr>
            <w:tcW w:w="0" w:type="auto"/>
            <w:hideMark/>
          </w:tcPr>
          <w:p w14:paraId="6273634C" w14:textId="77777777" w:rsidR="005266F0" w:rsidRPr="005266F0" w:rsidRDefault="005266F0" w:rsidP="005266F0">
            <w:pPr>
              <w:pStyle w:val="Teloteksta"/>
              <w:rPr>
                <w:lang w:val="sr-Latn-RS"/>
              </w:rPr>
            </w:pPr>
            <w:r w:rsidRPr="005266F0">
              <w:rPr>
                <w:lang w:val="sr-Latn-RS"/>
              </w:rPr>
              <w:t>101 Duke Lane, Leeds</w:t>
            </w:r>
          </w:p>
        </w:tc>
      </w:tr>
      <w:tr w:rsidR="005266F0" w:rsidRPr="005266F0" w14:paraId="587B366A" w14:textId="77777777" w:rsidTr="005266F0">
        <w:tc>
          <w:tcPr>
            <w:tcW w:w="0" w:type="auto"/>
            <w:hideMark/>
          </w:tcPr>
          <w:p w14:paraId="6636CB1C" w14:textId="77777777" w:rsidR="005266F0" w:rsidRPr="005266F0" w:rsidRDefault="005266F0" w:rsidP="005266F0">
            <w:pPr>
              <w:pStyle w:val="Teloteksta"/>
              <w:rPr>
                <w:lang w:val="sr-Latn-RS"/>
              </w:rPr>
            </w:pPr>
            <w:r w:rsidRPr="005266F0">
              <w:rPr>
                <w:lang w:val="sr-Latn-RS"/>
              </w:rPr>
              <w:t>Emily</w:t>
            </w:r>
          </w:p>
        </w:tc>
        <w:tc>
          <w:tcPr>
            <w:tcW w:w="0" w:type="auto"/>
            <w:hideMark/>
          </w:tcPr>
          <w:p w14:paraId="5F1AE6E2" w14:textId="77777777" w:rsidR="005266F0" w:rsidRPr="005266F0" w:rsidRDefault="005266F0" w:rsidP="005266F0">
            <w:pPr>
              <w:pStyle w:val="Teloteksta"/>
              <w:rPr>
                <w:lang w:val="sr-Latn-RS"/>
              </w:rPr>
            </w:pPr>
            <w:r w:rsidRPr="005266F0">
              <w:rPr>
                <w:lang w:val="sr-Latn-RS"/>
              </w:rPr>
              <w:t>Wilson</w:t>
            </w:r>
          </w:p>
        </w:tc>
        <w:tc>
          <w:tcPr>
            <w:tcW w:w="0" w:type="auto"/>
            <w:hideMark/>
          </w:tcPr>
          <w:p w14:paraId="261853A8" w14:textId="77777777" w:rsidR="005266F0" w:rsidRPr="005266F0" w:rsidRDefault="005266F0" w:rsidP="005266F0">
            <w:pPr>
              <w:pStyle w:val="Teloteksta"/>
              <w:rPr>
                <w:lang w:val="sr-Latn-RS"/>
              </w:rPr>
            </w:pPr>
            <w:r w:rsidRPr="005266F0">
              <w:rPr>
                <w:lang w:val="sr-Latn-RS"/>
              </w:rPr>
              <w:t>emily.wilson@email.com</w:t>
            </w:r>
          </w:p>
        </w:tc>
        <w:tc>
          <w:tcPr>
            <w:tcW w:w="0" w:type="auto"/>
            <w:hideMark/>
          </w:tcPr>
          <w:p w14:paraId="0E4E088F" w14:textId="77777777" w:rsidR="005266F0" w:rsidRPr="005266F0" w:rsidRDefault="005266F0" w:rsidP="005266F0">
            <w:pPr>
              <w:pStyle w:val="Teloteksta"/>
              <w:rPr>
                <w:lang w:val="sr-Latn-RS"/>
              </w:rPr>
            </w:pPr>
            <w:r w:rsidRPr="005266F0">
              <w:rPr>
                <w:lang w:val="sr-Latn-RS"/>
              </w:rPr>
              <w:t>555-5678</w:t>
            </w:r>
          </w:p>
        </w:tc>
        <w:tc>
          <w:tcPr>
            <w:tcW w:w="0" w:type="auto"/>
            <w:hideMark/>
          </w:tcPr>
          <w:p w14:paraId="62AB1616" w14:textId="77777777" w:rsidR="005266F0" w:rsidRPr="005266F0" w:rsidRDefault="005266F0" w:rsidP="005266F0">
            <w:pPr>
              <w:pStyle w:val="Teloteksta"/>
              <w:rPr>
                <w:lang w:val="sr-Latn-RS"/>
              </w:rPr>
            </w:pPr>
            <w:r w:rsidRPr="005266F0">
              <w:rPr>
                <w:lang w:val="sr-Latn-RS"/>
              </w:rPr>
              <w:t>202 Earl Street, Liverpool</w:t>
            </w:r>
          </w:p>
        </w:tc>
      </w:tr>
      <w:tr w:rsidR="005266F0" w:rsidRPr="005266F0" w14:paraId="72BC9E38" w14:textId="77777777" w:rsidTr="005266F0">
        <w:tc>
          <w:tcPr>
            <w:tcW w:w="0" w:type="auto"/>
            <w:hideMark/>
          </w:tcPr>
          <w:p w14:paraId="09E353FB" w14:textId="77777777" w:rsidR="005266F0" w:rsidRPr="005266F0" w:rsidRDefault="005266F0" w:rsidP="005266F0">
            <w:pPr>
              <w:pStyle w:val="Teloteksta"/>
              <w:rPr>
                <w:lang w:val="sr-Latn-RS"/>
              </w:rPr>
            </w:pPr>
            <w:r w:rsidRPr="005266F0">
              <w:rPr>
                <w:lang w:val="sr-Latn-RS"/>
              </w:rPr>
              <w:t>William</w:t>
            </w:r>
          </w:p>
        </w:tc>
        <w:tc>
          <w:tcPr>
            <w:tcW w:w="0" w:type="auto"/>
            <w:hideMark/>
          </w:tcPr>
          <w:p w14:paraId="711984FE" w14:textId="77777777" w:rsidR="005266F0" w:rsidRPr="005266F0" w:rsidRDefault="005266F0" w:rsidP="005266F0">
            <w:pPr>
              <w:pStyle w:val="Teloteksta"/>
              <w:rPr>
                <w:lang w:val="sr-Latn-RS"/>
              </w:rPr>
            </w:pPr>
            <w:r w:rsidRPr="005266F0">
              <w:rPr>
                <w:lang w:val="sr-Latn-RS"/>
              </w:rPr>
              <w:t>Moore</w:t>
            </w:r>
          </w:p>
        </w:tc>
        <w:tc>
          <w:tcPr>
            <w:tcW w:w="0" w:type="auto"/>
            <w:hideMark/>
          </w:tcPr>
          <w:p w14:paraId="7B10090B" w14:textId="77777777" w:rsidR="005266F0" w:rsidRPr="005266F0" w:rsidRDefault="005266F0" w:rsidP="005266F0">
            <w:pPr>
              <w:pStyle w:val="Teloteksta"/>
              <w:rPr>
                <w:lang w:val="sr-Latn-RS"/>
              </w:rPr>
            </w:pPr>
            <w:r w:rsidRPr="005266F0">
              <w:rPr>
                <w:lang w:val="sr-Latn-RS"/>
              </w:rPr>
              <w:t>william.moore@email.com</w:t>
            </w:r>
          </w:p>
        </w:tc>
        <w:tc>
          <w:tcPr>
            <w:tcW w:w="0" w:type="auto"/>
            <w:hideMark/>
          </w:tcPr>
          <w:p w14:paraId="3137E61B" w14:textId="77777777" w:rsidR="005266F0" w:rsidRPr="005266F0" w:rsidRDefault="005266F0" w:rsidP="005266F0">
            <w:pPr>
              <w:pStyle w:val="Teloteksta"/>
              <w:rPr>
                <w:lang w:val="sr-Latn-RS"/>
              </w:rPr>
            </w:pPr>
            <w:r w:rsidRPr="005266F0">
              <w:rPr>
                <w:lang w:val="sr-Latn-RS"/>
              </w:rPr>
              <w:t>555-6789</w:t>
            </w:r>
          </w:p>
        </w:tc>
        <w:tc>
          <w:tcPr>
            <w:tcW w:w="0" w:type="auto"/>
            <w:hideMark/>
          </w:tcPr>
          <w:p w14:paraId="48835E11" w14:textId="77777777" w:rsidR="005266F0" w:rsidRPr="005266F0" w:rsidRDefault="005266F0" w:rsidP="005266F0">
            <w:pPr>
              <w:pStyle w:val="Teloteksta"/>
              <w:rPr>
                <w:lang w:val="sr-Latn-RS"/>
              </w:rPr>
            </w:pPr>
            <w:r w:rsidRPr="005266F0">
              <w:rPr>
                <w:lang w:val="sr-Latn-RS"/>
              </w:rPr>
              <w:t>303 Baron Street, Bristol</w:t>
            </w:r>
          </w:p>
        </w:tc>
      </w:tr>
    </w:tbl>
    <w:p w14:paraId="1C8B7E32" w14:textId="77777777" w:rsidR="00BE17E0" w:rsidRDefault="00BE17E0" w:rsidP="006F645E">
      <w:pPr>
        <w:pStyle w:val="Teloteksta"/>
      </w:pPr>
    </w:p>
    <w:p w14:paraId="6C9B3DA5" w14:textId="1788DAB9" w:rsidR="005266F0" w:rsidRDefault="005266F0" w:rsidP="006F645E">
      <w:pPr>
        <w:pStyle w:val="Teloteksta"/>
      </w:pPr>
      <w:r>
        <w:t xml:space="preserve">Supplier table </w:t>
      </w:r>
    </w:p>
    <w:tbl>
      <w:tblPr>
        <w:tblStyle w:val="Koordinatnamreatabele"/>
        <w:tblW w:w="0" w:type="auto"/>
        <w:tblLook w:val="04A0" w:firstRow="1" w:lastRow="0" w:firstColumn="1" w:lastColumn="0" w:noHBand="0" w:noVBand="1"/>
      </w:tblPr>
      <w:tblGrid>
        <w:gridCol w:w="1765"/>
        <w:gridCol w:w="1653"/>
        <w:gridCol w:w="1412"/>
        <w:gridCol w:w="3029"/>
      </w:tblGrid>
      <w:tr w:rsidR="005266F0" w:rsidRPr="005266F0" w14:paraId="1A3FFD52" w14:textId="77777777" w:rsidTr="005266F0">
        <w:tc>
          <w:tcPr>
            <w:tcW w:w="0" w:type="auto"/>
            <w:shd w:val="clear" w:color="auto" w:fill="76CDD8"/>
            <w:hideMark/>
          </w:tcPr>
          <w:p w14:paraId="04123A11" w14:textId="77777777" w:rsidR="005266F0" w:rsidRPr="005266F0" w:rsidRDefault="005266F0" w:rsidP="005266F0">
            <w:pPr>
              <w:pStyle w:val="Teloteksta"/>
              <w:rPr>
                <w:b/>
                <w:bCs/>
                <w:lang w:val="sr-Latn-RS"/>
              </w:rPr>
            </w:pPr>
            <w:r w:rsidRPr="005266F0">
              <w:rPr>
                <w:b/>
                <w:bCs/>
                <w:lang w:val="sr-Latn-RS"/>
              </w:rPr>
              <w:t>Company Name</w:t>
            </w:r>
          </w:p>
        </w:tc>
        <w:tc>
          <w:tcPr>
            <w:tcW w:w="0" w:type="auto"/>
            <w:shd w:val="clear" w:color="auto" w:fill="76CDD8"/>
            <w:hideMark/>
          </w:tcPr>
          <w:p w14:paraId="4A4A5E04" w14:textId="77777777" w:rsidR="005266F0" w:rsidRPr="005266F0" w:rsidRDefault="005266F0" w:rsidP="005266F0">
            <w:pPr>
              <w:pStyle w:val="Teloteksta"/>
              <w:rPr>
                <w:b/>
                <w:bCs/>
                <w:lang w:val="sr-Latn-RS"/>
              </w:rPr>
            </w:pPr>
            <w:r w:rsidRPr="005266F0">
              <w:rPr>
                <w:b/>
                <w:bCs/>
                <w:lang w:val="sr-Latn-RS"/>
              </w:rPr>
              <w:t>Contact Name</w:t>
            </w:r>
          </w:p>
        </w:tc>
        <w:tc>
          <w:tcPr>
            <w:tcW w:w="0" w:type="auto"/>
            <w:shd w:val="clear" w:color="auto" w:fill="76CDD8"/>
            <w:hideMark/>
          </w:tcPr>
          <w:p w14:paraId="22059001" w14:textId="77777777" w:rsidR="005266F0" w:rsidRPr="005266F0" w:rsidRDefault="005266F0" w:rsidP="005266F0">
            <w:pPr>
              <w:pStyle w:val="Teloteksta"/>
              <w:rPr>
                <w:b/>
                <w:bCs/>
                <w:lang w:val="sr-Latn-RS"/>
              </w:rPr>
            </w:pPr>
            <w:r w:rsidRPr="005266F0">
              <w:rPr>
                <w:b/>
                <w:bCs/>
                <w:lang w:val="sr-Latn-RS"/>
              </w:rPr>
              <w:t>Phone</w:t>
            </w:r>
          </w:p>
        </w:tc>
        <w:tc>
          <w:tcPr>
            <w:tcW w:w="0" w:type="auto"/>
            <w:shd w:val="clear" w:color="auto" w:fill="76CDD8"/>
            <w:hideMark/>
          </w:tcPr>
          <w:p w14:paraId="4A7233F4" w14:textId="77777777" w:rsidR="005266F0" w:rsidRPr="005266F0" w:rsidRDefault="005266F0" w:rsidP="005266F0">
            <w:pPr>
              <w:pStyle w:val="Teloteksta"/>
              <w:rPr>
                <w:b/>
                <w:bCs/>
                <w:lang w:val="sr-Latn-RS"/>
              </w:rPr>
            </w:pPr>
            <w:r w:rsidRPr="005266F0">
              <w:rPr>
                <w:b/>
                <w:bCs/>
                <w:lang w:val="sr-Latn-RS"/>
              </w:rPr>
              <w:t>Email</w:t>
            </w:r>
          </w:p>
        </w:tc>
      </w:tr>
      <w:tr w:rsidR="005266F0" w:rsidRPr="005266F0" w14:paraId="2B9C2318" w14:textId="77777777" w:rsidTr="005266F0">
        <w:tc>
          <w:tcPr>
            <w:tcW w:w="0" w:type="auto"/>
            <w:hideMark/>
          </w:tcPr>
          <w:p w14:paraId="23E5F8ED" w14:textId="77777777" w:rsidR="005266F0" w:rsidRPr="005266F0" w:rsidRDefault="005266F0" w:rsidP="005266F0">
            <w:pPr>
              <w:pStyle w:val="Teloteksta"/>
              <w:rPr>
                <w:lang w:val="sr-Latn-RS"/>
              </w:rPr>
            </w:pPr>
            <w:r w:rsidRPr="005266F0">
              <w:rPr>
                <w:lang w:val="sr-Latn-RS"/>
              </w:rPr>
              <w:t>ElectroMax Ltd.</w:t>
            </w:r>
          </w:p>
        </w:tc>
        <w:tc>
          <w:tcPr>
            <w:tcW w:w="0" w:type="auto"/>
            <w:hideMark/>
          </w:tcPr>
          <w:p w14:paraId="488B502C" w14:textId="77777777" w:rsidR="005266F0" w:rsidRPr="005266F0" w:rsidRDefault="005266F0" w:rsidP="005266F0">
            <w:pPr>
              <w:pStyle w:val="Teloteksta"/>
              <w:rPr>
                <w:lang w:val="sr-Latn-RS"/>
              </w:rPr>
            </w:pPr>
            <w:r w:rsidRPr="005266F0">
              <w:rPr>
                <w:lang w:val="sr-Latn-RS"/>
              </w:rPr>
              <w:t>Peter Green</w:t>
            </w:r>
          </w:p>
        </w:tc>
        <w:tc>
          <w:tcPr>
            <w:tcW w:w="0" w:type="auto"/>
            <w:hideMark/>
          </w:tcPr>
          <w:p w14:paraId="238F8B0B" w14:textId="77777777" w:rsidR="005266F0" w:rsidRPr="005266F0" w:rsidRDefault="005266F0" w:rsidP="005266F0">
            <w:pPr>
              <w:pStyle w:val="Teloteksta"/>
              <w:rPr>
                <w:lang w:val="sr-Latn-RS"/>
              </w:rPr>
            </w:pPr>
            <w:r w:rsidRPr="005266F0">
              <w:rPr>
                <w:lang w:val="sr-Latn-RS"/>
              </w:rPr>
              <w:t>020-111-2345</w:t>
            </w:r>
          </w:p>
        </w:tc>
        <w:tc>
          <w:tcPr>
            <w:tcW w:w="0" w:type="auto"/>
            <w:hideMark/>
          </w:tcPr>
          <w:p w14:paraId="54D5DD6B" w14:textId="77777777" w:rsidR="005266F0" w:rsidRPr="005266F0" w:rsidRDefault="005266F0" w:rsidP="005266F0">
            <w:pPr>
              <w:pStyle w:val="Teloteksta"/>
              <w:rPr>
                <w:lang w:val="sr-Latn-RS"/>
              </w:rPr>
            </w:pPr>
            <w:r w:rsidRPr="005266F0">
              <w:rPr>
                <w:lang w:val="sr-Latn-RS"/>
              </w:rPr>
              <w:t>peter.green@electromax.com</w:t>
            </w:r>
          </w:p>
        </w:tc>
      </w:tr>
      <w:tr w:rsidR="005266F0" w:rsidRPr="005266F0" w14:paraId="52CE11B8" w14:textId="77777777" w:rsidTr="005266F0">
        <w:tc>
          <w:tcPr>
            <w:tcW w:w="0" w:type="auto"/>
            <w:hideMark/>
          </w:tcPr>
          <w:p w14:paraId="1FFB25AA" w14:textId="77777777" w:rsidR="005266F0" w:rsidRPr="005266F0" w:rsidRDefault="005266F0" w:rsidP="005266F0">
            <w:pPr>
              <w:pStyle w:val="Teloteksta"/>
              <w:rPr>
                <w:lang w:val="sr-Latn-RS"/>
              </w:rPr>
            </w:pPr>
            <w:r w:rsidRPr="005266F0">
              <w:rPr>
                <w:lang w:val="sr-Latn-RS"/>
              </w:rPr>
              <w:t>FurniCo</w:t>
            </w:r>
          </w:p>
        </w:tc>
        <w:tc>
          <w:tcPr>
            <w:tcW w:w="0" w:type="auto"/>
            <w:hideMark/>
          </w:tcPr>
          <w:p w14:paraId="00E0AB5A" w14:textId="77777777" w:rsidR="005266F0" w:rsidRPr="005266F0" w:rsidRDefault="005266F0" w:rsidP="005266F0">
            <w:pPr>
              <w:pStyle w:val="Teloteksta"/>
              <w:rPr>
                <w:lang w:val="sr-Latn-RS"/>
              </w:rPr>
            </w:pPr>
            <w:r w:rsidRPr="005266F0">
              <w:rPr>
                <w:lang w:val="sr-Latn-RS"/>
              </w:rPr>
              <w:t>Emma White</w:t>
            </w:r>
          </w:p>
        </w:tc>
        <w:tc>
          <w:tcPr>
            <w:tcW w:w="0" w:type="auto"/>
            <w:hideMark/>
          </w:tcPr>
          <w:p w14:paraId="461A3ED6" w14:textId="77777777" w:rsidR="005266F0" w:rsidRPr="005266F0" w:rsidRDefault="005266F0" w:rsidP="005266F0">
            <w:pPr>
              <w:pStyle w:val="Teloteksta"/>
              <w:rPr>
                <w:lang w:val="sr-Latn-RS"/>
              </w:rPr>
            </w:pPr>
            <w:r w:rsidRPr="005266F0">
              <w:rPr>
                <w:lang w:val="sr-Latn-RS"/>
              </w:rPr>
              <w:t>020-222-3456</w:t>
            </w:r>
          </w:p>
        </w:tc>
        <w:tc>
          <w:tcPr>
            <w:tcW w:w="0" w:type="auto"/>
            <w:hideMark/>
          </w:tcPr>
          <w:p w14:paraId="77E978D9" w14:textId="77777777" w:rsidR="005266F0" w:rsidRPr="005266F0" w:rsidRDefault="005266F0" w:rsidP="005266F0">
            <w:pPr>
              <w:pStyle w:val="Teloteksta"/>
              <w:rPr>
                <w:lang w:val="sr-Latn-RS"/>
              </w:rPr>
            </w:pPr>
            <w:r w:rsidRPr="005266F0">
              <w:rPr>
                <w:lang w:val="sr-Latn-RS"/>
              </w:rPr>
              <w:t>emma.white@furnico.com</w:t>
            </w:r>
          </w:p>
        </w:tc>
      </w:tr>
      <w:tr w:rsidR="005266F0" w:rsidRPr="005266F0" w14:paraId="344BFB77" w14:textId="77777777" w:rsidTr="005266F0">
        <w:tc>
          <w:tcPr>
            <w:tcW w:w="0" w:type="auto"/>
            <w:hideMark/>
          </w:tcPr>
          <w:p w14:paraId="468AA778" w14:textId="77777777" w:rsidR="005266F0" w:rsidRPr="005266F0" w:rsidRDefault="005266F0" w:rsidP="005266F0">
            <w:pPr>
              <w:pStyle w:val="Teloteksta"/>
              <w:rPr>
                <w:lang w:val="sr-Latn-RS"/>
              </w:rPr>
            </w:pPr>
            <w:r w:rsidRPr="005266F0">
              <w:rPr>
                <w:lang w:val="sr-Latn-RS"/>
              </w:rPr>
              <w:t>KitchenKing</w:t>
            </w:r>
          </w:p>
        </w:tc>
        <w:tc>
          <w:tcPr>
            <w:tcW w:w="0" w:type="auto"/>
            <w:hideMark/>
          </w:tcPr>
          <w:p w14:paraId="50478873" w14:textId="77777777" w:rsidR="005266F0" w:rsidRPr="005266F0" w:rsidRDefault="005266F0" w:rsidP="005266F0">
            <w:pPr>
              <w:pStyle w:val="Teloteksta"/>
              <w:rPr>
                <w:lang w:val="sr-Latn-RS"/>
              </w:rPr>
            </w:pPr>
            <w:r w:rsidRPr="005266F0">
              <w:rPr>
                <w:lang w:val="sr-Latn-RS"/>
              </w:rPr>
              <w:t>Alexander Black</w:t>
            </w:r>
          </w:p>
        </w:tc>
        <w:tc>
          <w:tcPr>
            <w:tcW w:w="0" w:type="auto"/>
            <w:hideMark/>
          </w:tcPr>
          <w:p w14:paraId="634A8628" w14:textId="77777777" w:rsidR="005266F0" w:rsidRPr="005266F0" w:rsidRDefault="005266F0" w:rsidP="005266F0">
            <w:pPr>
              <w:pStyle w:val="Teloteksta"/>
              <w:rPr>
                <w:lang w:val="sr-Latn-RS"/>
              </w:rPr>
            </w:pPr>
            <w:r w:rsidRPr="005266F0">
              <w:rPr>
                <w:lang w:val="sr-Latn-RS"/>
              </w:rPr>
              <w:t>020-333-4567</w:t>
            </w:r>
          </w:p>
        </w:tc>
        <w:tc>
          <w:tcPr>
            <w:tcW w:w="0" w:type="auto"/>
            <w:hideMark/>
          </w:tcPr>
          <w:p w14:paraId="3D099954" w14:textId="77777777" w:rsidR="005266F0" w:rsidRPr="005266F0" w:rsidRDefault="005266F0" w:rsidP="005266F0">
            <w:pPr>
              <w:pStyle w:val="Teloteksta"/>
              <w:rPr>
                <w:lang w:val="sr-Latn-RS"/>
              </w:rPr>
            </w:pPr>
            <w:r w:rsidRPr="005266F0">
              <w:rPr>
                <w:lang w:val="sr-Latn-RS"/>
              </w:rPr>
              <w:t>alex.black@kitchenking.com</w:t>
            </w:r>
          </w:p>
        </w:tc>
      </w:tr>
      <w:tr w:rsidR="005266F0" w:rsidRPr="005266F0" w14:paraId="05CB3E9B" w14:textId="77777777" w:rsidTr="005266F0">
        <w:tc>
          <w:tcPr>
            <w:tcW w:w="0" w:type="auto"/>
            <w:hideMark/>
          </w:tcPr>
          <w:p w14:paraId="61FAD6CD" w14:textId="77777777" w:rsidR="005266F0" w:rsidRPr="005266F0" w:rsidRDefault="005266F0" w:rsidP="005266F0">
            <w:pPr>
              <w:pStyle w:val="Teloteksta"/>
              <w:rPr>
                <w:lang w:val="sr-Latn-RS"/>
              </w:rPr>
            </w:pPr>
            <w:r w:rsidRPr="005266F0">
              <w:rPr>
                <w:lang w:val="sr-Latn-RS"/>
              </w:rPr>
              <w:t>GardenStyle</w:t>
            </w:r>
          </w:p>
        </w:tc>
        <w:tc>
          <w:tcPr>
            <w:tcW w:w="0" w:type="auto"/>
            <w:hideMark/>
          </w:tcPr>
          <w:p w14:paraId="6F0F56C1" w14:textId="77777777" w:rsidR="005266F0" w:rsidRPr="005266F0" w:rsidRDefault="005266F0" w:rsidP="005266F0">
            <w:pPr>
              <w:pStyle w:val="Teloteksta"/>
              <w:rPr>
                <w:lang w:val="sr-Latn-RS"/>
              </w:rPr>
            </w:pPr>
            <w:r w:rsidRPr="005266F0">
              <w:rPr>
                <w:lang w:val="sr-Latn-RS"/>
              </w:rPr>
              <w:t>Sophia Miller</w:t>
            </w:r>
          </w:p>
        </w:tc>
        <w:tc>
          <w:tcPr>
            <w:tcW w:w="0" w:type="auto"/>
            <w:hideMark/>
          </w:tcPr>
          <w:p w14:paraId="3A80139D" w14:textId="77777777" w:rsidR="005266F0" w:rsidRPr="005266F0" w:rsidRDefault="005266F0" w:rsidP="005266F0">
            <w:pPr>
              <w:pStyle w:val="Teloteksta"/>
              <w:rPr>
                <w:lang w:val="sr-Latn-RS"/>
              </w:rPr>
            </w:pPr>
            <w:r w:rsidRPr="005266F0">
              <w:rPr>
                <w:lang w:val="sr-Latn-RS"/>
              </w:rPr>
              <w:t>020-444-5678</w:t>
            </w:r>
          </w:p>
        </w:tc>
        <w:tc>
          <w:tcPr>
            <w:tcW w:w="0" w:type="auto"/>
            <w:hideMark/>
          </w:tcPr>
          <w:p w14:paraId="5E7D3E48" w14:textId="77777777" w:rsidR="005266F0" w:rsidRPr="005266F0" w:rsidRDefault="005266F0" w:rsidP="005266F0">
            <w:pPr>
              <w:pStyle w:val="Teloteksta"/>
              <w:rPr>
                <w:lang w:val="sr-Latn-RS"/>
              </w:rPr>
            </w:pPr>
            <w:r w:rsidRPr="005266F0">
              <w:rPr>
                <w:lang w:val="sr-Latn-RS"/>
              </w:rPr>
              <w:t>sophia.miller@gardenstyle.com</w:t>
            </w:r>
          </w:p>
        </w:tc>
      </w:tr>
      <w:tr w:rsidR="005266F0" w:rsidRPr="005266F0" w14:paraId="7D74F959" w14:textId="77777777" w:rsidTr="005266F0">
        <w:tc>
          <w:tcPr>
            <w:tcW w:w="0" w:type="auto"/>
            <w:hideMark/>
          </w:tcPr>
          <w:p w14:paraId="612D69BE" w14:textId="77777777" w:rsidR="005266F0" w:rsidRPr="005266F0" w:rsidRDefault="005266F0" w:rsidP="005266F0">
            <w:pPr>
              <w:pStyle w:val="Teloteksta"/>
              <w:rPr>
                <w:lang w:val="sr-Latn-RS"/>
              </w:rPr>
            </w:pPr>
            <w:r w:rsidRPr="005266F0">
              <w:rPr>
                <w:lang w:val="sr-Latn-RS"/>
              </w:rPr>
              <w:t>OfficePro</w:t>
            </w:r>
          </w:p>
        </w:tc>
        <w:tc>
          <w:tcPr>
            <w:tcW w:w="0" w:type="auto"/>
            <w:hideMark/>
          </w:tcPr>
          <w:p w14:paraId="263E8906" w14:textId="77777777" w:rsidR="005266F0" w:rsidRPr="005266F0" w:rsidRDefault="005266F0" w:rsidP="005266F0">
            <w:pPr>
              <w:pStyle w:val="Teloteksta"/>
              <w:rPr>
                <w:lang w:val="sr-Latn-RS"/>
              </w:rPr>
            </w:pPr>
            <w:r w:rsidRPr="005266F0">
              <w:rPr>
                <w:lang w:val="sr-Latn-RS"/>
              </w:rPr>
              <w:t>Liam Davis</w:t>
            </w:r>
          </w:p>
        </w:tc>
        <w:tc>
          <w:tcPr>
            <w:tcW w:w="0" w:type="auto"/>
            <w:hideMark/>
          </w:tcPr>
          <w:p w14:paraId="481B6D57" w14:textId="77777777" w:rsidR="005266F0" w:rsidRPr="005266F0" w:rsidRDefault="005266F0" w:rsidP="005266F0">
            <w:pPr>
              <w:pStyle w:val="Teloteksta"/>
              <w:rPr>
                <w:lang w:val="sr-Latn-RS"/>
              </w:rPr>
            </w:pPr>
            <w:r w:rsidRPr="005266F0">
              <w:rPr>
                <w:lang w:val="sr-Latn-RS"/>
              </w:rPr>
              <w:t>020-555-6789</w:t>
            </w:r>
          </w:p>
        </w:tc>
        <w:tc>
          <w:tcPr>
            <w:tcW w:w="0" w:type="auto"/>
            <w:hideMark/>
          </w:tcPr>
          <w:p w14:paraId="5F3E8B5B" w14:textId="77777777" w:rsidR="005266F0" w:rsidRPr="005266F0" w:rsidRDefault="005266F0" w:rsidP="005266F0">
            <w:pPr>
              <w:pStyle w:val="Teloteksta"/>
              <w:rPr>
                <w:lang w:val="sr-Latn-RS"/>
              </w:rPr>
            </w:pPr>
            <w:r w:rsidRPr="005266F0">
              <w:rPr>
                <w:lang w:val="sr-Latn-RS"/>
              </w:rPr>
              <w:t>liam.davis@officepro.com</w:t>
            </w:r>
          </w:p>
        </w:tc>
      </w:tr>
      <w:tr w:rsidR="005266F0" w:rsidRPr="005266F0" w14:paraId="6A6AEDDB" w14:textId="77777777" w:rsidTr="005266F0">
        <w:tc>
          <w:tcPr>
            <w:tcW w:w="0" w:type="auto"/>
            <w:hideMark/>
          </w:tcPr>
          <w:p w14:paraId="0B8EBCA1" w14:textId="77777777" w:rsidR="005266F0" w:rsidRPr="005266F0" w:rsidRDefault="005266F0" w:rsidP="005266F0">
            <w:pPr>
              <w:pStyle w:val="Teloteksta"/>
              <w:rPr>
                <w:lang w:val="sr-Latn-RS"/>
              </w:rPr>
            </w:pPr>
            <w:r w:rsidRPr="005266F0">
              <w:rPr>
                <w:lang w:val="sr-Latn-RS"/>
              </w:rPr>
              <w:t>HouseHold Goods</w:t>
            </w:r>
          </w:p>
        </w:tc>
        <w:tc>
          <w:tcPr>
            <w:tcW w:w="0" w:type="auto"/>
            <w:hideMark/>
          </w:tcPr>
          <w:p w14:paraId="7DE7122C" w14:textId="77777777" w:rsidR="005266F0" w:rsidRPr="005266F0" w:rsidRDefault="005266F0" w:rsidP="005266F0">
            <w:pPr>
              <w:pStyle w:val="Teloteksta"/>
              <w:rPr>
                <w:lang w:val="sr-Latn-RS"/>
              </w:rPr>
            </w:pPr>
            <w:r w:rsidRPr="005266F0">
              <w:rPr>
                <w:lang w:val="sr-Latn-RS"/>
              </w:rPr>
              <w:t>Isabella Clark</w:t>
            </w:r>
          </w:p>
        </w:tc>
        <w:tc>
          <w:tcPr>
            <w:tcW w:w="0" w:type="auto"/>
            <w:hideMark/>
          </w:tcPr>
          <w:p w14:paraId="24B13033" w14:textId="77777777" w:rsidR="005266F0" w:rsidRPr="005266F0" w:rsidRDefault="005266F0" w:rsidP="005266F0">
            <w:pPr>
              <w:pStyle w:val="Teloteksta"/>
              <w:rPr>
                <w:lang w:val="sr-Latn-RS"/>
              </w:rPr>
            </w:pPr>
            <w:r w:rsidRPr="005266F0">
              <w:rPr>
                <w:lang w:val="sr-Latn-RS"/>
              </w:rPr>
              <w:t>020-666-7890</w:t>
            </w:r>
          </w:p>
        </w:tc>
        <w:tc>
          <w:tcPr>
            <w:tcW w:w="0" w:type="auto"/>
            <w:hideMark/>
          </w:tcPr>
          <w:p w14:paraId="3C92E513" w14:textId="77777777" w:rsidR="005266F0" w:rsidRPr="005266F0" w:rsidRDefault="005266F0" w:rsidP="005266F0">
            <w:pPr>
              <w:pStyle w:val="Teloteksta"/>
              <w:rPr>
                <w:lang w:val="sr-Latn-RS"/>
              </w:rPr>
            </w:pPr>
            <w:r w:rsidRPr="005266F0">
              <w:rPr>
                <w:lang w:val="sr-Latn-RS"/>
              </w:rPr>
              <w:t>isabella.clark@household.com</w:t>
            </w:r>
          </w:p>
        </w:tc>
      </w:tr>
    </w:tbl>
    <w:p w14:paraId="76C1CF03" w14:textId="77777777" w:rsidR="005266F0" w:rsidRDefault="005266F0" w:rsidP="006F645E">
      <w:pPr>
        <w:pStyle w:val="Teloteksta"/>
      </w:pPr>
    </w:p>
    <w:p w14:paraId="044B2795" w14:textId="2928C506" w:rsidR="005266F0" w:rsidRDefault="005266F0" w:rsidP="006F645E">
      <w:pPr>
        <w:pStyle w:val="Teloteksta"/>
      </w:pPr>
      <w:r>
        <w:t xml:space="preserve">Category table </w:t>
      </w:r>
    </w:p>
    <w:tbl>
      <w:tblPr>
        <w:tblStyle w:val="Koordinatnamreatabele"/>
        <w:tblW w:w="0" w:type="auto"/>
        <w:tblLook w:val="04A0" w:firstRow="1" w:lastRow="0" w:firstColumn="1" w:lastColumn="0" w:noHBand="0" w:noVBand="1"/>
      </w:tblPr>
      <w:tblGrid>
        <w:gridCol w:w="1633"/>
        <w:gridCol w:w="702"/>
        <w:gridCol w:w="3072"/>
      </w:tblGrid>
      <w:tr w:rsidR="005266F0" w:rsidRPr="005266F0" w14:paraId="4F4C449F" w14:textId="77777777" w:rsidTr="005266F0">
        <w:tc>
          <w:tcPr>
            <w:tcW w:w="0" w:type="auto"/>
            <w:shd w:val="clear" w:color="auto" w:fill="76CDD8"/>
            <w:hideMark/>
          </w:tcPr>
          <w:p w14:paraId="376C9009" w14:textId="77777777" w:rsidR="005266F0" w:rsidRPr="005266F0" w:rsidRDefault="005266F0" w:rsidP="005266F0">
            <w:pPr>
              <w:pStyle w:val="Teloteksta"/>
              <w:rPr>
                <w:b/>
                <w:bCs/>
                <w:lang w:val="sr-Latn-RS"/>
              </w:rPr>
            </w:pPr>
            <w:r w:rsidRPr="005266F0">
              <w:rPr>
                <w:b/>
                <w:bCs/>
                <w:lang w:val="sr-Latn-RS"/>
              </w:rPr>
              <w:t>Category Name</w:t>
            </w:r>
          </w:p>
        </w:tc>
        <w:tc>
          <w:tcPr>
            <w:tcW w:w="0" w:type="auto"/>
            <w:shd w:val="clear" w:color="auto" w:fill="76CDD8"/>
            <w:hideMark/>
          </w:tcPr>
          <w:p w14:paraId="5ADE8295" w14:textId="77777777" w:rsidR="005266F0" w:rsidRPr="005266F0" w:rsidRDefault="005266F0" w:rsidP="005266F0">
            <w:pPr>
              <w:pStyle w:val="Teloteksta"/>
              <w:rPr>
                <w:b/>
                <w:bCs/>
                <w:lang w:val="sr-Latn-RS"/>
              </w:rPr>
            </w:pPr>
            <w:r w:rsidRPr="005266F0">
              <w:rPr>
                <w:b/>
                <w:bCs/>
                <w:lang w:val="sr-Latn-RS"/>
              </w:rPr>
              <w:t>Size</w:t>
            </w:r>
          </w:p>
        </w:tc>
        <w:tc>
          <w:tcPr>
            <w:tcW w:w="0" w:type="auto"/>
            <w:shd w:val="clear" w:color="auto" w:fill="76CDD8"/>
            <w:hideMark/>
          </w:tcPr>
          <w:p w14:paraId="25447BC0" w14:textId="77777777" w:rsidR="005266F0" w:rsidRPr="005266F0" w:rsidRDefault="005266F0" w:rsidP="005266F0">
            <w:pPr>
              <w:pStyle w:val="Teloteksta"/>
              <w:rPr>
                <w:b/>
                <w:bCs/>
                <w:lang w:val="sr-Latn-RS"/>
              </w:rPr>
            </w:pPr>
            <w:r w:rsidRPr="005266F0">
              <w:rPr>
                <w:b/>
                <w:bCs/>
                <w:lang w:val="sr-Latn-RS"/>
              </w:rPr>
              <w:t>Description</w:t>
            </w:r>
          </w:p>
        </w:tc>
      </w:tr>
      <w:tr w:rsidR="005266F0" w:rsidRPr="005266F0" w14:paraId="660F54E6" w14:textId="77777777" w:rsidTr="005266F0">
        <w:tc>
          <w:tcPr>
            <w:tcW w:w="0" w:type="auto"/>
            <w:hideMark/>
          </w:tcPr>
          <w:p w14:paraId="3BF179BA" w14:textId="77777777" w:rsidR="005266F0" w:rsidRPr="005266F0" w:rsidRDefault="005266F0" w:rsidP="005266F0">
            <w:pPr>
              <w:pStyle w:val="Teloteksta"/>
              <w:rPr>
                <w:lang w:val="sr-Latn-RS"/>
              </w:rPr>
            </w:pPr>
            <w:r w:rsidRPr="005266F0">
              <w:rPr>
                <w:lang w:val="sr-Latn-RS"/>
              </w:rPr>
              <w:t>Electronics</w:t>
            </w:r>
          </w:p>
        </w:tc>
        <w:tc>
          <w:tcPr>
            <w:tcW w:w="0" w:type="auto"/>
            <w:hideMark/>
          </w:tcPr>
          <w:p w14:paraId="39D7B8FA" w14:textId="77777777" w:rsidR="005266F0" w:rsidRPr="005266F0" w:rsidRDefault="005266F0" w:rsidP="005266F0">
            <w:pPr>
              <w:pStyle w:val="Teloteksta"/>
              <w:rPr>
                <w:lang w:val="sr-Latn-RS"/>
              </w:rPr>
            </w:pPr>
            <w:r w:rsidRPr="005266F0">
              <w:rPr>
                <w:lang w:val="sr-Latn-RS"/>
              </w:rPr>
              <w:t>Small</w:t>
            </w:r>
          </w:p>
        </w:tc>
        <w:tc>
          <w:tcPr>
            <w:tcW w:w="0" w:type="auto"/>
            <w:hideMark/>
          </w:tcPr>
          <w:p w14:paraId="23E01195" w14:textId="77777777" w:rsidR="005266F0" w:rsidRPr="005266F0" w:rsidRDefault="005266F0" w:rsidP="005266F0">
            <w:pPr>
              <w:pStyle w:val="Teloteksta"/>
              <w:rPr>
                <w:lang w:val="sr-Latn-RS"/>
              </w:rPr>
            </w:pPr>
            <w:r w:rsidRPr="005266F0">
              <w:rPr>
                <w:lang w:val="sr-Latn-RS"/>
              </w:rPr>
              <w:t>Electronic devices and gadgets</w:t>
            </w:r>
          </w:p>
        </w:tc>
      </w:tr>
      <w:tr w:rsidR="005266F0" w:rsidRPr="005266F0" w14:paraId="22933648" w14:textId="77777777" w:rsidTr="005266F0">
        <w:tc>
          <w:tcPr>
            <w:tcW w:w="0" w:type="auto"/>
            <w:hideMark/>
          </w:tcPr>
          <w:p w14:paraId="7538D83D" w14:textId="77777777" w:rsidR="005266F0" w:rsidRPr="005266F0" w:rsidRDefault="005266F0" w:rsidP="005266F0">
            <w:pPr>
              <w:pStyle w:val="Teloteksta"/>
              <w:rPr>
                <w:lang w:val="sr-Latn-RS"/>
              </w:rPr>
            </w:pPr>
            <w:r w:rsidRPr="005266F0">
              <w:rPr>
                <w:lang w:val="sr-Latn-RS"/>
              </w:rPr>
              <w:t>Furniture</w:t>
            </w:r>
          </w:p>
        </w:tc>
        <w:tc>
          <w:tcPr>
            <w:tcW w:w="0" w:type="auto"/>
            <w:hideMark/>
          </w:tcPr>
          <w:p w14:paraId="20CC9073" w14:textId="77777777" w:rsidR="005266F0" w:rsidRPr="005266F0" w:rsidRDefault="005266F0" w:rsidP="005266F0">
            <w:pPr>
              <w:pStyle w:val="Teloteksta"/>
              <w:rPr>
                <w:lang w:val="sr-Latn-RS"/>
              </w:rPr>
            </w:pPr>
            <w:r w:rsidRPr="005266F0">
              <w:rPr>
                <w:lang w:val="sr-Latn-RS"/>
              </w:rPr>
              <w:t>Big</w:t>
            </w:r>
          </w:p>
        </w:tc>
        <w:tc>
          <w:tcPr>
            <w:tcW w:w="0" w:type="auto"/>
            <w:hideMark/>
          </w:tcPr>
          <w:p w14:paraId="62CE6205" w14:textId="77777777" w:rsidR="005266F0" w:rsidRPr="005266F0" w:rsidRDefault="005266F0" w:rsidP="005266F0">
            <w:pPr>
              <w:pStyle w:val="Teloteksta"/>
              <w:rPr>
                <w:lang w:val="sr-Latn-RS"/>
              </w:rPr>
            </w:pPr>
            <w:r w:rsidRPr="005266F0">
              <w:rPr>
                <w:lang w:val="sr-Latn-RS"/>
              </w:rPr>
              <w:t>Furniture for homes and offices</w:t>
            </w:r>
          </w:p>
        </w:tc>
      </w:tr>
      <w:tr w:rsidR="005266F0" w:rsidRPr="005266F0" w14:paraId="054784C6" w14:textId="77777777" w:rsidTr="005266F0">
        <w:tc>
          <w:tcPr>
            <w:tcW w:w="0" w:type="auto"/>
            <w:hideMark/>
          </w:tcPr>
          <w:p w14:paraId="0496212E" w14:textId="77777777" w:rsidR="005266F0" w:rsidRPr="005266F0" w:rsidRDefault="005266F0" w:rsidP="005266F0">
            <w:pPr>
              <w:pStyle w:val="Teloteksta"/>
              <w:rPr>
                <w:lang w:val="sr-Latn-RS"/>
              </w:rPr>
            </w:pPr>
            <w:r w:rsidRPr="005266F0">
              <w:rPr>
                <w:lang w:val="sr-Latn-RS"/>
              </w:rPr>
              <w:t>Kitchenware</w:t>
            </w:r>
          </w:p>
        </w:tc>
        <w:tc>
          <w:tcPr>
            <w:tcW w:w="0" w:type="auto"/>
            <w:hideMark/>
          </w:tcPr>
          <w:p w14:paraId="0E839DF5" w14:textId="77777777" w:rsidR="005266F0" w:rsidRPr="005266F0" w:rsidRDefault="005266F0" w:rsidP="005266F0">
            <w:pPr>
              <w:pStyle w:val="Teloteksta"/>
              <w:rPr>
                <w:lang w:val="sr-Latn-RS"/>
              </w:rPr>
            </w:pPr>
            <w:r w:rsidRPr="005266F0">
              <w:rPr>
                <w:lang w:val="sr-Latn-RS"/>
              </w:rPr>
              <w:t>Small</w:t>
            </w:r>
          </w:p>
        </w:tc>
        <w:tc>
          <w:tcPr>
            <w:tcW w:w="0" w:type="auto"/>
            <w:hideMark/>
          </w:tcPr>
          <w:p w14:paraId="6A4F74FA" w14:textId="77777777" w:rsidR="005266F0" w:rsidRPr="005266F0" w:rsidRDefault="005266F0" w:rsidP="005266F0">
            <w:pPr>
              <w:pStyle w:val="Teloteksta"/>
              <w:rPr>
                <w:lang w:val="sr-Latn-RS"/>
              </w:rPr>
            </w:pPr>
            <w:r w:rsidRPr="005266F0">
              <w:rPr>
                <w:lang w:val="sr-Latn-RS"/>
              </w:rPr>
              <w:t>Appliances and kitchen utensils</w:t>
            </w:r>
          </w:p>
        </w:tc>
      </w:tr>
      <w:tr w:rsidR="005266F0" w:rsidRPr="005266F0" w14:paraId="024F6C02" w14:textId="77777777" w:rsidTr="005266F0">
        <w:tc>
          <w:tcPr>
            <w:tcW w:w="0" w:type="auto"/>
            <w:hideMark/>
          </w:tcPr>
          <w:p w14:paraId="23BD4D43" w14:textId="77777777" w:rsidR="005266F0" w:rsidRPr="005266F0" w:rsidRDefault="005266F0" w:rsidP="005266F0">
            <w:pPr>
              <w:pStyle w:val="Teloteksta"/>
              <w:rPr>
                <w:lang w:val="sr-Latn-RS"/>
              </w:rPr>
            </w:pPr>
            <w:r w:rsidRPr="005266F0">
              <w:rPr>
                <w:lang w:val="sr-Latn-RS"/>
              </w:rPr>
              <w:t>Garden</w:t>
            </w:r>
          </w:p>
        </w:tc>
        <w:tc>
          <w:tcPr>
            <w:tcW w:w="0" w:type="auto"/>
            <w:hideMark/>
          </w:tcPr>
          <w:p w14:paraId="3049D90F" w14:textId="77777777" w:rsidR="005266F0" w:rsidRPr="005266F0" w:rsidRDefault="005266F0" w:rsidP="005266F0">
            <w:pPr>
              <w:pStyle w:val="Teloteksta"/>
              <w:rPr>
                <w:lang w:val="sr-Latn-RS"/>
              </w:rPr>
            </w:pPr>
            <w:r w:rsidRPr="005266F0">
              <w:rPr>
                <w:lang w:val="sr-Latn-RS"/>
              </w:rPr>
              <w:t>Big</w:t>
            </w:r>
          </w:p>
        </w:tc>
        <w:tc>
          <w:tcPr>
            <w:tcW w:w="0" w:type="auto"/>
            <w:hideMark/>
          </w:tcPr>
          <w:p w14:paraId="1C18E680" w14:textId="77777777" w:rsidR="005266F0" w:rsidRPr="005266F0" w:rsidRDefault="005266F0" w:rsidP="005266F0">
            <w:pPr>
              <w:pStyle w:val="Teloteksta"/>
              <w:rPr>
                <w:lang w:val="sr-Latn-RS"/>
              </w:rPr>
            </w:pPr>
            <w:r w:rsidRPr="005266F0">
              <w:rPr>
                <w:lang w:val="sr-Latn-RS"/>
              </w:rPr>
              <w:t>Garden tools and furniture</w:t>
            </w:r>
          </w:p>
        </w:tc>
      </w:tr>
      <w:tr w:rsidR="005266F0" w:rsidRPr="005266F0" w14:paraId="09A2318B" w14:textId="77777777" w:rsidTr="005266F0">
        <w:tc>
          <w:tcPr>
            <w:tcW w:w="0" w:type="auto"/>
            <w:hideMark/>
          </w:tcPr>
          <w:p w14:paraId="3BEF4259" w14:textId="77777777" w:rsidR="005266F0" w:rsidRPr="005266F0" w:rsidRDefault="005266F0" w:rsidP="005266F0">
            <w:pPr>
              <w:pStyle w:val="Teloteksta"/>
              <w:rPr>
                <w:lang w:val="sr-Latn-RS"/>
              </w:rPr>
            </w:pPr>
            <w:r w:rsidRPr="005266F0">
              <w:rPr>
                <w:lang w:val="sr-Latn-RS"/>
              </w:rPr>
              <w:t>Office Supplies</w:t>
            </w:r>
          </w:p>
        </w:tc>
        <w:tc>
          <w:tcPr>
            <w:tcW w:w="0" w:type="auto"/>
            <w:hideMark/>
          </w:tcPr>
          <w:p w14:paraId="64D11DF5" w14:textId="77777777" w:rsidR="005266F0" w:rsidRPr="005266F0" w:rsidRDefault="005266F0" w:rsidP="005266F0">
            <w:pPr>
              <w:pStyle w:val="Teloteksta"/>
              <w:rPr>
                <w:lang w:val="sr-Latn-RS"/>
              </w:rPr>
            </w:pPr>
            <w:r w:rsidRPr="005266F0">
              <w:rPr>
                <w:lang w:val="sr-Latn-RS"/>
              </w:rPr>
              <w:t>Small</w:t>
            </w:r>
          </w:p>
        </w:tc>
        <w:tc>
          <w:tcPr>
            <w:tcW w:w="0" w:type="auto"/>
            <w:hideMark/>
          </w:tcPr>
          <w:p w14:paraId="457737BD" w14:textId="77777777" w:rsidR="005266F0" w:rsidRPr="005266F0" w:rsidRDefault="005266F0" w:rsidP="005266F0">
            <w:pPr>
              <w:pStyle w:val="Teloteksta"/>
              <w:rPr>
                <w:lang w:val="sr-Latn-RS"/>
              </w:rPr>
            </w:pPr>
            <w:r w:rsidRPr="005266F0">
              <w:rPr>
                <w:lang w:val="sr-Latn-RS"/>
              </w:rPr>
              <w:t>Office materials and equipment</w:t>
            </w:r>
          </w:p>
        </w:tc>
      </w:tr>
      <w:tr w:rsidR="005266F0" w:rsidRPr="005266F0" w14:paraId="63CBC9A4" w14:textId="77777777" w:rsidTr="005266F0">
        <w:tc>
          <w:tcPr>
            <w:tcW w:w="0" w:type="auto"/>
            <w:hideMark/>
          </w:tcPr>
          <w:p w14:paraId="2E5359D8" w14:textId="77777777" w:rsidR="005266F0" w:rsidRPr="005266F0" w:rsidRDefault="005266F0" w:rsidP="005266F0">
            <w:pPr>
              <w:pStyle w:val="Teloteksta"/>
              <w:rPr>
                <w:lang w:val="sr-Latn-RS"/>
              </w:rPr>
            </w:pPr>
            <w:r w:rsidRPr="005266F0">
              <w:rPr>
                <w:lang w:val="sr-Latn-RS"/>
              </w:rPr>
              <w:t>Home Decor</w:t>
            </w:r>
          </w:p>
        </w:tc>
        <w:tc>
          <w:tcPr>
            <w:tcW w:w="0" w:type="auto"/>
            <w:hideMark/>
          </w:tcPr>
          <w:p w14:paraId="4EAA7DB9" w14:textId="77777777" w:rsidR="005266F0" w:rsidRPr="005266F0" w:rsidRDefault="005266F0" w:rsidP="005266F0">
            <w:pPr>
              <w:pStyle w:val="Teloteksta"/>
              <w:rPr>
                <w:lang w:val="sr-Latn-RS"/>
              </w:rPr>
            </w:pPr>
            <w:r w:rsidRPr="005266F0">
              <w:rPr>
                <w:lang w:val="sr-Latn-RS"/>
              </w:rPr>
              <w:t>Small</w:t>
            </w:r>
          </w:p>
        </w:tc>
        <w:tc>
          <w:tcPr>
            <w:tcW w:w="0" w:type="auto"/>
            <w:hideMark/>
          </w:tcPr>
          <w:p w14:paraId="7DA5FC44" w14:textId="77777777" w:rsidR="005266F0" w:rsidRPr="005266F0" w:rsidRDefault="005266F0" w:rsidP="005266F0">
            <w:pPr>
              <w:pStyle w:val="Teloteksta"/>
              <w:rPr>
                <w:lang w:val="sr-Latn-RS"/>
              </w:rPr>
            </w:pPr>
            <w:r w:rsidRPr="005266F0">
              <w:rPr>
                <w:lang w:val="sr-Latn-RS"/>
              </w:rPr>
              <w:t>Decorative items for homes</w:t>
            </w:r>
          </w:p>
        </w:tc>
      </w:tr>
    </w:tbl>
    <w:p w14:paraId="1DFEF29F" w14:textId="5313E092" w:rsidR="005266F0" w:rsidRDefault="005266F0" w:rsidP="006F645E">
      <w:pPr>
        <w:pStyle w:val="Teloteksta"/>
      </w:pPr>
      <w:r>
        <w:t>Employee table</w:t>
      </w:r>
    </w:p>
    <w:tbl>
      <w:tblPr>
        <w:tblStyle w:val="Koordinatnamreatabele"/>
        <w:tblW w:w="0" w:type="auto"/>
        <w:tblLook w:val="04A0" w:firstRow="1" w:lastRow="0" w:firstColumn="1" w:lastColumn="0" w:noHBand="0" w:noVBand="1"/>
      </w:tblPr>
      <w:tblGrid>
        <w:gridCol w:w="1231"/>
        <w:gridCol w:w="1186"/>
        <w:gridCol w:w="2752"/>
        <w:gridCol w:w="2395"/>
      </w:tblGrid>
      <w:tr w:rsidR="005266F0" w:rsidRPr="005266F0" w14:paraId="66C285B6" w14:textId="77777777" w:rsidTr="005266F0">
        <w:tc>
          <w:tcPr>
            <w:tcW w:w="0" w:type="auto"/>
            <w:shd w:val="clear" w:color="auto" w:fill="76CDD8"/>
            <w:hideMark/>
          </w:tcPr>
          <w:p w14:paraId="7A53F39E" w14:textId="77777777" w:rsidR="005266F0" w:rsidRPr="005266F0" w:rsidRDefault="005266F0" w:rsidP="005266F0">
            <w:pPr>
              <w:pStyle w:val="Teloteksta"/>
              <w:rPr>
                <w:b/>
                <w:bCs/>
                <w:lang w:val="sr-Latn-RS"/>
              </w:rPr>
            </w:pPr>
            <w:r w:rsidRPr="005266F0">
              <w:rPr>
                <w:b/>
                <w:bCs/>
                <w:lang w:val="sr-Latn-RS"/>
              </w:rPr>
              <w:t>First Name</w:t>
            </w:r>
          </w:p>
        </w:tc>
        <w:tc>
          <w:tcPr>
            <w:tcW w:w="0" w:type="auto"/>
            <w:shd w:val="clear" w:color="auto" w:fill="76CDD8"/>
            <w:hideMark/>
          </w:tcPr>
          <w:p w14:paraId="01B5EF82" w14:textId="77777777" w:rsidR="005266F0" w:rsidRPr="005266F0" w:rsidRDefault="005266F0" w:rsidP="005266F0">
            <w:pPr>
              <w:pStyle w:val="Teloteksta"/>
              <w:rPr>
                <w:b/>
                <w:bCs/>
                <w:lang w:val="sr-Latn-RS"/>
              </w:rPr>
            </w:pPr>
            <w:r w:rsidRPr="005266F0">
              <w:rPr>
                <w:b/>
                <w:bCs/>
                <w:lang w:val="sr-Latn-RS"/>
              </w:rPr>
              <w:t>Last Name</w:t>
            </w:r>
          </w:p>
        </w:tc>
        <w:tc>
          <w:tcPr>
            <w:tcW w:w="0" w:type="auto"/>
            <w:shd w:val="clear" w:color="auto" w:fill="76CDD8"/>
            <w:hideMark/>
          </w:tcPr>
          <w:p w14:paraId="3BB2127D" w14:textId="77777777" w:rsidR="005266F0" w:rsidRPr="005266F0" w:rsidRDefault="005266F0" w:rsidP="005266F0">
            <w:pPr>
              <w:pStyle w:val="Teloteksta"/>
              <w:rPr>
                <w:b/>
                <w:bCs/>
                <w:lang w:val="sr-Latn-RS"/>
              </w:rPr>
            </w:pPr>
            <w:r w:rsidRPr="005266F0">
              <w:rPr>
                <w:b/>
                <w:bCs/>
                <w:lang w:val="sr-Latn-RS"/>
              </w:rPr>
              <w:t>Email</w:t>
            </w:r>
          </w:p>
        </w:tc>
        <w:tc>
          <w:tcPr>
            <w:tcW w:w="0" w:type="auto"/>
            <w:shd w:val="clear" w:color="auto" w:fill="76CDD8"/>
            <w:hideMark/>
          </w:tcPr>
          <w:p w14:paraId="397C0B19" w14:textId="77777777" w:rsidR="005266F0" w:rsidRPr="005266F0" w:rsidRDefault="005266F0" w:rsidP="005266F0">
            <w:pPr>
              <w:pStyle w:val="Teloteksta"/>
              <w:rPr>
                <w:b/>
                <w:bCs/>
                <w:lang w:val="sr-Latn-RS"/>
              </w:rPr>
            </w:pPr>
            <w:r w:rsidRPr="005266F0">
              <w:rPr>
                <w:b/>
                <w:bCs/>
                <w:lang w:val="sr-Latn-RS"/>
              </w:rPr>
              <w:t>Position</w:t>
            </w:r>
          </w:p>
        </w:tc>
      </w:tr>
      <w:tr w:rsidR="005266F0" w:rsidRPr="005266F0" w14:paraId="5C6D4818" w14:textId="77777777" w:rsidTr="005266F0">
        <w:tc>
          <w:tcPr>
            <w:tcW w:w="0" w:type="auto"/>
            <w:hideMark/>
          </w:tcPr>
          <w:p w14:paraId="4F9089D5" w14:textId="77777777" w:rsidR="005266F0" w:rsidRPr="005266F0" w:rsidRDefault="005266F0" w:rsidP="005266F0">
            <w:pPr>
              <w:pStyle w:val="Teloteksta"/>
              <w:rPr>
                <w:lang w:val="sr-Latn-RS"/>
              </w:rPr>
            </w:pPr>
            <w:r w:rsidRPr="005266F0">
              <w:rPr>
                <w:lang w:val="sr-Latn-RS"/>
              </w:rPr>
              <w:t>Sarah</w:t>
            </w:r>
          </w:p>
        </w:tc>
        <w:tc>
          <w:tcPr>
            <w:tcW w:w="0" w:type="auto"/>
            <w:hideMark/>
          </w:tcPr>
          <w:p w14:paraId="77048DBD" w14:textId="77777777" w:rsidR="005266F0" w:rsidRPr="005266F0" w:rsidRDefault="005266F0" w:rsidP="005266F0">
            <w:pPr>
              <w:pStyle w:val="Teloteksta"/>
              <w:rPr>
                <w:lang w:val="sr-Latn-RS"/>
              </w:rPr>
            </w:pPr>
            <w:r w:rsidRPr="005266F0">
              <w:rPr>
                <w:lang w:val="sr-Latn-RS"/>
              </w:rPr>
              <w:t>Evans</w:t>
            </w:r>
          </w:p>
        </w:tc>
        <w:tc>
          <w:tcPr>
            <w:tcW w:w="0" w:type="auto"/>
            <w:hideMark/>
          </w:tcPr>
          <w:p w14:paraId="04BE71F1" w14:textId="77777777" w:rsidR="005266F0" w:rsidRPr="005266F0" w:rsidRDefault="005266F0" w:rsidP="005266F0">
            <w:pPr>
              <w:pStyle w:val="Teloteksta"/>
              <w:rPr>
                <w:lang w:val="sr-Latn-RS"/>
              </w:rPr>
            </w:pPr>
            <w:r w:rsidRPr="005266F0">
              <w:rPr>
                <w:lang w:val="sr-Latn-RS"/>
              </w:rPr>
              <w:t>sarah.evans@email.com</w:t>
            </w:r>
          </w:p>
        </w:tc>
        <w:tc>
          <w:tcPr>
            <w:tcW w:w="0" w:type="auto"/>
            <w:hideMark/>
          </w:tcPr>
          <w:p w14:paraId="1925DBC8" w14:textId="77777777" w:rsidR="005266F0" w:rsidRPr="005266F0" w:rsidRDefault="005266F0" w:rsidP="005266F0">
            <w:pPr>
              <w:pStyle w:val="Teloteksta"/>
              <w:rPr>
                <w:lang w:val="sr-Latn-RS"/>
              </w:rPr>
            </w:pPr>
            <w:r w:rsidRPr="005266F0">
              <w:rPr>
                <w:lang w:val="sr-Latn-RS"/>
              </w:rPr>
              <w:t>Sales Manager</w:t>
            </w:r>
          </w:p>
        </w:tc>
      </w:tr>
      <w:tr w:rsidR="005266F0" w:rsidRPr="005266F0" w14:paraId="661FE24B" w14:textId="77777777" w:rsidTr="005266F0">
        <w:tc>
          <w:tcPr>
            <w:tcW w:w="0" w:type="auto"/>
            <w:hideMark/>
          </w:tcPr>
          <w:p w14:paraId="6773A2A6" w14:textId="77777777" w:rsidR="005266F0" w:rsidRPr="005266F0" w:rsidRDefault="005266F0" w:rsidP="005266F0">
            <w:pPr>
              <w:pStyle w:val="Teloteksta"/>
              <w:rPr>
                <w:lang w:val="sr-Latn-RS"/>
              </w:rPr>
            </w:pPr>
            <w:r w:rsidRPr="005266F0">
              <w:rPr>
                <w:lang w:val="sr-Latn-RS"/>
              </w:rPr>
              <w:t>Marco</w:t>
            </w:r>
          </w:p>
        </w:tc>
        <w:tc>
          <w:tcPr>
            <w:tcW w:w="0" w:type="auto"/>
            <w:hideMark/>
          </w:tcPr>
          <w:p w14:paraId="5A33A3A7" w14:textId="77777777" w:rsidR="005266F0" w:rsidRPr="005266F0" w:rsidRDefault="005266F0" w:rsidP="005266F0">
            <w:pPr>
              <w:pStyle w:val="Teloteksta"/>
              <w:rPr>
                <w:lang w:val="sr-Latn-RS"/>
              </w:rPr>
            </w:pPr>
            <w:r w:rsidRPr="005266F0">
              <w:rPr>
                <w:lang w:val="sr-Latn-RS"/>
              </w:rPr>
              <w:t>Hindo</w:t>
            </w:r>
          </w:p>
        </w:tc>
        <w:tc>
          <w:tcPr>
            <w:tcW w:w="0" w:type="auto"/>
            <w:hideMark/>
          </w:tcPr>
          <w:p w14:paraId="0A1A2659" w14:textId="77777777" w:rsidR="005266F0" w:rsidRPr="005266F0" w:rsidRDefault="005266F0" w:rsidP="005266F0">
            <w:pPr>
              <w:pStyle w:val="Teloteksta"/>
              <w:rPr>
                <w:lang w:val="sr-Latn-RS"/>
              </w:rPr>
            </w:pPr>
            <w:r w:rsidRPr="005266F0">
              <w:rPr>
                <w:lang w:val="sr-Latn-RS"/>
              </w:rPr>
              <w:t>marco1hidno@email.com</w:t>
            </w:r>
          </w:p>
        </w:tc>
        <w:tc>
          <w:tcPr>
            <w:tcW w:w="0" w:type="auto"/>
            <w:hideMark/>
          </w:tcPr>
          <w:p w14:paraId="283DCE4B" w14:textId="77777777" w:rsidR="005266F0" w:rsidRPr="005266F0" w:rsidRDefault="005266F0" w:rsidP="005266F0">
            <w:pPr>
              <w:pStyle w:val="Teloteksta"/>
              <w:rPr>
                <w:lang w:val="sr-Latn-RS"/>
              </w:rPr>
            </w:pPr>
            <w:r w:rsidRPr="005266F0">
              <w:rPr>
                <w:lang w:val="sr-Latn-RS"/>
              </w:rPr>
              <w:t>Deliverer</w:t>
            </w:r>
          </w:p>
        </w:tc>
      </w:tr>
      <w:tr w:rsidR="005266F0" w:rsidRPr="005266F0" w14:paraId="4ABB61BC" w14:textId="77777777" w:rsidTr="005266F0">
        <w:tc>
          <w:tcPr>
            <w:tcW w:w="0" w:type="auto"/>
            <w:hideMark/>
          </w:tcPr>
          <w:p w14:paraId="70394949" w14:textId="77777777" w:rsidR="005266F0" w:rsidRPr="005266F0" w:rsidRDefault="005266F0" w:rsidP="005266F0">
            <w:pPr>
              <w:pStyle w:val="Teloteksta"/>
              <w:rPr>
                <w:lang w:val="sr-Latn-RS"/>
              </w:rPr>
            </w:pPr>
            <w:r w:rsidRPr="005266F0">
              <w:rPr>
                <w:lang w:val="sr-Latn-RS"/>
              </w:rPr>
              <w:t>David</w:t>
            </w:r>
          </w:p>
        </w:tc>
        <w:tc>
          <w:tcPr>
            <w:tcW w:w="0" w:type="auto"/>
            <w:hideMark/>
          </w:tcPr>
          <w:p w14:paraId="60BD60E4" w14:textId="77777777" w:rsidR="005266F0" w:rsidRPr="005266F0" w:rsidRDefault="005266F0" w:rsidP="005266F0">
            <w:pPr>
              <w:pStyle w:val="Teloteksta"/>
              <w:rPr>
                <w:lang w:val="sr-Latn-RS"/>
              </w:rPr>
            </w:pPr>
            <w:r w:rsidRPr="005266F0">
              <w:rPr>
                <w:lang w:val="sr-Latn-RS"/>
              </w:rPr>
              <w:t>Smith</w:t>
            </w:r>
          </w:p>
        </w:tc>
        <w:tc>
          <w:tcPr>
            <w:tcW w:w="0" w:type="auto"/>
            <w:hideMark/>
          </w:tcPr>
          <w:p w14:paraId="5C3AEFE8" w14:textId="77777777" w:rsidR="005266F0" w:rsidRPr="005266F0" w:rsidRDefault="005266F0" w:rsidP="005266F0">
            <w:pPr>
              <w:pStyle w:val="Teloteksta"/>
              <w:rPr>
                <w:lang w:val="sr-Latn-RS"/>
              </w:rPr>
            </w:pPr>
            <w:r w:rsidRPr="005266F0">
              <w:rPr>
                <w:lang w:val="sr-Latn-RS"/>
              </w:rPr>
              <w:t>david.s@email.com</w:t>
            </w:r>
          </w:p>
        </w:tc>
        <w:tc>
          <w:tcPr>
            <w:tcW w:w="0" w:type="auto"/>
            <w:hideMark/>
          </w:tcPr>
          <w:p w14:paraId="5C127265" w14:textId="77777777" w:rsidR="005266F0" w:rsidRPr="005266F0" w:rsidRDefault="005266F0" w:rsidP="005266F0">
            <w:pPr>
              <w:pStyle w:val="Teloteksta"/>
              <w:rPr>
                <w:lang w:val="sr-Latn-RS"/>
              </w:rPr>
            </w:pPr>
            <w:r w:rsidRPr="005266F0">
              <w:rPr>
                <w:lang w:val="sr-Latn-RS"/>
              </w:rPr>
              <w:t>Deliverer</w:t>
            </w:r>
          </w:p>
        </w:tc>
      </w:tr>
      <w:tr w:rsidR="005266F0" w:rsidRPr="005266F0" w14:paraId="4B0506E6" w14:textId="77777777" w:rsidTr="005266F0">
        <w:tc>
          <w:tcPr>
            <w:tcW w:w="0" w:type="auto"/>
            <w:hideMark/>
          </w:tcPr>
          <w:p w14:paraId="11A1495C" w14:textId="77777777" w:rsidR="005266F0" w:rsidRPr="005266F0" w:rsidRDefault="005266F0" w:rsidP="005266F0">
            <w:pPr>
              <w:pStyle w:val="Teloteksta"/>
              <w:rPr>
                <w:lang w:val="sr-Latn-RS"/>
              </w:rPr>
            </w:pPr>
            <w:r w:rsidRPr="005266F0">
              <w:rPr>
                <w:lang w:val="sr-Latn-RS"/>
              </w:rPr>
              <w:t>David</w:t>
            </w:r>
          </w:p>
        </w:tc>
        <w:tc>
          <w:tcPr>
            <w:tcW w:w="0" w:type="auto"/>
            <w:hideMark/>
          </w:tcPr>
          <w:p w14:paraId="7387FCA6" w14:textId="77777777" w:rsidR="005266F0" w:rsidRPr="005266F0" w:rsidRDefault="005266F0" w:rsidP="005266F0">
            <w:pPr>
              <w:pStyle w:val="Teloteksta"/>
              <w:rPr>
                <w:lang w:val="sr-Latn-RS"/>
              </w:rPr>
            </w:pPr>
            <w:r w:rsidRPr="005266F0">
              <w:rPr>
                <w:lang w:val="sr-Latn-RS"/>
              </w:rPr>
              <w:t>Walker</w:t>
            </w:r>
          </w:p>
        </w:tc>
        <w:tc>
          <w:tcPr>
            <w:tcW w:w="0" w:type="auto"/>
            <w:hideMark/>
          </w:tcPr>
          <w:p w14:paraId="42F46F48" w14:textId="77777777" w:rsidR="005266F0" w:rsidRPr="005266F0" w:rsidRDefault="005266F0" w:rsidP="005266F0">
            <w:pPr>
              <w:pStyle w:val="Teloteksta"/>
              <w:rPr>
                <w:lang w:val="sr-Latn-RS"/>
              </w:rPr>
            </w:pPr>
            <w:r w:rsidRPr="005266F0">
              <w:rPr>
                <w:lang w:val="sr-Latn-RS"/>
              </w:rPr>
              <w:t>david.walker@email.com</w:t>
            </w:r>
          </w:p>
        </w:tc>
        <w:tc>
          <w:tcPr>
            <w:tcW w:w="0" w:type="auto"/>
            <w:hideMark/>
          </w:tcPr>
          <w:p w14:paraId="365DE41D" w14:textId="77777777" w:rsidR="005266F0" w:rsidRPr="005266F0" w:rsidRDefault="005266F0" w:rsidP="005266F0">
            <w:pPr>
              <w:pStyle w:val="Teloteksta"/>
              <w:rPr>
                <w:lang w:val="sr-Latn-RS"/>
              </w:rPr>
            </w:pPr>
            <w:r w:rsidRPr="005266F0">
              <w:rPr>
                <w:lang w:val="sr-Latn-RS"/>
              </w:rPr>
              <w:t>Customer Support Agent</w:t>
            </w:r>
          </w:p>
        </w:tc>
      </w:tr>
      <w:tr w:rsidR="005266F0" w:rsidRPr="005266F0" w14:paraId="31BD303A" w14:textId="77777777" w:rsidTr="005266F0">
        <w:tc>
          <w:tcPr>
            <w:tcW w:w="0" w:type="auto"/>
            <w:hideMark/>
          </w:tcPr>
          <w:p w14:paraId="1AE681A5" w14:textId="77777777" w:rsidR="005266F0" w:rsidRPr="005266F0" w:rsidRDefault="005266F0" w:rsidP="005266F0">
            <w:pPr>
              <w:pStyle w:val="Teloteksta"/>
              <w:rPr>
                <w:lang w:val="sr-Latn-RS"/>
              </w:rPr>
            </w:pPr>
            <w:r w:rsidRPr="005266F0">
              <w:rPr>
                <w:lang w:val="sr-Latn-RS"/>
              </w:rPr>
              <w:t>Jessica</w:t>
            </w:r>
          </w:p>
        </w:tc>
        <w:tc>
          <w:tcPr>
            <w:tcW w:w="0" w:type="auto"/>
            <w:hideMark/>
          </w:tcPr>
          <w:p w14:paraId="1808537C" w14:textId="77777777" w:rsidR="005266F0" w:rsidRPr="005266F0" w:rsidRDefault="005266F0" w:rsidP="005266F0">
            <w:pPr>
              <w:pStyle w:val="Teloteksta"/>
              <w:rPr>
                <w:lang w:val="sr-Latn-RS"/>
              </w:rPr>
            </w:pPr>
            <w:r w:rsidRPr="005266F0">
              <w:rPr>
                <w:lang w:val="sr-Latn-RS"/>
              </w:rPr>
              <w:t>Robinson</w:t>
            </w:r>
          </w:p>
        </w:tc>
        <w:tc>
          <w:tcPr>
            <w:tcW w:w="0" w:type="auto"/>
            <w:hideMark/>
          </w:tcPr>
          <w:p w14:paraId="12778CE6" w14:textId="77777777" w:rsidR="005266F0" w:rsidRPr="005266F0" w:rsidRDefault="005266F0" w:rsidP="005266F0">
            <w:pPr>
              <w:pStyle w:val="Teloteksta"/>
              <w:rPr>
                <w:lang w:val="sr-Latn-RS"/>
              </w:rPr>
            </w:pPr>
            <w:r w:rsidRPr="005266F0">
              <w:rPr>
                <w:lang w:val="sr-Latn-RS"/>
              </w:rPr>
              <w:t>jessica.robinson@email.com</w:t>
            </w:r>
          </w:p>
        </w:tc>
        <w:tc>
          <w:tcPr>
            <w:tcW w:w="0" w:type="auto"/>
            <w:hideMark/>
          </w:tcPr>
          <w:p w14:paraId="0F6506A9" w14:textId="77777777" w:rsidR="005266F0" w:rsidRPr="005266F0" w:rsidRDefault="005266F0" w:rsidP="005266F0">
            <w:pPr>
              <w:pStyle w:val="Teloteksta"/>
              <w:rPr>
                <w:lang w:val="sr-Latn-RS"/>
              </w:rPr>
            </w:pPr>
            <w:r w:rsidRPr="005266F0">
              <w:rPr>
                <w:lang w:val="sr-Latn-RS"/>
              </w:rPr>
              <w:t>Warehouse Associate</w:t>
            </w:r>
          </w:p>
        </w:tc>
      </w:tr>
      <w:tr w:rsidR="005266F0" w:rsidRPr="005266F0" w14:paraId="62277741" w14:textId="77777777" w:rsidTr="005266F0">
        <w:tc>
          <w:tcPr>
            <w:tcW w:w="0" w:type="auto"/>
            <w:hideMark/>
          </w:tcPr>
          <w:p w14:paraId="41EFE8B4" w14:textId="77777777" w:rsidR="005266F0" w:rsidRPr="005266F0" w:rsidRDefault="005266F0" w:rsidP="005266F0">
            <w:pPr>
              <w:pStyle w:val="Teloteksta"/>
              <w:rPr>
                <w:lang w:val="sr-Latn-RS"/>
              </w:rPr>
            </w:pPr>
            <w:r w:rsidRPr="005266F0">
              <w:rPr>
                <w:lang w:val="sr-Latn-RS"/>
              </w:rPr>
              <w:t>Daniel</w:t>
            </w:r>
          </w:p>
        </w:tc>
        <w:tc>
          <w:tcPr>
            <w:tcW w:w="0" w:type="auto"/>
            <w:hideMark/>
          </w:tcPr>
          <w:p w14:paraId="2BBF0DBE" w14:textId="77777777" w:rsidR="005266F0" w:rsidRPr="005266F0" w:rsidRDefault="005266F0" w:rsidP="005266F0">
            <w:pPr>
              <w:pStyle w:val="Teloteksta"/>
              <w:rPr>
                <w:lang w:val="sr-Latn-RS"/>
              </w:rPr>
            </w:pPr>
            <w:r w:rsidRPr="005266F0">
              <w:rPr>
                <w:lang w:val="sr-Latn-RS"/>
              </w:rPr>
              <w:t>Hall</w:t>
            </w:r>
          </w:p>
        </w:tc>
        <w:tc>
          <w:tcPr>
            <w:tcW w:w="0" w:type="auto"/>
            <w:hideMark/>
          </w:tcPr>
          <w:p w14:paraId="5B7F0F62" w14:textId="77777777" w:rsidR="005266F0" w:rsidRPr="005266F0" w:rsidRDefault="005266F0" w:rsidP="005266F0">
            <w:pPr>
              <w:pStyle w:val="Teloteksta"/>
              <w:rPr>
                <w:lang w:val="sr-Latn-RS"/>
              </w:rPr>
            </w:pPr>
            <w:r w:rsidRPr="005266F0">
              <w:rPr>
                <w:lang w:val="sr-Latn-RS"/>
              </w:rPr>
              <w:t>daniel.hall@email.com</w:t>
            </w:r>
          </w:p>
        </w:tc>
        <w:tc>
          <w:tcPr>
            <w:tcW w:w="0" w:type="auto"/>
            <w:hideMark/>
          </w:tcPr>
          <w:p w14:paraId="347E08E1" w14:textId="77777777" w:rsidR="005266F0" w:rsidRPr="005266F0" w:rsidRDefault="005266F0" w:rsidP="005266F0">
            <w:pPr>
              <w:pStyle w:val="Teloteksta"/>
              <w:rPr>
                <w:lang w:val="sr-Latn-RS"/>
              </w:rPr>
            </w:pPr>
            <w:r w:rsidRPr="005266F0">
              <w:rPr>
                <w:lang w:val="sr-Latn-RS"/>
              </w:rPr>
              <w:t>Accountant</w:t>
            </w:r>
          </w:p>
        </w:tc>
      </w:tr>
      <w:tr w:rsidR="005266F0" w:rsidRPr="005266F0" w14:paraId="2B6618EC" w14:textId="77777777" w:rsidTr="005266F0">
        <w:tc>
          <w:tcPr>
            <w:tcW w:w="0" w:type="auto"/>
            <w:hideMark/>
          </w:tcPr>
          <w:p w14:paraId="1F16D873" w14:textId="77777777" w:rsidR="005266F0" w:rsidRPr="005266F0" w:rsidRDefault="005266F0" w:rsidP="005266F0">
            <w:pPr>
              <w:pStyle w:val="Teloteksta"/>
              <w:rPr>
                <w:lang w:val="sr-Latn-RS"/>
              </w:rPr>
            </w:pPr>
            <w:r w:rsidRPr="005266F0">
              <w:rPr>
                <w:lang w:val="sr-Latn-RS"/>
              </w:rPr>
              <w:t>Mia</w:t>
            </w:r>
          </w:p>
        </w:tc>
        <w:tc>
          <w:tcPr>
            <w:tcW w:w="0" w:type="auto"/>
            <w:hideMark/>
          </w:tcPr>
          <w:p w14:paraId="4A7A7377" w14:textId="77777777" w:rsidR="005266F0" w:rsidRPr="005266F0" w:rsidRDefault="005266F0" w:rsidP="005266F0">
            <w:pPr>
              <w:pStyle w:val="Teloteksta"/>
              <w:rPr>
                <w:lang w:val="sr-Latn-RS"/>
              </w:rPr>
            </w:pPr>
            <w:r w:rsidRPr="005266F0">
              <w:rPr>
                <w:lang w:val="sr-Latn-RS"/>
              </w:rPr>
              <w:t>Young</w:t>
            </w:r>
          </w:p>
        </w:tc>
        <w:tc>
          <w:tcPr>
            <w:tcW w:w="0" w:type="auto"/>
            <w:hideMark/>
          </w:tcPr>
          <w:p w14:paraId="56AC8534" w14:textId="77777777" w:rsidR="005266F0" w:rsidRPr="005266F0" w:rsidRDefault="005266F0" w:rsidP="005266F0">
            <w:pPr>
              <w:pStyle w:val="Teloteksta"/>
              <w:rPr>
                <w:lang w:val="sr-Latn-RS"/>
              </w:rPr>
            </w:pPr>
            <w:r w:rsidRPr="005266F0">
              <w:rPr>
                <w:lang w:val="sr-Latn-RS"/>
              </w:rPr>
              <w:t>mia.young@email.com</w:t>
            </w:r>
          </w:p>
        </w:tc>
        <w:tc>
          <w:tcPr>
            <w:tcW w:w="0" w:type="auto"/>
            <w:hideMark/>
          </w:tcPr>
          <w:p w14:paraId="337F0817" w14:textId="77777777" w:rsidR="005266F0" w:rsidRPr="005266F0" w:rsidRDefault="005266F0" w:rsidP="005266F0">
            <w:pPr>
              <w:pStyle w:val="Teloteksta"/>
              <w:rPr>
                <w:lang w:val="sr-Latn-RS"/>
              </w:rPr>
            </w:pPr>
            <w:r w:rsidRPr="005266F0">
              <w:rPr>
                <w:lang w:val="sr-Latn-RS"/>
              </w:rPr>
              <w:t>Marketing Specialist</w:t>
            </w:r>
          </w:p>
        </w:tc>
      </w:tr>
      <w:tr w:rsidR="005266F0" w:rsidRPr="005266F0" w14:paraId="53E3DD59" w14:textId="77777777" w:rsidTr="005266F0">
        <w:tc>
          <w:tcPr>
            <w:tcW w:w="0" w:type="auto"/>
            <w:hideMark/>
          </w:tcPr>
          <w:p w14:paraId="06D6E2EA" w14:textId="77777777" w:rsidR="005266F0" w:rsidRPr="005266F0" w:rsidRDefault="005266F0" w:rsidP="005266F0">
            <w:pPr>
              <w:pStyle w:val="Teloteksta"/>
              <w:rPr>
                <w:lang w:val="sr-Latn-RS"/>
              </w:rPr>
            </w:pPr>
            <w:r w:rsidRPr="005266F0">
              <w:rPr>
                <w:lang w:val="sr-Latn-RS"/>
              </w:rPr>
              <w:t>Matthew</w:t>
            </w:r>
          </w:p>
        </w:tc>
        <w:tc>
          <w:tcPr>
            <w:tcW w:w="0" w:type="auto"/>
            <w:hideMark/>
          </w:tcPr>
          <w:p w14:paraId="7CCBE1ED" w14:textId="77777777" w:rsidR="005266F0" w:rsidRPr="005266F0" w:rsidRDefault="005266F0" w:rsidP="005266F0">
            <w:pPr>
              <w:pStyle w:val="Teloteksta"/>
              <w:rPr>
                <w:lang w:val="sr-Latn-RS"/>
              </w:rPr>
            </w:pPr>
            <w:r w:rsidRPr="005266F0">
              <w:rPr>
                <w:lang w:val="sr-Latn-RS"/>
              </w:rPr>
              <w:t>Allen</w:t>
            </w:r>
          </w:p>
        </w:tc>
        <w:tc>
          <w:tcPr>
            <w:tcW w:w="0" w:type="auto"/>
            <w:hideMark/>
          </w:tcPr>
          <w:p w14:paraId="34A746C5" w14:textId="77777777" w:rsidR="005266F0" w:rsidRPr="005266F0" w:rsidRDefault="005266F0" w:rsidP="005266F0">
            <w:pPr>
              <w:pStyle w:val="Teloteksta"/>
              <w:rPr>
                <w:lang w:val="sr-Latn-RS"/>
              </w:rPr>
            </w:pPr>
            <w:r w:rsidRPr="005266F0">
              <w:rPr>
                <w:lang w:val="sr-Latn-RS"/>
              </w:rPr>
              <w:t>matthew.allen@email.com</w:t>
            </w:r>
          </w:p>
        </w:tc>
        <w:tc>
          <w:tcPr>
            <w:tcW w:w="0" w:type="auto"/>
            <w:hideMark/>
          </w:tcPr>
          <w:p w14:paraId="1052CF35" w14:textId="77777777" w:rsidR="005266F0" w:rsidRPr="005266F0" w:rsidRDefault="005266F0" w:rsidP="005266F0">
            <w:pPr>
              <w:pStyle w:val="Teloteksta"/>
              <w:rPr>
                <w:lang w:val="sr-Latn-RS"/>
              </w:rPr>
            </w:pPr>
            <w:r w:rsidRPr="005266F0">
              <w:rPr>
                <w:lang w:val="sr-Latn-RS"/>
              </w:rPr>
              <w:t>Logistics Coordinator</w:t>
            </w:r>
          </w:p>
        </w:tc>
      </w:tr>
    </w:tbl>
    <w:p w14:paraId="5A3D3552" w14:textId="46BBE2BA" w:rsidR="005266F0" w:rsidRDefault="005266F0" w:rsidP="006F645E">
      <w:pPr>
        <w:pStyle w:val="Teloteksta"/>
      </w:pPr>
    </w:p>
    <w:p w14:paraId="25D3165E" w14:textId="77777777" w:rsidR="005266F0" w:rsidRDefault="005266F0" w:rsidP="006F645E">
      <w:pPr>
        <w:pStyle w:val="Teloteksta"/>
      </w:pPr>
    </w:p>
    <w:p w14:paraId="6647C1E7" w14:textId="73EBDE96" w:rsidR="005266F0" w:rsidRDefault="005266F0" w:rsidP="006F645E">
      <w:pPr>
        <w:pStyle w:val="Teloteksta"/>
      </w:pPr>
      <w:r>
        <w:t>Product table</w:t>
      </w:r>
    </w:p>
    <w:tbl>
      <w:tblPr>
        <w:tblStyle w:val="Koordinatnamreatabele"/>
        <w:tblW w:w="0" w:type="auto"/>
        <w:tblLook w:val="04A0" w:firstRow="1" w:lastRow="0" w:firstColumn="1" w:lastColumn="0" w:noHBand="0" w:noVBand="1"/>
      </w:tblPr>
      <w:tblGrid>
        <w:gridCol w:w="913"/>
        <w:gridCol w:w="1255"/>
        <w:gridCol w:w="1389"/>
        <w:gridCol w:w="1339"/>
        <w:gridCol w:w="786"/>
        <w:gridCol w:w="988"/>
        <w:gridCol w:w="1352"/>
        <w:gridCol w:w="1325"/>
      </w:tblGrid>
      <w:tr w:rsidR="00740B63" w:rsidRPr="00740B63" w14:paraId="3FA62BAF" w14:textId="77777777" w:rsidTr="00740B63">
        <w:tc>
          <w:tcPr>
            <w:tcW w:w="0" w:type="auto"/>
            <w:shd w:val="clear" w:color="auto" w:fill="76CDD8"/>
            <w:hideMark/>
          </w:tcPr>
          <w:p w14:paraId="0EFC9B27" w14:textId="77777777" w:rsidR="00740B63" w:rsidRPr="00740B63" w:rsidRDefault="00740B63" w:rsidP="00740B63">
            <w:pPr>
              <w:pStyle w:val="Teloteksta"/>
              <w:rPr>
                <w:b/>
                <w:bCs/>
                <w:lang w:val="sr-Latn-RS"/>
              </w:rPr>
            </w:pPr>
            <w:r w:rsidRPr="00740B63">
              <w:rPr>
                <w:b/>
                <w:bCs/>
                <w:lang w:val="sr-Latn-RS"/>
              </w:rPr>
              <w:t>Product ID</w:t>
            </w:r>
          </w:p>
        </w:tc>
        <w:tc>
          <w:tcPr>
            <w:tcW w:w="0" w:type="auto"/>
            <w:shd w:val="clear" w:color="auto" w:fill="76CDD8"/>
            <w:hideMark/>
          </w:tcPr>
          <w:p w14:paraId="0BD8E67C" w14:textId="77777777" w:rsidR="00740B63" w:rsidRPr="00740B63" w:rsidRDefault="00740B63" w:rsidP="00740B63">
            <w:pPr>
              <w:pStyle w:val="Teloteksta"/>
              <w:rPr>
                <w:b/>
                <w:bCs/>
                <w:lang w:val="sr-Latn-RS"/>
              </w:rPr>
            </w:pPr>
            <w:r w:rsidRPr="00740B63">
              <w:rPr>
                <w:b/>
                <w:bCs/>
                <w:lang w:val="sr-Latn-RS"/>
              </w:rPr>
              <w:t>Name</w:t>
            </w:r>
          </w:p>
        </w:tc>
        <w:tc>
          <w:tcPr>
            <w:tcW w:w="0" w:type="auto"/>
            <w:shd w:val="clear" w:color="auto" w:fill="76CDD8"/>
            <w:hideMark/>
          </w:tcPr>
          <w:p w14:paraId="1B0EE92F" w14:textId="77777777" w:rsidR="00740B63" w:rsidRPr="00740B63" w:rsidRDefault="00740B63" w:rsidP="00740B63">
            <w:pPr>
              <w:pStyle w:val="Teloteksta"/>
              <w:rPr>
                <w:b/>
                <w:bCs/>
                <w:lang w:val="sr-Latn-RS"/>
              </w:rPr>
            </w:pPr>
            <w:r w:rsidRPr="00740B63">
              <w:rPr>
                <w:b/>
                <w:bCs/>
                <w:lang w:val="sr-Latn-RS"/>
              </w:rPr>
              <w:t>Brand</w:t>
            </w:r>
          </w:p>
        </w:tc>
        <w:tc>
          <w:tcPr>
            <w:tcW w:w="0" w:type="auto"/>
            <w:shd w:val="clear" w:color="auto" w:fill="76CDD8"/>
            <w:hideMark/>
          </w:tcPr>
          <w:p w14:paraId="26146427" w14:textId="77777777" w:rsidR="00740B63" w:rsidRPr="00740B63" w:rsidRDefault="00740B63" w:rsidP="00740B63">
            <w:pPr>
              <w:pStyle w:val="Teloteksta"/>
              <w:rPr>
                <w:b/>
                <w:bCs/>
                <w:lang w:val="sr-Latn-RS"/>
              </w:rPr>
            </w:pPr>
            <w:r w:rsidRPr="00740B63">
              <w:rPr>
                <w:b/>
                <w:bCs/>
                <w:lang w:val="sr-Latn-RS"/>
              </w:rPr>
              <w:t>Model</w:t>
            </w:r>
          </w:p>
        </w:tc>
        <w:tc>
          <w:tcPr>
            <w:tcW w:w="0" w:type="auto"/>
            <w:shd w:val="clear" w:color="auto" w:fill="76CDD8"/>
            <w:hideMark/>
          </w:tcPr>
          <w:p w14:paraId="7752E8DB" w14:textId="77777777" w:rsidR="00740B63" w:rsidRPr="00740B63" w:rsidRDefault="00740B63" w:rsidP="00740B63">
            <w:pPr>
              <w:pStyle w:val="Teloteksta"/>
              <w:rPr>
                <w:b/>
                <w:bCs/>
                <w:lang w:val="sr-Latn-RS"/>
              </w:rPr>
            </w:pPr>
            <w:r w:rsidRPr="00740B63">
              <w:rPr>
                <w:b/>
                <w:bCs/>
                <w:lang w:val="sr-Latn-RS"/>
              </w:rPr>
              <w:t>Price (€)</w:t>
            </w:r>
          </w:p>
        </w:tc>
        <w:tc>
          <w:tcPr>
            <w:tcW w:w="0" w:type="auto"/>
            <w:shd w:val="clear" w:color="auto" w:fill="76CDD8"/>
            <w:hideMark/>
          </w:tcPr>
          <w:p w14:paraId="42BC1EB5" w14:textId="77777777" w:rsidR="00740B63" w:rsidRPr="00740B63" w:rsidRDefault="00740B63" w:rsidP="00740B63">
            <w:pPr>
              <w:pStyle w:val="Teloteksta"/>
              <w:rPr>
                <w:b/>
                <w:bCs/>
                <w:lang w:val="sr-Latn-RS"/>
              </w:rPr>
            </w:pPr>
            <w:r w:rsidRPr="00740B63">
              <w:rPr>
                <w:b/>
                <w:bCs/>
                <w:lang w:val="sr-Latn-RS"/>
              </w:rPr>
              <w:t>Stock Quantity</w:t>
            </w:r>
          </w:p>
        </w:tc>
        <w:tc>
          <w:tcPr>
            <w:tcW w:w="0" w:type="auto"/>
            <w:shd w:val="clear" w:color="auto" w:fill="76CDD8"/>
            <w:hideMark/>
          </w:tcPr>
          <w:p w14:paraId="45F2D70D" w14:textId="77777777" w:rsidR="00740B63" w:rsidRPr="00740B63" w:rsidRDefault="00740B63" w:rsidP="00740B63">
            <w:pPr>
              <w:pStyle w:val="Teloteksta"/>
              <w:rPr>
                <w:b/>
                <w:bCs/>
                <w:lang w:val="sr-Latn-RS"/>
              </w:rPr>
            </w:pPr>
            <w:r w:rsidRPr="00740B63">
              <w:rPr>
                <w:b/>
                <w:bCs/>
                <w:lang w:val="sr-Latn-RS"/>
              </w:rPr>
              <w:t>Category ID</w:t>
            </w:r>
          </w:p>
        </w:tc>
        <w:tc>
          <w:tcPr>
            <w:tcW w:w="0" w:type="auto"/>
            <w:shd w:val="clear" w:color="auto" w:fill="76CDD8"/>
            <w:hideMark/>
          </w:tcPr>
          <w:p w14:paraId="1030EAA3" w14:textId="77777777" w:rsidR="00740B63" w:rsidRPr="00740B63" w:rsidRDefault="00740B63" w:rsidP="00740B63">
            <w:pPr>
              <w:pStyle w:val="Teloteksta"/>
              <w:rPr>
                <w:b/>
                <w:bCs/>
                <w:lang w:val="sr-Latn-RS"/>
              </w:rPr>
            </w:pPr>
            <w:r w:rsidRPr="00740B63">
              <w:rPr>
                <w:b/>
                <w:bCs/>
                <w:lang w:val="sr-Latn-RS"/>
              </w:rPr>
              <w:t>Supplier ID</w:t>
            </w:r>
          </w:p>
        </w:tc>
      </w:tr>
      <w:tr w:rsidR="00740B63" w:rsidRPr="00740B63" w14:paraId="21393627" w14:textId="77777777" w:rsidTr="00740B63">
        <w:tc>
          <w:tcPr>
            <w:tcW w:w="0" w:type="auto"/>
            <w:shd w:val="clear" w:color="auto" w:fill="auto"/>
            <w:hideMark/>
          </w:tcPr>
          <w:p w14:paraId="64E6A274" w14:textId="740961E0" w:rsidR="00740B63" w:rsidRPr="00740B63" w:rsidRDefault="007706D6" w:rsidP="00740B63">
            <w:pPr>
              <w:pStyle w:val="Teloteksta"/>
              <w:rPr>
                <w:lang w:val="sr-Latn-RS"/>
              </w:rPr>
            </w:pPr>
            <w:r>
              <w:rPr>
                <w:lang w:val="sr-Latn-RS"/>
              </w:rPr>
              <w:t>3</w:t>
            </w:r>
          </w:p>
        </w:tc>
        <w:tc>
          <w:tcPr>
            <w:tcW w:w="0" w:type="auto"/>
            <w:shd w:val="clear" w:color="auto" w:fill="auto"/>
            <w:hideMark/>
          </w:tcPr>
          <w:p w14:paraId="7EF319B9" w14:textId="77777777" w:rsidR="00740B63" w:rsidRPr="00740B63" w:rsidRDefault="00740B63" w:rsidP="00740B63">
            <w:pPr>
              <w:pStyle w:val="Teloteksta"/>
              <w:rPr>
                <w:lang w:val="sr-Latn-RS"/>
              </w:rPr>
            </w:pPr>
            <w:r w:rsidRPr="00740B63">
              <w:rPr>
                <w:lang w:val="sr-Latn-RS"/>
              </w:rPr>
              <w:t>Refrigerator</w:t>
            </w:r>
          </w:p>
        </w:tc>
        <w:tc>
          <w:tcPr>
            <w:tcW w:w="0" w:type="auto"/>
            <w:shd w:val="clear" w:color="auto" w:fill="auto"/>
            <w:hideMark/>
          </w:tcPr>
          <w:p w14:paraId="4F2EC963" w14:textId="77777777" w:rsidR="00740B63" w:rsidRPr="00740B63" w:rsidRDefault="00740B63" w:rsidP="00740B63">
            <w:pPr>
              <w:pStyle w:val="Teloteksta"/>
              <w:rPr>
                <w:lang w:val="sr-Latn-RS"/>
              </w:rPr>
            </w:pPr>
            <w:r w:rsidRPr="00740B63">
              <w:rPr>
                <w:lang w:val="sr-Latn-RS"/>
              </w:rPr>
              <w:t>Samsung</w:t>
            </w:r>
          </w:p>
        </w:tc>
        <w:tc>
          <w:tcPr>
            <w:tcW w:w="0" w:type="auto"/>
            <w:shd w:val="clear" w:color="auto" w:fill="auto"/>
            <w:hideMark/>
          </w:tcPr>
          <w:p w14:paraId="50F0CC7B" w14:textId="77777777" w:rsidR="00740B63" w:rsidRPr="00740B63" w:rsidRDefault="00740B63" w:rsidP="00740B63">
            <w:pPr>
              <w:pStyle w:val="Teloteksta"/>
              <w:rPr>
                <w:lang w:val="sr-Latn-RS"/>
              </w:rPr>
            </w:pPr>
            <w:r w:rsidRPr="00740B63">
              <w:rPr>
                <w:lang w:val="sr-Latn-RS"/>
              </w:rPr>
              <w:t>RT29K5030S8</w:t>
            </w:r>
          </w:p>
        </w:tc>
        <w:tc>
          <w:tcPr>
            <w:tcW w:w="0" w:type="auto"/>
            <w:shd w:val="clear" w:color="auto" w:fill="auto"/>
            <w:hideMark/>
          </w:tcPr>
          <w:p w14:paraId="40E16BA4" w14:textId="77777777" w:rsidR="00740B63" w:rsidRPr="00740B63" w:rsidRDefault="00740B63" w:rsidP="00740B63">
            <w:pPr>
              <w:pStyle w:val="Teloteksta"/>
              <w:rPr>
                <w:lang w:val="sr-Latn-RS"/>
              </w:rPr>
            </w:pPr>
            <w:r w:rsidRPr="00740B63">
              <w:rPr>
                <w:lang w:val="sr-Latn-RS"/>
              </w:rPr>
              <w:t>599.99</w:t>
            </w:r>
          </w:p>
        </w:tc>
        <w:tc>
          <w:tcPr>
            <w:tcW w:w="0" w:type="auto"/>
            <w:shd w:val="clear" w:color="auto" w:fill="auto"/>
            <w:hideMark/>
          </w:tcPr>
          <w:p w14:paraId="22EB4E11" w14:textId="77777777" w:rsidR="00740B63" w:rsidRPr="00740B63" w:rsidRDefault="00740B63" w:rsidP="00740B63">
            <w:pPr>
              <w:pStyle w:val="Teloteksta"/>
              <w:rPr>
                <w:lang w:val="sr-Latn-RS"/>
              </w:rPr>
            </w:pPr>
            <w:r w:rsidRPr="00740B63">
              <w:rPr>
                <w:lang w:val="sr-Latn-RS"/>
              </w:rPr>
              <w:t>20</w:t>
            </w:r>
          </w:p>
        </w:tc>
        <w:tc>
          <w:tcPr>
            <w:tcW w:w="0" w:type="auto"/>
            <w:shd w:val="clear" w:color="auto" w:fill="auto"/>
            <w:hideMark/>
          </w:tcPr>
          <w:p w14:paraId="381EB3B3" w14:textId="77777777" w:rsidR="00740B63" w:rsidRPr="00740B63" w:rsidRDefault="00740B63" w:rsidP="00740B63">
            <w:pPr>
              <w:pStyle w:val="Teloteksta"/>
              <w:rPr>
                <w:lang w:val="sr-Latn-RS"/>
              </w:rPr>
            </w:pPr>
            <w:r w:rsidRPr="00740B63">
              <w:rPr>
                <w:lang w:val="sr-Latn-RS"/>
              </w:rPr>
              <w:t>[Electronics ID]</w:t>
            </w:r>
          </w:p>
        </w:tc>
        <w:tc>
          <w:tcPr>
            <w:tcW w:w="0" w:type="auto"/>
            <w:shd w:val="clear" w:color="auto" w:fill="auto"/>
            <w:hideMark/>
          </w:tcPr>
          <w:p w14:paraId="0CE0A57C" w14:textId="77777777" w:rsidR="00740B63" w:rsidRPr="00740B63" w:rsidRDefault="00740B63" w:rsidP="00740B63">
            <w:pPr>
              <w:pStyle w:val="Teloteksta"/>
              <w:rPr>
                <w:lang w:val="sr-Latn-RS"/>
              </w:rPr>
            </w:pPr>
            <w:r w:rsidRPr="00740B63">
              <w:rPr>
                <w:lang w:val="sr-Latn-RS"/>
              </w:rPr>
              <w:t>[HouseHold Goods ID]</w:t>
            </w:r>
          </w:p>
        </w:tc>
      </w:tr>
      <w:tr w:rsidR="00740B63" w:rsidRPr="00740B63" w14:paraId="06D8E996" w14:textId="77777777" w:rsidTr="00740B63">
        <w:tc>
          <w:tcPr>
            <w:tcW w:w="0" w:type="auto"/>
            <w:shd w:val="clear" w:color="auto" w:fill="auto"/>
            <w:hideMark/>
          </w:tcPr>
          <w:p w14:paraId="2ADF412C" w14:textId="4C290E87" w:rsidR="00740B63" w:rsidRPr="00740B63" w:rsidRDefault="007706D6" w:rsidP="00740B63">
            <w:pPr>
              <w:pStyle w:val="Teloteksta"/>
              <w:rPr>
                <w:lang w:val="sr-Latn-RS"/>
              </w:rPr>
            </w:pPr>
            <w:r>
              <w:rPr>
                <w:lang w:val="sr-Latn-RS"/>
              </w:rPr>
              <w:t>4</w:t>
            </w:r>
          </w:p>
        </w:tc>
        <w:tc>
          <w:tcPr>
            <w:tcW w:w="0" w:type="auto"/>
            <w:shd w:val="clear" w:color="auto" w:fill="auto"/>
            <w:hideMark/>
          </w:tcPr>
          <w:p w14:paraId="51D40801" w14:textId="77777777" w:rsidR="00740B63" w:rsidRPr="00740B63" w:rsidRDefault="00740B63" w:rsidP="00740B63">
            <w:pPr>
              <w:pStyle w:val="Teloteksta"/>
              <w:rPr>
                <w:lang w:val="sr-Latn-RS"/>
              </w:rPr>
            </w:pPr>
            <w:r w:rsidRPr="00740B63">
              <w:rPr>
                <w:lang w:val="sr-Latn-RS"/>
              </w:rPr>
              <w:t>Microwave Oven</w:t>
            </w:r>
          </w:p>
        </w:tc>
        <w:tc>
          <w:tcPr>
            <w:tcW w:w="0" w:type="auto"/>
            <w:shd w:val="clear" w:color="auto" w:fill="auto"/>
            <w:hideMark/>
          </w:tcPr>
          <w:p w14:paraId="4E43F218" w14:textId="77777777" w:rsidR="00740B63" w:rsidRPr="00740B63" w:rsidRDefault="00740B63" w:rsidP="00740B63">
            <w:pPr>
              <w:pStyle w:val="Teloteksta"/>
              <w:rPr>
                <w:lang w:val="sr-Latn-RS"/>
              </w:rPr>
            </w:pPr>
            <w:r w:rsidRPr="00740B63">
              <w:rPr>
                <w:lang w:val="sr-Latn-RS"/>
              </w:rPr>
              <w:t>Panasonic</w:t>
            </w:r>
          </w:p>
        </w:tc>
        <w:tc>
          <w:tcPr>
            <w:tcW w:w="0" w:type="auto"/>
            <w:shd w:val="clear" w:color="auto" w:fill="auto"/>
            <w:hideMark/>
          </w:tcPr>
          <w:p w14:paraId="1FAB537E" w14:textId="77777777" w:rsidR="00740B63" w:rsidRPr="00740B63" w:rsidRDefault="00740B63" w:rsidP="00740B63">
            <w:pPr>
              <w:pStyle w:val="Teloteksta"/>
              <w:rPr>
                <w:lang w:val="sr-Latn-RS"/>
              </w:rPr>
            </w:pPr>
            <w:r w:rsidRPr="00740B63">
              <w:rPr>
                <w:lang w:val="sr-Latn-RS"/>
              </w:rPr>
              <w:t>NN-SN966S</w:t>
            </w:r>
          </w:p>
        </w:tc>
        <w:tc>
          <w:tcPr>
            <w:tcW w:w="0" w:type="auto"/>
            <w:shd w:val="clear" w:color="auto" w:fill="auto"/>
            <w:hideMark/>
          </w:tcPr>
          <w:p w14:paraId="0AAEDB46" w14:textId="77777777" w:rsidR="00740B63" w:rsidRPr="00740B63" w:rsidRDefault="00740B63" w:rsidP="00740B63">
            <w:pPr>
              <w:pStyle w:val="Teloteksta"/>
              <w:rPr>
                <w:lang w:val="sr-Latn-RS"/>
              </w:rPr>
            </w:pPr>
            <w:r w:rsidRPr="00740B63">
              <w:rPr>
                <w:lang w:val="sr-Latn-RS"/>
              </w:rPr>
              <w:t>199.99</w:t>
            </w:r>
          </w:p>
        </w:tc>
        <w:tc>
          <w:tcPr>
            <w:tcW w:w="0" w:type="auto"/>
            <w:shd w:val="clear" w:color="auto" w:fill="auto"/>
            <w:hideMark/>
          </w:tcPr>
          <w:p w14:paraId="711EBF61" w14:textId="77777777" w:rsidR="00740B63" w:rsidRPr="00740B63" w:rsidRDefault="00740B63" w:rsidP="00740B63">
            <w:pPr>
              <w:pStyle w:val="Teloteksta"/>
              <w:rPr>
                <w:lang w:val="sr-Latn-RS"/>
              </w:rPr>
            </w:pPr>
            <w:r w:rsidRPr="00740B63">
              <w:rPr>
                <w:lang w:val="sr-Latn-RS"/>
              </w:rPr>
              <w:t>25</w:t>
            </w:r>
          </w:p>
        </w:tc>
        <w:tc>
          <w:tcPr>
            <w:tcW w:w="0" w:type="auto"/>
            <w:shd w:val="clear" w:color="auto" w:fill="auto"/>
            <w:hideMark/>
          </w:tcPr>
          <w:p w14:paraId="43A0D9DC" w14:textId="77777777" w:rsidR="00740B63" w:rsidRPr="00740B63" w:rsidRDefault="00740B63" w:rsidP="00740B63">
            <w:pPr>
              <w:pStyle w:val="Teloteksta"/>
              <w:rPr>
                <w:lang w:val="sr-Latn-RS"/>
              </w:rPr>
            </w:pPr>
            <w:r w:rsidRPr="00740B63">
              <w:rPr>
                <w:lang w:val="sr-Latn-RS"/>
              </w:rPr>
              <w:t>[Kitchenware ID]</w:t>
            </w:r>
          </w:p>
        </w:tc>
        <w:tc>
          <w:tcPr>
            <w:tcW w:w="0" w:type="auto"/>
            <w:shd w:val="clear" w:color="auto" w:fill="auto"/>
            <w:hideMark/>
          </w:tcPr>
          <w:p w14:paraId="0CD29CE0" w14:textId="77777777" w:rsidR="00740B63" w:rsidRPr="00740B63" w:rsidRDefault="00740B63" w:rsidP="00740B63">
            <w:pPr>
              <w:pStyle w:val="Teloteksta"/>
              <w:rPr>
                <w:lang w:val="sr-Latn-RS"/>
              </w:rPr>
            </w:pPr>
            <w:r w:rsidRPr="00740B63">
              <w:rPr>
                <w:lang w:val="sr-Latn-RS"/>
              </w:rPr>
              <w:t>[ElectroMax Ltd. ID]</w:t>
            </w:r>
          </w:p>
        </w:tc>
      </w:tr>
      <w:tr w:rsidR="00740B63" w:rsidRPr="00740B63" w14:paraId="5630E3F2" w14:textId="77777777" w:rsidTr="00740B63">
        <w:tc>
          <w:tcPr>
            <w:tcW w:w="0" w:type="auto"/>
            <w:shd w:val="clear" w:color="auto" w:fill="auto"/>
            <w:hideMark/>
          </w:tcPr>
          <w:p w14:paraId="4A85D969" w14:textId="6EDC3954" w:rsidR="00740B63" w:rsidRPr="00740B63" w:rsidRDefault="007706D6" w:rsidP="00740B63">
            <w:pPr>
              <w:pStyle w:val="Teloteksta"/>
              <w:rPr>
                <w:lang w:val="sr-Latn-RS"/>
              </w:rPr>
            </w:pPr>
            <w:r>
              <w:rPr>
                <w:lang w:val="sr-Latn-RS"/>
              </w:rPr>
              <w:t>5</w:t>
            </w:r>
          </w:p>
        </w:tc>
        <w:tc>
          <w:tcPr>
            <w:tcW w:w="0" w:type="auto"/>
            <w:shd w:val="clear" w:color="auto" w:fill="auto"/>
            <w:hideMark/>
          </w:tcPr>
          <w:p w14:paraId="0BF27AA6" w14:textId="77777777" w:rsidR="00740B63" w:rsidRPr="00740B63" w:rsidRDefault="00740B63" w:rsidP="00740B63">
            <w:pPr>
              <w:pStyle w:val="Teloteksta"/>
              <w:rPr>
                <w:lang w:val="sr-Latn-RS"/>
              </w:rPr>
            </w:pPr>
            <w:r w:rsidRPr="00740B63">
              <w:rPr>
                <w:lang w:val="sr-Latn-RS"/>
              </w:rPr>
              <w:t>Vacuum Cleaner</w:t>
            </w:r>
          </w:p>
        </w:tc>
        <w:tc>
          <w:tcPr>
            <w:tcW w:w="0" w:type="auto"/>
            <w:shd w:val="clear" w:color="auto" w:fill="auto"/>
            <w:hideMark/>
          </w:tcPr>
          <w:p w14:paraId="7057DC30" w14:textId="77777777" w:rsidR="00740B63" w:rsidRPr="00740B63" w:rsidRDefault="00740B63" w:rsidP="00740B63">
            <w:pPr>
              <w:pStyle w:val="Teloteksta"/>
              <w:rPr>
                <w:lang w:val="sr-Latn-RS"/>
              </w:rPr>
            </w:pPr>
            <w:r w:rsidRPr="00740B63">
              <w:rPr>
                <w:lang w:val="sr-Latn-RS"/>
              </w:rPr>
              <w:t>Dyson</w:t>
            </w:r>
          </w:p>
        </w:tc>
        <w:tc>
          <w:tcPr>
            <w:tcW w:w="0" w:type="auto"/>
            <w:shd w:val="clear" w:color="auto" w:fill="auto"/>
            <w:hideMark/>
          </w:tcPr>
          <w:p w14:paraId="75A70BE1" w14:textId="77777777" w:rsidR="00740B63" w:rsidRPr="00740B63" w:rsidRDefault="00740B63" w:rsidP="00740B63">
            <w:pPr>
              <w:pStyle w:val="Teloteksta"/>
              <w:rPr>
                <w:lang w:val="sr-Latn-RS"/>
              </w:rPr>
            </w:pPr>
            <w:r w:rsidRPr="00740B63">
              <w:rPr>
                <w:lang w:val="sr-Latn-RS"/>
              </w:rPr>
              <w:t>V11 Torque Drive</w:t>
            </w:r>
          </w:p>
        </w:tc>
        <w:tc>
          <w:tcPr>
            <w:tcW w:w="0" w:type="auto"/>
            <w:shd w:val="clear" w:color="auto" w:fill="auto"/>
            <w:hideMark/>
          </w:tcPr>
          <w:p w14:paraId="247FAD0D" w14:textId="77777777" w:rsidR="00740B63" w:rsidRPr="00740B63" w:rsidRDefault="00740B63" w:rsidP="00740B63">
            <w:pPr>
              <w:pStyle w:val="Teloteksta"/>
              <w:rPr>
                <w:lang w:val="sr-Latn-RS"/>
              </w:rPr>
            </w:pPr>
            <w:r w:rsidRPr="00740B63">
              <w:rPr>
                <w:lang w:val="sr-Latn-RS"/>
              </w:rPr>
              <w:t>599.99</w:t>
            </w:r>
          </w:p>
        </w:tc>
        <w:tc>
          <w:tcPr>
            <w:tcW w:w="0" w:type="auto"/>
            <w:shd w:val="clear" w:color="auto" w:fill="auto"/>
            <w:hideMark/>
          </w:tcPr>
          <w:p w14:paraId="511E9E5E" w14:textId="77777777" w:rsidR="00740B63" w:rsidRPr="00740B63" w:rsidRDefault="00740B63" w:rsidP="00740B63">
            <w:pPr>
              <w:pStyle w:val="Teloteksta"/>
              <w:rPr>
                <w:lang w:val="sr-Latn-RS"/>
              </w:rPr>
            </w:pPr>
            <w:r w:rsidRPr="00740B63">
              <w:rPr>
                <w:lang w:val="sr-Latn-RS"/>
              </w:rPr>
              <w:t>30</w:t>
            </w:r>
          </w:p>
        </w:tc>
        <w:tc>
          <w:tcPr>
            <w:tcW w:w="0" w:type="auto"/>
            <w:shd w:val="clear" w:color="auto" w:fill="auto"/>
            <w:hideMark/>
          </w:tcPr>
          <w:p w14:paraId="1EAE6367" w14:textId="77777777" w:rsidR="00740B63" w:rsidRPr="00740B63" w:rsidRDefault="00740B63" w:rsidP="00740B63">
            <w:pPr>
              <w:pStyle w:val="Teloteksta"/>
              <w:rPr>
                <w:lang w:val="sr-Latn-RS"/>
              </w:rPr>
            </w:pPr>
            <w:r w:rsidRPr="00740B63">
              <w:rPr>
                <w:lang w:val="sr-Latn-RS"/>
              </w:rPr>
              <w:t>[Electronics ID]</w:t>
            </w:r>
          </w:p>
        </w:tc>
        <w:tc>
          <w:tcPr>
            <w:tcW w:w="0" w:type="auto"/>
            <w:shd w:val="clear" w:color="auto" w:fill="auto"/>
            <w:hideMark/>
          </w:tcPr>
          <w:p w14:paraId="2328256F" w14:textId="77777777" w:rsidR="00740B63" w:rsidRPr="00740B63" w:rsidRDefault="00740B63" w:rsidP="00740B63">
            <w:pPr>
              <w:pStyle w:val="Teloteksta"/>
              <w:rPr>
                <w:lang w:val="sr-Latn-RS"/>
              </w:rPr>
            </w:pPr>
            <w:r w:rsidRPr="00740B63">
              <w:rPr>
                <w:lang w:val="sr-Latn-RS"/>
              </w:rPr>
              <w:t>[HouseHold Goods ID]</w:t>
            </w:r>
          </w:p>
        </w:tc>
      </w:tr>
      <w:tr w:rsidR="00740B63" w:rsidRPr="00740B63" w14:paraId="0085D3B6" w14:textId="77777777" w:rsidTr="00740B63">
        <w:tc>
          <w:tcPr>
            <w:tcW w:w="0" w:type="auto"/>
            <w:shd w:val="clear" w:color="auto" w:fill="auto"/>
            <w:hideMark/>
          </w:tcPr>
          <w:p w14:paraId="2CA5A5D7" w14:textId="65E6D87C" w:rsidR="00740B63" w:rsidRPr="00740B63" w:rsidRDefault="007706D6" w:rsidP="00740B63">
            <w:pPr>
              <w:pStyle w:val="Teloteksta"/>
              <w:rPr>
                <w:lang w:val="sr-Latn-RS"/>
              </w:rPr>
            </w:pPr>
            <w:r>
              <w:rPr>
                <w:lang w:val="sr-Latn-RS"/>
              </w:rPr>
              <w:t>6</w:t>
            </w:r>
          </w:p>
        </w:tc>
        <w:tc>
          <w:tcPr>
            <w:tcW w:w="0" w:type="auto"/>
            <w:shd w:val="clear" w:color="auto" w:fill="auto"/>
            <w:hideMark/>
          </w:tcPr>
          <w:p w14:paraId="69D7E44C" w14:textId="77777777" w:rsidR="00740B63" w:rsidRPr="00740B63" w:rsidRDefault="00740B63" w:rsidP="00740B63">
            <w:pPr>
              <w:pStyle w:val="Teloteksta"/>
              <w:rPr>
                <w:lang w:val="sr-Latn-RS"/>
              </w:rPr>
            </w:pPr>
            <w:r w:rsidRPr="00740B63">
              <w:rPr>
                <w:lang w:val="sr-Latn-RS"/>
              </w:rPr>
              <w:t>Blender</w:t>
            </w:r>
          </w:p>
        </w:tc>
        <w:tc>
          <w:tcPr>
            <w:tcW w:w="0" w:type="auto"/>
            <w:shd w:val="clear" w:color="auto" w:fill="auto"/>
            <w:hideMark/>
          </w:tcPr>
          <w:p w14:paraId="1A5E247C" w14:textId="77777777" w:rsidR="00740B63" w:rsidRPr="00740B63" w:rsidRDefault="00740B63" w:rsidP="00740B63">
            <w:pPr>
              <w:pStyle w:val="Teloteksta"/>
              <w:rPr>
                <w:lang w:val="sr-Latn-RS"/>
              </w:rPr>
            </w:pPr>
            <w:r w:rsidRPr="00740B63">
              <w:rPr>
                <w:lang w:val="sr-Latn-RS"/>
              </w:rPr>
              <w:t>Philips</w:t>
            </w:r>
          </w:p>
        </w:tc>
        <w:tc>
          <w:tcPr>
            <w:tcW w:w="0" w:type="auto"/>
            <w:shd w:val="clear" w:color="auto" w:fill="auto"/>
            <w:hideMark/>
          </w:tcPr>
          <w:p w14:paraId="28AA599A" w14:textId="77777777" w:rsidR="00740B63" w:rsidRPr="00740B63" w:rsidRDefault="00740B63" w:rsidP="00740B63">
            <w:pPr>
              <w:pStyle w:val="Teloteksta"/>
              <w:rPr>
                <w:lang w:val="sr-Latn-RS"/>
              </w:rPr>
            </w:pPr>
            <w:r w:rsidRPr="00740B63">
              <w:rPr>
                <w:lang w:val="sr-Latn-RS"/>
              </w:rPr>
              <w:t>HR3652/00</w:t>
            </w:r>
          </w:p>
        </w:tc>
        <w:tc>
          <w:tcPr>
            <w:tcW w:w="0" w:type="auto"/>
            <w:shd w:val="clear" w:color="auto" w:fill="auto"/>
            <w:hideMark/>
          </w:tcPr>
          <w:p w14:paraId="2A3C3766" w14:textId="77777777" w:rsidR="00740B63" w:rsidRPr="00740B63" w:rsidRDefault="00740B63" w:rsidP="00740B63">
            <w:pPr>
              <w:pStyle w:val="Teloteksta"/>
              <w:rPr>
                <w:lang w:val="sr-Latn-RS"/>
              </w:rPr>
            </w:pPr>
            <w:r w:rsidRPr="00740B63">
              <w:rPr>
                <w:lang w:val="sr-Latn-RS"/>
              </w:rPr>
              <w:t>129.99</w:t>
            </w:r>
          </w:p>
        </w:tc>
        <w:tc>
          <w:tcPr>
            <w:tcW w:w="0" w:type="auto"/>
            <w:shd w:val="clear" w:color="auto" w:fill="auto"/>
            <w:hideMark/>
          </w:tcPr>
          <w:p w14:paraId="6325FE59" w14:textId="77777777" w:rsidR="00740B63" w:rsidRPr="00740B63" w:rsidRDefault="00740B63" w:rsidP="00740B63">
            <w:pPr>
              <w:pStyle w:val="Teloteksta"/>
              <w:rPr>
                <w:lang w:val="sr-Latn-RS"/>
              </w:rPr>
            </w:pPr>
            <w:r w:rsidRPr="00740B63">
              <w:rPr>
                <w:lang w:val="sr-Latn-RS"/>
              </w:rPr>
              <w:t>40</w:t>
            </w:r>
          </w:p>
        </w:tc>
        <w:tc>
          <w:tcPr>
            <w:tcW w:w="0" w:type="auto"/>
            <w:shd w:val="clear" w:color="auto" w:fill="auto"/>
            <w:hideMark/>
          </w:tcPr>
          <w:p w14:paraId="439B824F" w14:textId="77777777" w:rsidR="00740B63" w:rsidRPr="00740B63" w:rsidRDefault="00740B63" w:rsidP="00740B63">
            <w:pPr>
              <w:pStyle w:val="Teloteksta"/>
              <w:rPr>
                <w:lang w:val="sr-Latn-RS"/>
              </w:rPr>
            </w:pPr>
            <w:r w:rsidRPr="00740B63">
              <w:rPr>
                <w:lang w:val="sr-Latn-RS"/>
              </w:rPr>
              <w:t>[Office Supplies ID]</w:t>
            </w:r>
          </w:p>
        </w:tc>
        <w:tc>
          <w:tcPr>
            <w:tcW w:w="0" w:type="auto"/>
            <w:shd w:val="clear" w:color="auto" w:fill="auto"/>
            <w:hideMark/>
          </w:tcPr>
          <w:p w14:paraId="3FE2F2B5" w14:textId="77777777" w:rsidR="00740B63" w:rsidRPr="00740B63" w:rsidRDefault="00740B63" w:rsidP="00740B63">
            <w:pPr>
              <w:pStyle w:val="Teloteksta"/>
              <w:rPr>
                <w:lang w:val="sr-Latn-RS"/>
              </w:rPr>
            </w:pPr>
            <w:r w:rsidRPr="00740B63">
              <w:rPr>
                <w:lang w:val="sr-Latn-RS"/>
              </w:rPr>
              <w:t>[OfficePro ID]</w:t>
            </w:r>
          </w:p>
        </w:tc>
      </w:tr>
      <w:tr w:rsidR="00740B63" w:rsidRPr="00740B63" w14:paraId="68522C12" w14:textId="77777777" w:rsidTr="00740B63">
        <w:tc>
          <w:tcPr>
            <w:tcW w:w="0" w:type="auto"/>
            <w:shd w:val="clear" w:color="auto" w:fill="auto"/>
            <w:hideMark/>
          </w:tcPr>
          <w:p w14:paraId="2917AB4F" w14:textId="3B5CD955" w:rsidR="00740B63" w:rsidRPr="00740B63" w:rsidRDefault="007706D6" w:rsidP="00740B63">
            <w:pPr>
              <w:pStyle w:val="Teloteksta"/>
              <w:rPr>
                <w:lang w:val="sr-Latn-RS"/>
              </w:rPr>
            </w:pPr>
            <w:r>
              <w:rPr>
                <w:lang w:val="sr-Latn-RS"/>
              </w:rPr>
              <w:t>7</w:t>
            </w:r>
          </w:p>
        </w:tc>
        <w:tc>
          <w:tcPr>
            <w:tcW w:w="0" w:type="auto"/>
            <w:shd w:val="clear" w:color="auto" w:fill="auto"/>
            <w:hideMark/>
          </w:tcPr>
          <w:p w14:paraId="0C13C667" w14:textId="77777777" w:rsidR="00740B63" w:rsidRPr="00740B63" w:rsidRDefault="00740B63" w:rsidP="00740B63">
            <w:pPr>
              <w:pStyle w:val="Teloteksta"/>
              <w:rPr>
                <w:lang w:val="sr-Latn-RS"/>
              </w:rPr>
            </w:pPr>
            <w:r w:rsidRPr="00740B63">
              <w:rPr>
                <w:lang w:val="sr-Latn-RS"/>
              </w:rPr>
              <w:t>Garden Table Set</w:t>
            </w:r>
          </w:p>
        </w:tc>
        <w:tc>
          <w:tcPr>
            <w:tcW w:w="0" w:type="auto"/>
            <w:shd w:val="clear" w:color="auto" w:fill="auto"/>
            <w:hideMark/>
          </w:tcPr>
          <w:p w14:paraId="6DAF0E15" w14:textId="77777777" w:rsidR="00740B63" w:rsidRPr="00740B63" w:rsidRDefault="00740B63" w:rsidP="00740B63">
            <w:pPr>
              <w:pStyle w:val="Teloteksta"/>
              <w:rPr>
                <w:lang w:val="sr-Latn-RS"/>
              </w:rPr>
            </w:pPr>
            <w:r w:rsidRPr="00740B63">
              <w:rPr>
                <w:lang w:val="sr-Latn-RS"/>
              </w:rPr>
              <w:t>Madamehome</w:t>
            </w:r>
          </w:p>
        </w:tc>
        <w:tc>
          <w:tcPr>
            <w:tcW w:w="0" w:type="auto"/>
            <w:shd w:val="clear" w:color="auto" w:fill="auto"/>
            <w:hideMark/>
          </w:tcPr>
          <w:p w14:paraId="6FBC27B6" w14:textId="77777777" w:rsidR="00740B63" w:rsidRPr="00740B63" w:rsidRDefault="00740B63" w:rsidP="00740B63">
            <w:pPr>
              <w:pStyle w:val="Teloteksta"/>
              <w:rPr>
                <w:lang w:val="sr-Latn-RS"/>
              </w:rPr>
            </w:pPr>
            <w:r w:rsidRPr="00740B63">
              <w:rPr>
                <w:lang w:val="sr-Latn-RS"/>
              </w:rPr>
              <w:t>NU-725774</w:t>
            </w:r>
          </w:p>
        </w:tc>
        <w:tc>
          <w:tcPr>
            <w:tcW w:w="0" w:type="auto"/>
            <w:shd w:val="clear" w:color="auto" w:fill="auto"/>
            <w:hideMark/>
          </w:tcPr>
          <w:p w14:paraId="204C5EE4" w14:textId="77777777" w:rsidR="00740B63" w:rsidRPr="00740B63" w:rsidRDefault="00740B63" w:rsidP="00740B63">
            <w:pPr>
              <w:pStyle w:val="Teloteksta"/>
              <w:rPr>
                <w:lang w:val="sr-Latn-RS"/>
              </w:rPr>
            </w:pPr>
            <w:r w:rsidRPr="00740B63">
              <w:rPr>
                <w:lang w:val="sr-Latn-RS"/>
              </w:rPr>
              <w:t>499.99</w:t>
            </w:r>
          </w:p>
        </w:tc>
        <w:tc>
          <w:tcPr>
            <w:tcW w:w="0" w:type="auto"/>
            <w:shd w:val="clear" w:color="auto" w:fill="auto"/>
            <w:hideMark/>
          </w:tcPr>
          <w:p w14:paraId="2CE1085A" w14:textId="77777777" w:rsidR="00740B63" w:rsidRPr="00740B63" w:rsidRDefault="00740B63" w:rsidP="00740B63">
            <w:pPr>
              <w:pStyle w:val="Teloteksta"/>
              <w:rPr>
                <w:lang w:val="sr-Latn-RS"/>
              </w:rPr>
            </w:pPr>
            <w:r w:rsidRPr="00740B63">
              <w:rPr>
                <w:lang w:val="sr-Latn-RS"/>
              </w:rPr>
              <w:t>15</w:t>
            </w:r>
          </w:p>
        </w:tc>
        <w:tc>
          <w:tcPr>
            <w:tcW w:w="0" w:type="auto"/>
            <w:shd w:val="clear" w:color="auto" w:fill="auto"/>
            <w:hideMark/>
          </w:tcPr>
          <w:p w14:paraId="500A2F06" w14:textId="77777777" w:rsidR="00740B63" w:rsidRPr="00740B63" w:rsidRDefault="00740B63" w:rsidP="00740B63">
            <w:pPr>
              <w:pStyle w:val="Teloteksta"/>
              <w:rPr>
                <w:lang w:val="sr-Latn-RS"/>
              </w:rPr>
            </w:pPr>
            <w:r w:rsidRPr="00740B63">
              <w:rPr>
                <w:lang w:val="sr-Latn-RS"/>
              </w:rPr>
              <w:t>[Garden ID]</w:t>
            </w:r>
          </w:p>
        </w:tc>
        <w:tc>
          <w:tcPr>
            <w:tcW w:w="0" w:type="auto"/>
            <w:shd w:val="clear" w:color="auto" w:fill="auto"/>
            <w:hideMark/>
          </w:tcPr>
          <w:p w14:paraId="31BADA37" w14:textId="77777777" w:rsidR="00740B63" w:rsidRPr="00740B63" w:rsidRDefault="00740B63" w:rsidP="00740B63">
            <w:pPr>
              <w:pStyle w:val="Teloteksta"/>
              <w:rPr>
                <w:lang w:val="sr-Latn-RS"/>
              </w:rPr>
            </w:pPr>
            <w:r w:rsidRPr="00740B63">
              <w:rPr>
                <w:lang w:val="sr-Latn-RS"/>
              </w:rPr>
              <w:t>[GardenStyle ID]</w:t>
            </w:r>
          </w:p>
        </w:tc>
      </w:tr>
      <w:tr w:rsidR="00740B63" w:rsidRPr="00740B63" w14:paraId="2D1747C2" w14:textId="77777777" w:rsidTr="00740B63">
        <w:tc>
          <w:tcPr>
            <w:tcW w:w="0" w:type="auto"/>
            <w:shd w:val="clear" w:color="auto" w:fill="auto"/>
            <w:hideMark/>
          </w:tcPr>
          <w:p w14:paraId="3371A24E" w14:textId="4B8EC926" w:rsidR="00740B63" w:rsidRPr="00740B63" w:rsidRDefault="007706D6" w:rsidP="00740B63">
            <w:pPr>
              <w:pStyle w:val="Teloteksta"/>
              <w:rPr>
                <w:lang w:val="sr-Latn-RS"/>
              </w:rPr>
            </w:pPr>
            <w:r>
              <w:rPr>
                <w:lang w:val="sr-Latn-RS"/>
              </w:rPr>
              <w:t>8</w:t>
            </w:r>
          </w:p>
        </w:tc>
        <w:tc>
          <w:tcPr>
            <w:tcW w:w="0" w:type="auto"/>
            <w:shd w:val="clear" w:color="auto" w:fill="auto"/>
            <w:hideMark/>
          </w:tcPr>
          <w:p w14:paraId="296C562A" w14:textId="77777777" w:rsidR="00740B63" w:rsidRPr="00740B63" w:rsidRDefault="00740B63" w:rsidP="00740B63">
            <w:pPr>
              <w:pStyle w:val="Teloteksta"/>
              <w:rPr>
                <w:lang w:val="sr-Latn-RS"/>
              </w:rPr>
            </w:pPr>
            <w:r w:rsidRPr="00740B63">
              <w:rPr>
                <w:lang w:val="sr-Latn-RS"/>
              </w:rPr>
              <w:t>Wall Painting</w:t>
            </w:r>
          </w:p>
        </w:tc>
        <w:tc>
          <w:tcPr>
            <w:tcW w:w="0" w:type="auto"/>
            <w:shd w:val="clear" w:color="auto" w:fill="auto"/>
            <w:hideMark/>
          </w:tcPr>
          <w:p w14:paraId="3C325C34" w14:textId="77777777" w:rsidR="00740B63" w:rsidRPr="00740B63" w:rsidRDefault="00740B63" w:rsidP="00740B63">
            <w:pPr>
              <w:pStyle w:val="Teloteksta"/>
              <w:rPr>
                <w:lang w:val="sr-Latn-RS"/>
              </w:rPr>
            </w:pPr>
            <w:r w:rsidRPr="00740B63">
              <w:rPr>
                <w:lang w:val="sr-Latn-RS"/>
              </w:rPr>
              <w:t>Artsy</w:t>
            </w:r>
          </w:p>
        </w:tc>
        <w:tc>
          <w:tcPr>
            <w:tcW w:w="0" w:type="auto"/>
            <w:shd w:val="clear" w:color="auto" w:fill="auto"/>
            <w:hideMark/>
          </w:tcPr>
          <w:p w14:paraId="730813A6" w14:textId="77777777" w:rsidR="00740B63" w:rsidRPr="00740B63" w:rsidRDefault="00740B63" w:rsidP="00740B63">
            <w:pPr>
              <w:pStyle w:val="Teloteksta"/>
              <w:rPr>
                <w:lang w:val="sr-Latn-RS"/>
              </w:rPr>
            </w:pPr>
            <w:r w:rsidRPr="00740B63">
              <w:rPr>
                <w:lang w:val="sr-Latn-RS"/>
              </w:rPr>
              <w:t>photo-731</w:t>
            </w:r>
          </w:p>
        </w:tc>
        <w:tc>
          <w:tcPr>
            <w:tcW w:w="0" w:type="auto"/>
            <w:shd w:val="clear" w:color="auto" w:fill="auto"/>
            <w:hideMark/>
          </w:tcPr>
          <w:p w14:paraId="17E6C291" w14:textId="77777777" w:rsidR="00740B63" w:rsidRPr="00740B63" w:rsidRDefault="00740B63" w:rsidP="00740B63">
            <w:pPr>
              <w:pStyle w:val="Teloteksta"/>
              <w:rPr>
                <w:lang w:val="sr-Latn-RS"/>
              </w:rPr>
            </w:pPr>
            <w:r w:rsidRPr="00740B63">
              <w:rPr>
                <w:lang w:val="sr-Latn-RS"/>
              </w:rPr>
              <w:t>299.99</w:t>
            </w:r>
          </w:p>
        </w:tc>
        <w:tc>
          <w:tcPr>
            <w:tcW w:w="0" w:type="auto"/>
            <w:shd w:val="clear" w:color="auto" w:fill="auto"/>
            <w:hideMark/>
          </w:tcPr>
          <w:p w14:paraId="0AC2E083" w14:textId="77777777" w:rsidR="00740B63" w:rsidRPr="00740B63" w:rsidRDefault="00740B63" w:rsidP="00740B63">
            <w:pPr>
              <w:pStyle w:val="Teloteksta"/>
              <w:rPr>
                <w:lang w:val="sr-Latn-RS"/>
              </w:rPr>
            </w:pPr>
            <w:r w:rsidRPr="00740B63">
              <w:rPr>
                <w:lang w:val="sr-Latn-RS"/>
              </w:rPr>
              <w:t>25</w:t>
            </w:r>
          </w:p>
        </w:tc>
        <w:tc>
          <w:tcPr>
            <w:tcW w:w="0" w:type="auto"/>
            <w:shd w:val="clear" w:color="auto" w:fill="auto"/>
            <w:hideMark/>
          </w:tcPr>
          <w:p w14:paraId="712BBF07" w14:textId="77777777" w:rsidR="00740B63" w:rsidRPr="00740B63" w:rsidRDefault="00740B63" w:rsidP="00740B63">
            <w:pPr>
              <w:pStyle w:val="Teloteksta"/>
              <w:rPr>
                <w:lang w:val="sr-Latn-RS"/>
              </w:rPr>
            </w:pPr>
            <w:r w:rsidRPr="00740B63">
              <w:rPr>
                <w:lang w:val="sr-Latn-RS"/>
              </w:rPr>
              <w:t>[Home Decor ID]</w:t>
            </w:r>
          </w:p>
        </w:tc>
        <w:tc>
          <w:tcPr>
            <w:tcW w:w="0" w:type="auto"/>
            <w:shd w:val="clear" w:color="auto" w:fill="auto"/>
            <w:hideMark/>
          </w:tcPr>
          <w:p w14:paraId="364C6DA6" w14:textId="77777777" w:rsidR="00740B63" w:rsidRPr="00740B63" w:rsidRDefault="00740B63" w:rsidP="00740B63">
            <w:pPr>
              <w:pStyle w:val="Teloteksta"/>
              <w:rPr>
                <w:lang w:val="sr-Latn-RS"/>
              </w:rPr>
            </w:pPr>
            <w:r w:rsidRPr="00740B63">
              <w:rPr>
                <w:lang w:val="sr-Latn-RS"/>
              </w:rPr>
              <w:t>[HouseHold Goods ID]</w:t>
            </w:r>
          </w:p>
        </w:tc>
      </w:tr>
    </w:tbl>
    <w:p w14:paraId="29E04F97" w14:textId="77777777" w:rsidR="005266F0" w:rsidRDefault="005266F0" w:rsidP="006F645E">
      <w:pPr>
        <w:pStyle w:val="Teloteksta"/>
      </w:pPr>
    </w:p>
    <w:p w14:paraId="2EBFE3EF" w14:textId="441662FD" w:rsidR="005266F0" w:rsidRDefault="005266F0" w:rsidP="006F645E">
      <w:pPr>
        <w:pStyle w:val="Teloteksta"/>
      </w:pPr>
      <w:r>
        <w:t>Ordered table</w:t>
      </w:r>
    </w:p>
    <w:tbl>
      <w:tblPr>
        <w:tblStyle w:val="Koordinatnamreatabele"/>
        <w:tblW w:w="0" w:type="auto"/>
        <w:tblLook w:val="04A0" w:firstRow="1" w:lastRow="0" w:firstColumn="1" w:lastColumn="0" w:noHBand="0" w:noVBand="1"/>
      </w:tblPr>
      <w:tblGrid>
        <w:gridCol w:w="1249"/>
        <w:gridCol w:w="1189"/>
        <w:gridCol w:w="2787"/>
        <w:gridCol w:w="2467"/>
        <w:gridCol w:w="1561"/>
      </w:tblGrid>
      <w:tr w:rsidR="005266F0" w:rsidRPr="005266F0" w14:paraId="3A58D4A2" w14:textId="77777777" w:rsidTr="005266F0">
        <w:tc>
          <w:tcPr>
            <w:tcW w:w="0" w:type="auto"/>
            <w:shd w:val="clear" w:color="auto" w:fill="76CDD8"/>
            <w:hideMark/>
          </w:tcPr>
          <w:p w14:paraId="392D557E" w14:textId="77777777" w:rsidR="005266F0" w:rsidRPr="005266F0" w:rsidRDefault="005266F0" w:rsidP="005266F0">
            <w:pPr>
              <w:pStyle w:val="Teloteksta"/>
              <w:rPr>
                <w:b/>
                <w:bCs/>
                <w:lang w:val="sr-Latn-RS"/>
              </w:rPr>
            </w:pPr>
            <w:r w:rsidRPr="005266F0">
              <w:rPr>
                <w:b/>
                <w:bCs/>
                <w:lang w:val="sr-Latn-RS"/>
              </w:rPr>
              <w:t>Order Date</w:t>
            </w:r>
          </w:p>
        </w:tc>
        <w:tc>
          <w:tcPr>
            <w:tcW w:w="0" w:type="auto"/>
            <w:shd w:val="clear" w:color="auto" w:fill="76CDD8"/>
            <w:hideMark/>
          </w:tcPr>
          <w:p w14:paraId="1B359BCA" w14:textId="77777777" w:rsidR="005266F0" w:rsidRPr="005266F0" w:rsidRDefault="005266F0" w:rsidP="005266F0">
            <w:pPr>
              <w:pStyle w:val="Teloteksta"/>
              <w:rPr>
                <w:b/>
                <w:bCs/>
                <w:lang w:val="sr-Latn-RS"/>
              </w:rPr>
            </w:pPr>
            <w:r w:rsidRPr="005266F0">
              <w:rPr>
                <w:b/>
                <w:bCs/>
                <w:lang w:val="sr-Latn-RS"/>
              </w:rPr>
              <w:t>Status</w:t>
            </w:r>
          </w:p>
        </w:tc>
        <w:tc>
          <w:tcPr>
            <w:tcW w:w="0" w:type="auto"/>
            <w:shd w:val="clear" w:color="auto" w:fill="76CDD8"/>
            <w:hideMark/>
          </w:tcPr>
          <w:p w14:paraId="72A66620" w14:textId="77777777" w:rsidR="005266F0" w:rsidRPr="005266F0" w:rsidRDefault="005266F0" w:rsidP="005266F0">
            <w:pPr>
              <w:pStyle w:val="Teloteksta"/>
              <w:rPr>
                <w:b/>
                <w:bCs/>
                <w:lang w:val="sr-Latn-RS"/>
              </w:rPr>
            </w:pPr>
            <w:r w:rsidRPr="005266F0">
              <w:rPr>
                <w:b/>
                <w:bCs/>
                <w:lang w:val="sr-Latn-RS"/>
              </w:rPr>
              <w:t>Customer (Email)</w:t>
            </w:r>
          </w:p>
        </w:tc>
        <w:tc>
          <w:tcPr>
            <w:tcW w:w="0" w:type="auto"/>
            <w:shd w:val="clear" w:color="auto" w:fill="76CDD8"/>
            <w:hideMark/>
          </w:tcPr>
          <w:p w14:paraId="74A8E058" w14:textId="77777777" w:rsidR="005266F0" w:rsidRPr="005266F0" w:rsidRDefault="005266F0" w:rsidP="005266F0">
            <w:pPr>
              <w:pStyle w:val="Teloteksta"/>
              <w:rPr>
                <w:b/>
                <w:bCs/>
                <w:lang w:val="sr-Latn-RS"/>
              </w:rPr>
            </w:pPr>
            <w:r w:rsidRPr="005266F0">
              <w:rPr>
                <w:b/>
                <w:bCs/>
                <w:lang w:val="sr-Latn-RS"/>
              </w:rPr>
              <w:t>Employee (Email)</w:t>
            </w:r>
          </w:p>
        </w:tc>
        <w:tc>
          <w:tcPr>
            <w:tcW w:w="0" w:type="auto"/>
            <w:shd w:val="clear" w:color="auto" w:fill="76CDD8"/>
            <w:hideMark/>
          </w:tcPr>
          <w:p w14:paraId="0DB38097" w14:textId="77777777" w:rsidR="005266F0" w:rsidRPr="005266F0" w:rsidRDefault="005266F0" w:rsidP="005266F0">
            <w:pPr>
              <w:pStyle w:val="Teloteksta"/>
              <w:rPr>
                <w:b/>
                <w:bCs/>
                <w:lang w:val="sr-Latn-RS"/>
              </w:rPr>
            </w:pPr>
            <w:r w:rsidRPr="005266F0">
              <w:rPr>
                <w:b/>
                <w:bCs/>
                <w:lang w:val="sr-Latn-RS"/>
              </w:rPr>
              <w:t>Total Price (€)</w:t>
            </w:r>
          </w:p>
        </w:tc>
      </w:tr>
      <w:tr w:rsidR="005266F0" w:rsidRPr="005266F0" w14:paraId="06CD255F" w14:textId="77777777" w:rsidTr="005266F0">
        <w:tc>
          <w:tcPr>
            <w:tcW w:w="0" w:type="auto"/>
            <w:hideMark/>
          </w:tcPr>
          <w:p w14:paraId="7CE21208" w14:textId="77777777" w:rsidR="005266F0" w:rsidRPr="005266F0" w:rsidRDefault="005266F0" w:rsidP="005266F0">
            <w:pPr>
              <w:pStyle w:val="Teloteksta"/>
              <w:rPr>
                <w:lang w:val="sr-Latn-RS"/>
              </w:rPr>
            </w:pPr>
            <w:r w:rsidRPr="005266F0">
              <w:rPr>
                <w:lang w:val="sr-Latn-RS"/>
              </w:rPr>
              <w:t>2025-02-01</w:t>
            </w:r>
          </w:p>
        </w:tc>
        <w:tc>
          <w:tcPr>
            <w:tcW w:w="0" w:type="auto"/>
            <w:hideMark/>
          </w:tcPr>
          <w:p w14:paraId="07DAAC2E" w14:textId="77777777" w:rsidR="005266F0" w:rsidRPr="005266F0" w:rsidRDefault="005266F0" w:rsidP="005266F0">
            <w:pPr>
              <w:pStyle w:val="Teloteksta"/>
              <w:rPr>
                <w:lang w:val="sr-Latn-RS"/>
              </w:rPr>
            </w:pPr>
            <w:r w:rsidRPr="005266F0">
              <w:rPr>
                <w:lang w:val="sr-Latn-RS"/>
              </w:rPr>
              <w:t>Completed</w:t>
            </w:r>
          </w:p>
        </w:tc>
        <w:tc>
          <w:tcPr>
            <w:tcW w:w="0" w:type="auto"/>
            <w:hideMark/>
          </w:tcPr>
          <w:p w14:paraId="6B0C0A25" w14:textId="77777777" w:rsidR="005266F0" w:rsidRPr="005266F0" w:rsidRDefault="005266F0" w:rsidP="005266F0">
            <w:pPr>
              <w:pStyle w:val="Teloteksta"/>
              <w:rPr>
                <w:lang w:val="sr-Latn-RS"/>
              </w:rPr>
            </w:pPr>
            <w:r w:rsidRPr="005266F0">
              <w:rPr>
                <w:lang w:val="sr-Latn-RS"/>
              </w:rPr>
              <w:t>anna.smith@email.com</w:t>
            </w:r>
          </w:p>
        </w:tc>
        <w:tc>
          <w:tcPr>
            <w:tcW w:w="0" w:type="auto"/>
            <w:hideMark/>
          </w:tcPr>
          <w:p w14:paraId="47EE1870" w14:textId="77777777" w:rsidR="005266F0" w:rsidRPr="005266F0" w:rsidRDefault="005266F0" w:rsidP="005266F0">
            <w:pPr>
              <w:pStyle w:val="Teloteksta"/>
              <w:rPr>
                <w:lang w:val="sr-Latn-RS"/>
              </w:rPr>
            </w:pPr>
            <w:r w:rsidRPr="005266F0">
              <w:rPr>
                <w:lang w:val="sr-Latn-RS"/>
              </w:rPr>
              <w:t>david.s@email.com</w:t>
            </w:r>
          </w:p>
        </w:tc>
        <w:tc>
          <w:tcPr>
            <w:tcW w:w="0" w:type="auto"/>
            <w:hideMark/>
          </w:tcPr>
          <w:p w14:paraId="142C6937" w14:textId="77777777" w:rsidR="005266F0" w:rsidRPr="005266F0" w:rsidRDefault="005266F0" w:rsidP="005266F0">
            <w:pPr>
              <w:pStyle w:val="Teloteksta"/>
              <w:rPr>
                <w:lang w:val="sr-Latn-RS"/>
              </w:rPr>
            </w:pPr>
            <w:r w:rsidRPr="005266F0">
              <w:rPr>
                <w:lang w:val="sr-Latn-RS"/>
              </w:rPr>
              <w:t>567.33</w:t>
            </w:r>
          </w:p>
        </w:tc>
      </w:tr>
      <w:tr w:rsidR="005266F0" w:rsidRPr="005266F0" w14:paraId="0C03A869" w14:textId="77777777" w:rsidTr="005266F0">
        <w:tc>
          <w:tcPr>
            <w:tcW w:w="0" w:type="auto"/>
            <w:hideMark/>
          </w:tcPr>
          <w:p w14:paraId="071F5E72" w14:textId="77777777" w:rsidR="005266F0" w:rsidRPr="005266F0" w:rsidRDefault="005266F0" w:rsidP="005266F0">
            <w:pPr>
              <w:pStyle w:val="Teloteksta"/>
              <w:rPr>
                <w:lang w:val="sr-Latn-RS"/>
              </w:rPr>
            </w:pPr>
            <w:r w:rsidRPr="005266F0">
              <w:rPr>
                <w:lang w:val="sr-Latn-RS"/>
              </w:rPr>
              <w:t>2025-03-10</w:t>
            </w:r>
          </w:p>
        </w:tc>
        <w:tc>
          <w:tcPr>
            <w:tcW w:w="0" w:type="auto"/>
            <w:hideMark/>
          </w:tcPr>
          <w:p w14:paraId="5976DFFA" w14:textId="77777777" w:rsidR="005266F0" w:rsidRPr="005266F0" w:rsidRDefault="005266F0" w:rsidP="005266F0">
            <w:pPr>
              <w:pStyle w:val="Teloteksta"/>
              <w:rPr>
                <w:lang w:val="sr-Latn-RS"/>
              </w:rPr>
            </w:pPr>
            <w:r w:rsidRPr="005266F0">
              <w:rPr>
                <w:lang w:val="sr-Latn-RS"/>
              </w:rPr>
              <w:t>Pending</w:t>
            </w:r>
          </w:p>
        </w:tc>
        <w:tc>
          <w:tcPr>
            <w:tcW w:w="0" w:type="auto"/>
            <w:hideMark/>
          </w:tcPr>
          <w:p w14:paraId="407B6C3C" w14:textId="77777777" w:rsidR="005266F0" w:rsidRPr="005266F0" w:rsidRDefault="005266F0" w:rsidP="005266F0">
            <w:pPr>
              <w:pStyle w:val="Teloteksta"/>
              <w:rPr>
                <w:lang w:val="sr-Latn-RS"/>
              </w:rPr>
            </w:pPr>
            <w:r w:rsidRPr="005266F0">
              <w:rPr>
                <w:lang w:val="sr-Latn-RS"/>
              </w:rPr>
              <w:t>michael.johnson@email.com</w:t>
            </w:r>
          </w:p>
        </w:tc>
        <w:tc>
          <w:tcPr>
            <w:tcW w:w="0" w:type="auto"/>
            <w:hideMark/>
          </w:tcPr>
          <w:p w14:paraId="59F421A5" w14:textId="77777777" w:rsidR="005266F0" w:rsidRPr="005266F0" w:rsidRDefault="005266F0" w:rsidP="005266F0">
            <w:pPr>
              <w:pStyle w:val="Teloteksta"/>
              <w:rPr>
                <w:lang w:val="sr-Latn-RS"/>
              </w:rPr>
            </w:pPr>
            <w:r w:rsidRPr="005266F0">
              <w:rPr>
                <w:lang w:val="sr-Latn-RS"/>
              </w:rPr>
              <w:t>david.s@email.com</w:t>
            </w:r>
          </w:p>
        </w:tc>
        <w:tc>
          <w:tcPr>
            <w:tcW w:w="0" w:type="auto"/>
            <w:hideMark/>
          </w:tcPr>
          <w:p w14:paraId="05BBADB5" w14:textId="77777777" w:rsidR="005266F0" w:rsidRPr="005266F0" w:rsidRDefault="005266F0" w:rsidP="005266F0">
            <w:pPr>
              <w:pStyle w:val="Teloteksta"/>
              <w:rPr>
                <w:lang w:val="sr-Latn-RS"/>
              </w:rPr>
            </w:pPr>
            <w:r w:rsidRPr="005266F0">
              <w:rPr>
                <w:lang w:val="sr-Latn-RS"/>
              </w:rPr>
              <w:t>6533.00</w:t>
            </w:r>
          </w:p>
        </w:tc>
      </w:tr>
      <w:tr w:rsidR="005266F0" w:rsidRPr="005266F0" w14:paraId="4DA38D98" w14:textId="77777777" w:rsidTr="005266F0">
        <w:tc>
          <w:tcPr>
            <w:tcW w:w="0" w:type="auto"/>
            <w:hideMark/>
          </w:tcPr>
          <w:p w14:paraId="03608BB4" w14:textId="77777777" w:rsidR="005266F0" w:rsidRPr="005266F0" w:rsidRDefault="005266F0" w:rsidP="005266F0">
            <w:pPr>
              <w:pStyle w:val="Teloteksta"/>
              <w:rPr>
                <w:lang w:val="sr-Latn-RS"/>
              </w:rPr>
            </w:pPr>
            <w:r w:rsidRPr="005266F0">
              <w:rPr>
                <w:lang w:val="sr-Latn-RS"/>
              </w:rPr>
              <w:lastRenderedPageBreak/>
              <w:t>2025-03-15</w:t>
            </w:r>
          </w:p>
        </w:tc>
        <w:tc>
          <w:tcPr>
            <w:tcW w:w="0" w:type="auto"/>
            <w:hideMark/>
          </w:tcPr>
          <w:p w14:paraId="29DC3DC7" w14:textId="77777777" w:rsidR="005266F0" w:rsidRPr="005266F0" w:rsidRDefault="005266F0" w:rsidP="005266F0">
            <w:pPr>
              <w:pStyle w:val="Teloteksta"/>
              <w:rPr>
                <w:lang w:val="sr-Latn-RS"/>
              </w:rPr>
            </w:pPr>
            <w:r w:rsidRPr="005266F0">
              <w:rPr>
                <w:lang w:val="sr-Latn-RS"/>
              </w:rPr>
              <w:t>Cancelled</w:t>
            </w:r>
          </w:p>
        </w:tc>
        <w:tc>
          <w:tcPr>
            <w:tcW w:w="0" w:type="auto"/>
            <w:hideMark/>
          </w:tcPr>
          <w:p w14:paraId="013AB66A" w14:textId="77777777" w:rsidR="005266F0" w:rsidRPr="005266F0" w:rsidRDefault="005266F0" w:rsidP="005266F0">
            <w:pPr>
              <w:pStyle w:val="Teloteksta"/>
              <w:rPr>
                <w:lang w:val="sr-Latn-RS"/>
              </w:rPr>
            </w:pPr>
            <w:r w:rsidRPr="005266F0">
              <w:rPr>
                <w:lang w:val="sr-Latn-RS"/>
              </w:rPr>
              <w:t>olivia.brown@email.com</w:t>
            </w:r>
          </w:p>
        </w:tc>
        <w:tc>
          <w:tcPr>
            <w:tcW w:w="0" w:type="auto"/>
            <w:hideMark/>
          </w:tcPr>
          <w:p w14:paraId="4474C00C" w14:textId="77777777" w:rsidR="005266F0" w:rsidRPr="005266F0" w:rsidRDefault="005266F0" w:rsidP="005266F0">
            <w:pPr>
              <w:pStyle w:val="Teloteksta"/>
              <w:rPr>
                <w:lang w:val="sr-Latn-RS"/>
              </w:rPr>
            </w:pPr>
            <w:r w:rsidRPr="005266F0">
              <w:rPr>
                <w:lang w:val="sr-Latn-RS"/>
              </w:rPr>
              <w:t>marco1hidno@email.com</w:t>
            </w:r>
          </w:p>
        </w:tc>
        <w:tc>
          <w:tcPr>
            <w:tcW w:w="0" w:type="auto"/>
            <w:hideMark/>
          </w:tcPr>
          <w:p w14:paraId="4DF86766" w14:textId="77777777" w:rsidR="005266F0" w:rsidRPr="005266F0" w:rsidRDefault="005266F0" w:rsidP="005266F0">
            <w:pPr>
              <w:pStyle w:val="Teloteksta"/>
              <w:rPr>
                <w:lang w:val="sr-Latn-RS"/>
              </w:rPr>
            </w:pPr>
            <w:r w:rsidRPr="005266F0">
              <w:rPr>
                <w:lang w:val="sr-Latn-RS"/>
              </w:rPr>
              <w:t>255.98</w:t>
            </w:r>
          </w:p>
        </w:tc>
      </w:tr>
      <w:tr w:rsidR="005266F0" w:rsidRPr="005266F0" w14:paraId="6BBBF2FD" w14:textId="77777777" w:rsidTr="005266F0">
        <w:tc>
          <w:tcPr>
            <w:tcW w:w="0" w:type="auto"/>
            <w:hideMark/>
          </w:tcPr>
          <w:p w14:paraId="167BDC62" w14:textId="77777777" w:rsidR="005266F0" w:rsidRPr="005266F0" w:rsidRDefault="005266F0" w:rsidP="005266F0">
            <w:pPr>
              <w:pStyle w:val="Teloteksta"/>
              <w:rPr>
                <w:lang w:val="sr-Latn-RS"/>
              </w:rPr>
            </w:pPr>
            <w:r w:rsidRPr="005266F0">
              <w:rPr>
                <w:lang w:val="sr-Latn-RS"/>
              </w:rPr>
              <w:t>2025-04-05</w:t>
            </w:r>
          </w:p>
        </w:tc>
        <w:tc>
          <w:tcPr>
            <w:tcW w:w="0" w:type="auto"/>
            <w:hideMark/>
          </w:tcPr>
          <w:p w14:paraId="28C25F1D" w14:textId="77777777" w:rsidR="005266F0" w:rsidRPr="005266F0" w:rsidRDefault="005266F0" w:rsidP="005266F0">
            <w:pPr>
              <w:pStyle w:val="Teloteksta"/>
              <w:rPr>
                <w:lang w:val="sr-Latn-RS"/>
              </w:rPr>
            </w:pPr>
            <w:r w:rsidRPr="005266F0">
              <w:rPr>
                <w:lang w:val="sr-Latn-RS"/>
              </w:rPr>
              <w:t>Pending</w:t>
            </w:r>
          </w:p>
        </w:tc>
        <w:tc>
          <w:tcPr>
            <w:tcW w:w="0" w:type="auto"/>
            <w:hideMark/>
          </w:tcPr>
          <w:p w14:paraId="43C7A843" w14:textId="77777777" w:rsidR="005266F0" w:rsidRPr="005266F0" w:rsidRDefault="005266F0" w:rsidP="005266F0">
            <w:pPr>
              <w:pStyle w:val="Teloteksta"/>
              <w:rPr>
                <w:lang w:val="sr-Latn-RS"/>
              </w:rPr>
            </w:pPr>
            <w:r w:rsidRPr="005266F0">
              <w:rPr>
                <w:lang w:val="sr-Latn-RS"/>
              </w:rPr>
              <w:t>james.taylor@email.com</w:t>
            </w:r>
          </w:p>
        </w:tc>
        <w:tc>
          <w:tcPr>
            <w:tcW w:w="0" w:type="auto"/>
            <w:hideMark/>
          </w:tcPr>
          <w:p w14:paraId="5D8EEC2D" w14:textId="77777777" w:rsidR="005266F0" w:rsidRPr="005266F0" w:rsidRDefault="005266F0" w:rsidP="005266F0">
            <w:pPr>
              <w:pStyle w:val="Teloteksta"/>
              <w:rPr>
                <w:lang w:val="sr-Latn-RS"/>
              </w:rPr>
            </w:pPr>
            <w:r w:rsidRPr="005266F0">
              <w:rPr>
                <w:lang w:val="sr-Latn-RS"/>
              </w:rPr>
              <w:t>marco1hidno@email.com</w:t>
            </w:r>
          </w:p>
        </w:tc>
        <w:tc>
          <w:tcPr>
            <w:tcW w:w="0" w:type="auto"/>
            <w:hideMark/>
          </w:tcPr>
          <w:p w14:paraId="4F077262" w14:textId="77777777" w:rsidR="005266F0" w:rsidRPr="005266F0" w:rsidRDefault="005266F0" w:rsidP="005266F0">
            <w:pPr>
              <w:pStyle w:val="Teloteksta"/>
              <w:rPr>
                <w:lang w:val="sr-Latn-RS"/>
              </w:rPr>
            </w:pPr>
            <w:r w:rsidRPr="005266F0">
              <w:rPr>
                <w:lang w:val="sr-Latn-RS"/>
              </w:rPr>
              <w:t>865.24</w:t>
            </w:r>
          </w:p>
        </w:tc>
      </w:tr>
      <w:tr w:rsidR="005266F0" w:rsidRPr="005266F0" w14:paraId="66BEF122" w14:textId="77777777" w:rsidTr="005266F0">
        <w:tc>
          <w:tcPr>
            <w:tcW w:w="0" w:type="auto"/>
            <w:hideMark/>
          </w:tcPr>
          <w:p w14:paraId="2465C880" w14:textId="77777777" w:rsidR="005266F0" w:rsidRPr="005266F0" w:rsidRDefault="005266F0" w:rsidP="005266F0">
            <w:pPr>
              <w:pStyle w:val="Teloteksta"/>
              <w:rPr>
                <w:lang w:val="sr-Latn-RS"/>
              </w:rPr>
            </w:pPr>
            <w:r w:rsidRPr="005266F0">
              <w:rPr>
                <w:lang w:val="sr-Latn-RS"/>
              </w:rPr>
              <w:t>2025-04-12</w:t>
            </w:r>
          </w:p>
        </w:tc>
        <w:tc>
          <w:tcPr>
            <w:tcW w:w="0" w:type="auto"/>
            <w:hideMark/>
          </w:tcPr>
          <w:p w14:paraId="6FC9A240" w14:textId="77777777" w:rsidR="005266F0" w:rsidRPr="005266F0" w:rsidRDefault="005266F0" w:rsidP="005266F0">
            <w:pPr>
              <w:pStyle w:val="Teloteksta"/>
              <w:rPr>
                <w:lang w:val="sr-Latn-RS"/>
              </w:rPr>
            </w:pPr>
            <w:r w:rsidRPr="005266F0">
              <w:rPr>
                <w:lang w:val="sr-Latn-RS"/>
              </w:rPr>
              <w:t>Completed</w:t>
            </w:r>
          </w:p>
        </w:tc>
        <w:tc>
          <w:tcPr>
            <w:tcW w:w="0" w:type="auto"/>
            <w:hideMark/>
          </w:tcPr>
          <w:p w14:paraId="25626398" w14:textId="77777777" w:rsidR="005266F0" w:rsidRPr="005266F0" w:rsidRDefault="005266F0" w:rsidP="005266F0">
            <w:pPr>
              <w:pStyle w:val="Teloteksta"/>
              <w:rPr>
                <w:lang w:val="sr-Latn-RS"/>
              </w:rPr>
            </w:pPr>
            <w:r w:rsidRPr="005266F0">
              <w:rPr>
                <w:lang w:val="sr-Latn-RS"/>
              </w:rPr>
              <w:t>emily.wilson@email.com</w:t>
            </w:r>
          </w:p>
        </w:tc>
        <w:tc>
          <w:tcPr>
            <w:tcW w:w="0" w:type="auto"/>
            <w:hideMark/>
          </w:tcPr>
          <w:p w14:paraId="4A9378E3" w14:textId="77777777" w:rsidR="005266F0" w:rsidRPr="005266F0" w:rsidRDefault="005266F0" w:rsidP="005266F0">
            <w:pPr>
              <w:pStyle w:val="Teloteksta"/>
              <w:rPr>
                <w:lang w:val="sr-Latn-RS"/>
              </w:rPr>
            </w:pPr>
            <w:r w:rsidRPr="005266F0">
              <w:rPr>
                <w:lang w:val="sr-Latn-RS"/>
              </w:rPr>
              <w:t>david.s@email.com</w:t>
            </w:r>
          </w:p>
        </w:tc>
        <w:tc>
          <w:tcPr>
            <w:tcW w:w="0" w:type="auto"/>
            <w:hideMark/>
          </w:tcPr>
          <w:p w14:paraId="16917EEC" w14:textId="77777777" w:rsidR="005266F0" w:rsidRPr="005266F0" w:rsidRDefault="005266F0" w:rsidP="005266F0">
            <w:pPr>
              <w:pStyle w:val="Teloteksta"/>
              <w:rPr>
                <w:lang w:val="sr-Latn-RS"/>
              </w:rPr>
            </w:pPr>
            <w:r w:rsidRPr="005266F0">
              <w:rPr>
                <w:lang w:val="sr-Latn-RS"/>
              </w:rPr>
              <w:t>8742.86</w:t>
            </w:r>
          </w:p>
        </w:tc>
      </w:tr>
      <w:tr w:rsidR="005266F0" w:rsidRPr="005266F0" w14:paraId="746BA1F5" w14:textId="77777777" w:rsidTr="005266F0">
        <w:tc>
          <w:tcPr>
            <w:tcW w:w="0" w:type="auto"/>
            <w:hideMark/>
          </w:tcPr>
          <w:p w14:paraId="4635978B" w14:textId="77777777" w:rsidR="005266F0" w:rsidRPr="005266F0" w:rsidRDefault="005266F0" w:rsidP="005266F0">
            <w:pPr>
              <w:pStyle w:val="Teloteksta"/>
              <w:rPr>
                <w:lang w:val="sr-Latn-RS"/>
              </w:rPr>
            </w:pPr>
            <w:r w:rsidRPr="005266F0">
              <w:rPr>
                <w:lang w:val="sr-Latn-RS"/>
              </w:rPr>
              <w:t>2025-04-20</w:t>
            </w:r>
          </w:p>
        </w:tc>
        <w:tc>
          <w:tcPr>
            <w:tcW w:w="0" w:type="auto"/>
            <w:hideMark/>
          </w:tcPr>
          <w:p w14:paraId="11038272" w14:textId="77777777" w:rsidR="005266F0" w:rsidRPr="005266F0" w:rsidRDefault="005266F0" w:rsidP="005266F0">
            <w:pPr>
              <w:pStyle w:val="Teloteksta"/>
              <w:rPr>
                <w:lang w:val="sr-Latn-RS"/>
              </w:rPr>
            </w:pPr>
            <w:r w:rsidRPr="005266F0">
              <w:rPr>
                <w:lang w:val="sr-Latn-RS"/>
              </w:rPr>
              <w:t>Cancelled</w:t>
            </w:r>
          </w:p>
        </w:tc>
        <w:tc>
          <w:tcPr>
            <w:tcW w:w="0" w:type="auto"/>
            <w:hideMark/>
          </w:tcPr>
          <w:p w14:paraId="4EB005D0" w14:textId="77777777" w:rsidR="005266F0" w:rsidRPr="005266F0" w:rsidRDefault="005266F0" w:rsidP="005266F0">
            <w:pPr>
              <w:pStyle w:val="Teloteksta"/>
              <w:rPr>
                <w:lang w:val="sr-Latn-RS"/>
              </w:rPr>
            </w:pPr>
            <w:r w:rsidRPr="005266F0">
              <w:rPr>
                <w:lang w:val="sr-Latn-RS"/>
              </w:rPr>
              <w:t>william.moore@email.com</w:t>
            </w:r>
          </w:p>
        </w:tc>
        <w:tc>
          <w:tcPr>
            <w:tcW w:w="0" w:type="auto"/>
            <w:hideMark/>
          </w:tcPr>
          <w:p w14:paraId="51DBD175" w14:textId="77777777" w:rsidR="005266F0" w:rsidRPr="005266F0" w:rsidRDefault="005266F0" w:rsidP="005266F0">
            <w:pPr>
              <w:pStyle w:val="Teloteksta"/>
              <w:rPr>
                <w:lang w:val="sr-Latn-RS"/>
              </w:rPr>
            </w:pPr>
            <w:r w:rsidRPr="005266F0">
              <w:rPr>
                <w:lang w:val="sr-Latn-RS"/>
              </w:rPr>
              <w:t>marco1hidno@email.com</w:t>
            </w:r>
          </w:p>
        </w:tc>
        <w:tc>
          <w:tcPr>
            <w:tcW w:w="0" w:type="auto"/>
            <w:hideMark/>
          </w:tcPr>
          <w:p w14:paraId="78FF479F" w14:textId="77777777" w:rsidR="005266F0" w:rsidRPr="005266F0" w:rsidRDefault="005266F0" w:rsidP="005266F0">
            <w:pPr>
              <w:pStyle w:val="Teloteksta"/>
              <w:rPr>
                <w:lang w:val="sr-Latn-RS"/>
              </w:rPr>
            </w:pPr>
            <w:r w:rsidRPr="005266F0">
              <w:rPr>
                <w:lang w:val="sr-Latn-RS"/>
              </w:rPr>
              <w:t>235.64</w:t>
            </w:r>
          </w:p>
        </w:tc>
      </w:tr>
    </w:tbl>
    <w:p w14:paraId="053B1309" w14:textId="77777777" w:rsidR="005266F0" w:rsidRDefault="005266F0" w:rsidP="006F645E">
      <w:pPr>
        <w:pStyle w:val="Teloteksta"/>
      </w:pPr>
    </w:p>
    <w:p w14:paraId="6902E96A" w14:textId="169CEAA6" w:rsidR="00740B63" w:rsidRDefault="00740B63" w:rsidP="006F645E">
      <w:pPr>
        <w:pStyle w:val="Teloteksta"/>
      </w:pPr>
      <w:r>
        <w:t xml:space="preserve">Ordered table </w:t>
      </w:r>
    </w:p>
    <w:tbl>
      <w:tblPr>
        <w:tblStyle w:val="Koordinatnamreatabele"/>
        <w:tblW w:w="0" w:type="auto"/>
        <w:tblLook w:val="04A0" w:firstRow="1" w:lastRow="0" w:firstColumn="1" w:lastColumn="0" w:noHBand="0" w:noVBand="1"/>
      </w:tblPr>
      <w:tblGrid>
        <w:gridCol w:w="842"/>
        <w:gridCol w:w="925"/>
        <w:gridCol w:w="1189"/>
        <w:gridCol w:w="2787"/>
        <w:gridCol w:w="2467"/>
        <w:gridCol w:w="1137"/>
      </w:tblGrid>
      <w:tr w:rsidR="00740B63" w:rsidRPr="00740B63" w14:paraId="2770B3BD" w14:textId="77777777" w:rsidTr="00740B63">
        <w:tc>
          <w:tcPr>
            <w:tcW w:w="0" w:type="auto"/>
            <w:shd w:val="clear" w:color="auto" w:fill="76CDD8"/>
            <w:hideMark/>
          </w:tcPr>
          <w:p w14:paraId="38E31025" w14:textId="77777777" w:rsidR="00740B63" w:rsidRPr="00740B63" w:rsidRDefault="00740B63" w:rsidP="00740B63">
            <w:pPr>
              <w:widowControl/>
              <w:spacing w:line="240" w:lineRule="auto"/>
              <w:rPr>
                <w:rFonts w:ascii="Trebuchet MS" w:hAnsi="Trebuchet MS"/>
                <w:b/>
                <w:bCs/>
                <w:lang w:val="sr-Latn-RS" w:eastAsia="sr-Latn-RS"/>
              </w:rPr>
            </w:pPr>
            <w:r w:rsidRPr="00740B63">
              <w:rPr>
                <w:rFonts w:ascii="Trebuchet MS" w:hAnsi="Trebuchet MS"/>
                <w:b/>
                <w:bCs/>
                <w:lang w:val="sr-Latn-RS" w:eastAsia="sr-Latn-RS"/>
              </w:rPr>
              <w:t>Order ID</w:t>
            </w:r>
          </w:p>
        </w:tc>
        <w:tc>
          <w:tcPr>
            <w:tcW w:w="0" w:type="auto"/>
            <w:shd w:val="clear" w:color="auto" w:fill="76CDD8"/>
            <w:hideMark/>
          </w:tcPr>
          <w:p w14:paraId="79EF3DD2" w14:textId="77777777" w:rsidR="00740B63" w:rsidRPr="00740B63" w:rsidRDefault="00740B63" w:rsidP="00740B63">
            <w:pPr>
              <w:widowControl/>
              <w:spacing w:line="240" w:lineRule="auto"/>
              <w:rPr>
                <w:rFonts w:ascii="Trebuchet MS" w:hAnsi="Trebuchet MS"/>
                <w:b/>
                <w:bCs/>
                <w:lang w:val="sr-Latn-RS" w:eastAsia="sr-Latn-RS"/>
              </w:rPr>
            </w:pPr>
            <w:r w:rsidRPr="00740B63">
              <w:rPr>
                <w:rFonts w:ascii="Trebuchet MS" w:hAnsi="Trebuchet MS"/>
                <w:b/>
                <w:bCs/>
                <w:lang w:val="sr-Latn-RS" w:eastAsia="sr-Latn-RS"/>
              </w:rPr>
              <w:t>Order Date</w:t>
            </w:r>
          </w:p>
        </w:tc>
        <w:tc>
          <w:tcPr>
            <w:tcW w:w="0" w:type="auto"/>
            <w:shd w:val="clear" w:color="auto" w:fill="76CDD8"/>
            <w:hideMark/>
          </w:tcPr>
          <w:p w14:paraId="6A238E15" w14:textId="77777777" w:rsidR="00740B63" w:rsidRPr="00740B63" w:rsidRDefault="00740B63" w:rsidP="00740B63">
            <w:pPr>
              <w:widowControl/>
              <w:spacing w:line="240" w:lineRule="auto"/>
              <w:rPr>
                <w:rFonts w:ascii="Trebuchet MS" w:hAnsi="Trebuchet MS"/>
                <w:b/>
                <w:bCs/>
                <w:lang w:val="sr-Latn-RS" w:eastAsia="sr-Latn-RS"/>
              </w:rPr>
            </w:pPr>
            <w:r w:rsidRPr="00740B63">
              <w:rPr>
                <w:rFonts w:ascii="Trebuchet MS" w:hAnsi="Trebuchet MS"/>
                <w:b/>
                <w:bCs/>
                <w:lang w:val="sr-Latn-RS" w:eastAsia="sr-Latn-RS"/>
              </w:rPr>
              <w:t>Status</w:t>
            </w:r>
          </w:p>
        </w:tc>
        <w:tc>
          <w:tcPr>
            <w:tcW w:w="0" w:type="auto"/>
            <w:shd w:val="clear" w:color="auto" w:fill="76CDD8"/>
            <w:hideMark/>
          </w:tcPr>
          <w:p w14:paraId="710EB1F0" w14:textId="14C8864E" w:rsidR="00740B63" w:rsidRPr="00740B63" w:rsidRDefault="00740B63" w:rsidP="00740B63">
            <w:pPr>
              <w:widowControl/>
              <w:spacing w:line="240" w:lineRule="auto"/>
              <w:jc w:val="right"/>
              <w:rPr>
                <w:rFonts w:ascii="Trebuchet MS" w:hAnsi="Trebuchet MS"/>
                <w:b/>
                <w:bCs/>
                <w:lang w:val="sr-Latn-RS" w:eastAsia="sr-Latn-RS"/>
              </w:rPr>
            </w:pPr>
            <w:r w:rsidRPr="00740B63">
              <w:rPr>
                <w:rFonts w:ascii="Trebuchet MS" w:hAnsi="Trebuchet MS"/>
                <w:b/>
                <w:bCs/>
                <w:lang w:val="sr-Latn-RS" w:eastAsia="sr-Latn-RS"/>
              </w:rPr>
              <w:t>Customer email</w:t>
            </w:r>
          </w:p>
        </w:tc>
        <w:tc>
          <w:tcPr>
            <w:tcW w:w="0" w:type="auto"/>
            <w:shd w:val="clear" w:color="auto" w:fill="76CDD8"/>
            <w:hideMark/>
          </w:tcPr>
          <w:p w14:paraId="5BCD3D1F" w14:textId="77777777" w:rsidR="00740B63" w:rsidRPr="00740B63" w:rsidRDefault="00740B63" w:rsidP="00740B63">
            <w:pPr>
              <w:widowControl/>
              <w:spacing w:line="240" w:lineRule="auto"/>
              <w:jc w:val="right"/>
              <w:rPr>
                <w:rFonts w:ascii="Trebuchet MS" w:hAnsi="Trebuchet MS"/>
                <w:b/>
                <w:bCs/>
                <w:lang w:val="sr-Latn-RS" w:eastAsia="sr-Latn-RS"/>
              </w:rPr>
            </w:pPr>
            <w:r w:rsidRPr="00740B63">
              <w:rPr>
                <w:rFonts w:ascii="Trebuchet MS" w:hAnsi="Trebuchet MS"/>
                <w:b/>
                <w:bCs/>
                <w:lang w:val="sr-Latn-RS" w:eastAsia="sr-Latn-RS"/>
              </w:rPr>
              <w:t>Employee ID</w:t>
            </w:r>
          </w:p>
        </w:tc>
        <w:tc>
          <w:tcPr>
            <w:tcW w:w="0" w:type="auto"/>
            <w:shd w:val="clear" w:color="auto" w:fill="76CDD8"/>
            <w:hideMark/>
          </w:tcPr>
          <w:p w14:paraId="6BAEAEB1" w14:textId="77777777" w:rsidR="00740B63" w:rsidRPr="00740B63" w:rsidRDefault="00740B63" w:rsidP="00740B63">
            <w:pPr>
              <w:widowControl/>
              <w:spacing w:line="240" w:lineRule="auto"/>
              <w:jc w:val="right"/>
              <w:rPr>
                <w:rFonts w:ascii="Trebuchet MS" w:hAnsi="Trebuchet MS"/>
                <w:b/>
                <w:bCs/>
                <w:lang w:val="sr-Latn-RS" w:eastAsia="sr-Latn-RS"/>
              </w:rPr>
            </w:pPr>
            <w:r w:rsidRPr="00740B63">
              <w:rPr>
                <w:rFonts w:ascii="Trebuchet MS" w:hAnsi="Trebuchet MS"/>
                <w:b/>
                <w:bCs/>
                <w:lang w:val="sr-Latn-RS" w:eastAsia="sr-Latn-RS"/>
              </w:rPr>
              <w:t>Total Price (€)</w:t>
            </w:r>
          </w:p>
        </w:tc>
      </w:tr>
      <w:tr w:rsidR="00740B63" w:rsidRPr="00740B63" w14:paraId="71DAEB4B" w14:textId="77777777" w:rsidTr="00740B63">
        <w:tc>
          <w:tcPr>
            <w:tcW w:w="0" w:type="auto"/>
            <w:hideMark/>
          </w:tcPr>
          <w:p w14:paraId="29AC21D1"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1</w:t>
            </w:r>
          </w:p>
        </w:tc>
        <w:tc>
          <w:tcPr>
            <w:tcW w:w="0" w:type="auto"/>
            <w:hideMark/>
          </w:tcPr>
          <w:p w14:paraId="4B9A25B1"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2025-02-01</w:t>
            </w:r>
          </w:p>
        </w:tc>
        <w:tc>
          <w:tcPr>
            <w:tcW w:w="0" w:type="auto"/>
            <w:hideMark/>
          </w:tcPr>
          <w:p w14:paraId="73A4DE2D"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Completed</w:t>
            </w:r>
          </w:p>
        </w:tc>
        <w:tc>
          <w:tcPr>
            <w:tcW w:w="0" w:type="auto"/>
            <w:hideMark/>
          </w:tcPr>
          <w:p w14:paraId="16EC4D40" w14:textId="727479B6"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anna.smith@email.com</w:t>
            </w:r>
          </w:p>
        </w:tc>
        <w:tc>
          <w:tcPr>
            <w:tcW w:w="0" w:type="auto"/>
            <w:hideMark/>
          </w:tcPr>
          <w:p w14:paraId="025C4F1E" w14:textId="7851E85D"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david.s@email.com</w:t>
            </w:r>
          </w:p>
        </w:tc>
        <w:tc>
          <w:tcPr>
            <w:tcW w:w="0" w:type="auto"/>
            <w:hideMark/>
          </w:tcPr>
          <w:p w14:paraId="2A53F496" w14:textId="77777777" w:rsidR="00740B63" w:rsidRPr="00740B63" w:rsidRDefault="00740B63" w:rsidP="00740B63">
            <w:pPr>
              <w:widowControl/>
              <w:spacing w:line="240" w:lineRule="auto"/>
              <w:jc w:val="right"/>
              <w:rPr>
                <w:rFonts w:ascii="Trebuchet MS" w:hAnsi="Trebuchet MS"/>
                <w:lang w:val="sr-Latn-RS" w:eastAsia="sr-Latn-RS"/>
              </w:rPr>
            </w:pPr>
            <w:r w:rsidRPr="00740B63">
              <w:rPr>
                <w:rFonts w:ascii="Trebuchet MS" w:hAnsi="Trebuchet MS"/>
                <w:lang w:val="sr-Latn-RS" w:eastAsia="sr-Latn-RS"/>
              </w:rPr>
              <w:t>567.33</w:t>
            </w:r>
          </w:p>
        </w:tc>
      </w:tr>
      <w:tr w:rsidR="00740B63" w:rsidRPr="00740B63" w14:paraId="6F4AC873" w14:textId="77777777" w:rsidTr="00740B63">
        <w:tc>
          <w:tcPr>
            <w:tcW w:w="0" w:type="auto"/>
            <w:hideMark/>
          </w:tcPr>
          <w:p w14:paraId="7681940E"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2</w:t>
            </w:r>
          </w:p>
        </w:tc>
        <w:tc>
          <w:tcPr>
            <w:tcW w:w="0" w:type="auto"/>
            <w:hideMark/>
          </w:tcPr>
          <w:p w14:paraId="6419C802"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2025-03-10</w:t>
            </w:r>
          </w:p>
        </w:tc>
        <w:tc>
          <w:tcPr>
            <w:tcW w:w="0" w:type="auto"/>
            <w:hideMark/>
          </w:tcPr>
          <w:p w14:paraId="4C1AD65C"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Pending</w:t>
            </w:r>
          </w:p>
        </w:tc>
        <w:tc>
          <w:tcPr>
            <w:tcW w:w="0" w:type="auto"/>
            <w:hideMark/>
          </w:tcPr>
          <w:p w14:paraId="3C9E54E6" w14:textId="0963E4C3"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michael.johnson@email.com</w:t>
            </w:r>
          </w:p>
        </w:tc>
        <w:tc>
          <w:tcPr>
            <w:tcW w:w="0" w:type="auto"/>
            <w:hideMark/>
          </w:tcPr>
          <w:p w14:paraId="212BCE5A" w14:textId="05F8D496"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david.s@email.com</w:t>
            </w:r>
          </w:p>
        </w:tc>
        <w:tc>
          <w:tcPr>
            <w:tcW w:w="0" w:type="auto"/>
            <w:hideMark/>
          </w:tcPr>
          <w:p w14:paraId="28982186" w14:textId="77777777" w:rsidR="00740B63" w:rsidRPr="00740B63" w:rsidRDefault="00740B63" w:rsidP="00740B63">
            <w:pPr>
              <w:widowControl/>
              <w:spacing w:line="240" w:lineRule="auto"/>
              <w:jc w:val="right"/>
              <w:rPr>
                <w:rFonts w:ascii="Trebuchet MS" w:hAnsi="Trebuchet MS"/>
                <w:lang w:val="sr-Latn-RS" w:eastAsia="sr-Latn-RS"/>
              </w:rPr>
            </w:pPr>
            <w:r w:rsidRPr="00740B63">
              <w:rPr>
                <w:rFonts w:ascii="Trebuchet MS" w:hAnsi="Trebuchet MS"/>
                <w:lang w:val="sr-Latn-RS" w:eastAsia="sr-Latn-RS"/>
              </w:rPr>
              <w:t>6533.00</w:t>
            </w:r>
          </w:p>
        </w:tc>
      </w:tr>
      <w:tr w:rsidR="00740B63" w:rsidRPr="00740B63" w14:paraId="0167F032" w14:textId="77777777" w:rsidTr="00740B63">
        <w:tc>
          <w:tcPr>
            <w:tcW w:w="0" w:type="auto"/>
            <w:hideMark/>
          </w:tcPr>
          <w:p w14:paraId="22F8DB84"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3</w:t>
            </w:r>
          </w:p>
        </w:tc>
        <w:tc>
          <w:tcPr>
            <w:tcW w:w="0" w:type="auto"/>
            <w:hideMark/>
          </w:tcPr>
          <w:p w14:paraId="400A149F"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2025-03-15</w:t>
            </w:r>
          </w:p>
        </w:tc>
        <w:tc>
          <w:tcPr>
            <w:tcW w:w="0" w:type="auto"/>
            <w:hideMark/>
          </w:tcPr>
          <w:p w14:paraId="5DC5DE0B"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Cancelled</w:t>
            </w:r>
          </w:p>
        </w:tc>
        <w:tc>
          <w:tcPr>
            <w:tcW w:w="0" w:type="auto"/>
            <w:hideMark/>
          </w:tcPr>
          <w:p w14:paraId="0AE43460" w14:textId="0514D495"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olivia.brown@email.com</w:t>
            </w:r>
          </w:p>
        </w:tc>
        <w:tc>
          <w:tcPr>
            <w:tcW w:w="0" w:type="auto"/>
            <w:hideMark/>
          </w:tcPr>
          <w:p w14:paraId="6FB9FB52" w14:textId="59486B49"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marco1hidno@email.com</w:t>
            </w:r>
          </w:p>
        </w:tc>
        <w:tc>
          <w:tcPr>
            <w:tcW w:w="0" w:type="auto"/>
            <w:hideMark/>
          </w:tcPr>
          <w:p w14:paraId="4CEB7EAF" w14:textId="77777777" w:rsidR="00740B63" w:rsidRPr="00740B63" w:rsidRDefault="00740B63" w:rsidP="00740B63">
            <w:pPr>
              <w:widowControl/>
              <w:spacing w:line="240" w:lineRule="auto"/>
              <w:jc w:val="right"/>
              <w:rPr>
                <w:rFonts w:ascii="Trebuchet MS" w:hAnsi="Trebuchet MS"/>
                <w:lang w:val="sr-Latn-RS" w:eastAsia="sr-Latn-RS"/>
              </w:rPr>
            </w:pPr>
            <w:r w:rsidRPr="00740B63">
              <w:rPr>
                <w:rFonts w:ascii="Trebuchet MS" w:hAnsi="Trebuchet MS"/>
                <w:lang w:val="sr-Latn-RS" w:eastAsia="sr-Latn-RS"/>
              </w:rPr>
              <w:t>255.98</w:t>
            </w:r>
          </w:p>
        </w:tc>
      </w:tr>
      <w:tr w:rsidR="00740B63" w:rsidRPr="00740B63" w14:paraId="0CF50CC4" w14:textId="77777777" w:rsidTr="00740B63">
        <w:tc>
          <w:tcPr>
            <w:tcW w:w="0" w:type="auto"/>
            <w:hideMark/>
          </w:tcPr>
          <w:p w14:paraId="0B7661DE"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4</w:t>
            </w:r>
          </w:p>
        </w:tc>
        <w:tc>
          <w:tcPr>
            <w:tcW w:w="0" w:type="auto"/>
            <w:hideMark/>
          </w:tcPr>
          <w:p w14:paraId="579541DD"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2025-04-05</w:t>
            </w:r>
          </w:p>
        </w:tc>
        <w:tc>
          <w:tcPr>
            <w:tcW w:w="0" w:type="auto"/>
            <w:hideMark/>
          </w:tcPr>
          <w:p w14:paraId="140C93D1"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Pending</w:t>
            </w:r>
          </w:p>
        </w:tc>
        <w:tc>
          <w:tcPr>
            <w:tcW w:w="0" w:type="auto"/>
            <w:hideMark/>
          </w:tcPr>
          <w:p w14:paraId="418F7086" w14:textId="57268423"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james.taylor@email.com</w:t>
            </w:r>
          </w:p>
        </w:tc>
        <w:tc>
          <w:tcPr>
            <w:tcW w:w="0" w:type="auto"/>
            <w:hideMark/>
          </w:tcPr>
          <w:p w14:paraId="36DC95FA" w14:textId="72C669A6"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marco1hidno@email.com</w:t>
            </w:r>
          </w:p>
        </w:tc>
        <w:tc>
          <w:tcPr>
            <w:tcW w:w="0" w:type="auto"/>
            <w:hideMark/>
          </w:tcPr>
          <w:p w14:paraId="477274BB" w14:textId="77777777" w:rsidR="00740B63" w:rsidRPr="00740B63" w:rsidRDefault="00740B63" w:rsidP="00740B63">
            <w:pPr>
              <w:widowControl/>
              <w:spacing w:line="240" w:lineRule="auto"/>
              <w:jc w:val="right"/>
              <w:rPr>
                <w:rFonts w:ascii="Trebuchet MS" w:hAnsi="Trebuchet MS"/>
                <w:lang w:val="sr-Latn-RS" w:eastAsia="sr-Latn-RS"/>
              </w:rPr>
            </w:pPr>
            <w:r w:rsidRPr="00740B63">
              <w:rPr>
                <w:rFonts w:ascii="Trebuchet MS" w:hAnsi="Trebuchet MS"/>
                <w:lang w:val="sr-Latn-RS" w:eastAsia="sr-Latn-RS"/>
              </w:rPr>
              <w:t>865.24</w:t>
            </w:r>
          </w:p>
        </w:tc>
      </w:tr>
      <w:tr w:rsidR="00740B63" w:rsidRPr="00740B63" w14:paraId="3CD30F50" w14:textId="77777777" w:rsidTr="00740B63">
        <w:tc>
          <w:tcPr>
            <w:tcW w:w="0" w:type="auto"/>
            <w:hideMark/>
          </w:tcPr>
          <w:p w14:paraId="2FF78515"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5</w:t>
            </w:r>
          </w:p>
        </w:tc>
        <w:tc>
          <w:tcPr>
            <w:tcW w:w="0" w:type="auto"/>
            <w:hideMark/>
          </w:tcPr>
          <w:p w14:paraId="45B95437"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2025-04-12</w:t>
            </w:r>
          </w:p>
        </w:tc>
        <w:tc>
          <w:tcPr>
            <w:tcW w:w="0" w:type="auto"/>
            <w:hideMark/>
          </w:tcPr>
          <w:p w14:paraId="71E096CC"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Completed</w:t>
            </w:r>
          </w:p>
        </w:tc>
        <w:tc>
          <w:tcPr>
            <w:tcW w:w="0" w:type="auto"/>
            <w:hideMark/>
          </w:tcPr>
          <w:p w14:paraId="500601A0" w14:textId="6C34EAA7"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emily.wilson@email.com</w:t>
            </w:r>
          </w:p>
        </w:tc>
        <w:tc>
          <w:tcPr>
            <w:tcW w:w="0" w:type="auto"/>
            <w:hideMark/>
          </w:tcPr>
          <w:p w14:paraId="11793829" w14:textId="0C96A4F4"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david.s@email.com</w:t>
            </w:r>
          </w:p>
        </w:tc>
        <w:tc>
          <w:tcPr>
            <w:tcW w:w="0" w:type="auto"/>
            <w:hideMark/>
          </w:tcPr>
          <w:p w14:paraId="726C38FC" w14:textId="77777777" w:rsidR="00740B63" w:rsidRPr="00740B63" w:rsidRDefault="00740B63" w:rsidP="00740B63">
            <w:pPr>
              <w:widowControl/>
              <w:spacing w:line="240" w:lineRule="auto"/>
              <w:jc w:val="right"/>
              <w:rPr>
                <w:rFonts w:ascii="Trebuchet MS" w:hAnsi="Trebuchet MS"/>
                <w:lang w:val="sr-Latn-RS" w:eastAsia="sr-Latn-RS"/>
              </w:rPr>
            </w:pPr>
            <w:r w:rsidRPr="00740B63">
              <w:rPr>
                <w:rFonts w:ascii="Trebuchet MS" w:hAnsi="Trebuchet MS"/>
                <w:lang w:val="sr-Latn-RS" w:eastAsia="sr-Latn-RS"/>
              </w:rPr>
              <w:t>8742.86</w:t>
            </w:r>
          </w:p>
        </w:tc>
      </w:tr>
      <w:tr w:rsidR="00740B63" w:rsidRPr="00740B63" w14:paraId="6BBC5313" w14:textId="77777777" w:rsidTr="00740B63">
        <w:tc>
          <w:tcPr>
            <w:tcW w:w="0" w:type="auto"/>
            <w:hideMark/>
          </w:tcPr>
          <w:p w14:paraId="07FF3BF8"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6</w:t>
            </w:r>
          </w:p>
        </w:tc>
        <w:tc>
          <w:tcPr>
            <w:tcW w:w="0" w:type="auto"/>
            <w:hideMark/>
          </w:tcPr>
          <w:p w14:paraId="65AC4CA4"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2025-04-20</w:t>
            </w:r>
          </w:p>
        </w:tc>
        <w:tc>
          <w:tcPr>
            <w:tcW w:w="0" w:type="auto"/>
            <w:hideMark/>
          </w:tcPr>
          <w:p w14:paraId="1E052E95" w14:textId="77777777" w:rsidR="00740B63" w:rsidRPr="00740B63" w:rsidRDefault="00740B63" w:rsidP="00740B63">
            <w:pPr>
              <w:widowControl/>
              <w:spacing w:line="240" w:lineRule="auto"/>
              <w:rPr>
                <w:rFonts w:ascii="Trebuchet MS" w:hAnsi="Trebuchet MS"/>
                <w:lang w:val="sr-Latn-RS" w:eastAsia="sr-Latn-RS"/>
              </w:rPr>
            </w:pPr>
            <w:r w:rsidRPr="00740B63">
              <w:rPr>
                <w:rFonts w:ascii="Trebuchet MS" w:hAnsi="Trebuchet MS"/>
                <w:lang w:val="sr-Latn-RS" w:eastAsia="sr-Latn-RS"/>
              </w:rPr>
              <w:t>Cancelled</w:t>
            </w:r>
          </w:p>
        </w:tc>
        <w:tc>
          <w:tcPr>
            <w:tcW w:w="0" w:type="auto"/>
            <w:hideMark/>
          </w:tcPr>
          <w:p w14:paraId="47D8DF66" w14:textId="2570931F"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william.moore@email.com</w:t>
            </w:r>
          </w:p>
        </w:tc>
        <w:tc>
          <w:tcPr>
            <w:tcW w:w="0" w:type="auto"/>
            <w:hideMark/>
          </w:tcPr>
          <w:p w14:paraId="65FF1AA7" w14:textId="01A87024" w:rsidR="00740B63" w:rsidRPr="00740B63" w:rsidRDefault="00740B63" w:rsidP="00740B63">
            <w:pPr>
              <w:widowControl/>
              <w:spacing w:line="240" w:lineRule="auto"/>
              <w:jc w:val="right"/>
              <w:rPr>
                <w:rFonts w:ascii="Trebuchet MS" w:hAnsi="Trebuchet MS"/>
                <w:lang w:val="sr-Latn-RS" w:eastAsia="sr-Latn-RS"/>
              </w:rPr>
            </w:pPr>
            <w:r w:rsidRPr="005266F0">
              <w:rPr>
                <w:rFonts w:ascii="Trebuchet MS" w:hAnsi="Trebuchet MS"/>
                <w:color w:val="464547"/>
                <w:lang w:val="sr-Latn-RS"/>
              </w:rPr>
              <w:t>marco1hidno@email.com</w:t>
            </w:r>
          </w:p>
        </w:tc>
        <w:tc>
          <w:tcPr>
            <w:tcW w:w="0" w:type="auto"/>
            <w:hideMark/>
          </w:tcPr>
          <w:p w14:paraId="06AE6744" w14:textId="77777777" w:rsidR="00740B63" w:rsidRPr="00740B63" w:rsidRDefault="00740B63" w:rsidP="00740B63">
            <w:pPr>
              <w:widowControl/>
              <w:spacing w:line="240" w:lineRule="auto"/>
              <w:jc w:val="right"/>
              <w:rPr>
                <w:rFonts w:ascii="Trebuchet MS" w:hAnsi="Trebuchet MS"/>
                <w:lang w:val="sr-Latn-RS" w:eastAsia="sr-Latn-RS"/>
              </w:rPr>
            </w:pPr>
            <w:r w:rsidRPr="00740B63">
              <w:rPr>
                <w:rFonts w:ascii="Trebuchet MS" w:hAnsi="Trebuchet MS"/>
                <w:lang w:val="sr-Latn-RS" w:eastAsia="sr-Latn-RS"/>
              </w:rPr>
              <w:t>235.64</w:t>
            </w:r>
          </w:p>
        </w:tc>
      </w:tr>
    </w:tbl>
    <w:p w14:paraId="68265E53" w14:textId="77777777" w:rsidR="005266F0" w:rsidRDefault="005266F0" w:rsidP="006F645E">
      <w:pPr>
        <w:pStyle w:val="Teloteksta"/>
      </w:pPr>
    </w:p>
    <w:p w14:paraId="3D9E540D" w14:textId="77777777" w:rsidR="00740B63" w:rsidRDefault="00740B63" w:rsidP="006F645E">
      <w:pPr>
        <w:pStyle w:val="Teloteksta"/>
      </w:pPr>
    </w:p>
    <w:p w14:paraId="111ECD02" w14:textId="77777777" w:rsidR="00740B63" w:rsidRDefault="00740B63" w:rsidP="006F645E">
      <w:pPr>
        <w:pStyle w:val="Teloteksta"/>
      </w:pPr>
    </w:p>
    <w:p w14:paraId="7EF68A51" w14:textId="77777777" w:rsidR="00740B63" w:rsidRDefault="00740B63" w:rsidP="006F645E">
      <w:pPr>
        <w:pStyle w:val="Teloteksta"/>
      </w:pPr>
    </w:p>
    <w:p w14:paraId="57C4C50B" w14:textId="77777777" w:rsidR="00740B63" w:rsidRDefault="00740B63" w:rsidP="006F645E">
      <w:pPr>
        <w:pStyle w:val="Teloteksta"/>
      </w:pPr>
    </w:p>
    <w:p w14:paraId="441A66CC" w14:textId="77777777" w:rsidR="00740B63" w:rsidRDefault="00740B63" w:rsidP="006F645E">
      <w:pPr>
        <w:pStyle w:val="Teloteksta"/>
      </w:pPr>
    </w:p>
    <w:p w14:paraId="7B76D5BB" w14:textId="77777777" w:rsidR="00740B63" w:rsidRDefault="00740B63" w:rsidP="006F645E">
      <w:pPr>
        <w:pStyle w:val="Teloteksta"/>
      </w:pPr>
    </w:p>
    <w:p w14:paraId="2634DDD9" w14:textId="5A5455BF" w:rsidR="00740B63" w:rsidRDefault="00740B63" w:rsidP="006F645E">
      <w:pPr>
        <w:pStyle w:val="Teloteksta"/>
      </w:pPr>
      <w:r>
        <w:t>Order_product table</w:t>
      </w:r>
    </w:p>
    <w:tbl>
      <w:tblPr>
        <w:tblStyle w:val="Koordinatnamreatabele"/>
        <w:tblW w:w="0" w:type="auto"/>
        <w:tblLook w:val="04A0" w:firstRow="1" w:lastRow="0" w:firstColumn="1" w:lastColumn="0" w:noHBand="0" w:noVBand="1"/>
      </w:tblPr>
      <w:tblGrid>
        <w:gridCol w:w="1853"/>
        <w:gridCol w:w="1004"/>
        <w:gridCol w:w="1193"/>
        <w:gridCol w:w="1026"/>
        <w:gridCol w:w="1268"/>
      </w:tblGrid>
      <w:tr w:rsidR="00740B63" w:rsidRPr="00740B63" w14:paraId="4049CB11" w14:textId="77777777" w:rsidTr="00740B63">
        <w:tc>
          <w:tcPr>
            <w:tcW w:w="0" w:type="auto"/>
            <w:shd w:val="clear" w:color="auto" w:fill="76CDD8"/>
            <w:hideMark/>
          </w:tcPr>
          <w:p w14:paraId="1244F9C9" w14:textId="77777777" w:rsidR="00740B63" w:rsidRPr="00740B63" w:rsidRDefault="00740B63" w:rsidP="00740B63">
            <w:pPr>
              <w:pStyle w:val="Teloteksta"/>
              <w:rPr>
                <w:b/>
                <w:bCs/>
                <w:lang w:val="sr-Latn-RS"/>
              </w:rPr>
            </w:pPr>
            <w:r w:rsidRPr="00740B63">
              <w:rPr>
                <w:b/>
                <w:bCs/>
                <w:lang w:val="sr-Latn-RS"/>
              </w:rPr>
              <w:t>Order_Product ID</w:t>
            </w:r>
          </w:p>
        </w:tc>
        <w:tc>
          <w:tcPr>
            <w:tcW w:w="0" w:type="auto"/>
            <w:shd w:val="clear" w:color="auto" w:fill="76CDD8"/>
            <w:hideMark/>
          </w:tcPr>
          <w:p w14:paraId="7B2F4EC3" w14:textId="77777777" w:rsidR="00740B63" w:rsidRPr="00740B63" w:rsidRDefault="00740B63" w:rsidP="00740B63">
            <w:pPr>
              <w:pStyle w:val="Teloteksta"/>
              <w:rPr>
                <w:b/>
                <w:bCs/>
                <w:lang w:val="sr-Latn-RS"/>
              </w:rPr>
            </w:pPr>
            <w:r w:rsidRPr="00740B63">
              <w:rPr>
                <w:b/>
                <w:bCs/>
                <w:lang w:val="sr-Latn-RS"/>
              </w:rPr>
              <w:t>Order ID</w:t>
            </w:r>
          </w:p>
        </w:tc>
        <w:tc>
          <w:tcPr>
            <w:tcW w:w="0" w:type="auto"/>
            <w:shd w:val="clear" w:color="auto" w:fill="76CDD8"/>
            <w:hideMark/>
          </w:tcPr>
          <w:p w14:paraId="60ED7843" w14:textId="77777777" w:rsidR="00740B63" w:rsidRPr="00740B63" w:rsidRDefault="00740B63" w:rsidP="00740B63">
            <w:pPr>
              <w:pStyle w:val="Teloteksta"/>
              <w:rPr>
                <w:b/>
                <w:bCs/>
                <w:lang w:val="sr-Latn-RS"/>
              </w:rPr>
            </w:pPr>
            <w:r w:rsidRPr="00740B63">
              <w:rPr>
                <w:b/>
                <w:bCs/>
                <w:lang w:val="sr-Latn-RS"/>
              </w:rPr>
              <w:t>Product ID</w:t>
            </w:r>
          </w:p>
        </w:tc>
        <w:tc>
          <w:tcPr>
            <w:tcW w:w="0" w:type="auto"/>
            <w:shd w:val="clear" w:color="auto" w:fill="76CDD8"/>
            <w:hideMark/>
          </w:tcPr>
          <w:p w14:paraId="112B9210" w14:textId="77777777" w:rsidR="00740B63" w:rsidRPr="00740B63" w:rsidRDefault="00740B63" w:rsidP="00740B63">
            <w:pPr>
              <w:pStyle w:val="Teloteksta"/>
              <w:rPr>
                <w:b/>
                <w:bCs/>
                <w:lang w:val="sr-Latn-RS"/>
              </w:rPr>
            </w:pPr>
            <w:r w:rsidRPr="00740B63">
              <w:rPr>
                <w:b/>
                <w:bCs/>
                <w:lang w:val="sr-Latn-RS"/>
              </w:rPr>
              <w:t>Quantity</w:t>
            </w:r>
          </w:p>
        </w:tc>
        <w:tc>
          <w:tcPr>
            <w:tcW w:w="0" w:type="auto"/>
            <w:shd w:val="clear" w:color="auto" w:fill="76CDD8"/>
            <w:hideMark/>
          </w:tcPr>
          <w:p w14:paraId="4F8F1C9E" w14:textId="77777777" w:rsidR="00740B63" w:rsidRPr="00740B63" w:rsidRDefault="00740B63" w:rsidP="00740B63">
            <w:pPr>
              <w:pStyle w:val="Teloteksta"/>
              <w:rPr>
                <w:b/>
                <w:bCs/>
                <w:lang w:val="sr-Latn-RS"/>
              </w:rPr>
            </w:pPr>
            <w:r w:rsidRPr="00740B63">
              <w:rPr>
                <w:b/>
                <w:bCs/>
                <w:lang w:val="sr-Latn-RS"/>
              </w:rPr>
              <w:t>Amount (€)</w:t>
            </w:r>
          </w:p>
        </w:tc>
      </w:tr>
      <w:tr w:rsidR="00740B63" w:rsidRPr="00740B63" w14:paraId="731ECA51" w14:textId="77777777" w:rsidTr="00740B63">
        <w:tc>
          <w:tcPr>
            <w:tcW w:w="0" w:type="auto"/>
            <w:hideMark/>
          </w:tcPr>
          <w:p w14:paraId="6A0013B4" w14:textId="77777777" w:rsidR="00740B63" w:rsidRPr="00740B63" w:rsidRDefault="00740B63" w:rsidP="00740B63">
            <w:pPr>
              <w:pStyle w:val="Teloteksta"/>
              <w:rPr>
                <w:lang w:val="sr-Latn-RS"/>
              </w:rPr>
            </w:pPr>
            <w:r w:rsidRPr="00740B63">
              <w:rPr>
                <w:lang w:val="sr-Latn-RS"/>
              </w:rPr>
              <w:t>1</w:t>
            </w:r>
          </w:p>
        </w:tc>
        <w:tc>
          <w:tcPr>
            <w:tcW w:w="0" w:type="auto"/>
            <w:hideMark/>
          </w:tcPr>
          <w:p w14:paraId="2000DA00" w14:textId="77777777" w:rsidR="00740B63" w:rsidRPr="00740B63" w:rsidRDefault="00740B63" w:rsidP="00740B63">
            <w:pPr>
              <w:pStyle w:val="Teloteksta"/>
              <w:rPr>
                <w:lang w:val="sr-Latn-RS"/>
              </w:rPr>
            </w:pPr>
            <w:r w:rsidRPr="00740B63">
              <w:rPr>
                <w:lang w:val="sr-Latn-RS"/>
              </w:rPr>
              <w:t>2</w:t>
            </w:r>
          </w:p>
        </w:tc>
        <w:tc>
          <w:tcPr>
            <w:tcW w:w="0" w:type="auto"/>
            <w:hideMark/>
          </w:tcPr>
          <w:p w14:paraId="5BB80445" w14:textId="25E5149B" w:rsidR="00740B63" w:rsidRPr="00740B63" w:rsidRDefault="007706D6" w:rsidP="00740B63">
            <w:pPr>
              <w:pStyle w:val="Teloteksta"/>
              <w:rPr>
                <w:lang w:val="sr-Latn-RS"/>
              </w:rPr>
            </w:pPr>
            <w:r>
              <w:rPr>
                <w:lang w:val="sr-Latn-RS"/>
              </w:rPr>
              <w:t>3</w:t>
            </w:r>
          </w:p>
        </w:tc>
        <w:tc>
          <w:tcPr>
            <w:tcW w:w="0" w:type="auto"/>
            <w:hideMark/>
          </w:tcPr>
          <w:p w14:paraId="3D88B5D7" w14:textId="77777777" w:rsidR="00740B63" w:rsidRPr="00740B63" w:rsidRDefault="00740B63" w:rsidP="00740B63">
            <w:pPr>
              <w:pStyle w:val="Teloteksta"/>
              <w:rPr>
                <w:lang w:val="sr-Latn-RS"/>
              </w:rPr>
            </w:pPr>
            <w:r w:rsidRPr="00740B63">
              <w:rPr>
                <w:lang w:val="sr-Latn-RS"/>
              </w:rPr>
              <w:t>1</w:t>
            </w:r>
          </w:p>
        </w:tc>
        <w:tc>
          <w:tcPr>
            <w:tcW w:w="0" w:type="auto"/>
            <w:hideMark/>
          </w:tcPr>
          <w:p w14:paraId="40B4CCBA" w14:textId="77777777" w:rsidR="00740B63" w:rsidRPr="00740B63" w:rsidRDefault="00740B63" w:rsidP="00740B63">
            <w:pPr>
              <w:pStyle w:val="Teloteksta"/>
              <w:rPr>
                <w:lang w:val="sr-Latn-RS"/>
              </w:rPr>
            </w:pPr>
            <w:r w:rsidRPr="00740B63">
              <w:rPr>
                <w:lang w:val="sr-Latn-RS"/>
              </w:rPr>
              <w:t>6533.00</w:t>
            </w:r>
          </w:p>
        </w:tc>
      </w:tr>
      <w:tr w:rsidR="00740B63" w:rsidRPr="00740B63" w14:paraId="6EC98FE0" w14:textId="77777777" w:rsidTr="00740B63">
        <w:tc>
          <w:tcPr>
            <w:tcW w:w="0" w:type="auto"/>
            <w:hideMark/>
          </w:tcPr>
          <w:p w14:paraId="7F4481F4" w14:textId="77777777" w:rsidR="00740B63" w:rsidRPr="00740B63" w:rsidRDefault="00740B63" w:rsidP="00740B63">
            <w:pPr>
              <w:pStyle w:val="Teloteksta"/>
              <w:rPr>
                <w:lang w:val="sr-Latn-RS"/>
              </w:rPr>
            </w:pPr>
            <w:r w:rsidRPr="00740B63">
              <w:rPr>
                <w:lang w:val="sr-Latn-RS"/>
              </w:rPr>
              <w:t>2</w:t>
            </w:r>
          </w:p>
        </w:tc>
        <w:tc>
          <w:tcPr>
            <w:tcW w:w="0" w:type="auto"/>
            <w:hideMark/>
          </w:tcPr>
          <w:p w14:paraId="023A69A7" w14:textId="77777777" w:rsidR="00740B63" w:rsidRPr="00740B63" w:rsidRDefault="00740B63" w:rsidP="00740B63">
            <w:pPr>
              <w:pStyle w:val="Teloteksta"/>
              <w:rPr>
                <w:lang w:val="sr-Latn-RS"/>
              </w:rPr>
            </w:pPr>
            <w:r w:rsidRPr="00740B63">
              <w:rPr>
                <w:lang w:val="sr-Latn-RS"/>
              </w:rPr>
              <w:t>1</w:t>
            </w:r>
          </w:p>
        </w:tc>
        <w:tc>
          <w:tcPr>
            <w:tcW w:w="0" w:type="auto"/>
            <w:hideMark/>
          </w:tcPr>
          <w:p w14:paraId="15F3D076" w14:textId="19DB7420" w:rsidR="00740B63" w:rsidRPr="00740B63" w:rsidRDefault="007706D6" w:rsidP="00740B63">
            <w:pPr>
              <w:pStyle w:val="Teloteksta"/>
              <w:rPr>
                <w:lang w:val="sr-Latn-RS"/>
              </w:rPr>
            </w:pPr>
            <w:r>
              <w:rPr>
                <w:lang w:val="sr-Latn-RS"/>
              </w:rPr>
              <w:t>4</w:t>
            </w:r>
          </w:p>
        </w:tc>
        <w:tc>
          <w:tcPr>
            <w:tcW w:w="0" w:type="auto"/>
            <w:hideMark/>
          </w:tcPr>
          <w:p w14:paraId="4590F977" w14:textId="77777777" w:rsidR="00740B63" w:rsidRPr="00740B63" w:rsidRDefault="00740B63" w:rsidP="00740B63">
            <w:pPr>
              <w:pStyle w:val="Teloteksta"/>
              <w:rPr>
                <w:lang w:val="sr-Latn-RS"/>
              </w:rPr>
            </w:pPr>
            <w:r w:rsidRPr="00740B63">
              <w:rPr>
                <w:lang w:val="sr-Latn-RS"/>
              </w:rPr>
              <w:t>2</w:t>
            </w:r>
          </w:p>
        </w:tc>
        <w:tc>
          <w:tcPr>
            <w:tcW w:w="0" w:type="auto"/>
            <w:hideMark/>
          </w:tcPr>
          <w:p w14:paraId="65BF165B" w14:textId="77777777" w:rsidR="00740B63" w:rsidRPr="00740B63" w:rsidRDefault="00740B63" w:rsidP="00740B63">
            <w:pPr>
              <w:pStyle w:val="Teloteksta"/>
              <w:rPr>
                <w:lang w:val="sr-Latn-RS"/>
              </w:rPr>
            </w:pPr>
            <w:r w:rsidRPr="00740B63">
              <w:rPr>
                <w:lang w:val="sr-Latn-RS"/>
              </w:rPr>
              <w:t>567.33</w:t>
            </w:r>
          </w:p>
        </w:tc>
      </w:tr>
      <w:tr w:rsidR="00740B63" w:rsidRPr="00740B63" w14:paraId="7ECCC2B0" w14:textId="77777777" w:rsidTr="00740B63">
        <w:tc>
          <w:tcPr>
            <w:tcW w:w="0" w:type="auto"/>
            <w:hideMark/>
          </w:tcPr>
          <w:p w14:paraId="45A17704" w14:textId="77777777" w:rsidR="00740B63" w:rsidRPr="00740B63" w:rsidRDefault="00740B63" w:rsidP="00740B63">
            <w:pPr>
              <w:pStyle w:val="Teloteksta"/>
              <w:rPr>
                <w:lang w:val="sr-Latn-RS"/>
              </w:rPr>
            </w:pPr>
            <w:r w:rsidRPr="00740B63">
              <w:rPr>
                <w:lang w:val="sr-Latn-RS"/>
              </w:rPr>
              <w:t>3</w:t>
            </w:r>
          </w:p>
        </w:tc>
        <w:tc>
          <w:tcPr>
            <w:tcW w:w="0" w:type="auto"/>
            <w:hideMark/>
          </w:tcPr>
          <w:p w14:paraId="5E5FAAFE" w14:textId="77777777" w:rsidR="00740B63" w:rsidRPr="00740B63" w:rsidRDefault="00740B63" w:rsidP="00740B63">
            <w:pPr>
              <w:pStyle w:val="Teloteksta"/>
              <w:rPr>
                <w:lang w:val="sr-Latn-RS"/>
              </w:rPr>
            </w:pPr>
            <w:r w:rsidRPr="00740B63">
              <w:rPr>
                <w:lang w:val="sr-Latn-RS"/>
              </w:rPr>
              <w:t>2</w:t>
            </w:r>
          </w:p>
        </w:tc>
        <w:tc>
          <w:tcPr>
            <w:tcW w:w="0" w:type="auto"/>
            <w:hideMark/>
          </w:tcPr>
          <w:p w14:paraId="172FCA9C" w14:textId="67716B87" w:rsidR="00740B63" w:rsidRPr="00740B63" w:rsidRDefault="007706D6" w:rsidP="00740B63">
            <w:pPr>
              <w:pStyle w:val="Teloteksta"/>
              <w:rPr>
                <w:lang w:val="sr-Latn-RS"/>
              </w:rPr>
            </w:pPr>
            <w:r>
              <w:rPr>
                <w:lang w:val="sr-Latn-RS"/>
              </w:rPr>
              <w:t>5</w:t>
            </w:r>
          </w:p>
        </w:tc>
        <w:tc>
          <w:tcPr>
            <w:tcW w:w="0" w:type="auto"/>
            <w:hideMark/>
          </w:tcPr>
          <w:p w14:paraId="1F7C9193" w14:textId="77777777" w:rsidR="00740B63" w:rsidRPr="00740B63" w:rsidRDefault="00740B63" w:rsidP="00740B63">
            <w:pPr>
              <w:pStyle w:val="Teloteksta"/>
              <w:rPr>
                <w:lang w:val="sr-Latn-RS"/>
              </w:rPr>
            </w:pPr>
            <w:r w:rsidRPr="00740B63">
              <w:rPr>
                <w:lang w:val="sr-Latn-RS"/>
              </w:rPr>
              <w:t>6</w:t>
            </w:r>
          </w:p>
        </w:tc>
        <w:tc>
          <w:tcPr>
            <w:tcW w:w="0" w:type="auto"/>
            <w:hideMark/>
          </w:tcPr>
          <w:p w14:paraId="08E97226" w14:textId="77777777" w:rsidR="00740B63" w:rsidRPr="00740B63" w:rsidRDefault="00740B63" w:rsidP="00740B63">
            <w:pPr>
              <w:pStyle w:val="Teloteksta"/>
              <w:rPr>
                <w:lang w:val="sr-Latn-RS"/>
              </w:rPr>
            </w:pPr>
            <w:r w:rsidRPr="00740B63">
              <w:rPr>
                <w:lang w:val="sr-Latn-RS"/>
              </w:rPr>
              <w:t>6533.00</w:t>
            </w:r>
          </w:p>
        </w:tc>
      </w:tr>
      <w:tr w:rsidR="00740B63" w:rsidRPr="00740B63" w14:paraId="4E495B11" w14:textId="77777777" w:rsidTr="00740B63">
        <w:tc>
          <w:tcPr>
            <w:tcW w:w="0" w:type="auto"/>
            <w:hideMark/>
          </w:tcPr>
          <w:p w14:paraId="1055E48F" w14:textId="77777777" w:rsidR="00740B63" w:rsidRPr="00740B63" w:rsidRDefault="00740B63" w:rsidP="00740B63">
            <w:pPr>
              <w:pStyle w:val="Teloteksta"/>
              <w:rPr>
                <w:lang w:val="sr-Latn-RS"/>
              </w:rPr>
            </w:pPr>
            <w:r w:rsidRPr="00740B63">
              <w:rPr>
                <w:lang w:val="sr-Latn-RS"/>
              </w:rPr>
              <w:t>4</w:t>
            </w:r>
          </w:p>
        </w:tc>
        <w:tc>
          <w:tcPr>
            <w:tcW w:w="0" w:type="auto"/>
            <w:hideMark/>
          </w:tcPr>
          <w:p w14:paraId="4A2DF6EC" w14:textId="77777777" w:rsidR="00740B63" w:rsidRPr="00740B63" w:rsidRDefault="00740B63" w:rsidP="00740B63">
            <w:pPr>
              <w:pStyle w:val="Teloteksta"/>
              <w:rPr>
                <w:lang w:val="sr-Latn-RS"/>
              </w:rPr>
            </w:pPr>
            <w:r w:rsidRPr="00740B63">
              <w:rPr>
                <w:lang w:val="sr-Latn-RS"/>
              </w:rPr>
              <w:t>3</w:t>
            </w:r>
          </w:p>
        </w:tc>
        <w:tc>
          <w:tcPr>
            <w:tcW w:w="0" w:type="auto"/>
            <w:hideMark/>
          </w:tcPr>
          <w:p w14:paraId="6066A5AE" w14:textId="2D0AFF2A" w:rsidR="00740B63" w:rsidRPr="00740B63" w:rsidRDefault="007706D6" w:rsidP="00740B63">
            <w:pPr>
              <w:pStyle w:val="Teloteksta"/>
              <w:rPr>
                <w:lang w:val="sr-Latn-RS"/>
              </w:rPr>
            </w:pPr>
            <w:r>
              <w:rPr>
                <w:lang w:val="sr-Latn-RS"/>
              </w:rPr>
              <w:t>6</w:t>
            </w:r>
          </w:p>
        </w:tc>
        <w:tc>
          <w:tcPr>
            <w:tcW w:w="0" w:type="auto"/>
            <w:hideMark/>
          </w:tcPr>
          <w:p w14:paraId="5CEEFE45" w14:textId="77777777" w:rsidR="00740B63" w:rsidRPr="00740B63" w:rsidRDefault="00740B63" w:rsidP="00740B63">
            <w:pPr>
              <w:pStyle w:val="Teloteksta"/>
              <w:rPr>
                <w:lang w:val="sr-Latn-RS"/>
              </w:rPr>
            </w:pPr>
            <w:r w:rsidRPr="00740B63">
              <w:rPr>
                <w:lang w:val="sr-Latn-RS"/>
              </w:rPr>
              <w:t>2</w:t>
            </w:r>
          </w:p>
        </w:tc>
        <w:tc>
          <w:tcPr>
            <w:tcW w:w="0" w:type="auto"/>
            <w:hideMark/>
          </w:tcPr>
          <w:p w14:paraId="579D72C9" w14:textId="77777777" w:rsidR="00740B63" w:rsidRPr="00740B63" w:rsidRDefault="00740B63" w:rsidP="00740B63">
            <w:pPr>
              <w:pStyle w:val="Teloteksta"/>
              <w:rPr>
                <w:lang w:val="sr-Latn-RS"/>
              </w:rPr>
            </w:pPr>
            <w:r w:rsidRPr="00740B63">
              <w:rPr>
                <w:lang w:val="sr-Latn-RS"/>
              </w:rPr>
              <w:t>255.98</w:t>
            </w:r>
          </w:p>
        </w:tc>
      </w:tr>
      <w:tr w:rsidR="00740B63" w:rsidRPr="00740B63" w14:paraId="207AAFDF" w14:textId="77777777" w:rsidTr="00740B63">
        <w:tc>
          <w:tcPr>
            <w:tcW w:w="0" w:type="auto"/>
            <w:hideMark/>
          </w:tcPr>
          <w:p w14:paraId="6F37710B" w14:textId="77777777" w:rsidR="00740B63" w:rsidRPr="00740B63" w:rsidRDefault="00740B63" w:rsidP="00740B63">
            <w:pPr>
              <w:pStyle w:val="Teloteksta"/>
              <w:rPr>
                <w:lang w:val="sr-Latn-RS"/>
              </w:rPr>
            </w:pPr>
            <w:r w:rsidRPr="00740B63">
              <w:rPr>
                <w:lang w:val="sr-Latn-RS"/>
              </w:rPr>
              <w:t>5</w:t>
            </w:r>
          </w:p>
        </w:tc>
        <w:tc>
          <w:tcPr>
            <w:tcW w:w="0" w:type="auto"/>
            <w:hideMark/>
          </w:tcPr>
          <w:p w14:paraId="3CF892FB" w14:textId="77777777" w:rsidR="00740B63" w:rsidRPr="00740B63" w:rsidRDefault="00740B63" w:rsidP="00740B63">
            <w:pPr>
              <w:pStyle w:val="Teloteksta"/>
              <w:rPr>
                <w:lang w:val="sr-Latn-RS"/>
              </w:rPr>
            </w:pPr>
            <w:r w:rsidRPr="00740B63">
              <w:rPr>
                <w:lang w:val="sr-Latn-RS"/>
              </w:rPr>
              <w:t>4</w:t>
            </w:r>
          </w:p>
        </w:tc>
        <w:tc>
          <w:tcPr>
            <w:tcW w:w="0" w:type="auto"/>
            <w:hideMark/>
          </w:tcPr>
          <w:p w14:paraId="272B74E3" w14:textId="043D4635" w:rsidR="00740B63" w:rsidRPr="00740B63" w:rsidRDefault="007706D6" w:rsidP="00740B63">
            <w:pPr>
              <w:pStyle w:val="Teloteksta"/>
              <w:rPr>
                <w:lang w:val="sr-Latn-RS"/>
              </w:rPr>
            </w:pPr>
            <w:r>
              <w:rPr>
                <w:lang w:val="sr-Latn-RS"/>
              </w:rPr>
              <w:t>7</w:t>
            </w:r>
          </w:p>
        </w:tc>
        <w:tc>
          <w:tcPr>
            <w:tcW w:w="0" w:type="auto"/>
            <w:hideMark/>
          </w:tcPr>
          <w:p w14:paraId="492FE9CD" w14:textId="77777777" w:rsidR="00740B63" w:rsidRPr="00740B63" w:rsidRDefault="00740B63" w:rsidP="00740B63">
            <w:pPr>
              <w:pStyle w:val="Teloteksta"/>
              <w:rPr>
                <w:lang w:val="sr-Latn-RS"/>
              </w:rPr>
            </w:pPr>
            <w:r w:rsidRPr="00740B63">
              <w:rPr>
                <w:lang w:val="sr-Latn-RS"/>
              </w:rPr>
              <w:t>1</w:t>
            </w:r>
          </w:p>
        </w:tc>
        <w:tc>
          <w:tcPr>
            <w:tcW w:w="0" w:type="auto"/>
            <w:hideMark/>
          </w:tcPr>
          <w:p w14:paraId="4E29464C" w14:textId="77777777" w:rsidR="00740B63" w:rsidRPr="00740B63" w:rsidRDefault="00740B63" w:rsidP="00740B63">
            <w:pPr>
              <w:pStyle w:val="Teloteksta"/>
              <w:rPr>
                <w:lang w:val="sr-Latn-RS"/>
              </w:rPr>
            </w:pPr>
            <w:r w:rsidRPr="00740B63">
              <w:rPr>
                <w:lang w:val="sr-Latn-RS"/>
              </w:rPr>
              <w:t>865.24</w:t>
            </w:r>
          </w:p>
        </w:tc>
      </w:tr>
      <w:tr w:rsidR="00740B63" w:rsidRPr="00740B63" w14:paraId="05E8E9A2" w14:textId="77777777" w:rsidTr="00740B63">
        <w:tc>
          <w:tcPr>
            <w:tcW w:w="0" w:type="auto"/>
            <w:hideMark/>
          </w:tcPr>
          <w:p w14:paraId="1DB9C4D2" w14:textId="77777777" w:rsidR="00740B63" w:rsidRPr="00740B63" w:rsidRDefault="00740B63" w:rsidP="00740B63">
            <w:pPr>
              <w:pStyle w:val="Teloteksta"/>
              <w:rPr>
                <w:lang w:val="sr-Latn-RS"/>
              </w:rPr>
            </w:pPr>
            <w:r w:rsidRPr="00740B63">
              <w:rPr>
                <w:lang w:val="sr-Latn-RS"/>
              </w:rPr>
              <w:t>6</w:t>
            </w:r>
          </w:p>
        </w:tc>
        <w:tc>
          <w:tcPr>
            <w:tcW w:w="0" w:type="auto"/>
            <w:hideMark/>
          </w:tcPr>
          <w:p w14:paraId="7AC078B6" w14:textId="77777777" w:rsidR="00740B63" w:rsidRPr="00740B63" w:rsidRDefault="00740B63" w:rsidP="00740B63">
            <w:pPr>
              <w:pStyle w:val="Teloteksta"/>
              <w:rPr>
                <w:lang w:val="sr-Latn-RS"/>
              </w:rPr>
            </w:pPr>
            <w:r w:rsidRPr="00740B63">
              <w:rPr>
                <w:lang w:val="sr-Latn-RS"/>
              </w:rPr>
              <w:t>5</w:t>
            </w:r>
          </w:p>
        </w:tc>
        <w:tc>
          <w:tcPr>
            <w:tcW w:w="0" w:type="auto"/>
            <w:hideMark/>
          </w:tcPr>
          <w:p w14:paraId="44E3E8CF" w14:textId="4DB61700" w:rsidR="00740B63" w:rsidRPr="00740B63" w:rsidRDefault="007706D6" w:rsidP="00740B63">
            <w:pPr>
              <w:pStyle w:val="Teloteksta"/>
              <w:rPr>
                <w:lang w:val="sr-Latn-RS"/>
              </w:rPr>
            </w:pPr>
            <w:r>
              <w:rPr>
                <w:lang w:val="sr-Latn-RS"/>
              </w:rPr>
              <w:t>8</w:t>
            </w:r>
          </w:p>
        </w:tc>
        <w:tc>
          <w:tcPr>
            <w:tcW w:w="0" w:type="auto"/>
            <w:hideMark/>
          </w:tcPr>
          <w:p w14:paraId="76672F6D" w14:textId="77777777" w:rsidR="00740B63" w:rsidRPr="00740B63" w:rsidRDefault="00740B63" w:rsidP="00740B63">
            <w:pPr>
              <w:pStyle w:val="Teloteksta"/>
              <w:rPr>
                <w:lang w:val="sr-Latn-RS"/>
              </w:rPr>
            </w:pPr>
            <w:r w:rsidRPr="00740B63">
              <w:rPr>
                <w:lang w:val="sr-Latn-RS"/>
              </w:rPr>
              <w:t>30</w:t>
            </w:r>
          </w:p>
        </w:tc>
        <w:tc>
          <w:tcPr>
            <w:tcW w:w="0" w:type="auto"/>
            <w:hideMark/>
          </w:tcPr>
          <w:p w14:paraId="6F936DD1" w14:textId="77777777" w:rsidR="00740B63" w:rsidRPr="00740B63" w:rsidRDefault="00740B63" w:rsidP="00740B63">
            <w:pPr>
              <w:pStyle w:val="Teloteksta"/>
              <w:rPr>
                <w:lang w:val="sr-Latn-RS"/>
              </w:rPr>
            </w:pPr>
            <w:r w:rsidRPr="00740B63">
              <w:rPr>
                <w:lang w:val="sr-Latn-RS"/>
              </w:rPr>
              <w:t>8742.86</w:t>
            </w:r>
          </w:p>
        </w:tc>
      </w:tr>
    </w:tbl>
    <w:p w14:paraId="1AABA36F" w14:textId="77777777" w:rsidR="00740B63" w:rsidRDefault="00740B63" w:rsidP="006F645E">
      <w:pPr>
        <w:pStyle w:val="Teloteksta"/>
      </w:pPr>
    </w:p>
    <w:p w14:paraId="3EB1CB1A" w14:textId="3DB3BCC9" w:rsidR="00740B63" w:rsidRDefault="00740B63" w:rsidP="006F645E">
      <w:pPr>
        <w:pStyle w:val="Teloteksta"/>
      </w:pPr>
      <w:r>
        <w:t>Payment table</w:t>
      </w:r>
    </w:p>
    <w:tbl>
      <w:tblPr>
        <w:tblStyle w:val="Koordinatnamreatabele"/>
        <w:tblW w:w="0" w:type="auto"/>
        <w:tblLook w:val="04A0" w:firstRow="1" w:lastRow="0" w:firstColumn="1" w:lastColumn="0" w:noHBand="0" w:noVBand="1"/>
      </w:tblPr>
      <w:tblGrid>
        <w:gridCol w:w="1276"/>
        <w:gridCol w:w="1004"/>
        <w:gridCol w:w="1521"/>
        <w:gridCol w:w="1728"/>
        <w:gridCol w:w="1783"/>
        <w:gridCol w:w="1663"/>
      </w:tblGrid>
      <w:tr w:rsidR="00740B63" w:rsidRPr="00740B63" w14:paraId="351D4BA2" w14:textId="77777777" w:rsidTr="00740B63">
        <w:tc>
          <w:tcPr>
            <w:tcW w:w="0" w:type="auto"/>
            <w:shd w:val="clear" w:color="auto" w:fill="76CDD8"/>
            <w:hideMark/>
          </w:tcPr>
          <w:p w14:paraId="04A8E151" w14:textId="77777777" w:rsidR="00740B63" w:rsidRPr="00740B63" w:rsidRDefault="00740B63" w:rsidP="00740B63">
            <w:pPr>
              <w:pStyle w:val="Teloteksta"/>
              <w:rPr>
                <w:b/>
                <w:bCs/>
                <w:lang w:val="sr-Latn-RS"/>
              </w:rPr>
            </w:pPr>
            <w:r w:rsidRPr="00740B63">
              <w:rPr>
                <w:b/>
                <w:bCs/>
                <w:lang w:val="sr-Latn-RS"/>
              </w:rPr>
              <w:t>Payment ID</w:t>
            </w:r>
          </w:p>
        </w:tc>
        <w:tc>
          <w:tcPr>
            <w:tcW w:w="0" w:type="auto"/>
            <w:shd w:val="clear" w:color="auto" w:fill="76CDD8"/>
            <w:hideMark/>
          </w:tcPr>
          <w:p w14:paraId="5DD89194" w14:textId="77777777" w:rsidR="00740B63" w:rsidRPr="00740B63" w:rsidRDefault="00740B63" w:rsidP="00740B63">
            <w:pPr>
              <w:pStyle w:val="Teloteksta"/>
              <w:rPr>
                <w:b/>
                <w:bCs/>
                <w:lang w:val="sr-Latn-RS"/>
              </w:rPr>
            </w:pPr>
            <w:r w:rsidRPr="00740B63">
              <w:rPr>
                <w:b/>
                <w:bCs/>
                <w:lang w:val="sr-Latn-RS"/>
              </w:rPr>
              <w:t>Order ID</w:t>
            </w:r>
          </w:p>
        </w:tc>
        <w:tc>
          <w:tcPr>
            <w:tcW w:w="0" w:type="auto"/>
            <w:shd w:val="clear" w:color="auto" w:fill="76CDD8"/>
            <w:hideMark/>
          </w:tcPr>
          <w:p w14:paraId="5855BA99" w14:textId="77777777" w:rsidR="00740B63" w:rsidRPr="00740B63" w:rsidRDefault="00740B63" w:rsidP="00740B63">
            <w:pPr>
              <w:pStyle w:val="Teloteksta"/>
              <w:rPr>
                <w:b/>
                <w:bCs/>
                <w:lang w:val="sr-Latn-RS"/>
              </w:rPr>
            </w:pPr>
            <w:r w:rsidRPr="00740B63">
              <w:rPr>
                <w:b/>
                <w:bCs/>
                <w:lang w:val="sr-Latn-RS"/>
              </w:rPr>
              <w:t>Payment Date</w:t>
            </w:r>
          </w:p>
        </w:tc>
        <w:tc>
          <w:tcPr>
            <w:tcW w:w="0" w:type="auto"/>
            <w:shd w:val="clear" w:color="auto" w:fill="76CDD8"/>
            <w:hideMark/>
          </w:tcPr>
          <w:p w14:paraId="6BE465A2" w14:textId="77777777" w:rsidR="00740B63" w:rsidRPr="00740B63" w:rsidRDefault="00740B63" w:rsidP="00740B63">
            <w:pPr>
              <w:pStyle w:val="Teloteksta"/>
              <w:rPr>
                <w:b/>
                <w:bCs/>
                <w:lang w:val="sr-Latn-RS"/>
              </w:rPr>
            </w:pPr>
            <w:r w:rsidRPr="00740B63">
              <w:rPr>
                <w:b/>
                <w:bCs/>
                <w:lang w:val="sr-Latn-RS"/>
              </w:rPr>
              <w:t>Amount Paid (€)</w:t>
            </w:r>
          </w:p>
        </w:tc>
        <w:tc>
          <w:tcPr>
            <w:tcW w:w="0" w:type="auto"/>
            <w:shd w:val="clear" w:color="auto" w:fill="76CDD8"/>
            <w:hideMark/>
          </w:tcPr>
          <w:p w14:paraId="341BE0D4" w14:textId="77777777" w:rsidR="00740B63" w:rsidRPr="00740B63" w:rsidRDefault="00740B63" w:rsidP="00740B63">
            <w:pPr>
              <w:pStyle w:val="Teloteksta"/>
              <w:rPr>
                <w:b/>
                <w:bCs/>
                <w:lang w:val="sr-Latn-RS"/>
              </w:rPr>
            </w:pPr>
            <w:r w:rsidRPr="00740B63">
              <w:rPr>
                <w:b/>
                <w:bCs/>
                <w:lang w:val="sr-Latn-RS"/>
              </w:rPr>
              <w:t>Payment Method</w:t>
            </w:r>
          </w:p>
        </w:tc>
        <w:tc>
          <w:tcPr>
            <w:tcW w:w="0" w:type="auto"/>
            <w:shd w:val="clear" w:color="auto" w:fill="76CDD8"/>
            <w:hideMark/>
          </w:tcPr>
          <w:p w14:paraId="2C8CEAED" w14:textId="77777777" w:rsidR="00740B63" w:rsidRPr="00740B63" w:rsidRDefault="00740B63" w:rsidP="00740B63">
            <w:pPr>
              <w:pStyle w:val="Teloteksta"/>
              <w:rPr>
                <w:b/>
                <w:bCs/>
                <w:lang w:val="sr-Latn-RS"/>
              </w:rPr>
            </w:pPr>
            <w:r w:rsidRPr="00740B63">
              <w:rPr>
                <w:b/>
                <w:bCs/>
                <w:lang w:val="sr-Latn-RS"/>
              </w:rPr>
              <w:t>Payment Status</w:t>
            </w:r>
          </w:p>
        </w:tc>
      </w:tr>
      <w:tr w:rsidR="00740B63" w:rsidRPr="00740B63" w14:paraId="385C0DEF" w14:textId="77777777" w:rsidTr="00740B63">
        <w:tc>
          <w:tcPr>
            <w:tcW w:w="0" w:type="auto"/>
            <w:hideMark/>
          </w:tcPr>
          <w:p w14:paraId="3FEB4EE8" w14:textId="77777777" w:rsidR="00740B63" w:rsidRPr="00740B63" w:rsidRDefault="00740B63" w:rsidP="00740B63">
            <w:pPr>
              <w:pStyle w:val="Teloteksta"/>
              <w:rPr>
                <w:lang w:val="sr-Latn-RS"/>
              </w:rPr>
            </w:pPr>
            <w:r w:rsidRPr="00740B63">
              <w:rPr>
                <w:lang w:val="sr-Latn-RS"/>
              </w:rPr>
              <w:t>1</w:t>
            </w:r>
          </w:p>
        </w:tc>
        <w:tc>
          <w:tcPr>
            <w:tcW w:w="0" w:type="auto"/>
            <w:hideMark/>
          </w:tcPr>
          <w:p w14:paraId="413EF7F1" w14:textId="77777777" w:rsidR="00740B63" w:rsidRPr="00740B63" w:rsidRDefault="00740B63" w:rsidP="00740B63">
            <w:pPr>
              <w:pStyle w:val="Teloteksta"/>
              <w:rPr>
                <w:lang w:val="sr-Latn-RS"/>
              </w:rPr>
            </w:pPr>
            <w:r w:rsidRPr="00740B63">
              <w:rPr>
                <w:lang w:val="sr-Latn-RS"/>
              </w:rPr>
              <w:t>1</w:t>
            </w:r>
          </w:p>
        </w:tc>
        <w:tc>
          <w:tcPr>
            <w:tcW w:w="0" w:type="auto"/>
            <w:hideMark/>
          </w:tcPr>
          <w:p w14:paraId="27BAB457" w14:textId="77777777" w:rsidR="00740B63" w:rsidRPr="00740B63" w:rsidRDefault="00740B63" w:rsidP="00740B63">
            <w:pPr>
              <w:pStyle w:val="Teloteksta"/>
              <w:rPr>
                <w:lang w:val="sr-Latn-RS"/>
              </w:rPr>
            </w:pPr>
            <w:r w:rsidRPr="00740B63">
              <w:rPr>
                <w:lang w:val="sr-Latn-RS"/>
              </w:rPr>
              <w:t>2025-02-01</w:t>
            </w:r>
          </w:p>
        </w:tc>
        <w:tc>
          <w:tcPr>
            <w:tcW w:w="0" w:type="auto"/>
            <w:hideMark/>
          </w:tcPr>
          <w:p w14:paraId="40A534A3" w14:textId="77777777" w:rsidR="00740B63" w:rsidRPr="00740B63" w:rsidRDefault="00740B63" w:rsidP="00740B63">
            <w:pPr>
              <w:pStyle w:val="Teloteksta"/>
              <w:rPr>
                <w:lang w:val="sr-Latn-RS"/>
              </w:rPr>
            </w:pPr>
            <w:r w:rsidRPr="00740B63">
              <w:rPr>
                <w:lang w:val="sr-Latn-RS"/>
              </w:rPr>
              <w:t>567.33</w:t>
            </w:r>
          </w:p>
        </w:tc>
        <w:tc>
          <w:tcPr>
            <w:tcW w:w="0" w:type="auto"/>
            <w:hideMark/>
          </w:tcPr>
          <w:p w14:paraId="1CE1328D" w14:textId="77777777" w:rsidR="00740B63" w:rsidRPr="00740B63" w:rsidRDefault="00740B63" w:rsidP="00740B63">
            <w:pPr>
              <w:pStyle w:val="Teloteksta"/>
              <w:rPr>
                <w:lang w:val="sr-Latn-RS"/>
              </w:rPr>
            </w:pPr>
            <w:r w:rsidRPr="00740B63">
              <w:rPr>
                <w:lang w:val="sr-Latn-RS"/>
              </w:rPr>
              <w:t>Card</w:t>
            </w:r>
          </w:p>
        </w:tc>
        <w:tc>
          <w:tcPr>
            <w:tcW w:w="0" w:type="auto"/>
            <w:hideMark/>
          </w:tcPr>
          <w:p w14:paraId="065CFCD4" w14:textId="77777777" w:rsidR="00740B63" w:rsidRPr="00740B63" w:rsidRDefault="00740B63" w:rsidP="00740B63">
            <w:pPr>
              <w:pStyle w:val="Teloteksta"/>
              <w:rPr>
                <w:lang w:val="sr-Latn-RS"/>
              </w:rPr>
            </w:pPr>
            <w:r w:rsidRPr="00740B63">
              <w:rPr>
                <w:lang w:val="sr-Latn-RS"/>
              </w:rPr>
              <w:t>Paid</w:t>
            </w:r>
          </w:p>
        </w:tc>
      </w:tr>
      <w:tr w:rsidR="00740B63" w:rsidRPr="00740B63" w14:paraId="3D968A0E" w14:textId="77777777" w:rsidTr="00740B63">
        <w:tc>
          <w:tcPr>
            <w:tcW w:w="0" w:type="auto"/>
            <w:hideMark/>
          </w:tcPr>
          <w:p w14:paraId="3E8F5727" w14:textId="77777777" w:rsidR="00740B63" w:rsidRPr="00740B63" w:rsidRDefault="00740B63" w:rsidP="00740B63">
            <w:pPr>
              <w:pStyle w:val="Teloteksta"/>
              <w:rPr>
                <w:lang w:val="sr-Latn-RS"/>
              </w:rPr>
            </w:pPr>
            <w:r w:rsidRPr="00740B63">
              <w:rPr>
                <w:lang w:val="sr-Latn-RS"/>
              </w:rPr>
              <w:t>2</w:t>
            </w:r>
          </w:p>
        </w:tc>
        <w:tc>
          <w:tcPr>
            <w:tcW w:w="0" w:type="auto"/>
            <w:hideMark/>
          </w:tcPr>
          <w:p w14:paraId="1C0F3808" w14:textId="77777777" w:rsidR="00740B63" w:rsidRPr="00740B63" w:rsidRDefault="00740B63" w:rsidP="00740B63">
            <w:pPr>
              <w:pStyle w:val="Teloteksta"/>
              <w:rPr>
                <w:lang w:val="sr-Latn-RS"/>
              </w:rPr>
            </w:pPr>
            <w:r w:rsidRPr="00740B63">
              <w:rPr>
                <w:lang w:val="sr-Latn-RS"/>
              </w:rPr>
              <w:t>2</w:t>
            </w:r>
          </w:p>
        </w:tc>
        <w:tc>
          <w:tcPr>
            <w:tcW w:w="0" w:type="auto"/>
            <w:hideMark/>
          </w:tcPr>
          <w:p w14:paraId="0EE53B9D" w14:textId="77777777" w:rsidR="00740B63" w:rsidRPr="00740B63" w:rsidRDefault="00740B63" w:rsidP="00740B63">
            <w:pPr>
              <w:pStyle w:val="Teloteksta"/>
              <w:rPr>
                <w:lang w:val="sr-Latn-RS"/>
              </w:rPr>
            </w:pPr>
            <w:r w:rsidRPr="00740B63">
              <w:rPr>
                <w:lang w:val="sr-Latn-RS"/>
              </w:rPr>
              <w:t>2025-03-10</w:t>
            </w:r>
          </w:p>
        </w:tc>
        <w:tc>
          <w:tcPr>
            <w:tcW w:w="0" w:type="auto"/>
            <w:hideMark/>
          </w:tcPr>
          <w:p w14:paraId="0B2CAC10" w14:textId="77777777" w:rsidR="00740B63" w:rsidRPr="00740B63" w:rsidRDefault="00740B63" w:rsidP="00740B63">
            <w:pPr>
              <w:pStyle w:val="Teloteksta"/>
              <w:rPr>
                <w:lang w:val="sr-Latn-RS"/>
              </w:rPr>
            </w:pPr>
            <w:r w:rsidRPr="00740B63">
              <w:rPr>
                <w:lang w:val="sr-Latn-RS"/>
              </w:rPr>
              <w:t>6533.00</w:t>
            </w:r>
          </w:p>
        </w:tc>
        <w:tc>
          <w:tcPr>
            <w:tcW w:w="0" w:type="auto"/>
            <w:hideMark/>
          </w:tcPr>
          <w:p w14:paraId="4BD193DD" w14:textId="77777777" w:rsidR="00740B63" w:rsidRPr="00740B63" w:rsidRDefault="00740B63" w:rsidP="00740B63">
            <w:pPr>
              <w:pStyle w:val="Teloteksta"/>
              <w:rPr>
                <w:lang w:val="sr-Latn-RS"/>
              </w:rPr>
            </w:pPr>
            <w:r w:rsidRPr="00740B63">
              <w:rPr>
                <w:lang w:val="sr-Latn-RS"/>
              </w:rPr>
              <w:t>Card</w:t>
            </w:r>
          </w:p>
        </w:tc>
        <w:tc>
          <w:tcPr>
            <w:tcW w:w="0" w:type="auto"/>
            <w:hideMark/>
          </w:tcPr>
          <w:p w14:paraId="42226C03" w14:textId="77777777" w:rsidR="00740B63" w:rsidRPr="00740B63" w:rsidRDefault="00740B63" w:rsidP="00740B63">
            <w:pPr>
              <w:pStyle w:val="Teloteksta"/>
              <w:rPr>
                <w:lang w:val="sr-Latn-RS"/>
              </w:rPr>
            </w:pPr>
            <w:r w:rsidRPr="00740B63">
              <w:rPr>
                <w:lang w:val="sr-Latn-RS"/>
              </w:rPr>
              <w:t>Pending</w:t>
            </w:r>
          </w:p>
        </w:tc>
      </w:tr>
      <w:tr w:rsidR="00740B63" w:rsidRPr="00740B63" w14:paraId="5675FCC6" w14:textId="77777777" w:rsidTr="00740B63">
        <w:tc>
          <w:tcPr>
            <w:tcW w:w="0" w:type="auto"/>
            <w:hideMark/>
          </w:tcPr>
          <w:p w14:paraId="533B0231" w14:textId="77777777" w:rsidR="00740B63" w:rsidRPr="00740B63" w:rsidRDefault="00740B63" w:rsidP="00740B63">
            <w:pPr>
              <w:pStyle w:val="Teloteksta"/>
              <w:rPr>
                <w:lang w:val="sr-Latn-RS"/>
              </w:rPr>
            </w:pPr>
            <w:r w:rsidRPr="00740B63">
              <w:rPr>
                <w:lang w:val="sr-Latn-RS"/>
              </w:rPr>
              <w:t>3</w:t>
            </w:r>
          </w:p>
        </w:tc>
        <w:tc>
          <w:tcPr>
            <w:tcW w:w="0" w:type="auto"/>
            <w:hideMark/>
          </w:tcPr>
          <w:p w14:paraId="19CFFA1B" w14:textId="77777777" w:rsidR="00740B63" w:rsidRPr="00740B63" w:rsidRDefault="00740B63" w:rsidP="00740B63">
            <w:pPr>
              <w:pStyle w:val="Teloteksta"/>
              <w:rPr>
                <w:lang w:val="sr-Latn-RS"/>
              </w:rPr>
            </w:pPr>
            <w:r w:rsidRPr="00740B63">
              <w:rPr>
                <w:lang w:val="sr-Latn-RS"/>
              </w:rPr>
              <w:t>3</w:t>
            </w:r>
          </w:p>
        </w:tc>
        <w:tc>
          <w:tcPr>
            <w:tcW w:w="0" w:type="auto"/>
            <w:hideMark/>
          </w:tcPr>
          <w:p w14:paraId="5ABA8B4A" w14:textId="77777777" w:rsidR="00740B63" w:rsidRPr="00740B63" w:rsidRDefault="00740B63" w:rsidP="00740B63">
            <w:pPr>
              <w:pStyle w:val="Teloteksta"/>
              <w:rPr>
                <w:lang w:val="sr-Latn-RS"/>
              </w:rPr>
            </w:pPr>
            <w:r w:rsidRPr="00740B63">
              <w:rPr>
                <w:lang w:val="sr-Latn-RS"/>
              </w:rPr>
              <w:t>2025-03-15</w:t>
            </w:r>
          </w:p>
        </w:tc>
        <w:tc>
          <w:tcPr>
            <w:tcW w:w="0" w:type="auto"/>
            <w:hideMark/>
          </w:tcPr>
          <w:p w14:paraId="417E798A" w14:textId="77777777" w:rsidR="00740B63" w:rsidRPr="00740B63" w:rsidRDefault="00740B63" w:rsidP="00740B63">
            <w:pPr>
              <w:pStyle w:val="Teloteksta"/>
              <w:rPr>
                <w:lang w:val="sr-Latn-RS"/>
              </w:rPr>
            </w:pPr>
            <w:r w:rsidRPr="00740B63">
              <w:rPr>
                <w:lang w:val="sr-Latn-RS"/>
              </w:rPr>
              <w:t>400.98</w:t>
            </w:r>
          </w:p>
        </w:tc>
        <w:tc>
          <w:tcPr>
            <w:tcW w:w="0" w:type="auto"/>
            <w:hideMark/>
          </w:tcPr>
          <w:p w14:paraId="2C096CF0" w14:textId="77777777" w:rsidR="00740B63" w:rsidRPr="00740B63" w:rsidRDefault="00740B63" w:rsidP="00740B63">
            <w:pPr>
              <w:pStyle w:val="Teloteksta"/>
              <w:rPr>
                <w:lang w:val="sr-Latn-RS"/>
              </w:rPr>
            </w:pPr>
            <w:r w:rsidRPr="00740B63">
              <w:rPr>
                <w:lang w:val="sr-Latn-RS"/>
              </w:rPr>
              <w:t>Cash</w:t>
            </w:r>
          </w:p>
        </w:tc>
        <w:tc>
          <w:tcPr>
            <w:tcW w:w="0" w:type="auto"/>
            <w:hideMark/>
          </w:tcPr>
          <w:p w14:paraId="00A509CF" w14:textId="77777777" w:rsidR="00740B63" w:rsidRPr="00740B63" w:rsidRDefault="00740B63" w:rsidP="00740B63">
            <w:pPr>
              <w:pStyle w:val="Teloteksta"/>
              <w:rPr>
                <w:lang w:val="sr-Latn-RS"/>
              </w:rPr>
            </w:pPr>
            <w:r w:rsidRPr="00740B63">
              <w:rPr>
                <w:lang w:val="sr-Latn-RS"/>
              </w:rPr>
              <w:t>Failed</w:t>
            </w:r>
          </w:p>
        </w:tc>
      </w:tr>
      <w:tr w:rsidR="00740B63" w:rsidRPr="00740B63" w14:paraId="26C8415B" w14:textId="77777777" w:rsidTr="00740B63">
        <w:tc>
          <w:tcPr>
            <w:tcW w:w="0" w:type="auto"/>
            <w:hideMark/>
          </w:tcPr>
          <w:p w14:paraId="076F2914" w14:textId="77777777" w:rsidR="00740B63" w:rsidRPr="00740B63" w:rsidRDefault="00740B63" w:rsidP="00740B63">
            <w:pPr>
              <w:pStyle w:val="Teloteksta"/>
              <w:rPr>
                <w:lang w:val="sr-Latn-RS"/>
              </w:rPr>
            </w:pPr>
            <w:r w:rsidRPr="00740B63">
              <w:rPr>
                <w:lang w:val="sr-Latn-RS"/>
              </w:rPr>
              <w:t>4</w:t>
            </w:r>
          </w:p>
        </w:tc>
        <w:tc>
          <w:tcPr>
            <w:tcW w:w="0" w:type="auto"/>
            <w:hideMark/>
          </w:tcPr>
          <w:p w14:paraId="4E87877B" w14:textId="77777777" w:rsidR="00740B63" w:rsidRPr="00740B63" w:rsidRDefault="00740B63" w:rsidP="00740B63">
            <w:pPr>
              <w:pStyle w:val="Teloteksta"/>
              <w:rPr>
                <w:lang w:val="sr-Latn-RS"/>
              </w:rPr>
            </w:pPr>
            <w:r w:rsidRPr="00740B63">
              <w:rPr>
                <w:lang w:val="sr-Latn-RS"/>
              </w:rPr>
              <w:t>4</w:t>
            </w:r>
          </w:p>
        </w:tc>
        <w:tc>
          <w:tcPr>
            <w:tcW w:w="0" w:type="auto"/>
            <w:hideMark/>
          </w:tcPr>
          <w:p w14:paraId="406561C2" w14:textId="77777777" w:rsidR="00740B63" w:rsidRPr="00740B63" w:rsidRDefault="00740B63" w:rsidP="00740B63">
            <w:pPr>
              <w:pStyle w:val="Teloteksta"/>
              <w:rPr>
                <w:lang w:val="sr-Latn-RS"/>
              </w:rPr>
            </w:pPr>
            <w:r w:rsidRPr="00740B63">
              <w:rPr>
                <w:lang w:val="sr-Latn-RS"/>
              </w:rPr>
              <w:t>2025-04-05</w:t>
            </w:r>
          </w:p>
        </w:tc>
        <w:tc>
          <w:tcPr>
            <w:tcW w:w="0" w:type="auto"/>
            <w:hideMark/>
          </w:tcPr>
          <w:p w14:paraId="0C6434C8" w14:textId="77777777" w:rsidR="00740B63" w:rsidRPr="00740B63" w:rsidRDefault="00740B63" w:rsidP="00740B63">
            <w:pPr>
              <w:pStyle w:val="Teloteksta"/>
              <w:rPr>
                <w:lang w:val="sr-Latn-RS"/>
              </w:rPr>
            </w:pPr>
            <w:r w:rsidRPr="00740B63">
              <w:rPr>
                <w:lang w:val="sr-Latn-RS"/>
              </w:rPr>
              <w:t>865.24</w:t>
            </w:r>
          </w:p>
        </w:tc>
        <w:tc>
          <w:tcPr>
            <w:tcW w:w="0" w:type="auto"/>
            <w:hideMark/>
          </w:tcPr>
          <w:p w14:paraId="7B49A64F" w14:textId="77777777" w:rsidR="00740B63" w:rsidRPr="00740B63" w:rsidRDefault="00740B63" w:rsidP="00740B63">
            <w:pPr>
              <w:pStyle w:val="Teloteksta"/>
              <w:rPr>
                <w:lang w:val="sr-Latn-RS"/>
              </w:rPr>
            </w:pPr>
            <w:r w:rsidRPr="00740B63">
              <w:rPr>
                <w:lang w:val="sr-Latn-RS"/>
              </w:rPr>
              <w:t>Card</w:t>
            </w:r>
          </w:p>
        </w:tc>
        <w:tc>
          <w:tcPr>
            <w:tcW w:w="0" w:type="auto"/>
            <w:hideMark/>
          </w:tcPr>
          <w:p w14:paraId="537E13BE" w14:textId="77777777" w:rsidR="00740B63" w:rsidRPr="00740B63" w:rsidRDefault="00740B63" w:rsidP="00740B63">
            <w:pPr>
              <w:pStyle w:val="Teloteksta"/>
              <w:rPr>
                <w:lang w:val="sr-Latn-RS"/>
              </w:rPr>
            </w:pPr>
            <w:r w:rsidRPr="00740B63">
              <w:rPr>
                <w:lang w:val="sr-Latn-RS"/>
              </w:rPr>
              <w:t>Pending</w:t>
            </w:r>
          </w:p>
        </w:tc>
      </w:tr>
      <w:tr w:rsidR="00740B63" w:rsidRPr="00740B63" w14:paraId="7E78835C" w14:textId="77777777" w:rsidTr="00740B63">
        <w:tc>
          <w:tcPr>
            <w:tcW w:w="0" w:type="auto"/>
            <w:hideMark/>
          </w:tcPr>
          <w:p w14:paraId="6B801806" w14:textId="77777777" w:rsidR="00740B63" w:rsidRPr="00740B63" w:rsidRDefault="00740B63" w:rsidP="00740B63">
            <w:pPr>
              <w:pStyle w:val="Teloteksta"/>
              <w:rPr>
                <w:lang w:val="sr-Latn-RS"/>
              </w:rPr>
            </w:pPr>
            <w:r w:rsidRPr="00740B63">
              <w:rPr>
                <w:lang w:val="sr-Latn-RS"/>
              </w:rPr>
              <w:t>5</w:t>
            </w:r>
          </w:p>
        </w:tc>
        <w:tc>
          <w:tcPr>
            <w:tcW w:w="0" w:type="auto"/>
            <w:hideMark/>
          </w:tcPr>
          <w:p w14:paraId="2C268176" w14:textId="77777777" w:rsidR="00740B63" w:rsidRPr="00740B63" w:rsidRDefault="00740B63" w:rsidP="00740B63">
            <w:pPr>
              <w:pStyle w:val="Teloteksta"/>
              <w:rPr>
                <w:lang w:val="sr-Latn-RS"/>
              </w:rPr>
            </w:pPr>
            <w:r w:rsidRPr="00740B63">
              <w:rPr>
                <w:lang w:val="sr-Latn-RS"/>
              </w:rPr>
              <w:t>5</w:t>
            </w:r>
          </w:p>
        </w:tc>
        <w:tc>
          <w:tcPr>
            <w:tcW w:w="0" w:type="auto"/>
            <w:hideMark/>
          </w:tcPr>
          <w:p w14:paraId="5C415944" w14:textId="77777777" w:rsidR="00740B63" w:rsidRPr="00740B63" w:rsidRDefault="00740B63" w:rsidP="00740B63">
            <w:pPr>
              <w:pStyle w:val="Teloteksta"/>
              <w:rPr>
                <w:lang w:val="sr-Latn-RS"/>
              </w:rPr>
            </w:pPr>
            <w:r w:rsidRPr="00740B63">
              <w:rPr>
                <w:lang w:val="sr-Latn-RS"/>
              </w:rPr>
              <w:t>2025-04-12</w:t>
            </w:r>
          </w:p>
        </w:tc>
        <w:tc>
          <w:tcPr>
            <w:tcW w:w="0" w:type="auto"/>
            <w:hideMark/>
          </w:tcPr>
          <w:p w14:paraId="520A77E5" w14:textId="77777777" w:rsidR="00740B63" w:rsidRPr="00740B63" w:rsidRDefault="00740B63" w:rsidP="00740B63">
            <w:pPr>
              <w:pStyle w:val="Teloteksta"/>
              <w:rPr>
                <w:lang w:val="sr-Latn-RS"/>
              </w:rPr>
            </w:pPr>
            <w:r w:rsidRPr="00740B63">
              <w:rPr>
                <w:lang w:val="sr-Latn-RS"/>
              </w:rPr>
              <w:t>8742.86</w:t>
            </w:r>
          </w:p>
        </w:tc>
        <w:tc>
          <w:tcPr>
            <w:tcW w:w="0" w:type="auto"/>
            <w:hideMark/>
          </w:tcPr>
          <w:p w14:paraId="76A65F22" w14:textId="77777777" w:rsidR="00740B63" w:rsidRPr="00740B63" w:rsidRDefault="00740B63" w:rsidP="00740B63">
            <w:pPr>
              <w:pStyle w:val="Teloteksta"/>
              <w:rPr>
                <w:lang w:val="sr-Latn-RS"/>
              </w:rPr>
            </w:pPr>
            <w:r w:rsidRPr="00740B63">
              <w:rPr>
                <w:lang w:val="sr-Latn-RS"/>
              </w:rPr>
              <w:t>Card</w:t>
            </w:r>
          </w:p>
        </w:tc>
        <w:tc>
          <w:tcPr>
            <w:tcW w:w="0" w:type="auto"/>
            <w:hideMark/>
          </w:tcPr>
          <w:p w14:paraId="679C9E79" w14:textId="77777777" w:rsidR="00740B63" w:rsidRPr="00740B63" w:rsidRDefault="00740B63" w:rsidP="00740B63">
            <w:pPr>
              <w:pStyle w:val="Teloteksta"/>
              <w:rPr>
                <w:lang w:val="sr-Latn-RS"/>
              </w:rPr>
            </w:pPr>
            <w:r w:rsidRPr="00740B63">
              <w:rPr>
                <w:lang w:val="sr-Latn-RS"/>
              </w:rPr>
              <w:t>Paid</w:t>
            </w:r>
          </w:p>
        </w:tc>
      </w:tr>
      <w:tr w:rsidR="00740B63" w:rsidRPr="00740B63" w14:paraId="68267213" w14:textId="77777777" w:rsidTr="00740B63">
        <w:tc>
          <w:tcPr>
            <w:tcW w:w="0" w:type="auto"/>
            <w:hideMark/>
          </w:tcPr>
          <w:p w14:paraId="705466D7" w14:textId="77777777" w:rsidR="00740B63" w:rsidRPr="00740B63" w:rsidRDefault="00740B63" w:rsidP="00740B63">
            <w:pPr>
              <w:pStyle w:val="Teloteksta"/>
              <w:rPr>
                <w:lang w:val="sr-Latn-RS"/>
              </w:rPr>
            </w:pPr>
            <w:r w:rsidRPr="00740B63">
              <w:rPr>
                <w:lang w:val="sr-Latn-RS"/>
              </w:rPr>
              <w:t>6</w:t>
            </w:r>
          </w:p>
        </w:tc>
        <w:tc>
          <w:tcPr>
            <w:tcW w:w="0" w:type="auto"/>
            <w:hideMark/>
          </w:tcPr>
          <w:p w14:paraId="70FA4136" w14:textId="77777777" w:rsidR="00740B63" w:rsidRPr="00740B63" w:rsidRDefault="00740B63" w:rsidP="00740B63">
            <w:pPr>
              <w:pStyle w:val="Teloteksta"/>
              <w:rPr>
                <w:lang w:val="sr-Latn-RS"/>
              </w:rPr>
            </w:pPr>
            <w:r w:rsidRPr="00740B63">
              <w:rPr>
                <w:lang w:val="sr-Latn-RS"/>
              </w:rPr>
              <w:t>6</w:t>
            </w:r>
          </w:p>
        </w:tc>
        <w:tc>
          <w:tcPr>
            <w:tcW w:w="0" w:type="auto"/>
            <w:hideMark/>
          </w:tcPr>
          <w:p w14:paraId="4BA49F3D" w14:textId="77777777" w:rsidR="00740B63" w:rsidRPr="00740B63" w:rsidRDefault="00740B63" w:rsidP="00740B63">
            <w:pPr>
              <w:pStyle w:val="Teloteksta"/>
              <w:rPr>
                <w:lang w:val="sr-Latn-RS"/>
              </w:rPr>
            </w:pPr>
            <w:r w:rsidRPr="00740B63">
              <w:rPr>
                <w:lang w:val="sr-Latn-RS"/>
              </w:rPr>
              <w:t>2025-04-20</w:t>
            </w:r>
          </w:p>
        </w:tc>
        <w:tc>
          <w:tcPr>
            <w:tcW w:w="0" w:type="auto"/>
            <w:hideMark/>
          </w:tcPr>
          <w:p w14:paraId="057DD349" w14:textId="77777777" w:rsidR="00740B63" w:rsidRPr="00740B63" w:rsidRDefault="00740B63" w:rsidP="00740B63">
            <w:pPr>
              <w:pStyle w:val="Teloteksta"/>
              <w:rPr>
                <w:lang w:val="sr-Latn-RS"/>
              </w:rPr>
            </w:pPr>
            <w:r w:rsidRPr="00740B63">
              <w:rPr>
                <w:lang w:val="sr-Latn-RS"/>
              </w:rPr>
              <w:t>300.64</w:t>
            </w:r>
          </w:p>
        </w:tc>
        <w:tc>
          <w:tcPr>
            <w:tcW w:w="0" w:type="auto"/>
            <w:hideMark/>
          </w:tcPr>
          <w:p w14:paraId="471F4F1E" w14:textId="77777777" w:rsidR="00740B63" w:rsidRPr="00740B63" w:rsidRDefault="00740B63" w:rsidP="00740B63">
            <w:pPr>
              <w:pStyle w:val="Teloteksta"/>
              <w:rPr>
                <w:lang w:val="sr-Latn-RS"/>
              </w:rPr>
            </w:pPr>
            <w:r w:rsidRPr="00740B63">
              <w:rPr>
                <w:lang w:val="sr-Latn-RS"/>
              </w:rPr>
              <w:t>Cash</w:t>
            </w:r>
          </w:p>
        </w:tc>
        <w:tc>
          <w:tcPr>
            <w:tcW w:w="0" w:type="auto"/>
            <w:hideMark/>
          </w:tcPr>
          <w:p w14:paraId="172B0333" w14:textId="77777777" w:rsidR="00740B63" w:rsidRPr="00740B63" w:rsidRDefault="00740B63" w:rsidP="00740B63">
            <w:pPr>
              <w:pStyle w:val="Teloteksta"/>
              <w:rPr>
                <w:lang w:val="sr-Latn-RS"/>
              </w:rPr>
            </w:pPr>
            <w:r w:rsidRPr="00740B63">
              <w:rPr>
                <w:lang w:val="sr-Latn-RS"/>
              </w:rPr>
              <w:t>Failed</w:t>
            </w:r>
          </w:p>
        </w:tc>
      </w:tr>
    </w:tbl>
    <w:p w14:paraId="5A893006" w14:textId="77777777" w:rsidR="00740B63" w:rsidRDefault="00740B63" w:rsidP="006F645E">
      <w:pPr>
        <w:pStyle w:val="Teloteksta"/>
      </w:pPr>
    </w:p>
    <w:p w14:paraId="424B002E" w14:textId="2A6CCD88" w:rsidR="00740B63" w:rsidRDefault="00740B63" w:rsidP="006F645E">
      <w:pPr>
        <w:pStyle w:val="Teloteksta"/>
      </w:pPr>
      <w:r w:rsidRPr="00740B63">
        <w:t>procurement_order</w:t>
      </w:r>
      <w:r>
        <w:t xml:space="preserve"> table </w:t>
      </w:r>
    </w:p>
    <w:tbl>
      <w:tblPr>
        <w:tblStyle w:val="Koordinatnamreatabele"/>
        <w:tblW w:w="0" w:type="auto"/>
        <w:tblLook w:val="04A0" w:firstRow="1" w:lastRow="0" w:firstColumn="1" w:lastColumn="0" w:noHBand="0" w:noVBand="1"/>
      </w:tblPr>
      <w:tblGrid>
        <w:gridCol w:w="401"/>
        <w:gridCol w:w="1106"/>
        <w:gridCol w:w="1066"/>
        <w:gridCol w:w="1530"/>
        <w:gridCol w:w="1428"/>
        <w:gridCol w:w="995"/>
        <w:gridCol w:w="1227"/>
        <w:gridCol w:w="1594"/>
      </w:tblGrid>
      <w:tr w:rsidR="00740B63" w:rsidRPr="00740B63" w14:paraId="769C4590" w14:textId="77777777" w:rsidTr="00740B63">
        <w:tc>
          <w:tcPr>
            <w:tcW w:w="0" w:type="auto"/>
            <w:shd w:val="clear" w:color="auto" w:fill="76CDD8"/>
            <w:hideMark/>
          </w:tcPr>
          <w:p w14:paraId="2661D125" w14:textId="77777777" w:rsidR="00740B63" w:rsidRPr="00740B63" w:rsidRDefault="00740B63" w:rsidP="00740B63">
            <w:pPr>
              <w:pStyle w:val="Teloteksta"/>
              <w:rPr>
                <w:b/>
                <w:bCs/>
                <w:lang w:val="sr-Latn-RS"/>
              </w:rPr>
            </w:pPr>
            <w:r w:rsidRPr="00740B63">
              <w:rPr>
                <w:b/>
                <w:bCs/>
                <w:lang w:val="sr-Latn-RS"/>
              </w:rPr>
              <w:t>ID</w:t>
            </w:r>
          </w:p>
        </w:tc>
        <w:tc>
          <w:tcPr>
            <w:tcW w:w="0" w:type="auto"/>
            <w:shd w:val="clear" w:color="auto" w:fill="76CDD8"/>
            <w:hideMark/>
          </w:tcPr>
          <w:p w14:paraId="11A132E3" w14:textId="77777777" w:rsidR="00740B63" w:rsidRPr="00740B63" w:rsidRDefault="00740B63" w:rsidP="00740B63">
            <w:pPr>
              <w:pStyle w:val="Teloteksta"/>
              <w:rPr>
                <w:b/>
                <w:bCs/>
                <w:lang w:val="sr-Latn-RS"/>
              </w:rPr>
            </w:pPr>
            <w:r w:rsidRPr="00740B63">
              <w:rPr>
                <w:b/>
                <w:bCs/>
                <w:lang w:val="sr-Latn-RS"/>
              </w:rPr>
              <w:t>Supplier ID</w:t>
            </w:r>
          </w:p>
        </w:tc>
        <w:tc>
          <w:tcPr>
            <w:tcW w:w="0" w:type="auto"/>
            <w:shd w:val="clear" w:color="auto" w:fill="76CDD8"/>
            <w:hideMark/>
          </w:tcPr>
          <w:p w14:paraId="7029FC03" w14:textId="77777777" w:rsidR="00740B63" w:rsidRPr="00740B63" w:rsidRDefault="00740B63" w:rsidP="00740B63">
            <w:pPr>
              <w:pStyle w:val="Teloteksta"/>
              <w:rPr>
                <w:b/>
                <w:bCs/>
                <w:lang w:val="sr-Latn-RS"/>
              </w:rPr>
            </w:pPr>
            <w:r w:rsidRPr="00740B63">
              <w:rPr>
                <w:b/>
                <w:bCs/>
                <w:lang w:val="sr-Latn-RS"/>
              </w:rPr>
              <w:t>Product ID</w:t>
            </w:r>
          </w:p>
        </w:tc>
        <w:tc>
          <w:tcPr>
            <w:tcW w:w="0" w:type="auto"/>
            <w:shd w:val="clear" w:color="auto" w:fill="76CDD8"/>
            <w:hideMark/>
          </w:tcPr>
          <w:p w14:paraId="15B5FF38" w14:textId="77777777" w:rsidR="00740B63" w:rsidRPr="00740B63" w:rsidRDefault="00740B63" w:rsidP="00740B63">
            <w:pPr>
              <w:pStyle w:val="Teloteksta"/>
              <w:rPr>
                <w:b/>
                <w:bCs/>
                <w:lang w:val="sr-Latn-RS"/>
              </w:rPr>
            </w:pPr>
            <w:r w:rsidRPr="00740B63">
              <w:rPr>
                <w:b/>
                <w:bCs/>
                <w:lang w:val="sr-Latn-RS"/>
              </w:rPr>
              <w:t>Product Name</w:t>
            </w:r>
          </w:p>
        </w:tc>
        <w:tc>
          <w:tcPr>
            <w:tcW w:w="0" w:type="auto"/>
            <w:shd w:val="clear" w:color="auto" w:fill="76CDD8"/>
            <w:hideMark/>
          </w:tcPr>
          <w:p w14:paraId="020CD234" w14:textId="77777777" w:rsidR="00740B63" w:rsidRPr="00740B63" w:rsidRDefault="00740B63" w:rsidP="00740B63">
            <w:pPr>
              <w:pStyle w:val="Teloteksta"/>
              <w:rPr>
                <w:b/>
                <w:bCs/>
                <w:lang w:val="sr-Latn-RS"/>
              </w:rPr>
            </w:pPr>
            <w:r w:rsidRPr="00740B63">
              <w:rPr>
                <w:b/>
                <w:bCs/>
                <w:lang w:val="sr-Latn-RS"/>
              </w:rPr>
              <w:t>Quantity Ordered</w:t>
            </w:r>
          </w:p>
        </w:tc>
        <w:tc>
          <w:tcPr>
            <w:tcW w:w="0" w:type="auto"/>
            <w:shd w:val="clear" w:color="auto" w:fill="76CDD8"/>
            <w:hideMark/>
          </w:tcPr>
          <w:p w14:paraId="40E8B39D" w14:textId="77777777" w:rsidR="00740B63" w:rsidRPr="00740B63" w:rsidRDefault="00740B63" w:rsidP="00740B63">
            <w:pPr>
              <w:pStyle w:val="Teloteksta"/>
              <w:rPr>
                <w:b/>
                <w:bCs/>
                <w:lang w:val="sr-Latn-RS"/>
              </w:rPr>
            </w:pPr>
            <w:r w:rsidRPr="00740B63">
              <w:rPr>
                <w:b/>
                <w:bCs/>
                <w:lang w:val="sr-Latn-RS"/>
              </w:rPr>
              <w:t>Order Date</w:t>
            </w:r>
          </w:p>
        </w:tc>
        <w:tc>
          <w:tcPr>
            <w:tcW w:w="0" w:type="auto"/>
            <w:shd w:val="clear" w:color="auto" w:fill="76CDD8"/>
            <w:hideMark/>
          </w:tcPr>
          <w:p w14:paraId="3A3F53A6" w14:textId="77777777" w:rsidR="00740B63" w:rsidRPr="00740B63" w:rsidRDefault="00740B63" w:rsidP="00740B63">
            <w:pPr>
              <w:pStyle w:val="Teloteksta"/>
              <w:rPr>
                <w:b/>
                <w:bCs/>
                <w:lang w:val="sr-Latn-RS"/>
              </w:rPr>
            </w:pPr>
            <w:r w:rsidRPr="00740B63">
              <w:rPr>
                <w:b/>
                <w:bCs/>
                <w:lang w:val="sr-Latn-RS"/>
              </w:rPr>
              <w:t>Delivery Date</w:t>
            </w:r>
          </w:p>
        </w:tc>
        <w:tc>
          <w:tcPr>
            <w:tcW w:w="0" w:type="auto"/>
            <w:shd w:val="clear" w:color="auto" w:fill="76CDD8"/>
            <w:hideMark/>
          </w:tcPr>
          <w:p w14:paraId="2A78C7F8" w14:textId="77777777" w:rsidR="00740B63" w:rsidRPr="00740B63" w:rsidRDefault="00740B63" w:rsidP="00740B63">
            <w:pPr>
              <w:pStyle w:val="Teloteksta"/>
              <w:rPr>
                <w:b/>
                <w:bCs/>
                <w:lang w:val="sr-Latn-RS"/>
              </w:rPr>
            </w:pPr>
            <w:r w:rsidRPr="00740B63">
              <w:rPr>
                <w:b/>
                <w:bCs/>
                <w:lang w:val="sr-Latn-RS"/>
              </w:rPr>
              <w:t>Supplier Company</w:t>
            </w:r>
          </w:p>
        </w:tc>
      </w:tr>
      <w:tr w:rsidR="00740B63" w:rsidRPr="00740B63" w14:paraId="61BE4805" w14:textId="77777777" w:rsidTr="00740B63">
        <w:tc>
          <w:tcPr>
            <w:tcW w:w="0" w:type="auto"/>
            <w:hideMark/>
          </w:tcPr>
          <w:p w14:paraId="6425A8A9" w14:textId="77777777" w:rsidR="00740B63" w:rsidRPr="00740B63" w:rsidRDefault="00740B63" w:rsidP="00740B63">
            <w:pPr>
              <w:pStyle w:val="Teloteksta"/>
              <w:rPr>
                <w:lang w:val="sr-Latn-RS"/>
              </w:rPr>
            </w:pPr>
            <w:r w:rsidRPr="00740B63">
              <w:rPr>
                <w:lang w:val="sr-Latn-RS"/>
              </w:rPr>
              <w:t>1</w:t>
            </w:r>
          </w:p>
        </w:tc>
        <w:tc>
          <w:tcPr>
            <w:tcW w:w="0" w:type="auto"/>
            <w:hideMark/>
          </w:tcPr>
          <w:p w14:paraId="13C44545" w14:textId="7D56D94C" w:rsidR="00740B63" w:rsidRPr="00740B63" w:rsidRDefault="00740B63" w:rsidP="00740B63">
            <w:pPr>
              <w:pStyle w:val="Teloteksta"/>
              <w:rPr>
                <w:lang w:val="sr-Latn-RS"/>
              </w:rPr>
            </w:pPr>
            <w:r>
              <w:rPr>
                <w:lang w:val="sr-Latn-RS"/>
              </w:rPr>
              <w:t>6</w:t>
            </w:r>
          </w:p>
        </w:tc>
        <w:tc>
          <w:tcPr>
            <w:tcW w:w="0" w:type="auto"/>
            <w:hideMark/>
          </w:tcPr>
          <w:p w14:paraId="6BA234CA" w14:textId="4250B4D4" w:rsidR="00740B63" w:rsidRPr="00740B63" w:rsidRDefault="00740B63" w:rsidP="00740B63">
            <w:pPr>
              <w:pStyle w:val="Teloteksta"/>
              <w:rPr>
                <w:lang w:val="sr-Latn-RS"/>
              </w:rPr>
            </w:pPr>
            <w:r>
              <w:rPr>
                <w:lang w:val="sr-Latn-RS"/>
              </w:rPr>
              <w:t>1</w:t>
            </w:r>
          </w:p>
        </w:tc>
        <w:tc>
          <w:tcPr>
            <w:tcW w:w="0" w:type="auto"/>
            <w:hideMark/>
          </w:tcPr>
          <w:p w14:paraId="48D02996" w14:textId="77777777" w:rsidR="00740B63" w:rsidRPr="00740B63" w:rsidRDefault="00740B63" w:rsidP="00740B63">
            <w:pPr>
              <w:pStyle w:val="Teloteksta"/>
              <w:rPr>
                <w:lang w:val="sr-Latn-RS"/>
              </w:rPr>
            </w:pPr>
            <w:r w:rsidRPr="00740B63">
              <w:rPr>
                <w:lang w:val="sr-Latn-RS"/>
              </w:rPr>
              <w:t>Refrigerator</w:t>
            </w:r>
          </w:p>
        </w:tc>
        <w:tc>
          <w:tcPr>
            <w:tcW w:w="0" w:type="auto"/>
            <w:hideMark/>
          </w:tcPr>
          <w:p w14:paraId="74D8313C" w14:textId="77777777" w:rsidR="00740B63" w:rsidRPr="00740B63" w:rsidRDefault="00740B63" w:rsidP="00740B63">
            <w:pPr>
              <w:pStyle w:val="Teloteksta"/>
              <w:rPr>
                <w:lang w:val="sr-Latn-RS"/>
              </w:rPr>
            </w:pPr>
            <w:r w:rsidRPr="00740B63">
              <w:rPr>
                <w:lang w:val="sr-Latn-RS"/>
              </w:rPr>
              <w:t>50</w:t>
            </w:r>
          </w:p>
        </w:tc>
        <w:tc>
          <w:tcPr>
            <w:tcW w:w="0" w:type="auto"/>
            <w:hideMark/>
          </w:tcPr>
          <w:p w14:paraId="24E5D185" w14:textId="77777777" w:rsidR="00740B63" w:rsidRPr="00740B63" w:rsidRDefault="00740B63" w:rsidP="00740B63">
            <w:pPr>
              <w:pStyle w:val="Teloteksta"/>
              <w:rPr>
                <w:lang w:val="sr-Latn-RS"/>
              </w:rPr>
            </w:pPr>
            <w:r w:rsidRPr="00740B63">
              <w:rPr>
                <w:lang w:val="sr-Latn-RS"/>
              </w:rPr>
              <w:t>2025-01-15</w:t>
            </w:r>
          </w:p>
        </w:tc>
        <w:tc>
          <w:tcPr>
            <w:tcW w:w="0" w:type="auto"/>
            <w:hideMark/>
          </w:tcPr>
          <w:p w14:paraId="1FA3A593" w14:textId="77777777" w:rsidR="00740B63" w:rsidRPr="00740B63" w:rsidRDefault="00740B63" w:rsidP="00740B63">
            <w:pPr>
              <w:pStyle w:val="Teloteksta"/>
              <w:rPr>
                <w:lang w:val="sr-Latn-RS"/>
              </w:rPr>
            </w:pPr>
            <w:r w:rsidRPr="00740B63">
              <w:rPr>
                <w:lang w:val="sr-Latn-RS"/>
              </w:rPr>
              <w:t>2025-01-25</w:t>
            </w:r>
          </w:p>
        </w:tc>
        <w:tc>
          <w:tcPr>
            <w:tcW w:w="0" w:type="auto"/>
            <w:hideMark/>
          </w:tcPr>
          <w:p w14:paraId="6413AC1A" w14:textId="77777777" w:rsidR="00740B63" w:rsidRPr="00740B63" w:rsidRDefault="00740B63" w:rsidP="00740B63">
            <w:pPr>
              <w:pStyle w:val="Teloteksta"/>
              <w:rPr>
                <w:lang w:val="sr-Latn-RS"/>
              </w:rPr>
            </w:pPr>
            <w:r w:rsidRPr="00740B63">
              <w:rPr>
                <w:lang w:val="sr-Latn-RS"/>
              </w:rPr>
              <w:t>HouseHold Goods</w:t>
            </w:r>
          </w:p>
        </w:tc>
      </w:tr>
      <w:tr w:rsidR="00740B63" w:rsidRPr="00740B63" w14:paraId="5D56B1E6" w14:textId="77777777" w:rsidTr="00740B63">
        <w:tc>
          <w:tcPr>
            <w:tcW w:w="0" w:type="auto"/>
            <w:hideMark/>
          </w:tcPr>
          <w:p w14:paraId="5BDDDB34" w14:textId="77777777" w:rsidR="00740B63" w:rsidRPr="00740B63" w:rsidRDefault="00740B63" w:rsidP="00740B63">
            <w:pPr>
              <w:pStyle w:val="Teloteksta"/>
              <w:rPr>
                <w:lang w:val="sr-Latn-RS"/>
              </w:rPr>
            </w:pPr>
            <w:r w:rsidRPr="00740B63">
              <w:rPr>
                <w:lang w:val="sr-Latn-RS"/>
              </w:rPr>
              <w:t>2</w:t>
            </w:r>
          </w:p>
        </w:tc>
        <w:tc>
          <w:tcPr>
            <w:tcW w:w="0" w:type="auto"/>
            <w:hideMark/>
          </w:tcPr>
          <w:p w14:paraId="692F4F9A" w14:textId="00645236" w:rsidR="00740B63" w:rsidRPr="00740B63" w:rsidRDefault="00740B63" w:rsidP="00740B63">
            <w:pPr>
              <w:pStyle w:val="Teloteksta"/>
              <w:rPr>
                <w:lang w:val="sr-Latn-RS"/>
              </w:rPr>
            </w:pPr>
            <w:r>
              <w:rPr>
                <w:lang w:val="sr-Latn-RS"/>
              </w:rPr>
              <w:t>1</w:t>
            </w:r>
          </w:p>
        </w:tc>
        <w:tc>
          <w:tcPr>
            <w:tcW w:w="0" w:type="auto"/>
            <w:hideMark/>
          </w:tcPr>
          <w:p w14:paraId="570DAE7F" w14:textId="0EAF5FCB" w:rsidR="00740B63" w:rsidRPr="00740B63" w:rsidRDefault="00740B63" w:rsidP="00740B63">
            <w:pPr>
              <w:pStyle w:val="Teloteksta"/>
              <w:rPr>
                <w:lang w:val="sr-Latn-RS"/>
              </w:rPr>
            </w:pPr>
            <w:r>
              <w:rPr>
                <w:lang w:val="sr-Latn-RS"/>
              </w:rPr>
              <w:t>2</w:t>
            </w:r>
          </w:p>
        </w:tc>
        <w:tc>
          <w:tcPr>
            <w:tcW w:w="0" w:type="auto"/>
            <w:hideMark/>
          </w:tcPr>
          <w:p w14:paraId="42EC1906" w14:textId="77777777" w:rsidR="00740B63" w:rsidRPr="00740B63" w:rsidRDefault="00740B63" w:rsidP="00740B63">
            <w:pPr>
              <w:pStyle w:val="Teloteksta"/>
              <w:rPr>
                <w:lang w:val="sr-Latn-RS"/>
              </w:rPr>
            </w:pPr>
            <w:r w:rsidRPr="00740B63">
              <w:rPr>
                <w:lang w:val="sr-Latn-RS"/>
              </w:rPr>
              <w:t>Microwave Oven</w:t>
            </w:r>
          </w:p>
        </w:tc>
        <w:tc>
          <w:tcPr>
            <w:tcW w:w="0" w:type="auto"/>
            <w:hideMark/>
          </w:tcPr>
          <w:p w14:paraId="7688E1AE" w14:textId="77777777" w:rsidR="00740B63" w:rsidRPr="00740B63" w:rsidRDefault="00740B63" w:rsidP="00740B63">
            <w:pPr>
              <w:pStyle w:val="Teloteksta"/>
              <w:rPr>
                <w:lang w:val="sr-Latn-RS"/>
              </w:rPr>
            </w:pPr>
            <w:r w:rsidRPr="00740B63">
              <w:rPr>
                <w:lang w:val="sr-Latn-RS"/>
              </w:rPr>
              <w:t>100</w:t>
            </w:r>
          </w:p>
        </w:tc>
        <w:tc>
          <w:tcPr>
            <w:tcW w:w="0" w:type="auto"/>
            <w:hideMark/>
          </w:tcPr>
          <w:p w14:paraId="7C46BCA1" w14:textId="77777777" w:rsidR="00740B63" w:rsidRPr="00740B63" w:rsidRDefault="00740B63" w:rsidP="00740B63">
            <w:pPr>
              <w:pStyle w:val="Teloteksta"/>
              <w:rPr>
                <w:lang w:val="sr-Latn-RS"/>
              </w:rPr>
            </w:pPr>
            <w:r w:rsidRPr="00740B63">
              <w:rPr>
                <w:lang w:val="sr-Latn-RS"/>
              </w:rPr>
              <w:t>2025-02-10</w:t>
            </w:r>
          </w:p>
        </w:tc>
        <w:tc>
          <w:tcPr>
            <w:tcW w:w="0" w:type="auto"/>
            <w:hideMark/>
          </w:tcPr>
          <w:p w14:paraId="40BF6666" w14:textId="77777777" w:rsidR="00740B63" w:rsidRPr="00740B63" w:rsidRDefault="00740B63" w:rsidP="00740B63">
            <w:pPr>
              <w:pStyle w:val="Teloteksta"/>
              <w:rPr>
                <w:lang w:val="sr-Latn-RS"/>
              </w:rPr>
            </w:pPr>
            <w:r w:rsidRPr="00740B63">
              <w:rPr>
                <w:lang w:val="sr-Latn-RS"/>
              </w:rPr>
              <w:t>2025-02-20</w:t>
            </w:r>
          </w:p>
        </w:tc>
        <w:tc>
          <w:tcPr>
            <w:tcW w:w="0" w:type="auto"/>
            <w:hideMark/>
          </w:tcPr>
          <w:p w14:paraId="09C81EEA" w14:textId="77777777" w:rsidR="00740B63" w:rsidRPr="00740B63" w:rsidRDefault="00740B63" w:rsidP="00740B63">
            <w:pPr>
              <w:pStyle w:val="Teloteksta"/>
              <w:rPr>
                <w:lang w:val="sr-Latn-RS"/>
              </w:rPr>
            </w:pPr>
            <w:r w:rsidRPr="00740B63">
              <w:rPr>
                <w:lang w:val="sr-Latn-RS"/>
              </w:rPr>
              <w:t>ElectroMax Ltd.</w:t>
            </w:r>
          </w:p>
        </w:tc>
      </w:tr>
      <w:tr w:rsidR="00740B63" w:rsidRPr="00740B63" w14:paraId="718B453A" w14:textId="77777777" w:rsidTr="00740B63">
        <w:tc>
          <w:tcPr>
            <w:tcW w:w="0" w:type="auto"/>
            <w:hideMark/>
          </w:tcPr>
          <w:p w14:paraId="61F3BBEA" w14:textId="77777777" w:rsidR="00740B63" w:rsidRPr="00740B63" w:rsidRDefault="00740B63" w:rsidP="00740B63">
            <w:pPr>
              <w:pStyle w:val="Teloteksta"/>
              <w:rPr>
                <w:lang w:val="sr-Latn-RS"/>
              </w:rPr>
            </w:pPr>
            <w:r w:rsidRPr="00740B63">
              <w:rPr>
                <w:lang w:val="sr-Latn-RS"/>
              </w:rPr>
              <w:t>3</w:t>
            </w:r>
          </w:p>
        </w:tc>
        <w:tc>
          <w:tcPr>
            <w:tcW w:w="0" w:type="auto"/>
            <w:hideMark/>
          </w:tcPr>
          <w:p w14:paraId="5E7CE768" w14:textId="12B5C66D" w:rsidR="00740B63" w:rsidRPr="00740B63" w:rsidRDefault="00740B63" w:rsidP="00740B63">
            <w:pPr>
              <w:pStyle w:val="Teloteksta"/>
              <w:rPr>
                <w:lang w:val="sr-Latn-RS"/>
              </w:rPr>
            </w:pPr>
            <w:r>
              <w:rPr>
                <w:lang w:val="sr-Latn-RS"/>
              </w:rPr>
              <w:t>6</w:t>
            </w:r>
          </w:p>
        </w:tc>
        <w:tc>
          <w:tcPr>
            <w:tcW w:w="0" w:type="auto"/>
            <w:hideMark/>
          </w:tcPr>
          <w:p w14:paraId="78C67418" w14:textId="0A6370E4" w:rsidR="00740B63" w:rsidRPr="00740B63" w:rsidRDefault="00740B63" w:rsidP="00740B63">
            <w:pPr>
              <w:pStyle w:val="Teloteksta"/>
              <w:rPr>
                <w:lang w:val="sr-Latn-RS"/>
              </w:rPr>
            </w:pPr>
            <w:r>
              <w:rPr>
                <w:lang w:val="sr-Latn-RS"/>
              </w:rPr>
              <w:t>3</w:t>
            </w:r>
          </w:p>
        </w:tc>
        <w:tc>
          <w:tcPr>
            <w:tcW w:w="0" w:type="auto"/>
            <w:hideMark/>
          </w:tcPr>
          <w:p w14:paraId="7060AB76" w14:textId="77777777" w:rsidR="00740B63" w:rsidRPr="00740B63" w:rsidRDefault="00740B63" w:rsidP="00740B63">
            <w:pPr>
              <w:pStyle w:val="Teloteksta"/>
              <w:rPr>
                <w:lang w:val="sr-Latn-RS"/>
              </w:rPr>
            </w:pPr>
            <w:r w:rsidRPr="00740B63">
              <w:rPr>
                <w:lang w:val="sr-Latn-RS"/>
              </w:rPr>
              <w:t>Vacuum Cleaner</w:t>
            </w:r>
          </w:p>
        </w:tc>
        <w:tc>
          <w:tcPr>
            <w:tcW w:w="0" w:type="auto"/>
            <w:hideMark/>
          </w:tcPr>
          <w:p w14:paraId="479EB9B0" w14:textId="77777777" w:rsidR="00740B63" w:rsidRPr="00740B63" w:rsidRDefault="00740B63" w:rsidP="00740B63">
            <w:pPr>
              <w:pStyle w:val="Teloteksta"/>
              <w:rPr>
                <w:lang w:val="sr-Latn-RS"/>
              </w:rPr>
            </w:pPr>
            <w:r w:rsidRPr="00740B63">
              <w:rPr>
                <w:lang w:val="sr-Latn-RS"/>
              </w:rPr>
              <w:t>75</w:t>
            </w:r>
          </w:p>
        </w:tc>
        <w:tc>
          <w:tcPr>
            <w:tcW w:w="0" w:type="auto"/>
            <w:hideMark/>
          </w:tcPr>
          <w:p w14:paraId="2F467D77" w14:textId="77777777" w:rsidR="00740B63" w:rsidRPr="00740B63" w:rsidRDefault="00740B63" w:rsidP="00740B63">
            <w:pPr>
              <w:pStyle w:val="Teloteksta"/>
              <w:rPr>
                <w:lang w:val="sr-Latn-RS"/>
              </w:rPr>
            </w:pPr>
            <w:r w:rsidRPr="00740B63">
              <w:rPr>
                <w:lang w:val="sr-Latn-RS"/>
              </w:rPr>
              <w:t>2025-02-15</w:t>
            </w:r>
          </w:p>
        </w:tc>
        <w:tc>
          <w:tcPr>
            <w:tcW w:w="0" w:type="auto"/>
            <w:hideMark/>
          </w:tcPr>
          <w:p w14:paraId="3E48009E" w14:textId="77777777" w:rsidR="00740B63" w:rsidRPr="00740B63" w:rsidRDefault="00740B63" w:rsidP="00740B63">
            <w:pPr>
              <w:pStyle w:val="Teloteksta"/>
              <w:rPr>
                <w:lang w:val="sr-Latn-RS"/>
              </w:rPr>
            </w:pPr>
            <w:r w:rsidRPr="00740B63">
              <w:rPr>
                <w:lang w:val="sr-Latn-RS"/>
              </w:rPr>
              <w:t>2025-02-25</w:t>
            </w:r>
          </w:p>
        </w:tc>
        <w:tc>
          <w:tcPr>
            <w:tcW w:w="0" w:type="auto"/>
            <w:hideMark/>
          </w:tcPr>
          <w:p w14:paraId="6B4C84B0" w14:textId="77777777" w:rsidR="00740B63" w:rsidRPr="00740B63" w:rsidRDefault="00740B63" w:rsidP="00740B63">
            <w:pPr>
              <w:pStyle w:val="Teloteksta"/>
              <w:rPr>
                <w:lang w:val="sr-Latn-RS"/>
              </w:rPr>
            </w:pPr>
            <w:r w:rsidRPr="00740B63">
              <w:rPr>
                <w:lang w:val="sr-Latn-RS"/>
              </w:rPr>
              <w:t>HouseHold Goods</w:t>
            </w:r>
          </w:p>
        </w:tc>
      </w:tr>
      <w:tr w:rsidR="00740B63" w:rsidRPr="00740B63" w14:paraId="00DB84A6" w14:textId="77777777" w:rsidTr="00740B63">
        <w:tc>
          <w:tcPr>
            <w:tcW w:w="0" w:type="auto"/>
            <w:hideMark/>
          </w:tcPr>
          <w:p w14:paraId="06EBB47D" w14:textId="77777777" w:rsidR="00740B63" w:rsidRPr="00740B63" w:rsidRDefault="00740B63" w:rsidP="00740B63">
            <w:pPr>
              <w:pStyle w:val="Teloteksta"/>
              <w:rPr>
                <w:lang w:val="sr-Latn-RS"/>
              </w:rPr>
            </w:pPr>
            <w:r w:rsidRPr="00740B63">
              <w:rPr>
                <w:lang w:val="sr-Latn-RS"/>
              </w:rPr>
              <w:t>4</w:t>
            </w:r>
          </w:p>
        </w:tc>
        <w:tc>
          <w:tcPr>
            <w:tcW w:w="0" w:type="auto"/>
            <w:hideMark/>
          </w:tcPr>
          <w:p w14:paraId="1B77E0FA" w14:textId="60C751DC" w:rsidR="00740B63" w:rsidRPr="00740B63" w:rsidRDefault="00740B63" w:rsidP="00740B63">
            <w:pPr>
              <w:pStyle w:val="Teloteksta"/>
              <w:rPr>
                <w:lang w:val="sr-Latn-RS"/>
              </w:rPr>
            </w:pPr>
            <w:r>
              <w:rPr>
                <w:lang w:val="sr-Latn-RS"/>
              </w:rPr>
              <w:t>5</w:t>
            </w:r>
          </w:p>
        </w:tc>
        <w:tc>
          <w:tcPr>
            <w:tcW w:w="0" w:type="auto"/>
            <w:hideMark/>
          </w:tcPr>
          <w:p w14:paraId="60FE87D2" w14:textId="7197B3F8" w:rsidR="00740B63" w:rsidRPr="00740B63" w:rsidRDefault="00740B63" w:rsidP="00740B63">
            <w:pPr>
              <w:pStyle w:val="Teloteksta"/>
              <w:rPr>
                <w:lang w:val="sr-Latn-RS"/>
              </w:rPr>
            </w:pPr>
            <w:r>
              <w:rPr>
                <w:lang w:val="sr-Latn-RS"/>
              </w:rPr>
              <w:t>4</w:t>
            </w:r>
          </w:p>
        </w:tc>
        <w:tc>
          <w:tcPr>
            <w:tcW w:w="0" w:type="auto"/>
            <w:hideMark/>
          </w:tcPr>
          <w:p w14:paraId="1FAD7B8D" w14:textId="77777777" w:rsidR="00740B63" w:rsidRPr="00740B63" w:rsidRDefault="00740B63" w:rsidP="00740B63">
            <w:pPr>
              <w:pStyle w:val="Teloteksta"/>
              <w:rPr>
                <w:lang w:val="sr-Latn-RS"/>
              </w:rPr>
            </w:pPr>
            <w:r w:rsidRPr="00740B63">
              <w:rPr>
                <w:lang w:val="sr-Latn-RS"/>
              </w:rPr>
              <w:t>Blender</w:t>
            </w:r>
          </w:p>
        </w:tc>
        <w:tc>
          <w:tcPr>
            <w:tcW w:w="0" w:type="auto"/>
            <w:hideMark/>
          </w:tcPr>
          <w:p w14:paraId="5D699827" w14:textId="77777777" w:rsidR="00740B63" w:rsidRPr="00740B63" w:rsidRDefault="00740B63" w:rsidP="00740B63">
            <w:pPr>
              <w:pStyle w:val="Teloteksta"/>
              <w:rPr>
                <w:lang w:val="sr-Latn-RS"/>
              </w:rPr>
            </w:pPr>
            <w:r w:rsidRPr="00740B63">
              <w:rPr>
                <w:lang w:val="sr-Latn-RS"/>
              </w:rPr>
              <w:t>120</w:t>
            </w:r>
          </w:p>
        </w:tc>
        <w:tc>
          <w:tcPr>
            <w:tcW w:w="0" w:type="auto"/>
            <w:hideMark/>
          </w:tcPr>
          <w:p w14:paraId="36FEF865" w14:textId="77777777" w:rsidR="00740B63" w:rsidRPr="00740B63" w:rsidRDefault="00740B63" w:rsidP="00740B63">
            <w:pPr>
              <w:pStyle w:val="Teloteksta"/>
              <w:rPr>
                <w:lang w:val="sr-Latn-RS"/>
              </w:rPr>
            </w:pPr>
            <w:r w:rsidRPr="00740B63">
              <w:rPr>
                <w:lang w:val="sr-Latn-RS"/>
              </w:rPr>
              <w:t>2025-03-05</w:t>
            </w:r>
          </w:p>
        </w:tc>
        <w:tc>
          <w:tcPr>
            <w:tcW w:w="0" w:type="auto"/>
            <w:hideMark/>
          </w:tcPr>
          <w:p w14:paraId="6E8C0791" w14:textId="77777777" w:rsidR="00740B63" w:rsidRPr="00740B63" w:rsidRDefault="00740B63" w:rsidP="00740B63">
            <w:pPr>
              <w:pStyle w:val="Teloteksta"/>
              <w:rPr>
                <w:lang w:val="sr-Latn-RS"/>
              </w:rPr>
            </w:pPr>
            <w:r w:rsidRPr="00740B63">
              <w:rPr>
                <w:lang w:val="sr-Latn-RS"/>
              </w:rPr>
              <w:t>2025-03-15</w:t>
            </w:r>
          </w:p>
        </w:tc>
        <w:tc>
          <w:tcPr>
            <w:tcW w:w="0" w:type="auto"/>
            <w:hideMark/>
          </w:tcPr>
          <w:p w14:paraId="0D0B2D74" w14:textId="77777777" w:rsidR="00740B63" w:rsidRPr="00740B63" w:rsidRDefault="00740B63" w:rsidP="00740B63">
            <w:pPr>
              <w:pStyle w:val="Teloteksta"/>
              <w:rPr>
                <w:lang w:val="sr-Latn-RS"/>
              </w:rPr>
            </w:pPr>
            <w:r w:rsidRPr="00740B63">
              <w:rPr>
                <w:lang w:val="sr-Latn-RS"/>
              </w:rPr>
              <w:t>OfficePro</w:t>
            </w:r>
          </w:p>
        </w:tc>
      </w:tr>
      <w:tr w:rsidR="00740B63" w:rsidRPr="00740B63" w14:paraId="152CF85B" w14:textId="77777777" w:rsidTr="00740B63">
        <w:tc>
          <w:tcPr>
            <w:tcW w:w="0" w:type="auto"/>
            <w:hideMark/>
          </w:tcPr>
          <w:p w14:paraId="007C8F0D" w14:textId="77777777" w:rsidR="00740B63" w:rsidRPr="00740B63" w:rsidRDefault="00740B63" w:rsidP="00740B63">
            <w:pPr>
              <w:pStyle w:val="Teloteksta"/>
              <w:rPr>
                <w:lang w:val="sr-Latn-RS"/>
              </w:rPr>
            </w:pPr>
            <w:r w:rsidRPr="00740B63">
              <w:rPr>
                <w:lang w:val="sr-Latn-RS"/>
              </w:rPr>
              <w:t>5</w:t>
            </w:r>
          </w:p>
        </w:tc>
        <w:tc>
          <w:tcPr>
            <w:tcW w:w="0" w:type="auto"/>
            <w:hideMark/>
          </w:tcPr>
          <w:p w14:paraId="4588A8C9" w14:textId="5B3D23B5" w:rsidR="00740B63" w:rsidRPr="00740B63" w:rsidRDefault="00740B63" w:rsidP="00740B63">
            <w:pPr>
              <w:pStyle w:val="Teloteksta"/>
              <w:rPr>
                <w:lang w:val="sr-Latn-RS"/>
              </w:rPr>
            </w:pPr>
            <w:r>
              <w:rPr>
                <w:lang w:val="sr-Latn-RS"/>
              </w:rPr>
              <w:t>4</w:t>
            </w:r>
          </w:p>
        </w:tc>
        <w:tc>
          <w:tcPr>
            <w:tcW w:w="0" w:type="auto"/>
            <w:hideMark/>
          </w:tcPr>
          <w:p w14:paraId="26BFFBCD" w14:textId="29715223" w:rsidR="00740B63" w:rsidRPr="00740B63" w:rsidRDefault="00740B63" w:rsidP="00740B63">
            <w:pPr>
              <w:pStyle w:val="Teloteksta"/>
              <w:rPr>
                <w:lang w:val="sr-Latn-RS"/>
              </w:rPr>
            </w:pPr>
            <w:r>
              <w:rPr>
                <w:lang w:val="sr-Latn-RS"/>
              </w:rPr>
              <w:t>5</w:t>
            </w:r>
          </w:p>
        </w:tc>
        <w:tc>
          <w:tcPr>
            <w:tcW w:w="0" w:type="auto"/>
            <w:hideMark/>
          </w:tcPr>
          <w:p w14:paraId="2E2BAB5C" w14:textId="77777777" w:rsidR="00740B63" w:rsidRPr="00740B63" w:rsidRDefault="00740B63" w:rsidP="00740B63">
            <w:pPr>
              <w:pStyle w:val="Teloteksta"/>
              <w:rPr>
                <w:lang w:val="sr-Latn-RS"/>
              </w:rPr>
            </w:pPr>
            <w:r w:rsidRPr="00740B63">
              <w:rPr>
                <w:lang w:val="sr-Latn-RS"/>
              </w:rPr>
              <w:t>Garden Table Set</w:t>
            </w:r>
          </w:p>
        </w:tc>
        <w:tc>
          <w:tcPr>
            <w:tcW w:w="0" w:type="auto"/>
            <w:hideMark/>
          </w:tcPr>
          <w:p w14:paraId="5C59B1A0" w14:textId="77777777" w:rsidR="00740B63" w:rsidRPr="00740B63" w:rsidRDefault="00740B63" w:rsidP="00740B63">
            <w:pPr>
              <w:pStyle w:val="Teloteksta"/>
              <w:rPr>
                <w:lang w:val="sr-Latn-RS"/>
              </w:rPr>
            </w:pPr>
            <w:r w:rsidRPr="00740B63">
              <w:rPr>
                <w:lang w:val="sr-Latn-RS"/>
              </w:rPr>
              <w:t>30</w:t>
            </w:r>
          </w:p>
        </w:tc>
        <w:tc>
          <w:tcPr>
            <w:tcW w:w="0" w:type="auto"/>
            <w:hideMark/>
          </w:tcPr>
          <w:p w14:paraId="780032B8" w14:textId="77777777" w:rsidR="00740B63" w:rsidRPr="00740B63" w:rsidRDefault="00740B63" w:rsidP="00740B63">
            <w:pPr>
              <w:pStyle w:val="Teloteksta"/>
              <w:rPr>
                <w:lang w:val="sr-Latn-RS"/>
              </w:rPr>
            </w:pPr>
            <w:r w:rsidRPr="00740B63">
              <w:rPr>
                <w:lang w:val="sr-Latn-RS"/>
              </w:rPr>
              <w:t>2025-03-20</w:t>
            </w:r>
          </w:p>
        </w:tc>
        <w:tc>
          <w:tcPr>
            <w:tcW w:w="0" w:type="auto"/>
            <w:hideMark/>
          </w:tcPr>
          <w:p w14:paraId="3AA6B6C1" w14:textId="77777777" w:rsidR="00740B63" w:rsidRPr="00740B63" w:rsidRDefault="00740B63" w:rsidP="00740B63">
            <w:pPr>
              <w:pStyle w:val="Teloteksta"/>
              <w:rPr>
                <w:lang w:val="sr-Latn-RS"/>
              </w:rPr>
            </w:pPr>
            <w:r w:rsidRPr="00740B63">
              <w:rPr>
                <w:lang w:val="sr-Latn-RS"/>
              </w:rPr>
              <w:t>2025-03-30</w:t>
            </w:r>
          </w:p>
        </w:tc>
        <w:tc>
          <w:tcPr>
            <w:tcW w:w="0" w:type="auto"/>
            <w:hideMark/>
          </w:tcPr>
          <w:p w14:paraId="28BDD1F9" w14:textId="77777777" w:rsidR="00740B63" w:rsidRPr="00740B63" w:rsidRDefault="00740B63" w:rsidP="00740B63">
            <w:pPr>
              <w:pStyle w:val="Teloteksta"/>
              <w:rPr>
                <w:lang w:val="sr-Latn-RS"/>
              </w:rPr>
            </w:pPr>
            <w:r w:rsidRPr="00740B63">
              <w:rPr>
                <w:lang w:val="sr-Latn-RS"/>
              </w:rPr>
              <w:t>GardenStyle</w:t>
            </w:r>
          </w:p>
        </w:tc>
      </w:tr>
      <w:tr w:rsidR="00740B63" w:rsidRPr="00740B63" w14:paraId="63E7830C" w14:textId="77777777" w:rsidTr="00740B63">
        <w:tc>
          <w:tcPr>
            <w:tcW w:w="0" w:type="auto"/>
            <w:hideMark/>
          </w:tcPr>
          <w:p w14:paraId="794065B1" w14:textId="77777777" w:rsidR="00740B63" w:rsidRPr="00740B63" w:rsidRDefault="00740B63" w:rsidP="00740B63">
            <w:pPr>
              <w:pStyle w:val="Teloteksta"/>
              <w:rPr>
                <w:lang w:val="sr-Latn-RS"/>
              </w:rPr>
            </w:pPr>
            <w:r w:rsidRPr="00740B63">
              <w:rPr>
                <w:lang w:val="sr-Latn-RS"/>
              </w:rPr>
              <w:t>6</w:t>
            </w:r>
          </w:p>
        </w:tc>
        <w:tc>
          <w:tcPr>
            <w:tcW w:w="0" w:type="auto"/>
            <w:hideMark/>
          </w:tcPr>
          <w:p w14:paraId="368A1EB4" w14:textId="4C7ED17B" w:rsidR="00740B63" w:rsidRPr="00740B63" w:rsidRDefault="00740B63" w:rsidP="00740B63">
            <w:pPr>
              <w:pStyle w:val="Teloteksta"/>
              <w:rPr>
                <w:lang w:val="sr-Latn-RS"/>
              </w:rPr>
            </w:pPr>
            <w:r>
              <w:rPr>
                <w:lang w:val="sr-Latn-RS"/>
              </w:rPr>
              <w:t>6</w:t>
            </w:r>
          </w:p>
        </w:tc>
        <w:tc>
          <w:tcPr>
            <w:tcW w:w="0" w:type="auto"/>
            <w:hideMark/>
          </w:tcPr>
          <w:p w14:paraId="6BC8AC57" w14:textId="7D9DC33C" w:rsidR="00740B63" w:rsidRPr="00740B63" w:rsidRDefault="00740B63" w:rsidP="00740B63">
            <w:pPr>
              <w:pStyle w:val="Teloteksta"/>
              <w:rPr>
                <w:lang w:val="sr-Latn-RS"/>
              </w:rPr>
            </w:pPr>
            <w:r>
              <w:rPr>
                <w:lang w:val="sr-Latn-RS"/>
              </w:rPr>
              <w:t>6</w:t>
            </w:r>
          </w:p>
        </w:tc>
        <w:tc>
          <w:tcPr>
            <w:tcW w:w="0" w:type="auto"/>
            <w:hideMark/>
          </w:tcPr>
          <w:p w14:paraId="0C88745A" w14:textId="77777777" w:rsidR="00740B63" w:rsidRPr="00740B63" w:rsidRDefault="00740B63" w:rsidP="00740B63">
            <w:pPr>
              <w:pStyle w:val="Teloteksta"/>
              <w:rPr>
                <w:lang w:val="sr-Latn-RS"/>
              </w:rPr>
            </w:pPr>
            <w:r w:rsidRPr="00740B63">
              <w:rPr>
                <w:lang w:val="sr-Latn-RS"/>
              </w:rPr>
              <w:t>Wall Painting</w:t>
            </w:r>
          </w:p>
        </w:tc>
        <w:tc>
          <w:tcPr>
            <w:tcW w:w="0" w:type="auto"/>
            <w:hideMark/>
          </w:tcPr>
          <w:p w14:paraId="69E46627" w14:textId="77777777" w:rsidR="00740B63" w:rsidRPr="00740B63" w:rsidRDefault="00740B63" w:rsidP="00740B63">
            <w:pPr>
              <w:pStyle w:val="Teloteksta"/>
              <w:rPr>
                <w:lang w:val="sr-Latn-RS"/>
              </w:rPr>
            </w:pPr>
            <w:r w:rsidRPr="00740B63">
              <w:rPr>
                <w:lang w:val="sr-Latn-RS"/>
              </w:rPr>
              <w:t>60</w:t>
            </w:r>
          </w:p>
        </w:tc>
        <w:tc>
          <w:tcPr>
            <w:tcW w:w="0" w:type="auto"/>
            <w:hideMark/>
          </w:tcPr>
          <w:p w14:paraId="7A2FCE9D" w14:textId="77777777" w:rsidR="00740B63" w:rsidRPr="00740B63" w:rsidRDefault="00740B63" w:rsidP="00740B63">
            <w:pPr>
              <w:pStyle w:val="Teloteksta"/>
              <w:rPr>
                <w:lang w:val="sr-Latn-RS"/>
              </w:rPr>
            </w:pPr>
            <w:r w:rsidRPr="00740B63">
              <w:rPr>
                <w:lang w:val="sr-Latn-RS"/>
              </w:rPr>
              <w:t>2025-04-10</w:t>
            </w:r>
          </w:p>
        </w:tc>
        <w:tc>
          <w:tcPr>
            <w:tcW w:w="0" w:type="auto"/>
            <w:hideMark/>
          </w:tcPr>
          <w:p w14:paraId="1716652F" w14:textId="77777777" w:rsidR="00740B63" w:rsidRPr="00740B63" w:rsidRDefault="00740B63" w:rsidP="00740B63">
            <w:pPr>
              <w:pStyle w:val="Teloteksta"/>
              <w:rPr>
                <w:lang w:val="sr-Latn-RS"/>
              </w:rPr>
            </w:pPr>
            <w:r w:rsidRPr="00740B63">
              <w:rPr>
                <w:lang w:val="sr-Latn-RS"/>
              </w:rPr>
              <w:t>2025-04-20</w:t>
            </w:r>
          </w:p>
        </w:tc>
        <w:tc>
          <w:tcPr>
            <w:tcW w:w="0" w:type="auto"/>
            <w:hideMark/>
          </w:tcPr>
          <w:p w14:paraId="51347133" w14:textId="77777777" w:rsidR="00740B63" w:rsidRPr="00740B63" w:rsidRDefault="00740B63" w:rsidP="00740B63">
            <w:pPr>
              <w:pStyle w:val="Teloteksta"/>
              <w:rPr>
                <w:lang w:val="sr-Latn-RS"/>
              </w:rPr>
            </w:pPr>
            <w:r w:rsidRPr="00740B63">
              <w:rPr>
                <w:lang w:val="sr-Latn-RS"/>
              </w:rPr>
              <w:t>HouseHold Goods</w:t>
            </w:r>
          </w:p>
        </w:tc>
      </w:tr>
    </w:tbl>
    <w:p w14:paraId="4C2E2FD7" w14:textId="77777777" w:rsidR="00740B63" w:rsidRDefault="00740B63" w:rsidP="006F645E">
      <w:pPr>
        <w:pStyle w:val="Teloteksta"/>
      </w:pPr>
    </w:p>
    <w:p w14:paraId="4BAD3D18" w14:textId="77777777" w:rsidR="00740B63" w:rsidRDefault="00740B63" w:rsidP="006F645E">
      <w:pPr>
        <w:pStyle w:val="Teloteksta"/>
      </w:pPr>
    </w:p>
    <w:p w14:paraId="33DA32A4" w14:textId="77777777" w:rsidR="007706D6" w:rsidRDefault="007706D6" w:rsidP="006F645E">
      <w:pPr>
        <w:pStyle w:val="Teloteksta"/>
      </w:pPr>
    </w:p>
    <w:p w14:paraId="1D83FF0F" w14:textId="77777777" w:rsidR="007706D6" w:rsidRDefault="007706D6" w:rsidP="006F645E">
      <w:pPr>
        <w:pStyle w:val="Teloteksta"/>
      </w:pPr>
    </w:p>
    <w:p w14:paraId="0B25379B" w14:textId="77777777" w:rsidR="007706D6" w:rsidRDefault="007706D6" w:rsidP="006F645E">
      <w:pPr>
        <w:pStyle w:val="Teloteksta"/>
      </w:pPr>
    </w:p>
    <w:p w14:paraId="0FCEB1F8" w14:textId="77777777" w:rsidR="007706D6" w:rsidRDefault="007706D6" w:rsidP="006F645E">
      <w:pPr>
        <w:pStyle w:val="Teloteksta"/>
      </w:pPr>
    </w:p>
    <w:p w14:paraId="76541A11" w14:textId="77777777" w:rsidR="007706D6" w:rsidRDefault="007706D6" w:rsidP="006F645E">
      <w:pPr>
        <w:pStyle w:val="Teloteksta"/>
      </w:pPr>
    </w:p>
    <w:p w14:paraId="22F4AA4C" w14:textId="77777777" w:rsidR="007706D6" w:rsidRDefault="007706D6" w:rsidP="006F645E">
      <w:pPr>
        <w:pStyle w:val="Teloteksta"/>
      </w:pPr>
    </w:p>
    <w:p w14:paraId="7508D6C9" w14:textId="77777777" w:rsidR="007706D6" w:rsidRDefault="007706D6" w:rsidP="006F645E">
      <w:pPr>
        <w:pStyle w:val="Teloteksta"/>
      </w:pPr>
    </w:p>
    <w:tbl>
      <w:tblPr>
        <w:tblStyle w:val="Koordinatnamreatabele"/>
        <w:tblW w:w="0" w:type="auto"/>
        <w:tblLook w:val="04A0" w:firstRow="1" w:lastRow="0" w:firstColumn="1" w:lastColumn="0" w:noHBand="0" w:noVBand="1"/>
      </w:tblPr>
      <w:tblGrid>
        <w:gridCol w:w="477"/>
        <w:gridCol w:w="1177"/>
        <w:gridCol w:w="1739"/>
        <w:gridCol w:w="1641"/>
        <w:gridCol w:w="1670"/>
        <w:gridCol w:w="1245"/>
        <w:gridCol w:w="1398"/>
      </w:tblGrid>
      <w:tr w:rsidR="007706D6" w:rsidRPr="007706D6" w14:paraId="02B5621D" w14:textId="77777777" w:rsidTr="007706D6">
        <w:tc>
          <w:tcPr>
            <w:tcW w:w="478" w:type="dxa"/>
            <w:shd w:val="clear" w:color="auto" w:fill="76CDD8"/>
            <w:hideMark/>
          </w:tcPr>
          <w:p w14:paraId="20F6D487" w14:textId="77777777" w:rsidR="007706D6" w:rsidRPr="007706D6" w:rsidRDefault="007706D6" w:rsidP="007706D6">
            <w:pPr>
              <w:pStyle w:val="Teloteksta"/>
              <w:rPr>
                <w:b/>
                <w:bCs/>
                <w:lang w:val="sr-Latn-RS"/>
              </w:rPr>
            </w:pPr>
            <w:r w:rsidRPr="007706D6">
              <w:rPr>
                <w:b/>
                <w:bCs/>
                <w:lang w:val="sr-Latn-RS"/>
              </w:rPr>
              <w:t>ID</w:t>
            </w:r>
          </w:p>
        </w:tc>
        <w:tc>
          <w:tcPr>
            <w:tcW w:w="0" w:type="auto"/>
            <w:shd w:val="clear" w:color="auto" w:fill="76CDD8"/>
            <w:hideMark/>
          </w:tcPr>
          <w:p w14:paraId="3843FF8F" w14:textId="77777777" w:rsidR="007706D6" w:rsidRPr="007706D6" w:rsidRDefault="007706D6" w:rsidP="007706D6">
            <w:pPr>
              <w:pStyle w:val="Teloteksta"/>
              <w:rPr>
                <w:b/>
                <w:bCs/>
                <w:lang w:val="sr-Latn-RS"/>
              </w:rPr>
            </w:pPr>
            <w:r w:rsidRPr="007706D6">
              <w:rPr>
                <w:b/>
                <w:bCs/>
                <w:lang w:val="sr-Latn-RS"/>
              </w:rPr>
              <w:t>Product ID</w:t>
            </w:r>
          </w:p>
        </w:tc>
        <w:tc>
          <w:tcPr>
            <w:tcW w:w="0" w:type="auto"/>
            <w:shd w:val="clear" w:color="auto" w:fill="76CDD8"/>
            <w:hideMark/>
          </w:tcPr>
          <w:p w14:paraId="23AFD37D" w14:textId="77777777" w:rsidR="007706D6" w:rsidRPr="007706D6" w:rsidRDefault="007706D6" w:rsidP="007706D6">
            <w:pPr>
              <w:pStyle w:val="Teloteksta"/>
              <w:rPr>
                <w:b/>
                <w:bCs/>
                <w:lang w:val="sr-Latn-RS"/>
              </w:rPr>
            </w:pPr>
            <w:r w:rsidRPr="007706D6">
              <w:rPr>
                <w:b/>
                <w:bCs/>
                <w:lang w:val="sr-Latn-RS"/>
              </w:rPr>
              <w:t>Product Name</w:t>
            </w:r>
          </w:p>
        </w:tc>
        <w:tc>
          <w:tcPr>
            <w:tcW w:w="0" w:type="auto"/>
            <w:shd w:val="clear" w:color="auto" w:fill="76CDD8"/>
            <w:hideMark/>
          </w:tcPr>
          <w:p w14:paraId="2B512147" w14:textId="77777777" w:rsidR="007706D6" w:rsidRPr="007706D6" w:rsidRDefault="007706D6" w:rsidP="007706D6">
            <w:pPr>
              <w:pStyle w:val="Teloteksta"/>
              <w:rPr>
                <w:b/>
                <w:bCs/>
                <w:lang w:val="sr-Latn-RS"/>
              </w:rPr>
            </w:pPr>
            <w:r w:rsidRPr="007706D6">
              <w:rPr>
                <w:b/>
                <w:bCs/>
                <w:lang w:val="sr-Latn-RS"/>
              </w:rPr>
              <w:t>Movement Date</w:t>
            </w:r>
          </w:p>
        </w:tc>
        <w:tc>
          <w:tcPr>
            <w:tcW w:w="0" w:type="auto"/>
            <w:shd w:val="clear" w:color="auto" w:fill="76CDD8"/>
            <w:hideMark/>
          </w:tcPr>
          <w:p w14:paraId="6276637A" w14:textId="77777777" w:rsidR="007706D6" w:rsidRPr="007706D6" w:rsidRDefault="007706D6" w:rsidP="007706D6">
            <w:pPr>
              <w:pStyle w:val="Teloteksta"/>
              <w:rPr>
                <w:b/>
                <w:bCs/>
                <w:lang w:val="sr-Latn-RS"/>
              </w:rPr>
            </w:pPr>
            <w:r w:rsidRPr="007706D6">
              <w:rPr>
                <w:b/>
                <w:bCs/>
                <w:lang w:val="sr-Latn-RS"/>
              </w:rPr>
              <w:t>Movement Type</w:t>
            </w:r>
          </w:p>
        </w:tc>
        <w:tc>
          <w:tcPr>
            <w:tcW w:w="0" w:type="auto"/>
            <w:shd w:val="clear" w:color="auto" w:fill="76CDD8"/>
            <w:hideMark/>
          </w:tcPr>
          <w:p w14:paraId="72D3327B" w14:textId="77777777" w:rsidR="007706D6" w:rsidRPr="007706D6" w:rsidRDefault="007706D6" w:rsidP="007706D6">
            <w:pPr>
              <w:pStyle w:val="Teloteksta"/>
              <w:rPr>
                <w:b/>
                <w:bCs/>
                <w:lang w:val="sr-Latn-RS"/>
              </w:rPr>
            </w:pPr>
            <w:r w:rsidRPr="007706D6">
              <w:rPr>
                <w:b/>
                <w:bCs/>
                <w:lang w:val="sr-Latn-RS"/>
              </w:rPr>
              <w:t>Quantity In</w:t>
            </w:r>
          </w:p>
        </w:tc>
        <w:tc>
          <w:tcPr>
            <w:tcW w:w="0" w:type="auto"/>
            <w:shd w:val="clear" w:color="auto" w:fill="76CDD8"/>
            <w:hideMark/>
          </w:tcPr>
          <w:p w14:paraId="2B449FDB" w14:textId="77777777" w:rsidR="007706D6" w:rsidRPr="007706D6" w:rsidRDefault="007706D6" w:rsidP="007706D6">
            <w:pPr>
              <w:pStyle w:val="Teloteksta"/>
              <w:rPr>
                <w:b/>
                <w:bCs/>
                <w:lang w:val="sr-Latn-RS"/>
              </w:rPr>
            </w:pPr>
            <w:r w:rsidRPr="007706D6">
              <w:rPr>
                <w:b/>
                <w:bCs/>
                <w:lang w:val="sr-Latn-RS"/>
              </w:rPr>
              <w:t>Quantity Out</w:t>
            </w:r>
          </w:p>
        </w:tc>
      </w:tr>
      <w:tr w:rsidR="007706D6" w:rsidRPr="007706D6" w14:paraId="234DC2AB" w14:textId="77777777" w:rsidTr="007706D6">
        <w:tc>
          <w:tcPr>
            <w:tcW w:w="478" w:type="dxa"/>
            <w:hideMark/>
          </w:tcPr>
          <w:p w14:paraId="0381A5F1" w14:textId="77777777" w:rsidR="007706D6" w:rsidRPr="007706D6" w:rsidRDefault="007706D6" w:rsidP="007706D6">
            <w:pPr>
              <w:pStyle w:val="Teloteksta"/>
              <w:rPr>
                <w:lang w:val="sr-Latn-RS"/>
              </w:rPr>
            </w:pPr>
            <w:r w:rsidRPr="007706D6">
              <w:rPr>
                <w:lang w:val="sr-Latn-RS"/>
              </w:rPr>
              <w:t>1</w:t>
            </w:r>
          </w:p>
        </w:tc>
        <w:tc>
          <w:tcPr>
            <w:tcW w:w="0" w:type="auto"/>
            <w:hideMark/>
          </w:tcPr>
          <w:p w14:paraId="1FC7B2E5" w14:textId="7896FB7C" w:rsidR="007706D6" w:rsidRPr="007706D6" w:rsidRDefault="007706D6" w:rsidP="007706D6">
            <w:pPr>
              <w:pStyle w:val="Teloteksta"/>
              <w:rPr>
                <w:lang w:val="sr-Latn-RS"/>
              </w:rPr>
            </w:pPr>
            <w:r>
              <w:rPr>
                <w:lang w:val="sr-Latn-RS"/>
              </w:rPr>
              <w:t>3</w:t>
            </w:r>
          </w:p>
        </w:tc>
        <w:tc>
          <w:tcPr>
            <w:tcW w:w="0" w:type="auto"/>
            <w:hideMark/>
          </w:tcPr>
          <w:p w14:paraId="4B26C955" w14:textId="77777777" w:rsidR="007706D6" w:rsidRPr="007706D6" w:rsidRDefault="007706D6" w:rsidP="007706D6">
            <w:pPr>
              <w:pStyle w:val="Teloteksta"/>
              <w:rPr>
                <w:lang w:val="sr-Latn-RS"/>
              </w:rPr>
            </w:pPr>
            <w:r w:rsidRPr="007706D6">
              <w:rPr>
                <w:lang w:val="sr-Latn-RS"/>
              </w:rPr>
              <w:t>Refrigerator</w:t>
            </w:r>
          </w:p>
        </w:tc>
        <w:tc>
          <w:tcPr>
            <w:tcW w:w="0" w:type="auto"/>
            <w:hideMark/>
          </w:tcPr>
          <w:p w14:paraId="2A069DC8" w14:textId="77777777" w:rsidR="007706D6" w:rsidRPr="007706D6" w:rsidRDefault="007706D6" w:rsidP="007706D6">
            <w:pPr>
              <w:pStyle w:val="Teloteksta"/>
              <w:rPr>
                <w:lang w:val="sr-Latn-RS"/>
              </w:rPr>
            </w:pPr>
            <w:r w:rsidRPr="007706D6">
              <w:rPr>
                <w:lang w:val="sr-Latn-RS"/>
              </w:rPr>
              <w:t>2025-01-25</w:t>
            </w:r>
          </w:p>
        </w:tc>
        <w:tc>
          <w:tcPr>
            <w:tcW w:w="0" w:type="auto"/>
            <w:hideMark/>
          </w:tcPr>
          <w:p w14:paraId="5ADFBFFF" w14:textId="77777777" w:rsidR="007706D6" w:rsidRPr="007706D6" w:rsidRDefault="007706D6" w:rsidP="007706D6">
            <w:pPr>
              <w:pStyle w:val="Teloteksta"/>
              <w:rPr>
                <w:lang w:val="sr-Latn-RS"/>
              </w:rPr>
            </w:pPr>
            <w:r w:rsidRPr="007706D6">
              <w:rPr>
                <w:lang w:val="sr-Latn-RS"/>
              </w:rPr>
              <w:t>In</w:t>
            </w:r>
          </w:p>
        </w:tc>
        <w:tc>
          <w:tcPr>
            <w:tcW w:w="0" w:type="auto"/>
            <w:hideMark/>
          </w:tcPr>
          <w:p w14:paraId="54D57845" w14:textId="77777777" w:rsidR="007706D6" w:rsidRPr="007706D6" w:rsidRDefault="007706D6" w:rsidP="007706D6">
            <w:pPr>
              <w:pStyle w:val="Teloteksta"/>
              <w:rPr>
                <w:lang w:val="sr-Latn-RS"/>
              </w:rPr>
            </w:pPr>
            <w:r w:rsidRPr="007706D6">
              <w:rPr>
                <w:lang w:val="sr-Latn-RS"/>
              </w:rPr>
              <w:t>50</w:t>
            </w:r>
          </w:p>
        </w:tc>
        <w:tc>
          <w:tcPr>
            <w:tcW w:w="0" w:type="auto"/>
            <w:hideMark/>
          </w:tcPr>
          <w:p w14:paraId="1C73D8B8" w14:textId="25C1FA38" w:rsidR="007706D6" w:rsidRPr="007706D6" w:rsidRDefault="007706D6" w:rsidP="007706D6">
            <w:pPr>
              <w:pStyle w:val="Teloteksta"/>
              <w:rPr>
                <w:lang w:val="sr-Latn-RS"/>
              </w:rPr>
            </w:pPr>
            <w:r>
              <w:rPr>
                <w:lang w:val="sr-Latn-RS"/>
              </w:rPr>
              <w:t>30</w:t>
            </w:r>
          </w:p>
        </w:tc>
      </w:tr>
      <w:tr w:rsidR="007706D6" w:rsidRPr="007706D6" w14:paraId="2078F92D" w14:textId="77777777" w:rsidTr="007706D6">
        <w:tc>
          <w:tcPr>
            <w:tcW w:w="478" w:type="dxa"/>
            <w:hideMark/>
          </w:tcPr>
          <w:p w14:paraId="7931D9F5" w14:textId="77777777" w:rsidR="007706D6" w:rsidRPr="007706D6" w:rsidRDefault="007706D6" w:rsidP="007706D6">
            <w:pPr>
              <w:pStyle w:val="Teloteksta"/>
              <w:rPr>
                <w:lang w:val="sr-Latn-RS"/>
              </w:rPr>
            </w:pPr>
            <w:r w:rsidRPr="007706D6">
              <w:rPr>
                <w:lang w:val="sr-Latn-RS"/>
              </w:rPr>
              <w:t>2</w:t>
            </w:r>
          </w:p>
        </w:tc>
        <w:tc>
          <w:tcPr>
            <w:tcW w:w="0" w:type="auto"/>
            <w:hideMark/>
          </w:tcPr>
          <w:p w14:paraId="088382EB" w14:textId="11E08D7B" w:rsidR="007706D6" w:rsidRPr="007706D6" w:rsidRDefault="007706D6" w:rsidP="007706D6">
            <w:pPr>
              <w:pStyle w:val="Teloteksta"/>
              <w:rPr>
                <w:lang w:val="sr-Latn-RS"/>
              </w:rPr>
            </w:pPr>
            <w:r>
              <w:rPr>
                <w:lang w:val="sr-Latn-RS"/>
              </w:rPr>
              <w:t>4</w:t>
            </w:r>
          </w:p>
        </w:tc>
        <w:tc>
          <w:tcPr>
            <w:tcW w:w="0" w:type="auto"/>
            <w:hideMark/>
          </w:tcPr>
          <w:p w14:paraId="38422F0A" w14:textId="77777777" w:rsidR="007706D6" w:rsidRPr="007706D6" w:rsidRDefault="007706D6" w:rsidP="007706D6">
            <w:pPr>
              <w:pStyle w:val="Teloteksta"/>
              <w:rPr>
                <w:lang w:val="sr-Latn-RS"/>
              </w:rPr>
            </w:pPr>
            <w:r w:rsidRPr="007706D6">
              <w:rPr>
                <w:lang w:val="sr-Latn-RS"/>
              </w:rPr>
              <w:t>Microwave Oven</w:t>
            </w:r>
          </w:p>
        </w:tc>
        <w:tc>
          <w:tcPr>
            <w:tcW w:w="0" w:type="auto"/>
            <w:hideMark/>
          </w:tcPr>
          <w:p w14:paraId="5E1358EA" w14:textId="77777777" w:rsidR="007706D6" w:rsidRPr="007706D6" w:rsidRDefault="007706D6" w:rsidP="007706D6">
            <w:pPr>
              <w:pStyle w:val="Teloteksta"/>
              <w:rPr>
                <w:lang w:val="sr-Latn-RS"/>
              </w:rPr>
            </w:pPr>
            <w:r w:rsidRPr="007706D6">
              <w:rPr>
                <w:lang w:val="sr-Latn-RS"/>
              </w:rPr>
              <w:t>2025-02-20</w:t>
            </w:r>
          </w:p>
        </w:tc>
        <w:tc>
          <w:tcPr>
            <w:tcW w:w="0" w:type="auto"/>
            <w:hideMark/>
          </w:tcPr>
          <w:p w14:paraId="2746F162" w14:textId="77777777" w:rsidR="007706D6" w:rsidRPr="007706D6" w:rsidRDefault="007706D6" w:rsidP="007706D6">
            <w:pPr>
              <w:pStyle w:val="Teloteksta"/>
              <w:rPr>
                <w:lang w:val="sr-Latn-RS"/>
              </w:rPr>
            </w:pPr>
            <w:r w:rsidRPr="007706D6">
              <w:rPr>
                <w:lang w:val="sr-Latn-RS"/>
              </w:rPr>
              <w:t>In</w:t>
            </w:r>
          </w:p>
        </w:tc>
        <w:tc>
          <w:tcPr>
            <w:tcW w:w="0" w:type="auto"/>
            <w:hideMark/>
          </w:tcPr>
          <w:p w14:paraId="67A7176A" w14:textId="77777777" w:rsidR="007706D6" w:rsidRPr="007706D6" w:rsidRDefault="007706D6" w:rsidP="007706D6">
            <w:pPr>
              <w:pStyle w:val="Teloteksta"/>
              <w:rPr>
                <w:lang w:val="sr-Latn-RS"/>
              </w:rPr>
            </w:pPr>
            <w:r w:rsidRPr="007706D6">
              <w:rPr>
                <w:lang w:val="sr-Latn-RS"/>
              </w:rPr>
              <w:t>100</w:t>
            </w:r>
          </w:p>
        </w:tc>
        <w:tc>
          <w:tcPr>
            <w:tcW w:w="0" w:type="auto"/>
            <w:hideMark/>
          </w:tcPr>
          <w:p w14:paraId="103A1D0B" w14:textId="77777777" w:rsidR="007706D6" w:rsidRPr="007706D6" w:rsidRDefault="007706D6" w:rsidP="007706D6">
            <w:pPr>
              <w:pStyle w:val="Teloteksta"/>
              <w:rPr>
                <w:lang w:val="sr-Latn-RS"/>
              </w:rPr>
            </w:pPr>
            <w:r w:rsidRPr="007706D6">
              <w:rPr>
                <w:lang w:val="sr-Latn-RS"/>
              </w:rPr>
              <w:t>0</w:t>
            </w:r>
          </w:p>
        </w:tc>
      </w:tr>
      <w:tr w:rsidR="007706D6" w:rsidRPr="007706D6" w14:paraId="1C3F3AEC" w14:textId="77777777" w:rsidTr="007706D6">
        <w:tc>
          <w:tcPr>
            <w:tcW w:w="478" w:type="dxa"/>
            <w:hideMark/>
          </w:tcPr>
          <w:p w14:paraId="5BFC0671" w14:textId="77777777" w:rsidR="007706D6" w:rsidRPr="007706D6" w:rsidRDefault="007706D6" w:rsidP="007706D6">
            <w:pPr>
              <w:pStyle w:val="Teloteksta"/>
              <w:rPr>
                <w:lang w:val="sr-Latn-RS"/>
              </w:rPr>
            </w:pPr>
            <w:r w:rsidRPr="007706D6">
              <w:rPr>
                <w:lang w:val="sr-Latn-RS"/>
              </w:rPr>
              <w:t>3</w:t>
            </w:r>
          </w:p>
        </w:tc>
        <w:tc>
          <w:tcPr>
            <w:tcW w:w="0" w:type="auto"/>
            <w:hideMark/>
          </w:tcPr>
          <w:p w14:paraId="6E9007BF" w14:textId="1A711313" w:rsidR="007706D6" w:rsidRPr="007706D6" w:rsidRDefault="007706D6" w:rsidP="007706D6">
            <w:pPr>
              <w:pStyle w:val="Teloteksta"/>
              <w:rPr>
                <w:lang w:val="sr-Latn-RS"/>
              </w:rPr>
            </w:pPr>
            <w:r>
              <w:rPr>
                <w:lang w:val="sr-Latn-RS"/>
              </w:rPr>
              <w:t>5</w:t>
            </w:r>
          </w:p>
        </w:tc>
        <w:tc>
          <w:tcPr>
            <w:tcW w:w="0" w:type="auto"/>
            <w:hideMark/>
          </w:tcPr>
          <w:p w14:paraId="26861D67" w14:textId="77777777" w:rsidR="007706D6" w:rsidRPr="007706D6" w:rsidRDefault="007706D6" w:rsidP="007706D6">
            <w:pPr>
              <w:pStyle w:val="Teloteksta"/>
              <w:rPr>
                <w:lang w:val="sr-Latn-RS"/>
              </w:rPr>
            </w:pPr>
            <w:r w:rsidRPr="007706D6">
              <w:rPr>
                <w:lang w:val="sr-Latn-RS"/>
              </w:rPr>
              <w:t>Vacuum Cleaner</w:t>
            </w:r>
          </w:p>
        </w:tc>
        <w:tc>
          <w:tcPr>
            <w:tcW w:w="0" w:type="auto"/>
            <w:hideMark/>
          </w:tcPr>
          <w:p w14:paraId="0222CB5E" w14:textId="77777777" w:rsidR="007706D6" w:rsidRPr="007706D6" w:rsidRDefault="007706D6" w:rsidP="007706D6">
            <w:pPr>
              <w:pStyle w:val="Teloteksta"/>
              <w:rPr>
                <w:lang w:val="sr-Latn-RS"/>
              </w:rPr>
            </w:pPr>
            <w:r w:rsidRPr="007706D6">
              <w:rPr>
                <w:lang w:val="sr-Latn-RS"/>
              </w:rPr>
              <w:t>2025-02-25</w:t>
            </w:r>
          </w:p>
        </w:tc>
        <w:tc>
          <w:tcPr>
            <w:tcW w:w="0" w:type="auto"/>
            <w:hideMark/>
          </w:tcPr>
          <w:p w14:paraId="0BE08B8D" w14:textId="77777777" w:rsidR="007706D6" w:rsidRPr="007706D6" w:rsidRDefault="007706D6" w:rsidP="007706D6">
            <w:pPr>
              <w:pStyle w:val="Teloteksta"/>
              <w:rPr>
                <w:lang w:val="sr-Latn-RS"/>
              </w:rPr>
            </w:pPr>
            <w:r w:rsidRPr="007706D6">
              <w:rPr>
                <w:lang w:val="sr-Latn-RS"/>
              </w:rPr>
              <w:t>In</w:t>
            </w:r>
          </w:p>
        </w:tc>
        <w:tc>
          <w:tcPr>
            <w:tcW w:w="0" w:type="auto"/>
            <w:hideMark/>
          </w:tcPr>
          <w:p w14:paraId="40564EC1" w14:textId="77777777" w:rsidR="007706D6" w:rsidRPr="007706D6" w:rsidRDefault="007706D6" w:rsidP="007706D6">
            <w:pPr>
              <w:pStyle w:val="Teloteksta"/>
              <w:rPr>
                <w:lang w:val="sr-Latn-RS"/>
              </w:rPr>
            </w:pPr>
            <w:r w:rsidRPr="007706D6">
              <w:rPr>
                <w:lang w:val="sr-Latn-RS"/>
              </w:rPr>
              <w:t>75</w:t>
            </w:r>
          </w:p>
        </w:tc>
        <w:tc>
          <w:tcPr>
            <w:tcW w:w="0" w:type="auto"/>
            <w:hideMark/>
          </w:tcPr>
          <w:p w14:paraId="4A182B3A" w14:textId="31011DF8" w:rsidR="007706D6" w:rsidRPr="007706D6" w:rsidRDefault="007706D6" w:rsidP="007706D6">
            <w:pPr>
              <w:pStyle w:val="Teloteksta"/>
              <w:rPr>
                <w:lang w:val="sr-Latn-RS"/>
              </w:rPr>
            </w:pPr>
            <w:r>
              <w:rPr>
                <w:lang w:val="sr-Latn-RS"/>
              </w:rPr>
              <w:t>10</w:t>
            </w:r>
          </w:p>
        </w:tc>
      </w:tr>
      <w:tr w:rsidR="007706D6" w:rsidRPr="007706D6" w14:paraId="60817C11" w14:textId="77777777" w:rsidTr="007706D6">
        <w:tc>
          <w:tcPr>
            <w:tcW w:w="478" w:type="dxa"/>
            <w:hideMark/>
          </w:tcPr>
          <w:p w14:paraId="40C423F6" w14:textId="77777777" w:rsidR="007706D6" w:rsidRPr="007706D6" w:rsidRDefault="007706D6" w:rsidP="007706D6">
            <w:pPr>
              <w:pStyle w:val="Teloteksta"/>
              <w:rPr>
                <w:lang w:val="sr-Latn-RS"/>
              </w:rPr>
            </w:pPr>
            <w:r w:rsidRPr="007706D6">
              <w:rPr>
                <w:lang w:val="sr-Latn-RS"/>
              </w:rPr>
              <w:t>4</w:t>
            </w:r>
          </w:p>
        </w:tc>
        <w:tc>
          <w:tcPr>
            <w:tcW w:w="0" w:type="auto"/>
            <w:hideMark/>
          </w:tcPr>
          <w:p w14:paraId="3FA45EFF" w14:textId="2CF5B845" w:rsidR="007706D6" w:rsidRPr="007706D6" w:rsidRDefault="007706D6" w:rsidP="007706D6">
            <w:pPr>
              <w:pStyle w:val="Teloteksta"/>
              <w:rPr>
                <w:lang w:val="sr-Latn-RS"/>
              </w:rPr>
            </w:pPr>
            <w:r>
              <w:rPr>
                <w:lang w:val="sr-Latn-RS"/>
              </w:rPr>
              <w:t>6</w:t>
            </w:r>
          </w:p>
        </w:tc>
        <w:tc>
          <w:tcPr>
            <w:tcW w:w="0" w:type="auto"/>
            <w:hideMark/>
          </w:tcPr>
          <w:p w14:paraId="1FDD332E" w14:textId="77777777" w:rsidR="007706D6" w:rsidRPr="007706D6" w:rsidRDefault="007706D6" w:rsidP="007706D6">
            <w:pPr>
              <w:pStyle w:val="Teloteksta"/>
              <w:rPr>
                <w:lang w:val="sr-Latn-RS"/>
              </w:rPr>
            </w:pPr>
            <w:r w:rsidRPr="007706D6">
              <w:rPr>
                <w:lang w:val="sr-Latn-RS"/>
              </w:rPr>
              <w:t>Blender</w:t>
            </w:r>
          </w:p>
        </w:tc>
        <w:tc>
          <w:tcPr>
            <w:tcW w:w="0" w:type="auto"/>
            <w:hideMark/>
          </w:tcPr>
          <w:p w14:paraId="04013DB0" w14:textId="77777777" w:rsidR="007706D6" w:rsidRPr="007706D6" w:rsidRDefault="007706D6" w:rsidP="007706D6">
            <w:pPr>
              <w:pStyle w:val="Teloteksta"/>
              <w:rPr>
                <w:lang w:val="sr-Latn-RS"/>
              </w:rPr>
            </w:pPr>
            <w:r w:rsidRPr="007706D6">
              <w:rPr>
                <w:lang w:val="sr-Latn-RS"/>
              </w:rPr>
              <w:t>2025-03-15</w:t>
            </w:r>
          </w:p>
        </w:tc>
        <w:tc>
          <w:tcPr>
            <w:tcW w:w="0" w:type="auto"/>
            <w:hideMark/>
          </w:tcPr>
          <w:p w14:paraId="3EA83179" w14:textId="77777777" w:rsidR="007706D6" w:rsidRPr="007706D6" w:rsidRDefault="007706D6" w:rsidP="007706D6">
            <w:pPr>
              <w:pStyle w:val="Teloteksta"/>
              <w:rPr>
                <w:lang w:val="sr-Latn-RS"/>
              </w:rPr>
            </w:pPr>
            <w:r w:rsidRPr="007706D6">
              <w:rPr>
                <w:lang w:val="sr-Latn-RS"/>
              </w:rPr>
              <w:t>In</w:t>
            </w:r>
          </w:p>
        </w:tc>
        <w:tc>
          <w:tcPr>
            <w:tcW w:w="0" w:type="auto"/>
            <w:hideMark/>
          </w:tcPr>
          <w:p w14:paraId="557ED30F" w14:textId="77777777" w:rsidR="007706D6" w:rsidRPr="007706D6" w:rsidRDefault="007706D6" w:rsidP="007706D6">
            <w:pPr>
              <w:pStyle w:val="Teloteksta"/>
              <w:rPr>
                <w:lang w:val="sr-Latn-RS"/>
              </w:rPr>
            </w:pPr>
            <w:r w:rsidRPr="007706D6">
              <w:rPr>
                <w:lang w:val="sr-Latn-RS"/>
              </w:rPr>
              <w:t>120</w:t>
            </w:r>
          </w:p>
        </w:tc>
        <w:tc>
          <w:tcPr>
            <w:tcW w:w="0" w:type="auto"/>
            <w:hideMark/>
          </w:tcPr>
          <w:p w14:paraId="7D73DA0F" w14:textId="77777777" w:rsidR="007706D6" w:rsidRPr="007706D6" w:rsidRDefault="007706D6" w:rsidP="007706D6">
            <w:pPr>
              <w:pStyle w:val="Teloteksta"/>
              <w:rPr>
                <w:lang w:val="sr-Latn-RS"/>
              </w:rPr>
            </w:pPr>
            <w:r w:rsidRPr="007706D6">
              <w:rPr>
                <w:lang w:val="sr-Latn-RS"/>
              </w:rPr>
              <w:t>0</w:t>
            </w:r>
          </w:p>
        </w:tc>
      </w:tr>
      <w:tr w:rsidR="007706D6" w:rsidRPr="007706D6" w14:paraId="4C0C8F78" w14:textId="77777777" w:rsidTr="007706D6">
        <w:tc>
          <w:tcPr>
            <w:tcW w:w="478" w:type="dxa"/>
            <w:hideMark/>
          </w:tcPr>
          <w:p w14:paraId="62817383" w14:textId="77777777" w:rsidR="007706D6" w:rsidRPr="007706D6" w:rsidRDefault="007706D6" w:rsidP="007706D6">
            <w:pPr>
              <w:pStyle w:val="Teloteksta"/>
              <w:rPr>
                <w:lang w:val="sr-Latn-RS"/>
              </w:rPr>
            </w:pPr>
            <w:r w:rsidRPr="007706D6">
              <w:rPr>
                <w:lang w:val="sr-Latn-RS"/>
              </w:rPr>
              <w:t>5</w:t>
            </w:r>
          </w:p>
        </w:tc>
        <w:tc>
          <w:tcPr>
            <w:tcW w:w="0" w:type="auto"/>
            <w:hideMark/>
          </w:tcPr>
          <w:p w14:paraId="1B39528B" w14:textId="5E0C25C9" w:rsidR="007706D6" w:rsidRPr="007706D6" w:rsidRDefault="007706D6" w:rsidP="007706D6">
            <w:pPr>
              <w:pStyle w:val="Teloteksta"/>
              <w:rPr>
                <w:lang w:val="sr-Latn-RS"/>
              </w:rPr>
            </w:pPr>
            <w:r>
              <w:rPr>
                <w:lang w:val="sr-Latn-RS"/>
              </w:rPr>
              <w:t>7</w:t>
            </w:r>
          </w:p>
        </w:tc>
        <w:tc>
          <w:tcPr>
            <w:tcW w:w="0" w:type="auto"/>
            <w:hideMark/>
          </w:tcPr>
          <w:p w14:paraId="01204BD5" w14:textId="77777777" w:rsidR="007706D6" w:rsidRPr="007706D6" w:rsidRDefault="007706D6" w:rsidP="007706D6">
            <w:pPr>
              <w:pStyle w:val="Teloteksta"/>
              <w:rPr>
                <w:lang w:val="sr-Latn-RS"/>
              </w:rPr>
            </w:pPr>
            <w:r w:rsidRPr="007706D6">
              <w:rPr>
                <w:lang w:val="sr-Latn-RS"/>
              </w:rPr>
              <w:t>Garden Table Set</w:t>
            </w:r>
          </w:p>
        </w:tc>
        <w:tc>
          <w:tcPr>
            <w:tcW w:w="0" w:type="auto"/>
            <w:hideMark/>
          </w:tcPr>
          <w:p w14:paraId="4F09D9BC" w14:textId="77777777" w:rsidR="007706D6" w:rsidRPr="007706D6" w:rsidRDefault="007706D6" w:rsidP="007706D6">
            <w:pPr>
              <w:pStyle w:val="Teloteksta"/>
              <w:rPr>
                <w:lang w:val="sr-Latn-RS"/>
              </w:rPr>
            </w:pPr>
            <w:r w:rsidRPr="007706D6">
              <w:rPr>
                <w:lang w:val="sr-Latn-RS"/>
              </w:rPr>
              <w:t>2025-03-30</w:t>
            </w:r>
          </w:p>
        </w:tc>
        <w:tc>
          <w:tcPr>
            <w:tcW w:w="0" w:type="auto"/>
            <w:hideMark/>
          </w:tcPr>
          <w:p w14:paraId="47F2D358" w14:textId="77777777" w:rsidR="007706D6" w:rsidRPr="007706D6" w:rsidRDefault="007706D6" w:rsidP="007706D6">
            <w:pPr>
              <w:pStyle w:val="Teloteksta"/>
              <w:rPr>
                <w:lang w:val="sr-Latn-RS"/>
              </w:rPr>
            </w:pPr>
            <w:r w:rsidRPr="007706D6">
              <w:rPr>
                <w:lang w:val="sr-Latn-RS"/>
              </w:rPr>
              <w:t>In</w:t>
            </w:r>
          </w:p>
        </w:tc>
        <w:tc>
          <w:tcPr>
            <w:tcW w:w="0" w:type="auto"/>
            <w:hideMark/>
          </w:tcPr>
          <w:p w14:paraId="49A2B84D" w14:textId="77777777" w:rsidR="007706D6" w:rsidRPr="007706D6" w:rsidRDefault="007706D6" w:rsidP="007706D6">
            <w:pPr>
              <w:pStyle w:val="Teloteksta"/>
              <w:rPr>
                <w:lang w:val="sr-Latn-RS"/>
              </w:rPr>
            </w:pPr>
            <w:r w:rsidRPr="007706D6">
              <w:rPr>
                <w:lang w:val="sr-Latn-RS"/>
              </w:rPr>
              <w:t>30</w:t>
            </w:r>
          </w:p>
        </w:tc>
        <w:tc>
          <w:tcPr>
            <w:tcW w:w="0" w:type="auto"/>
            <w:hideMark/>
          </w:tcPr>
          <w:p w14:paraId="028539F1" w14:textId="77777777" w:rsidR="007706D6" w:rsidRPr="007706D6" w:rsidRDefault="007706D6" w:rsidP="007706D6">
            <w:pPr>
              <w:pStyle w:val="Teloteksta"/>
              <w:rPr>
                <w:lang w:val="sr-Latn-RS"/>
              </w:rPr>
            </w:pPr>
            <w:r w:rsidRPr="007706D6">
              <w:rPr>
                <w:lang w:val="sr-Latn-RS"/>
              </w:rPr>
              <w:t>0</w:t>
            </w:r>
          </w:p>
        </w:tc>
      </w:tr>
      <w:tr w:rsidR="007706D6" w:rsidRPr="007706D6" w14:paraId="5C114084" w14:textId="77777777" w:rsidTr="007706D6">
        <w:tc>
          <w:tcPr>
            <w:tcW w:w="478" w:type="dxa"/>
            <w:hideMark/>
          </w:tcPr>
          <w:p w14:paraId="18E8BBED" w14:textId="77777777" w:rsidR="007706D6" w:rsidRPr="007706D6" w:rsidRDefault="007706D6" w:rsidP="007706D6">
            <w:pPr>
              <w:pStyle w:val="Teloteksta"/>
              <w:rPr>
                <w:lang w:val="sr-Latn-RS"/>
              </w:rPr>
            </w:pPr>
            <w:r w:rsidRPr="007706D6">
              <w:rPr>
                <w:lang w:val="sr-Latn-RS"/>
              </w:rPr>
              <w:t>6</w:t>
            </w:r>
          </w:p>
        </w:tc>
        <w:tc>
          <w:tcPr>
            <w:tcW w:w="0" w:type="auto"/>
            <w:hideMark/>
          </w:tcPr>
          <w:p w14:paraId="337E2899" w14:textId="44E129AE" w:rsidR="007706D6" w:rsidRPr="007706D6" w:rsidRDefault="007706D6" w:rsidP="007706D6">
            <w:pPr>
              <w:pStyle w:val="Teloteksta"/>
              <w:rPr>
                <w:lang w:val="sr-Latn-RS"/>
              </w:rPr>
            </w:pPr>
            <w:r>
              <w:rPr>
                <w:lang w:val="sr-Latn-RS"/>
              </w:rPr>
              <w:t>8</w:t>
            </w:r>
          </w:p>
        </w:tc>
        <w:tc>
          <w:tcPr>
            <w:tcW w:w="0" w:type="auto"/>
            <w:hideMark/>
          </w:tcPr>
          <w:p w14:paraId="09E84396" w14:textId="77777777" w:rsidR="007706D6" w:rsidRPr="007706D6" w:rsidRDefault="007706D6" w:rsidP="007706D6">
            <w:pPr>
              <w:pStyle w:val="Teloteksta"/>
              <w:rPr>
                <w:lang w:val="sr-Latn-RS"/>
              </w:rPr>
            </w:pPr>
            <w:r w:rsidRPr="007706D6">
              <w:rPr>
                <w:lang w:val="sr-Latn-RS"/>
              </w:rPr>
              <w:t>Wall Painting</w:t>
            </w:r>
          </w:p>
        </w:tc>
        <w:tc>
          <w:tcPr>
            <w:tcW w:w="0" w:type="auto"/>
            <w:hideMark/>
          </w:tcPr>
          <w:p w14:paraId="2E758857" w14:textId="77777777" w:rsidR="007706D6" w:rsidRPr="007706D6" w:rsidRDefault="007706D6" w:rsidP="007706D6">
            <w:pPr>
              <w:pStyle w:val="Teloteksta"/>
              <w:rPr>
                <w:lang w:val="sr-Latn-RS"/>
              </w:rPr>
            </w:pPr>
            <w:r w:rsidRPr="007706D6">
              <w:rPr>
                <w:lang w:val="sr-Latn-RS"/>
              </w:rPr>
              <w:t>2025-04-20</w:t>
            </w:r>
          </w:p>
        </w:tc>
        <w:tc>
          <w:tcPr>
            <w:tcW w:w="0" w:type="auto"/>
            <w:hideMark/>
          </w:tcPr>
          <w:p w14:paraId="6DFC49F2" w14:textId="77777777" w:rsidR="007706D6" w:rsidRPr="007706D6" w:rsidRDefault="007706D6" w:rsidP="007706D6">
            <w:pPr>
              <w:pStyle w:val="Teloteksta"/>
              <w:rPr>
                <w:lang w:val="sr-Latn-RS"/>
              </w:rPr>
            </w:pPr>
            <w:r w:rsidRPr="007706D6">
              <w:rPr>
                <w:lang w:val="sr-Latn-RS"/>
              </w:rPr>
              <w:t>In</w:t>
            </w:r>
          </w:p>
        </w:tc>
        <w:tc>
          <w:tcPr>
            <w:tcW w:w="0" w:type="auto"/>
            <w:hideMark/>
          </w:tcPr>
          <w:p w14:paraId="02ADA8AD" w14:textId="77777777" w:rsidR="007706D6" w:rsidRPr="007706D6" w:rsidRDefault="007706D6" w:rsidP="007706D6">
            <w:pPr>
              <w:pStyle w:val="Teloteksta"/>
              <w:rPr>
                <w:lang w:val="sr-Latn-RS"/>
              </w:rPr>
            </w:pPr>
            <w:r w:rsidRPr="007706D6">
              <w:rPr>
                <w:lang w:val="sr-Latn-RS"/>
              </w:rPr>
              <w:t>60</w:t>
            </w:r>
          </w:p>
        </w:tc>
        <w:tc>
          <w:tcPr>
            <w:tcW w:w="0" w:type="auto"/>
            <w:hideMark/>
          </w:tcPr>
          <w:p w14:paraId="5B2CADB8" w14:textId="1C99FB1C" w:rsidR="007706D6" w:rsidRPr="007706D6" w:rsidRDefault="007706D6" w:rsidP="007706D6">
            <w:pPr>
              <w:pStyle w:val="Teloteksta"/>
              <w:rPr>
                <w:lang w:val="sr-Latn-RS"/>
              </w:rPr>
            </w:pPr>
            <w:r>
              <w:rPr>
                <w:lang w:val="sr-Latn-RS"/>
              </w:rPr>
              <w:t>5</w:t>
            </w:r>
          </w:p>
        </w:tc>
      </w:tr>
    </w:tbl>
    <w:p w14:paraId="6FFAB6E8" w14:textId="77777777" w:rsidR="007706D6" w:rsidRPr="006F645E" w:rsidRDefault="007706D6" w:rsidP="006F645E">
      <w:pPr>
        <w:pStyle w:val="Teloteksta"/>
      </w:pPr>
    </w:p>
    <w:sectPr w:rsidR="007706D6"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8B8201" w14:textId="77777777" w:rsidR="00812A56" w:rsidRDefault="00812A56" w:rsidP="00500742">
      <w:pPr>
        <w:spacing w:line="240" w:lineRule="auto"/>
      </w:pPr>
      <w:r>
        <w:separator/>
      </w:r>
    </w:p>
  </w:endnote>
  <w:endnote w:type="continuationSeparator" w:id="0">
    <w:p w14:paraId="1A41A12C" w14:textId="77777777" w:rsidR="00812A56" w:rsidRDefault="00812A56" w:rsidP="00500742">
      <w:pPr>
        <w:spacing w:line="240" w:lineRule="auto"/>
      </w:pPr>
      <w:r>
        <w:continuationSeparator/>
      </w:r>
    </w:p>
  </w:endnote>
  <w:endnote w:type="continuationNotice" w:id="1">
    <w:p w14:paraId="0047F5CA" w14:textId="77777777" w:rsidR="00812A56" w:rsidRDefault="00812A5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Brojstranice"/>
        <w:rFonts w:eastAsia="MS Gothic"/>
        <w:sz w:val="18"/>
        <w:szCs w:val="18"/>
      </w:rPr>
    </w:pPr>
    <w:r w:rsidRPr="00851FAD">
      <w:rPr>
        <w:rStyle w:val="Brojstranice"/>
        <w:rFonts w:eastAsia="MS Gothic"/>
        <w:sz w:val="18"/>
        <w:szCs w:val="18"/>
      </w:rPr>
      <w:fldChar w:fldCharType="begin"/>
    </w:r>
    <w:r w:rsidRPr="00851FAD">
      <w:rPr>
        <w:rStyle w:val="Brojstranice"/>
        <w:rFonts w:eastAsia="MS Gothic"/>
        <w:sz w:val="18"/>
        <w:szCs w:val="18"/>
      </w:rPr>
      <w:instrText xml:space="preserve">PAGE  </w:instrText>
    </w:r>
    <w:r w:rsidRPr="00851FAD">
      <w:rPr>
        <w:rStyle w:val="Brojstranice"/>
        <w:rFonts w:eastAsia="MS Gothic"/>
        <w:sz w:val="18"/>
        <w:szCs w:val="18"/>
      </w:rPr>
      <w:fldChar w:fldCharType="separate"/>
    </w:r>
    <w:r>
      <w:rPr>
        <w:rStyle w:val="Brojstranice"/>
        <w:rFonts w:eastAsia="MS Gothic"/>
        <w:noProof/>
        <w:sz w:val="18"/>
        <w:szCs w:val="18"/>
      </w:rPr>
      <w:t>7</w:t>
    </w:r>
    <w:r w:rsidRPr="00851FAD">
      <w:rPr>
        <w:rStyle w:val="Brojstranice"/>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Podnojestranice"/>
          </w:pPr>
          <w:fldSimple w:instr=" DOCPROPERTY  Classification  \* MERGEFORMAT ">
            <w:r>
              <w:t>Confidential</w:t>
            </w:r>
          </w:fldSimple>
          <w:r w:rsidR="005D1735">
            <w:tab/>
          </w:r>
        </w:p>
      </w:tc>
    </w:tr>
  </w:tbl>
  <w:p w14:paraId="629B217E" w14:textId="77777777" w:rsidR="009914D0" w:rsidRPr="00205D53" w:rsidRDefault="005D1735" w:rsidP="007F4104">
    <w:pPr>
      <w:pStyle w:val="Podnojestranice"/>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Podnojestranice"/>
            <w:rPr>
              <w:b/>
            </w:rPr>
          </w:pPr>
          <w:r>
            <w:rPr>
              <w:b/>
            </w:rPr>
            <w:t>Legal Notice:</w:t>
          </w:r>
        </w:p>
      </w:tc>
      <w:tc>
        <w:tcPr>
          <w:tcW w:w="7613" w:type="dxa"/>
          <w:vAlign w:val="center"/>
          <w:hideMark/>
        </w:tcPr>
        <w:p w14:paraId="36AA4F7F" w14:textId="77777777" w:rsidR="009914D0" w:rsidRDefault="005D1735" w:rsidP="0076784B">
          <w:pPr>
            <w:pStyle w:val="Podnojestranice"/>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Podnojestranice"/>
          </w:pPr>
          <w:fldSimple w:instr=" DOCPROPERTY  Classification  \* MERGEFORMAT ">
            <w:r>
              <w:t>Confidential</w:t>
            </w:r>
          </w:fldSimple>
        </w:p>
      </w:tc>
    </w:tr>
  </w:tbl>
  <w:p w14:paraId="56E23E29" w14:textId="77777777" w:rsidR="009914D0" w:rsidRDefault="005D1735" w:rsidP="002A572B">
    <w:pPr>
      <w:pStyle w:val="Podnojestranice"/>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52297" w14:textId="77777777" w:rsidR="00812A56" w:rsidRDefault="00812A56" w:rsidP="00500742">
      <w:pPr>
        <w:spacing w:line="240" w:lineRule="auto"/>
      </w:pPr>
      <w:r>
        <w:separator/>
      </w:r>
    </w:p>
  </w:footnote>
  <w:footnote w:type="continuationSeparator" w:id="0">
    <w:p w14:paraId="21E9B729" w14:textId="77777777" w:rsidR="00812A56" w:rsidRDefault="00812A56" w:rsidP="00500742">
      <w:pPr>
        <w:spacing w:line="240" w:lineRule="auto"/>
      </w:pPr>
      <w:r>
        <w:continuationSeparator/>
      </w:r>
    </w:p>
  </w:footnote>
  <w:footnote w:type="continuationNotice" w:id="1">
    <w:p w14:paraId="7440026E" w14:textId="77777777" w:rsidR="00812A56" w:rsidRDefault="00812A5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Zaglavljestranice"/>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Zaglavljestranice"/>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Zaglavljestranice"/>
            <w:tabs>
              <w:tab w:val="clear" w:pos="0"/>
            </w:tabs>
          </w:pPr>
          <w:r>
            <w:t>Business Template</w:t>
          </w:r>
        </w:p>
      </w:tc>
      <w:tc>
        <w:tcPr>
          <w:tcW w:w="1377" w:type="dxa"/>
          <w:vAlign w:val="center"/>
          <w:hideMark/>
        </w:tcPr>
        <w:p w14:paraId="22501B53" w14:textId="77777777" w:rsidR="009914D0" w:rsidRDefault="005D1735" w:rsidP="002A572B">
          <w:pPr>
            <w:pStyle w:val="Zaglavljestranice"/>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Zaglavljestranice"/>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Brojnalisti"/>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Naslov1"/>
      <w:lvlText w:val="%1"/>
      <w:lvlJc w:val="left"/>
      <w:pPr>
        <w:ind w:left="2160" w:hanging="720"/>
      </w:pPr>
      <w:rPr>
        <w:rFonts w:ascii="Arial Black" w:hAnsi="Arial Black" w:hint="default"/>
        <w:b w:val="0"/>
        <w:i w:val="0"/>
        <w:color w:val="464547"/>
        <w:sz w:val="28"/>
      </w:rPr>
    </w:lvl>
    <w:lvl w:ilvl="1">
      <w:start w:val="1"/>
      <w:numFmt w:val="decimal"/>
      <w:pStyle w:val="Naslov2"/>
      <w:lvlText w:val="%1.%2"/>
      <w:lvlJc w:val="left"/>
      <w:pPr>
        <w:ind w:left="2160" w:hanging="720"/>
      </w:pPr>
      <w:rPr>
        <w:rFonts w:ascii="Arial Black" w:hAnsi="Arial Black" w:hint="default"/>
        <w:b w:val="0"/>
        <w:i w:val="0"/>
        <w:caps/>
        <w:color w:val="1A9CB0"/>
        <w:sz w:val="24"/>
      </w:rPr>
    </w:lvl>
    <w:lvl w:ilvl="2">
      <w:start w:val="1"/>
      <w:numFmt w:val="decimal"/>
      <w:pStyle w:val="Naslov3"/>
      <w:lvlText w:val="%1.%2.%3"/>
      <w:lvlJc w:val="left"/>
      <w:pPr>
        <w:ind w:left="2160" w:hanging="720"/>
      </w:pPr>
      <w:rPr>
        <w:rFonts w:ascii="Arial Black" w:hAnsi="Arial Black" w:hint="default"/>
        <w:b w:val="0"/>
        <w:i w:val="0"/>
        <w:color w:val="1A9CB0"/>
        <w:sz w:val="24"/>
      </w:rPr>
    </w:lvl>
    <w:lvl w:ilvl="3">
      <w:start w:val="1"/>
      <w:numFmt w:val="decimal"/>
      <w:pStyle w:val="Naslov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D35AF"/>
    <w:multiLevelType w:val="hybridMultilevel"/>
    <w:tmpl w:val="8188C274"/>
    <w:lvl w:ilvl="0" w:tplc="241A0003">
      <w:start w:val="1"/>
      <w:numFmt w:val="bullet"/>
      <w:lvlText w:val="o"/>
      <w:lvlJc w:val="left"/>
      <w:pPr>
        <w:ind w:left="720" w:hanging="360"/>
      </w:pPr>
      <w:rPr>
        <w:rFonts w:ascii="Courier New" w:hAnsi="Courier New" w:cs="Courier New"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Znakzanabrajanjenalisti"/>
      <w:lvlText w:val=""/>
      <w:lvlJc w:val="left"/>
      <w:pPr>
        <w:ind w:left="720" w:hanging="363"/>
      </w:pPr>
      <w:rPr>
        <w:rFonts w:ascii="Symbol" w:hAnsi="Symbol" w:hint="default"/>
        <w:color w:val="1A9CB0"/>
      </w:rPr>
    </w:lvl>
    <w:lvl w:ilvl="1">
      <w:start w:val="1"/>
      <w:numFmt w:val="bullet"/>
      <w:pStyle w:val="Listasaznakovimazanabrajanje2"/>
      <w:lvlText w:val=""/>
      <w:lvlJc w:val="left"/>
      <w:pPr>
        <w:ind w:left="1077" w:hanging="357"/>
      </w:pPr>
      <w:rPr>
        <w:rFonts w:ascii="Symbol" w:hAnsi="Symbol" w:hint="default"/>
        <w:color w:val="464547"/>
      </w:rPr>
    </w:lvl>
    <w:lvl w:ilvl="2">
      <w:start w:val="1"/>
      <w:numFmt w:val="bullet"/>
      <w:pStyle w:val="Listasaznakovimazanabrajanje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8"/>
  </w:num>
  <w:num w:numId="5" w16cid:durableId="2029132760">
    <w:abstractNumId w:val="5"/>
  </w:num>
  <w:num w:numId="6" w16cid:durableId="471095836">
    <w:abstractNumId w:val="3"/>
  </w:num>
  <w:num w:numId="7" w16cid:durableId="1345595060">
    <w:abstractNumId w:val="16"/>
  </w:num>
  <w:num w:numId="8" w16cid:durableId="743599848">
    <w:abstractNumId w:val="11"/>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3"/>
  </w:num>
  <w:num w:numId="15" w16cid:durableId="671028179">
    <w:abstractNumId w:val="12"/>
  </w:num>
  <w:num w:numId="16" w16cid:durableId="165632613">
    <w:abstractNumId w:val="9"/>
  </w:num>
  <w:num w:numId="17" w16cid:durableId="261227126">
    <w:abstractNumId w:val="9"/>
    <w:lvlOverride w:ilvl="0">
      <w:startOverride w:val="1"/>
    </w:lvlOverride>
  </w:num>
  <w:num w:numId="18" w16cid:durableId="61562296">
    <w:abstractNumId w:val="6"/>
  </w:num>
  <w:num w:numId="19" w16cid:durableId="1019432107">
    <w:abstractNumId w:val="10"/>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13136363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05CFE"/>
    <w:rsid w:val="00226EF4"/>
    <w:rsid w:val="002B3847"/>
    <w:rsid w:val="002C76CC"/>
    <w:rsid w:val="002E6935"/>
    <w:rsid w:val="002F3AB0"/>
    <w:rsid w:val="00357E14"/>
    <w:rsid w:val="00387688"/>
    <w:rsid w:val="00407DD5"/>
    <w:rsid w:val="00426215"/>
    <w:rsid w:val="00444D3B"/>
    <w:rsid w:val="00480504"/>
    <w:rsid w:val="0048499B"/>
    <w:rsid w:val="004A4E69"/>
    <w:rsid w:val="00500742"/>
    <w:rsid w:val="00504C62"/>
    <w:rsid w:val="005266F0"/>
    <w:rsid w:val="0057509B"/>
    <w:rsid w:val="00580835"/>
    <w:rsid w:val="005D1735"/>
    <w:rsid w:val="00634486"/>
    <w:rsid w:val="00666408"/>
    <w:rsid w:val="006C5206"/>
    <w:rsid w:val="006F645E"/>
    <w:rsid w:val="0072598A"/>
    <w:rsid w:val="00740B63"/>
    <w:rsid w:val="007706D6"/>
    <w:rsid w:val="00796A13"/>
    <w:rsid w:val="007B27B1"/>
    <w:rsid w:val="007C4361"/>
    <w:rsid w:val="00812A56"/>
    <w:rsid w:val="00876D86"/>
    <w:rsid w:val="008D0346"/>
    <w:rsid w:val="008F2E6B"/>
    <w:rsid w:val="0094703C"/>
    <w:rsid w:val="00950730"/>
    <w:rsid w:val="00974743"/>
    <w:rsid w:val="009914D0"/>
    <w:rsid w:val="009D7BE5"/>
    <w:rsid w:val="009E4BF9"/>
    <w:rsid w:val="009E7277"/>
    <w:rsid w:val="00AA68CA"/>
    <w:rsid w:val="00AD64ED"/>
    <w:rsid w:val="00AF17B0"/>
    <w:rsid w:val="00B00FF6"/>
    <w:rsid w:val="00B072EA"/>
    <w:rsid w:val="00B63965"/>
    <w:rsid w:val="00B83E56"/>
    <w:rsid w:val="00BB161F"/>
    <w:rsid w:val="00BE17E0"/>
    <w:rsid w:val="00C403FF"/>
    <w:rsid w:val="00C901A0"/>
    <w:rsid w:val="00CA3310"/>
    <w:rsid w:val="00CE6020"/>
    <w:rsid w:val="00D04DA9"/>
    <w:rsid w:val="00D20F53"/>
    <w:rsid w:val="00D46DA3"/>
    <w:rsid w:val="00D61C9C"/>
    <w:rsid w:val="00D84345"/>
    <w:rsid w:val="00DD31D9"/>
    <w:rsid w:val="00DF50FE"/>
    <w:rsid w:val="00E016A3"/>
    <w:rsid w:val="00E15F7E"/>
    <w:rsid w:val="00E43D86"/>
    <w:rsid w:val="00EB54C0"/>
    <w:rsid w:val="00F473C9"/>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Naslov1">
    <w:name w:val="heading 1"/>
    <w:aliases w:val="Attribute Heading 1,Section"/>
    <w:next w:val="Teloteksta"/>
    <w:link w:val="Naslov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Naslov2">
    <w:name w:val="heading 2"/>
    <w:aliases w:val="Attribute Heading 2,Major"/>
    <w:next w:val="Teloteksta"/>
    <w:link w:val="Naslov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Naslov3">
    <w:name w:val="heading 3"/>
    <w:aliases w:val="Table Attribute Heading"/>
    <w:next w:val="Teloteksta"/>
    <w:link w:val="Naslov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Naslov4">
    <w:name w:val="heading 4"/>
    <w:next w:val="Teloteksta"/>
    <w:link w:val="Naslov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Naslov5">
    <w:name w:val="heading 5"/>
    <w:basedOn w:val="Naslov4"/>
    <w:next w:val="Normal"/>
    <w:link w:val="Naslov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Naslov6">
    <w:name w:val="heading 6"/>
    <w:basedOn w:val="Naslov5"/>
    <w:next w:val="Normal"/>
    <w:link w:val="Naslov6Char"/>
    <w:qFormat/>
    <w:rsid w:val="00C403FF"/>
    <w:pPr>
      <w:widowControl w:val="0"/>
      <w:tabs>
        <w:tab w:val="clear" w:pos="3888"/>
        <w:tab w:val="num" w:pos="4968"/>
      </w:tabs>
      <w:ind w:left="4896"/>
      <w:outlineLvl w:val="5"/>
    </w:pPr>
    <w:rPr>
      <w:b w:val="0"/>
    </w:rPr>
  </w:style>
  <w:style w:type="paragraph" w:styleId="Naslov7">
    <w:name w:val="heading 7"/>
    <w:basedOn w:val="Naslov6"/>
    <w:next w:val="Normal"/>
    <w:link w:val="Naslov7Char"/>
    <w:qFormat/>
    <w:rsid w:val="00C403FF"/>
    <w:pPr>
      <w:tabs>
        <w:tab w:val="clear" w:pos="4968"/>
        <w:tab w:val="center" w:pos="-2430"/>
        <w:tab w:val="num" w:pos="6192"/>
      </w:tabs>
      <w:ind w:left="6192" w:hanging="1296"/>
      <w:outlineLvl w:val="6"/>
    </w:pPr>
  </w:style>
  <w:style w:type="paragraph" w:styleId="Naslov8">
    <w:name w:val="heading 8"/>
    <w:basedOn w:val="Normal"/>
    <w:next w:val="Normal"/>
    <w:link w:val="Naslov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slov8"/>
    <w:next w:val="Naslov8"/>
    <w:link w:val="Naslov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customStyle="1" w:styleId="Naslov1Char">
    <w:name w:val="Naslov 1 Char"/>
    <w:aliases w:val="Attribute Heading 1 Char,Section Char"/>
    <w:basedOn w:val="Podrazumevanifontpasusa"/>
    <w:link w:val="Naslov1"/>
    <w:rsid w:val="00500742"/>
    <w:rPr>
      <w:rFonts w:ascii="Arial Black" w:eastAsia="Times New Roman" w:hAnsi="Arial Black" w:cs="Times New Roman"/>
      <w:caps/>
      <w:color w:val="464547"/>
      <w:sz w:val="28"/>
      <w:szCs w:val="20"/>
    </w:rPr>
  </w:style>
  <w:style w:type="character" w:customStyle="1" w:styleId="Naslov2Char">
    <w:name w:val="Naslov 2 Char"/>
    <w:aliases w:val="Attribute Heading 2 Char,Major Char"/>
    <w:basedOn w:val="Podrazumevanifontpasusa"/>
    <w:link w:val="Naslov2"/>
    <w:rsid w:val="00500742"/>
    <w:rPr>
      <w:rFonts w:ascii="Arial Black" w:eastAsia="Times New Roman" w:hAnsi="Arial Black" w:cs="Times New Roman"/>
      <w:caps/>
      <w:color w:val="1A9CB0"/>
      <w:sz w:val="24"/>
      <w:szCs w:val="20"/>
    </w:rPr>
  </w:style>
  <w:style w:type="character" w:customStyle="1" w:styleId="Naslov3Char">
    <w:name w:val="Naslov 3 Char"/>
    <w:aliases w:val="Table Attribute Heading Char"/>
    <w:basedOn w:val="Podrazumevanifontpasusa"/>
    <w:link w:val="Naslov3"/>
    <w:rsid w:val="00500742"/>
    <w:rPr>
      <w:rFonts w:ascii="Arial Black" w:eastAsia="Times New Roman" w:hAnsi="Arial Black" w:cs="Times New Roman"/>
      <w:b/>
      <w:color w:val="1A9CB0"/>
      <w:sz w:val="24"/>
      <w:szCs w:val="20"/>
    </w:rPr>
  </w:style>
  <w:style w:type="character" w:customStyle="1" w:styleId="Naslov4Char">
    <w:name w:val="Naslov 4 Char"/>
    <w:basedOn w:val="Podrazumevanifontpasusa"/>
    <w:link w:val="Naslov4"/>
    <w:rsid w:val="00500742"/>
    <w:rPr>
      <w:rFonts w:ascii="Arial Black" w:eastAsia="Times New Roman" w:hAnsi="Arial Black" w:cs="Times New Roman"/>
      <w:color w:val="1A9CB0"/>
      <w:szCs w:val="20"/>
    </w:rPr>
  </w:style>
  <w:style w:type="paragraph" w:styleId="Teloteksta">
    <w:name w:val="Body Text"/>
    <w:link w:val="Teloteksta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TelotekstaChar">
    <w:name w:val="Telo teksta Char"/>
    <w:basedOn w:val="Podrazumevanifontpasusa"/>
    <w:link w:val="Teloteksta"/>
    <w:rsid w:val="00500742"/>
    <w:rPr>
      <w:rFonts w:ascii="Trebuchet MS" w:eastAsia="Times New Roman" w:hAnsi="Trebuchet MS" w:cs="Times New Roman"/>
      <w:color w:val="464547"/>
      <w:sz w:val="20"/>
      <w:szCs w:val="20"/>
    </w:rPr>
  </w:style>
  <w:style w:type="paragraph" w:styleId="Podnojestranice">
    <w:name w:val="footer"/>
    <w:link w:val="Podnojestranice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PodnojestraniceChar">
    <w:name w:val="Podnožje stranice Char"/>
    <w:basedOn w:val="Podrazumevanifontpasusa"/>
    <w:link w:val="Podnojestranice"/>
    <w:rsid w:val="00500742"/>
    <w:rPr>
      <w:rFonts w:ascii="Trebuchet MS" w:eastAsia="Times New Roman" w:hAnsi="Trebuchet MS" w:cs="Times New Roman"/>
      <w:color w:val="464547"/>
      <w:sz w:val="18"/>
      <w:szCs w:val="18"/>
    </w:rPr>
  </w:style>
  <w:style w:type="paragraph" w:styleId="Zaglavljestranice">
    <w:name w:val="header"/>
    <w:link w:val="Zaglavljestranice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ZaglavljestraniceChar">
    <w:name w:val="Zaglavlje stranice Char"/>
    <w:basedOn w:val="Podrazumevanifontpasusa"/>
    <w:link w:val="Zaglavljestranice"/>
    <w:rsid w:val="00500742"/>
    <w:rPr>
      <w:rFonts w:ascii="Trebuchet MS" w:eastAsia="MS Gothic" w:hAnsi="Trebuchet MS" w:cs="Times New Roman"/>
      <w:color w:val="464547"/>
      <w:sz w:val="18"/>
      <w:szCs w:val="20"/>
    </w:rPr>
  </w:style>
  <w:style w:type="character" w:styleId="Hiperveza">
    <w:name w:val="Hyperlink"/>
    <w:basedOn w:val="Podrazumevanifontpasusa"/>
    <w:uiPriority w:val="99"/>
    <w:qFormat/>
    <w:rsid w:val="00500742"/>
    <w:rPr>
      <w:rFonts w:ascii="Trebuchet MS" w:hAnsi="Trebuchet MS"/>
      <w:color w:val="1A9CB0"/>
      <w:sz w:val="20"/>
      <w:u w:val="single"/>
    </w:rPr>
  </w:style>
  <w:style w:type="character" w:styleId="Brojstranice">
    <w:name w:val="page number"/>
    <w:basedOn w:val="Podrazumevanifontpasusa"/>
    <w:uiPriority w:val="1"/>
    <w:semiHidden/>
    <w:rsid w:val="00500742"/>
    <w:rPr>
      <w:rFonts w:ascii="Trebuchet MS" w:hAnsi="Trebuchet MS"/>
      <w:color w:val="3B3838" w:themeColor="background2" w:themeShade="40"/>
      <w:position w:val="-6"/>
      <w:sz w:val="20"/>
    </w:rPr>
  </w:style>
  <w:style w:type="paragraph" w:styleId="Naslov">
    <w:name w:val="Title"/>
    <w:next w:val="Teloteksta"/>
    <w:link w:val="Naslov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NaslovChar">
    <w:name w:val="Naslov Char"/>
    <w:basedOn w:val="Podrazumevanifontpasusa"/>
    <w:link w:val="Naslov"/>
    <w:rsid w:val="00500742"/>
    <w:rPr>
      <w:rFonts w:ascii="Arial Black" w:eastAsiaTheme="minorEastAsia" w:hAnsi="Arial Black" w:cs="Times New Roman"/>
      <w:caps/>
      <w:color w:val="464547"/>
      <w:sz w:val="40"/>
      <w:szCs w:val="20"/>
    </w:rPr>
  </w:style>
  <w:style w:type="paragraph" w:styleId="SADRAJ1">
    <w:name w:val="toc 1"/>
    <w:next w:val="Teloteksta"/>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Tekstkomentara">
    <w:name w:val="annotation text"/>
    <w:basedOn w:val="Normal"/>
    <w:link w:val="TekstkomentaraChar"/>
    <w:uiPriority w:val="99"/>
    <w:unhideWhenUsed/>
    <w:rsid w:val="00500742"/>
    <w:pPr>
      <w:spacing w:line="240" w:lineRule="auto"/>
    </w:pPr>
  </w:style>
  <w:style w:type="character" w:customStyle="1" w:styleId="TekstkomentaraChar">
    <w:name w:val="Tekst komentara Char"/>
    <w:basedOn w:val="Podrazumevanifontpasusa"/>
    <w:link w:val="Tekstkomentara"/>
    <w:uiPriority w:val="99"/>
    <w:rsid w:val="00500742"/>
    <w:rPr>
      <w:rFonts w:ascii="Times New Roman" w:eastAsia="Times New Roman" w:hAnsi="Times New Roman" w:cs="Times New Roman"/>
      <w:sz w:val="20"/>
      <w:szCs w:val="20"/>
    </w:rPr>
  </w:style>
  <w:style w:type="paragraph" w:styleId="Temakomentara">
    <w:name w:val="annotation subject"/>
    <w:link w:val="Temakomentara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TemakomentaraChar">
    <w:name w:val="Tema komentara Char"/>
    <w:basedOn w:val="TekstkomentaraChar"/>
    <w:link w:val="Temakomentara"/>
    <w:rsid w:val="00500742"/>
    <w:rPr>
      <w:rFonts w:ascii="Arial Black" w:eastAsia="Times New Roman" w:hAnsi="Arial Black" w:cs="Times New Roman"/>
      <w:bCs/>
      <w:color w:val="464547"/>
      <w:sz w:val="28"/>
      <w:szCs w:val="20"/>
    </w:rPr>
  </w:style>
  <w:style w:type="paragraph" w:styleId="Naslovsadraja">
    <w:name w:val="TOC Heading"/>
    <w:next w:val="Teloteksta"/>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Podrazumevanifontpasusa"/>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SADRAJ2">
    <w:name w:val="toc 2"/>
    <w:basedOn w:val="Normal"/>
    <w:next w:val="Normal"/>
    <w:autoRedefine/>
    <w:uiPriority w:val="39"/>
    <w:unhideWhenUsed/>
    <w:rsid w:val="00500742"/>
    <w:pPr>
      <w:spacing w:after="100"/>
      <w:ind w:left="200"/>
    </w:pPr>
  </w:style>
  <w:style w:type="paragraph" w:styleId="Pasussalistom">
    <w:name w:val="List Paragraph"/>
    <w:basedOn w:val="Normal"/>
    <w:uiPriority w:val="34"/>
    <w:qFormat/>
    <w:rsid w:val="00500742"/>
    <w:pPr>
      <w:ind w:left="720"/>
      <w:contextualSpacing/>
    </w:pPr>
  </w:style>
  <w:style w:type="paragraph" w:styleId="Znakzanabrajanjenalisti">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Brojnalisti">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asaznakovimazanabrajanje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asaznakovimazanabrajanje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SADRAJ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Listatabele4">
    <w:name w:val="Table List 4"/>
    <w:basedOn w:val="Normalnatabela"/>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Naslov5Char">
    <w:name w:val="Naslov 5 Char"/>
    <w:basedOn w:val="Podrazumevanifontpasusa"/>
    <w:link w:val="Naslov5"/>
    <w:rsid w:val="00C403FF"/>
    <w:rPr>
      <w:rFonts w:ascii="Arial" w:eastAsia="Times New Roman" w:hAnsi="Arial" w:cs="Times New Roman"/>
      <w:b/>
      <w:sz w:val="20"/>
      <w:szCs w:val="20"/>
    </w:rPr>
  </w:style>
  <w:style w:type="character" w:customStyle="1" w:styleId="Naslov6Char">
    <w:name w:val="Naslov 6 Char"/>
    <w:basedOn w:val="Podrazumevanifontpasusa"/>
    <w:link w:val="Naslov6"/>
    <w:rsid w:val="00C403FF"/>
    <w:rPr>
      <w:rFonts w:ascii="Arial" w:eastAsia="Times New Roman" w:hAnsi="Arial" w:cs="Times New Roman"/>
      <w:sz w:val="20"/>
      <w:szCs w:val="20"/>
    </w:rPr>
  </w:style>
  <w:style w:type="character" w:customStyle="1" w:styleId="Naslov7Char">
    <w:name w:val="Naslov 7 Char"/>
    <w:basedOn w:val="Podrazumevanifontpasusa"/>
    <w:link w:val="Naslov7"/>
    <w:rsid w:val="00C403FF"/>
    <w:rPr>
      <w:rFonts w:ascii="Arial" w:eastAsia="Times New Roman" w:hAnsi="Arial" w:cs="Times New Roman"/>
      <w:sz w:val="20"/>
      <w:szCs w:val="20"/>
    </w:rPr>
  </w:style>
  <w:style w:type="character" w:customStyle="1" w:styleId="Naslov9Char">
    <w:name w:val="Naslov 9 Char"/>
    <w:basedOn w:val="Podrazumevanifontpasusa"/>
    <w:link w:val="Naslov9"/>
    <w:rsid w:val="00C403FF"/>
    <w:rPr>
      <w:rFonts w:ascii="Arial" w:eastAsia="Times New Roman" w:hAnsi="Arial" w:cs="Times New Roman"/>
      <w:b/>
      <w:sz w:val="20"/>
      <w:szCs w:val="20"/>
    </w:rPr>
  </w:style>
  <w:style w:type="character" w:customStyle="1" w:styleId="Naslov8Char">
    <w:name w:val="Naslov 8 Char"/>
    <w:basedOn w:val="Podrazumevanifontpasusa"/>
    <w:link w:val="Naslov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Korektura">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Referencakomentara">
    <w:name w:val="annotation reference"/>
    <w:basedOn w:val="Podrazumevanifontpasusa"/>
    <w:uiPriority w:val="99"/>
    <w:semiHidden/>
    <w:unhideWhenUsed/>
    <w:rsid w:val="00B00FF6"/>
    <w:rPr>
      <w:sz w:val="16"/>
      <w:szCs w:val="16"/>
    </w:rPr>
  </w:style>
  <w:style w:type="character" w:styleId="Pomenite">
    <w:name w:val="Mention"/>
    <w:basedOn w:val="Podrazumevanifontpasusa"/>
    <w:uiPriority w:val="99"/>
    <w:unhideWhenUsed/>
    <w:rsid w:val="00036D9D"/>
    <w:rPr>
      <w:color w:val="2B579A"/>
      <w:shd w:val="clear" w:color="auto" w:fill="E6E6E6"/>
    </w:rPr>
  </w:style>
  <w:style w:type="table" w:styleId="Svetlakoordinatnamreatabele">
    <w:name w:val="Grid Table Light"/>
    <w:basedOn w:val="Normalnatabela"/>
    <w:uiPriority w:val="40"/>
    <w:rsid w:val="005266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Koordinatnamreatabele">
    <w:name w:val="Table Grid"/>
    <w:basedOn w:val="Normalnatabela"/>
    <w:uiPriority w:val="39"/>
    <w:rsid w:val="005266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43858">
      <w:bodyDiv w:val="1"/>
      <w:marLeft w:val="0"/>
      <w:marRight w:val="0"/>
      <w:marTop w:val="0"/>
      <w:marBottom w:val="0"/>
      <w:divBdr>
        <w:top w:val="none" w:sz="0" w:space="0" w:color="auto"/>
        <w:left w:val="none" w:sz="0" w:space="0" w:color="auto"/>
        <w:bottom w:val="none" w:sz="0" w:space="0" w:color="auto"/>
        <w:right w:val="none" w:sz="0" w:space="0" w:color="auto"/>
      </w:divBdr>
    </w:div>
    <w:div w:id="77678876">
      <w:bodyDiv w:val="1"/>
      <w:marLeft w:val="0"/>
      <w:marRight w:val="0"/>
      <w:marTop w:val="0"/>
      <w:marBottom w:val="0"/>
      <w:divBdr>
        <w:top w:val="none" w:sz="0" w:space="0" w:color="auto"/>
        <w:left w:val="none" w:sz="0" w:space="0" w:color="auto"/>
        <w:bottom w:val="none" w:sz="0" w:space="0" w:color="auto"/>
        <w:right w:val="none" w:sz="0" w:space="0" w:color="auto"/>
      </w:divBdr>
      <w:divsChild>
        <w:div w:id="193885436">
          <w:marLeft w:val="0"/>
          <w:marRight w:val="0"/>
          <w:marTop w:val="0"/>
          <w:marBottom w:val="0"/>
          <w:divBdr>
            <w:top w:val="none" w:sz="0" w:space="0" w:color="auto"/>
            <w:left w:val="none" w:sz="0" w:space="0" w:color="auto"/>
            <w:bottom w:val="none" w:sz="0" w:space="0" w:color="auto"/>
            <w:right w:val="none" w:sz="0" w:space="0" w:color="auto"/>
          </w:divBdr>
        </w:div>
      </w:divsChild>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18424285">
      <w:bodyDiv w:val="1"/>
      <w:marLeft w:val="0"/>
      <w:marRight w:val="0"/>
      <w:marTop w:val="0"/>
      <w:marBottom w:val="0"/>
      <w:divBdr>
        <w:top w:val="none" w:sz="0" w:space="0" w:color="auto"/>
        <w:left w:val="none" w:sz="0" w:space="0" w:color="auto"/>
        <w:bottom w:val="none" w:sz="0" w:space="0" w:color="auto"/>
        <w:right w:val="none" w:sz="0" w:space="0" w:color="auto"/>
      </w:divBdr>
    </w:div>
    <w:div w:id="130951269">
      <w:bodyDiv w:val="1"/>
      <w:marLeft w:val="0"/>
      <w:marRight w:val="0"/>
      <w:marTop w:val="0"/>
      <w:marBottom w:val="0"/>
      <w:divBdr>
        <w:top w:val="none" w:sz="0" w:space="0" w:color="auto"/>
        <w:left w:val="none" w:sz="0" w:space="0" w:color="auto"/>
        <w:bottom w:val="none" w:sz="0" w:space="0" w:color="auto"/>
        <w:right w:val="none" w:sz="0" w:space="0" w:color="auto"/>
      </w:divBdr>
    </w:div>
    <w:div w:id="149372740">
      <w:bodyDiv w:val="1"/>
      <w:marLeft w:val="0"/>
      <w:marRight w:val="0"/>
      <w:marTop w:val="0"/>
      <w:marBottom w:val="0"/>
      <w:divBdr>
        <w:top w:val="none" w:sz="0" w:space="0" w:color="auto"/>
        <w:left w:val="none" w:sz="0" w:space="0" w:color="auto"/>
        <w:bottom w:val="none" w:sz="0" w:space="0" w:color="auto"/>
        <w:right w:val="none" w:sz="0" w:space="0" w:color="auto"/>
      </w:divBdr>
      <w:divsChild>
        <w:div w:id="1694843402">
          <w:marLeft w:val="0"/>
          <w:marRight w:val="0"/>
          <w:marTop w:val="0"/>
          <w:marBottom w:val="0"/>
          <w:divBdr>
            <w:top w:val="none" w:sz="0" w:space="0" w:color="auto"/>
            <w:left w:val="none" w:sz="0" w:space="0" w:color="auto"/>
            <w:bottom w:val="none" w:sz="0" w:space="0" w:color="auto"/>
            <w:right w:val="none" w:sz="0" w:space="0" w:color="auto"/>
          </w:divBdr>
        </w:div>
      </w:divsChild>
    </w:div>
    <w:div w:id="248006875">
      <w:bodyDiv w:val="1"/>
      <w:marLeft w:val="0"/>
      <w:marRight w:val="0"/>
      <w:marTop w:val="0"/>
      <w:marBottom w:val="0"/>
      <w:divBdr>
        <w:top w:val="none" w:sz="0" w:space="0" w:color="auto"/>
        <w:left w:val="none" w:sz="0" w:space="0" w:color="auto"/>
        <w:bottom w:val="none" w:sz="0" w:space="0" w:color="auto"/>
        <w:right w:val="none" w:sz="0" w:space="0" w:color="auto"/>
      </w:divBdr>
    </w:div>
    <w:div w:id="268242458">
      <w:bodyDiv w:val="1"/>
      <w:marLeft w:val="0"/>
      <w:marRight w:val="0"/>
      <w:marTop w:val="0"/>
      <w:marBottom w:val="0"/>
      <w:divBdr>
        <w:top w:val="none" w:sz="0" w:space="0" w:color="auto"/>
        <w:left w:val="none" w:sz="0" w:space="0" w:color="auto"/>
        <w:bottom w:val="none" w:sz="0" w:space="0" w:color="auto"/>
        <w:right w:val="none" w:sz="0" w:space="0" w:color="auto"/>
      </w:divBdr>
    </w:div>
    <w:div w:id="278605336">
      <w:bodyDiv w:val="1"/>
      <w:marLeft w:val="0"/>
      <w:marRight w:val="0"/>
      <w:marTop w:val="0"/>
      <w:marBottom w:val="0"/>
      <w:divBdr>
        <w:top w:val="none" w:sz="0" w:space="0" w:color="auto"/>
        <w:left w:val="none" w:sz="0" w:space="0" w:color="auto"/>
        <w:bottom w:val="none" w:sz="0" w:space="0" w:color="auto"/>
        <w:right w:val="none" w:sz="0" w:space="0" w:color="auto"/>
      </w:divBdr>
    </w:div>
    <w:div w:id="338234155">
      <w:bodyDiv w:val="1"/>
      <w:marLeft w:val="0"/>
      <w:marRight w:val="0"/>
      <w:marTop w:val="0"/>
      <w:marBottom w:val="0"/>
      <w:divBdr>
        <w:top w:val="none" w:sz="0" w:space="0" w:color="auto"/>
        <w:left w:val="none" w:sz="0" w:space="0" w:color="auto"/>
        <w:bottom w:val="none" w:sz="0" w:space="0" w:color="auto"/>
        <w:right w:val="none" w:sz="0" w:space="0" w:color="auto"/>
      </w:divBdr>
    </w:div>
    <w:div w:id="375662013">
      <w:bodyDiv w:val="1"/>
      <w:marLeft w:val="0"/>
      <w:marRight w:val="0"/>
      <w:marTop w:val="0"/>
      <w:marBottom w:val="0"/>
      <w:divBdr>
        <w:top w:val="none" w:sz="0" w:space="0" w:color="auto"/>
        <w:left w:val="none" w:sz="0" w:space="0" w:color="auto"/>
        <w:bottom w:val="none" w:sz="0" w:space="0" w:color="auto"/>
        <w:right w:val="none" w:sz="0" w:space="0" w:color="auto"/>
      </w:divBdr>
      <w:divsChild>
        <w:div w:id="337655706">
          <w:marLeft w:val="0"/>
          <w:marRight w:val="0"/>
          <w:marTop w:val="0"/>
          <w:marBottom w:val="0"/>
          <w:divBdr>
            <w:top w:val="none" w:sz="0" w:space="0" w:color="auto"/>
            <w:left w:val="none" w:sz="0" w:space="0" w:color="auto"/>
            <w:bottom w:val="none" w:sz="0" w:space="0" w:color="auto"/>
            <w:right w:val="none" w:sz="0" w:space="0" w:color="auto"/>
          </w:divBdr>
        </w:div>
      </w:divsChild>
    </w:div>
    <w:div w:id="390421569">
      <w:bodyDiv w:val="1"/>
      <w:marLeft w:val="0"/>
      <w:marRight w:val="0"/>
      <w:marTop w:val="0"/>
      <w:marBottom w:val="0"/>
      <w:divBdr>
        <w:top w:val="none" w:sz="0" w:space="0" w:color="auto"/>
        <w:left w:val="none" w:sz="0" w:space="0" w:color="auto"/>
        <w:bottom w:val="none" w:sz="0" w:space="0" w:color="auto"/>
        <w:right w:val="none" w:sz="0" w:space="0" w:color="auto"/>
      </w:divBdr>
      <w:divsChild>
        <w:div w:id="1378091883">
          <w:marLeft w:val="0"/>
          <w:marRight w:val="0"/>
          <w:marTop w:val="0"/>
          <w:marBottom w:val="0"/>
          <w:divBdr>
            <w:top w:val="none" w:sz="0" w:space="0" w:color="auto"/>
            <w:left w:val="none" w:sz="0" w:space="0" w:color="auto"/>
            <w:bottom w:val="none" w:sz="0" w:space="0" w:color="auto"/>
            <w:right w:val="none" w:sz="0" w:space="0" w:color="auto"/>
          </w:divBdr>
        </w:div>
      </w:divsChild>
    </w:div>
    <w:div w:id="490831402">
      <w:bodyDiv w:val="1"/>
      <w:marLeft w:val="0"/>
      <w:marRight w:val="0"/>
      <w:marTop w:val="0"/>
      <w:marBottom w:val="0"/>
      <w:divBdr>
        <w:top w:val="none" w:sz="0" w:space="0" w:color="auto"/>
        <w:left w:val="none" w:sz="0" w:space="0" w:color="auto"/>
        <w:bottom w:val="none" w:sz="0" w:space="0" w:color="auto"/>
        <w:right w:val="none" w:sz="0" w:space="0" w:color="auto"/>
      </w:divBdr>
      <w:divsChild>
        <w:div w:id="1245185172">
          <w:marLeft w:val="0"/>
          <w:marRight w:val="0"/>
          <w:marTop w:val="0"/>
          <w:marBottom w:val="0"/>
          <w:divBdr>
            <w:top w:val="none" w:sz="0" w:space="0" w:color="auto"/>
            <w:left w:val="none" w:sz="0" w:space="0" w:color="auto"/>
            <w:bottom w:val="none" w:sz="0" w:space="0" w:color="auto"/>
            <w:right w:val="none" w:sz="0" w:space="0" w:color="auto"/>
          </w:divBdr>
        </w:div>
      </w:divsChild>
    </w:div>
    <w:div w:id="534075969">
      <w:bodyDiv w:val="1"/>
      <w:marLeft w:val="0"/>
      <w:marRight w:val="0"/>
      <w:marTop w:val="0"/>
      <w:marBottom w:val="0"/>
      <w:divBdr>
        <w:top w:val="none" w:sz="0" w:space="0" w:color="auto"/>
        <w:left w:val="none" w:sz="0" w:space="0" w:color="auto"/>
        <w:bottom w:val="none" w:sz="0" w:space="0" w:color="auto"/>
        <w:right w:val="none" w:sz="0" w:space="0" w:color="auto"/>
      </w:divBdr>
    </w:div>
    <w:div w:id="575941884">
      <w:bodyDiv w:val="1"/>
      <w:marLeft w:val="0"/>
      <w:marRight w:val="0"/>
      <w:marTop w:val="0"/>
      <w:marBottom w:val="0"/>
      <w:divBdr>
        <w:top w:val="none" w:sz="0" w:space="0" w:color="auto"/>
        <w:left w:val="none" w:sz="0" w:space="0" w:color="auto"/>
        <w:bottom w:val="none" w:sz="0" w:space="0" w:color="auto"/>
        <w:right w:val="none" w:sz="0" w:space="0" w:color="auto"/>
      </w:divBdr>
    </w:div>
    <w:div w:id="577010948">
      <w:bodyDiv w:val="1"/>
      <w:marLeft w:val="0"/>
      <w:marRight w:val="0"/>
      <w:marTop w:val="0"/>
      <w:marBottom w:val="0"/>
      <w:divBdr>
        <w:top w:val="none" w:sz="0" w:space="0" w:color="auto"/>
        <w:left w:val="none" w:sz="0" w:space="0" w:color="auto"/>
        <w:bottom w:val="none" w:sz="0" w:space="0" w:color="auto"/>
        <w:right w:val="none" w:sz="0" w:space="0" w:color="auto"/>
      </w:divBdr>
    </w:div>
    <w:div w:id="590313982">
      <w:bodyDiv w:val="1"/>
      <w:marLeft w:val="0"/>
      <w:marRight w:val="0"/>
      <w:marTop w:val="0"/>
      <w:marBottom w:val="0"/>
      <w:divBdr>
        <w:top w:val="none" w:sz="0" w:space="0" w:color="auto"/>
        <w:left w:val="none" w:sz="0" w:space="0" w:color="auto"/>
        <w:bottom w:val="none" w:sz="0" w:space="0" w:color="auto"/>
        <w:right w:val="none" w:sz="0" w:space="0" w:color="auto"/>
      </w:divBdr>
    </w:div>
    <w:div w:id="618142036">
      <w:bodyDiv w:val="1"/>
      <w:marLeft w:val="0"/>
      <w:marRight w:val="0"/>
      <w:marTop w:val="0"/>
      <w:marBottom w:val="0"/>
      <w:divBdr>
        <w:top w:val="none" w:sz="0" w:space="0" w:color="auto"/>
        <w:left w:val="none" w:sz="0" w:space="0" w:color="auto"/>
        <w:bottom w:val="none" w:sz="0" w:space="0" w:color="auto"/>
        <w:right w:val="none" w:sz="0" w:space="0" w:color="auto"/>
      </w:divBdr>
      <w:divsChild>
        <w:div w:id="311448569">
          <w:marLeft w:val="0"/>
          <w:marRight w:val="0"/>
          <w:marTop w:val="0"/>
          <w:marBottom w:val="0"/>
          <w:divBdr>
            <w:top w:val="none" w:sz="0" w:space="0" w:color="auto"/>
            <w:left w:val="none" w:sz="0" w:space="0" w:color="auto"/>
            <w:bottom w:val="none" w:sz="0" w:space="0" w:color="auto"/>
            <w:right w:val="none" w:sz="0" w:space="0" w:color="auto"/>
          </w:divBdr>
        </w:div>
      </w:divsChild>
    </w:div>
    <w:div w:id="641814691">
      <w:bodyDiv w:val="1"/>
      <w:marLeft w:val="0"/>
      <w:marRight w:val="0"/>
      <w:marTop w:val="0"/>
      <w:marBottom w:val="0"/>
      <w:divBdr>
        <w:top w:val="none" w:sz="0" w:space="0" w:color="auto"/>
        <w:left w:val="none" w:sz="0" w:space="0" w:color="auto"/>
        <w:bottom w:val="none" w:sz="0" w:space="0" w:color="auto"/>
        <w:right w:val="none" w:sz="0" w:space="0" w:color="auto"/>
      </w:divBdr>
      <w:divsChild>
        <w:div w:id="1740321570">
          <w:marLeft w:val="0"/>
          <w:marRight w:val="0"/>
          <w:marTop w:val="0"/>
          <w:marBottom w:val="0"/>
          <w:divBdr>
            <w:top w:val="none" w:sz="0" w:space="0" w:color="auto"/>
            <w:left w:val="none" w:sz="0" w:space="0" w:color="auto"/>
            <w:bottom w:val="none" w:sz="0" w:space="0" w:color="auto"/>
            <w:right w:val="none" w:sz="0" w:space="0" w:color="auto"/>
          </w:divBdr>
        </w:div>
      </w:divsChild>
    </w:div>
    <w:div w:id="756052400">
      <w:bodyDiv w:val="1"/>
      <w:marLeft w:val="0"/>
      <w:marRight w:val="0"/>
      <w:marTop w:val="0"/>
      <w:marBottom w:val="0"/>
      <w:divBdr>
        <w:top w:val="none" w:sz="0" w:space="0" w:color="auto"/>
        <w:left w:val="none" w:sz="0" w:space="0" w:color="auto"/>
        <w:bottom w:val="none" w:sz="0" w:space="0" w:color="auto"/>
        <w:right w:val="none" w:sz="0" w:space="0" w:color="auto"/>
      </w:divBdr>
    </w:div>
    <w:div w:id="763378131">
      <w:bodyDiv w:val="1"/>
      <w:marLeft w:val="0"/>
      <w:marRight w:val="0"/>
      <w:marTop w:val="0"/>
      <w:marBottom w:val="0"/>
      <w:divBdr>
        <w:top w:val="none" w:sz="0" w:space="0" w:color="auto"/>
        <w:left w:val="none" w:sz="0" w:space="0" w:color="auto"/>
        <w:bottom w:val="none" w:sz="0" w:space="0" w:color="auto"/>
        <w:right w:val="none" w:sz="0" w:space="0" w:color="auto"/>
      </w:divBdr>
    </w:div>
    <w:div w:id="890312932">
      <w:bodyDiv w:val="1"/>
      <w:marLeft w:val="0"/>
      <w:marRight w:val="0"/>
      <w:marTop w:val="0"/>
      <w:marBottom w:val="0"/>
      <w:divBdr>
        <w:top w:val="none" w:sz="0" w:space="0" w:color="auto"/>
        <w:left w:val="none" w:sz="0" w:space="0" w:color="auto"/>
        <w:bottom w:val="none" w:sz="0" w:space="0" w:color="auto"/>
        <w:right w:val="none" w:sz="0" w:space="0" w:color="auto"/>
      </w:divBdr>
    </w:div>
    <w:div w:id="919483944">
      <w:bodyDiv w:val="1"/>
      <w:marLeft w:val="0"/>
      <w:marRight w:val="0"/>
      <w:marTop w:val="0"/>
      <w:marBottom w:val="0"/>
      <w:divBdr>
        <w:top w:val="none" w:sz="0" w:space="0" w:color="auto"/>
        <w:left w:val="none" w:sz="0" w:space="0" w:color="auto"/>
        <w:bottom w:val="none" w:sz="0" w:space="0" w:color="auto"/>
        <w:right w:val="none" w:sz="0" w:space="0" w:color="auto"/>
      </w:divBdr>
    </w:div>
    <w:div w:id="1007949076">
      <w:bodyDiv w:val="1"/>
      <w:marLeft w:val="0"/>
      <w:marRight w:val="0"/>
      <w:marTop w:val="0"/>
      <w:marBottom w:val="0"/>
      <w:divBdr>
        <w:top w:val="none" w:sz="0" w:space="0" w:color="auto"/>
        <w:left w:val="none" w:sz="0" w:space="0" w:color="auto"/>
        <w:bottom w:val="none" w:sz="0" w:space="0" w:color="auto"/>
        <w:right w:val="none" w:sz="0" w:space="0" w:color="auto"/>
      </w:divBdr>
      <w:divsChild>
        <w:div w:id="1486707123">
          <w:marLeft w:val="0"/>
          <w:marRight w:val="0"/>
          <w:marTop w:val="0"/>
          <w:marBottom w:val="0"/>
          <w:divBdr>
            <w:top w:val="none" w:sz="0" w:space="0" w:color="auto"/>
            <w:left w:val="none" w:sz="0" w:space="0" w:color="auto"/>
            <w:bottom w:val="none" w:sz="0" w:space="0" w:color="auto"/>
            <w:right w:val="none" w:sz="0" w:space="0" w:color="auto"/>
          </w:divBdr>
        </w:div>
      </w:divsChild>
    </w:div>
    <w:div w:id="1034578379">
      <w:bodyDiv w:val="1"/>
      <w:marLeft w:val="0"/>
      <w:marRight w:val="0"/>
      <w:marTop w:val="0"/>
      <w:marBottom w:val="0"/>
      <w:divBdr>
        <w:top w:val="none" w:sz="0" w:space="0" w:color="auto"/>
        <w:left w:val="none" w:sz="0" w:space="0" w:color="auto"/>
        <w:bottom w:val="none" w:sz="0" w:space="0" w:color="auto"/>
        <w:right w:val="none" w:sz="0" w:space="0" w:color="auto"/>
      </w:divBdr>
      <w:divsChild>
        <w:div w:id="493231034">
          <w:marLeft w:val="0"/>
          <w:marRight w:val="0"/>
          <w:marTop w:val="0"/>
          <w:marBottom w:val="0"/>
          <w:divBdr>
            <w:top w:val="none" w:sz="0" w:space="0" w:color="auto"/>
            <w:left w:val="none" w:sz="0" w:space="0" w:color="auto"/>
            <w:bottom w:val="none" w:sz="0" w:space="0" w:color="auto"/>
            <w:right w:val="none" w:sz="0" w:space="0" w:color="auto"/>
          </w:divBdr>
        </w:div>
      </w:divsChild>
    </w:div>
    <w:div w:id="1113666802">
      <w:bodyDiv w:val="1"/>
      <w:marLeft w:val="0"/>
      <w:marRight w:val="0"/>
      <w:marTop w:val="0"/>
      <w:marBottom w:val="0"/>
      <w:divBdr>
        <w:top w:val="none" w:sz="0" w:space="0" w:color="auto"/>
        <w:left w:val="none" w:sz="0" w:space="0" w:color="auto"/>
        <w:bottom w:val="none" w:sz="0" w:space="0" w:color="auto"/>
        <w:right w:val="none" w:sz="0" w:space="0" w:color="auto"/>
      </w:divBdr>
    </w:div>
    <w:div w:id="1167479175">
      <w:bodyDiv w:val="1"/>
      <w:marLeft w:val="0"/>
      <w:marRight w:val="0"/>
      <w:marTop w:val="0"/>
      <w:marBottom w:val="0"/>
      <w:divBdr>
        <w:top w:val="none" w:sz="0" w:space="0" w:color="auto"/>
        <w:left w:val="none" w:sz="0" w:space="0" w:color="auto"/>
        <w:bottom w:val="none" w:sz="0" w:space="0" w:color="auto"/>
        <w:right w:val="none" w:sz="0" w:space="0" w:color="auto"/>
      </w:divBdr>
      <w:divsChild>
        <w:div w:id="40637046">
          <w:marLeft w:val="0"/>
          <w:marRight w:val="0"/>
          <w:marTop w:val="0"/>
          <w:marBottom w:val="0"/>
          <w:divBdr>
            <w:top w:val="none" w:sz="0" w:space="0" w:color="auto"/>
            <w:left w:val="none" w:sz="0" w:space="0" w:color="auto"/>
            <w:bottom w:val="none" w:sz="0" w:space="0" w:color="auto"/>
            <w:right w:val="none" w:sz="0" w:space="0" w:color="auto"/>
          </w:divBdr>
        </w:div>
      </w:divsChild>
    </w:div>
    <w:div w:id="1279727247">
      <w:bodyDiv w:val="1"/>
      <w:marLeft w:val="0"/>
      <w:marRight w:val="0"/>
      <w:marTop w:val="0"/>
      <w:marBottom w:val="0"/>
      <w:divBdr>
        <w:top w:val="none" w:sz="0" w:space="0" w:color="auto"/>
        <w:left w:val="none" w:sz="0" w:space="0" w:color="auto"/>
        <w:bottom w:val="none" w:sz="0" w:space="0" w:color="auto"/>
        <w:right w:val="none" w:sz="0" w:space="0" w:color="auto"/>
      </w:divBdr>
    </w:div>
    <w:div w:id="1291085978">
      <w:bodyDiv w:val="1"/>
      <w:marLeft w:val="0"/>
      <w:marRight w:val="0"/>
      <w:marTop w:val="0"/>
      <w:marBottom w:val="0"/>
      <w:divBdr>
        <w:top w:val="none" w:sz="0" w:space="0" w:color="auto"/>
        <w:left w:val="none" w:sz="0" w:space="0" w:color="auto"/>
        <w:bottom w:val="none" w:sz="0" w:space="0" w:color="auto"/>
        <w:right w:val="none" w:sz="0" w:space="0" w:color="auto"/>
      </w:divBdr>
      <w:divsChild>
        <w:div w:id="1163085427">
          <w:marLeft w:val="0"/>
          <w:marRight w:val="0"/>
          <w:marTop w:val="0"/>
          <w:marBottom w:val="0"/>
          <w:divBdr>
            <w:top w:val="none" w:sz="0" w:space="0" w:color="auto"/>
            <w:left w:val="none" w:sz="0" w:space="0" w:color="auto"/>
            <w:bottom w:val="none" w:sz="0" w:space="0" w:color="auto"/>
            <w:right w:val="none" w:sz="0" w:space="0" w:color="auto"/>
          </w:divBdr>
        </w:div>
      </w:divsChild>
    </w:div>
    <w:div w:id="1457944308">
      <w:bodyDiv w:val="1"/>
      <w:marLeft w:val="0"/>
      <w:marRight w:val="0"/>
      <w:marTop w:val="0"/>
      <w:marBottom w:val="0"/>
      <w:divBdr>
        <w:top w:val="none" w:sz="0" w:space="0" w:color="auto"/>
        <w:left w:val="none" w:sz="0" w:space="0" w:color="auto"/>
        <w:bottom w:val="none" w:sz="0" w:space="0" w:color="auto"/>
        <w:right w:val="none" w:sz="0" w:space="0" w:color="auto"/>
      </w:divBdr>
    </w:div>
    <w:div w:id="1481313308">
      <w:bodyDiv w:val="1"/>
      <w:marLeft w:val="0"/>
      <w:marRight w:val="0"/>
      <w:marTop w:val="0"/>
      <w:marBottom w:val="0"/>
      <w:divBdr>
        <w:top w:val="none" w:sz="0" w:space="0" w:color="auto"/>
        <w:left w:val="none" w:sz="0" w:space="0" w:color="auto"/>
        <w:bottom w:val="none" w:sz="0" w:space="0" w:color="auto"/>
        <w:right w:val="none" w:sz="0" w:space="0" w:color="auto"/>
      </w:divBdr>
      <w:divsChild>
        <w:div w:id="1838114058">
          <w:marLeft w:val="0"/>
          <w:marRight w:val="0"/>
          <w:marTop w:val="0"/>
          <w:marBottom w:val="0"/>
          <w:divBdr>
            <w:top w:val="none" w:sz="0" w:space="0" w:color="auto"/>
            <w:left w:val="none" w:sz="0" w:space="0" w:color="auto"/>
            <w:bottom w:val="none" w:sz="0" w:space="0" w:color="auto"/>
            <w:right w:val="none" w:sz="0" w:space="0" w:color="auto"/>
          </w:divBdr>
        </w:div>
      </w:divsChild>
    </w:div>
    <w:div w:id="1489901083">
      <w:bodyDiv w:val="1"/>
      <w:marLeft w:val="0"/>
      <w:marRight w:val="0"/>
      <w:marTop w:val="0"/>
      <w:marBottom w:val="0"/>
      <w:divBdr>
        <w:top w:val="none" w:sz="0" w:space="0" w:color="auto"/>
        <w:left w:val="none" w:sz="0" w:space="0" w:color="auto"/>
        <w:bottom w:val="none" w:sz="0" w:space="0" w:color="auto"/>
        <w:right w:val="none" w:sz="0" w:space="0" w:color="auto"/>
      </w:divBdr>
    </w:div>
    <w:div w:id="1490176647">
      <w:bodyDiv w:val="1"/>
      <w:marLeft w:val="0"/>
      <w:marRight w:val="0"/>
      <w:marTop w:val="0"/>
      <w:marBottom w:val="0"/>
      <w:divBdr>
        <w:top w:val="none" w:sz="0" w:space="0" w:color="auto"/>
        <w:left w:val="none" w:sz="0" w:space="0" w:color="auto"/>
        <w:bottom w:val="none" w:sz="0" w:space="0" w:color="auto"/>
        <w:right w:val="none" w:sz="0" w:space="0" w:color="auto"/>
      </w:divBdr>
    </w:div>
    <w:div w:id="1490949978">
      <w:bodyDiv w:val="1"/>
      <w:marLeft w:val="0"/>
      <w:marRight w:val="0"/>
      <w:marTop w:val="0"/>
      <w:marBottom w:val="0"/>
      <w:divBdr>
        <w:top w:val="none" w:sz="0" w:space="0" w:color="auto"/>
        <w:left w:val="none" w:sz="0" w:space="0" w:color="auto"/>
        <w:bottom w:val="none" w:sz="0" w:space="0" w:color="auto"/>
        <w:right w:val="none" w:sz="0" w:space="0" w:color="auto"/>
      </w:divBdr>
    </w:div>
    <w:div w:id="1593273336">
      <w:bodyDiv w:val="1"/>
      <w:marLeft w:val="0"/>
      <w:marRight w:val="0"/>
      <w:marTop w:val="0"/>
      <w:marBottom w:val="0"/>
      <w:divBdr>
        <w:top w:val="none" w:sz="0" w:space="0" w:color="auto"/>
        <w:left w:val="none" w:sz="0" w:space="0" w:color="auto"/>
        <w:bottom w:val="none" w:sz="0" w:space="0" w:color="auto"/>
        <w:right w:val="none" w:sz="0" w:space="0" w:color="auto"/>
      </w:divBdr>
    </w:div>
    <w:div w:id="1631931829">
      <w:bodyDiv w:val="1"/>
      <w:marLeft w:val="0"/>
      <w:marRight w:val="0"/>
      <w:marTop w:val="0"/>
      <w:marBottom w:val="0"/>
      <w:divBdr>
        <w:top w:val="none" w:sz="0" w:space="0" w:color="auto"/>
        <w:left w:val="none" w:sz="0" w:space="0" w:color="auto"/>
        <w:bottom w:val="none" w:sz="0" w:space="0" w:color="auto"/>
        <w:right w:val="none" w:sz="0" w:space="0" w:color="auto"/>
      </w:divBdr>
    </w:div>
    <w:div w:id="1669750539">
      <w:bodyDiv w:val="1"/>
      <w:marLeft w:val="0"/>
      <w:marRight w:val="0"/>
      <w:marTop w:val="0"/>
      <w:marBottom w:val="0"/>
      <w:divBdr>
        <w:top w:val="none" w:sz="0" w:space="0" w:color="auto"/>
        <w:left w:val="none" w:sz="0" w:space="0" w:color="auto"/>
        <w:bottom w:val="none" w:sz="0" w:space="0" w:color="auto"/>
        <w:right w:val="none" w:sz="0" w:space="0" w:color="auto"/>
      </w:divBdr>
      <w:divsChild>
        <w:div w:id="1345938131">
          <w:marLeft w:val="0"/>
          <w:marRight w:val="0"/>
          <w:marTop w:val="0"/>
          <w:marBottom w:val="0"/>
          <w:divBdr>
            <w:top w:val="none" w:sz="0" w:space="0" w:color="auto"/>
            <w:left w:val="none" w:sz="0" w:space="0" w:color="auto"/>
            <w:bottom w:val="none" w:sz="0" w:space="0" w:color="auto"/>
            <w:right w:val="none" w:sz="0" w:space="0" w:color="auto"/>
          </w:divBdr>
        </w:div>
      </w:divsChild>
    </w:div>
    <w:div w:id="1679503344">
      <w:bodyDiv w:val="1"/>
      <w:marLeft w:val="0"/>
      <w:marRight w:val="0"/>
      <w:marTop w:val="0"/>
      <w:marBottom w:val="0"/>
      <w:divBdr>
        <w:top w:val="none" w:sz="0" w:space="0" w:color="auto"/>
        <w:left w:val="none" w:sz="0" w:space="0" w:color="auto"/>
        <w:bottom w:val="none" w:sz="0" w:space="0" w:color="auto"/>
        <w:right w:val="none" w:sz="0" w:space="0" w:color="auto"/>
      </w:divBdr>
      <w:divsChild>
        <w:div w:id="389305059">
          <w:marLeft w:val="0"/>
          <w:marRight w:val="0"/>
          <w:marTop w:val="0"/>
          <w:marBottom w:val="0"/>
          <w:divBdr>
            <w:top w:val="none" w:sz="0" w:space="0" w:color="auto"/>
            <w:left w:val="none" w:sz="0" w:space="0" w:color="auto"/>
            <w:bottom w:val="none" w:sz="0" w:space="0" w:color="auto"/>
            <w:right w:val="none" w:sz="0" w:space="0" w:color="auto"/>
          </w:divBdr>
        </w:div>
      </w:divsChild>
    </w:div>
    <w:div w:id="1726103057">
      <w:bodyDiv w:val="1"/>
      <w:marLeft w:val="0"/>
      <w:marRight w:val="0"/>
      <w:marTop w:val="0"/>
      <w:marBottom w:val="0"/>
      <w:divBdr>
        <w:top w:val="none" w:sz="0" w:space="0" w:color="auto"/>
        <w:left w:val="none" w:sz="0" w:space="0" w:color="auto"/>
        <w:bottom w:val="none" w:sz="0" w:space="0" w:color="auto"/>
        <w:right w:val="none" w:sz="0" w:space="0" w:color="auto"/>
      </w:divBdr>
    </w:div>
    <w:div w:id="1736928112">
      <w:bodyDiv w:val="1"/>
      <w:marLeft w:val="0"/>
      <w:marRight w:val="0"/>
      <w:marTop w:val="0"/>
      <w:marBottom w:val="0"/>
      <w:divBdr>
        <w:top w:val="none" w:sz="0" w:space="0" w:color="auto"/>
        <w:left w:val="none" w:sz="0" w:space="0" w:color="auto"/>
        <w:bottom w:val="none" w:sz="0" w:space="0" w:color="auto"/>
        <w:right w:val="none" w:sz="0" w:space="0" w:color="auto"/>
      </w:divBdr>
      <w:divsChild>
        <w:div w:id="2027099150">
          <w:marLeft w:val="0"/>
          <w:marRight w:val="0"/>
          <w:marTop w:val="0"/>
          <w:marBottom w:val="0"/>
          <w:divBdr>
            <w:top w:val="none" w:sz="0" w:space="0" w:color="auto"/>
            <w:left w:val="none" w:sz="0" w:space="0" w:color="auto"/>
            <w:bottom w:val="none" w:sz="0" w:space="0" w:color="auto"/>
            <w:right w:val="none" w:sz="0" w:space="0" w:color="auto"/>
          </w:divBdr>
        </w:div>
      </w:divsChild>
    </w:div>
    <w:div w:id="1796021821">
      <w:bodyDiv w:val="1"/>
      <w:marLeft w:val="0"/>
      <w:marRight w:val="0"/>
      <w:marTop w:val="0"/>
      <w:marBottom w:val="0"/>
      <w:divBdr>
        <w:top w:val="none" w:sz="0" w:space="0" w:color="auto"/>
        <w:left w:val="none" w:sz="0" w:space="0" w:color="auto"/>
        <w:bottom w:val="none" w:sz="0" w:space="0" w:color="auto"/>
        <w:right w:val="none" w:sz="0" w:space="0" w:color="auto"/>
      </w:divBdr>
      <w:divsChild>
        <w:div w:id="661662529">
          <w:marLeft w:val="0"/>
          <w:marRight w:val="0"/>
          <w:marTop w:val="0"/>
          <w:marBottom w:val="0"/>
          <w:divBdr>
            <w:top w:val="none" w:sz="0" w:space="0" w:color="auto"/>
            <w:left w:val="none" w:sz="0" w:space="0" w:color="auto"/>
            <w:bottom w:val="none" w:sz="0" w:space="0" w:color="auto"/>
            <w:right w:val="none" w:sz="0" w:space="0" w:color="auto"/>
          </w:divBdr>
        </w:div>
      </w:divsChild>
    </w:div>
    <w:div w:id="1876770742">
      <w:bodyDiv w:val="1"/>
      <w:marLeft w:val="0"/>
      <w:marRight w:val="0"/>
      <w:marTop w:val="0"/>
      <w:marBottom w:val="0"/>
      <w:divBdr>
        <w:top w:val="none" w:sz="0" w:space="0" w:color="auto"/>
        <w:left w:val="none" w:sz="0" w:space="0" w:color="auto"/>
        <w:bottom w:val="none" w:sz="0" w:space="0" w:color="auto"/>
        <w:right w:val="none" w:sz="0" w:space="0" w:color="auto"/>
      </w:divBdr>
    </w:div>
    <w:div w:id="1921256164">
      <w:bodyDiv w:val="1"/>
      <w:marLeft w:val="0"/>
      <w:marRight w:val="0"/>
      <w:marTop w:val="0"/>
      <w:marBottom w:val="0"/>
      <w:divBdr>
        <w:top w:val="none" w:sz="0" w:space="0" w:color="auto"/>
        <w:left w:val="none" w:sz="0" w:space="0" w:color="auto"/>
        <w:bottom w:val="none" w:sz="0" w:space="0" w:color="auto"/>
        <w:right w:val="none" w:sz="0" w:space="0" w:color="auto"/>
      </w:divBdr>
      <w:divsChild>
        <w:div w:id="1418944141">
          <w:marLeft w:val="0"/>
          <w:marRight w:val="0"/>
          <w:marTop w:val="0"/>
          <w:marBottom w:val="0"/>
          <w:divBdr>
            <w:top w:val="none" w:sz="0" w:space="0" w:color="auto"/>
            <w:left w:val="none" w:sz="0" w:space="0" w:color="auto"/>
            <w:bottom w:val="none" w:sz="0" w:space="0" w:color="auto"/>
            <w:right w:val="none" w:sz="0" w:space="0" w:color="auto"/>
          </w:divBdr>
        </w:div>
      </w:divsChild>
    </w:div>
    <w:div w:id="1942251409">
      <w:bodyDiv w:val="1"/>
      <w:marLeft w:val="0"/>
      <w:marRight w:val="0"/>
      <w:marTop w:val="0"/>
      <w:marBottom w:val="0"/>
      <w:divBdr>
        <w:top w:val="none" w:sz="0" w:space="0" w:color="auto"/>
        <w:left w:val="none" w:sz="0" w:space="0" w:color="auto"/>
        <w:bottom w:val="none" w:sz="0" w:space="0" w:color="auto"/>
        <w:right w:val="none" w:sz="0" w:space="0" w:color="auto"/>
      </w:divBdr>
      <w:divsChild>
        <w:div w:id="2137867725">
          <w:marLeft w:val="0"/>
          <w:marRight w:val="0"/>
          <w:marTop w:val="0"/>
          <w:marBottom w:val="0"/>
          <w:divBdr>
            <w:top w:val="none" w:sz="0" w:space="0" w:color="auto"/>
            <w:left w:val="none" w:sz="0" w:space="0" w:color="auto"/>
            <w:bottom w:val="none" w:sz="0" w:space="0" w:color="auto"/>
            <w:right w:val="none" w:sz="0" w:space="0" w:color="auto"/>
          </w:divBdr>
        </w:div>
      </w:divsChild>
    </w:div>
    <w:div w:id="2006854037">
      <w:bodyDiv w:val="1"/>
      <w:marLeft w:val="0"/>
      <w:marRight w:val="0"/>
      <w:marTop w:val="0"/>
      <w:marBottom w:val="0"/>
      <w:divBdr>
        <w:top w:val="none" w:sz="0" w:space="0" w:color="auto"/>
        <w:left w:val="none" w:sz="0" w:space="0" w:color="auto"/>
        <w:bottom w:val="none" w:sz="0" w:space="0" w:color="auto"/>
        <w:right w:val="none" w:sz="0" w:space="0" w:color="auto"/>
      </w:divBdr>
    </w:div>
    <w:div w:id="2016951397">
      <w:bodyDiv w:val="1"/>
      <w:marLeft w:val="0"/>
      <w:marRight w:val="0"/>
      <w:marTop w:val="0"/>
      <w:marBottom w:val="0"/>
      <w:divBdr>
        <w:top w:val="none" w:sz="0" w:space="0" w:color="auto"/>
        <w:left w:val="none" w:sz="0" w:space="0" w:color="auto"/>
        <w:bottom w:val="none" w:sz="0" w:space="0" w:color="auto"/>
        <w:right w:val="none" w:sz="0" w:space="0" w:color="auto"/>
      </w:divBdr>
    </w:div>
    <w:div w:id="2080667426">
      <w:bodyDiv w:val="1"/>
      <w:marLeft w:val="0"/>
      <w:marRight w:val="0"/>
      <w:marTop w:val="0"/>
      <w:marBottom w:val="0"/>
      <w:divBdr>
        <w:top w:val="none" w:sz="0" w:space="0" w:color="auto"/>
        <w:left w:val="none" w:sz="0" w:space="0" w:color="auto"/>
        <w:bottom w:val="none" w:sz="0" w:space="0" w:color="auto"/>
        <w:right w:val="none" w:sz="0" w:space="0" w:color="auto"/>
      </w:divBdr>
      <w:divsChild>
        <w:div w:id="1157963544">
          <w:marLeft w:val="0"/>
          <w:marRight w:val="0"/>
          <w:marTop w:val="0"/>
          <w:marBottom w:val="0"/>
          <w:divBdr>
            <w:top w:val="none" w:sz="0" w:space="0" w:color="auto"/>
            <w:left w:val="none" w:sz="0" w:space="0" w:color="auto"/>
            <w:bottom w:val="none" w:sz="0" w:space="0" w:color="auto"/>
            <w:right w:val="none" w:sz="0" w:space="0" w:color="auto"/>
          </w:divBdr>
        </w:div>
      </w:divsChild>
    </w:div>
    <w:div w:id="2118594976">
      <w:bodyDiv w:val="1"/>
      <w:marLeft w:val="0"/>
      <w:marRight w:val="0"/>
      <w:marTop w:val="0"/>
      <w:marBottom w:val="0"/>
      <w:divBdr>
        <w:top w:val="none" w:sz="0" w:space="0" w:color="auto"/>
        <w:left w:val="none" w:sz="0" w:space="0" w:color="auto"/>
        <w:bottom w:val="none" w:sz="0" w:space="0" w:color="auto"/>
        <w:right w:val="none" w:sz="0" w:space="0" w:color="auto"/>
      </w:divBdr>
      <w:divsChild>
        <w:div w:id="10622924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ACFA96-0500-4250-87EB-76EE5E203CEF}">
  <ds:schemaRefs>
    <ds:schemaRef ds:uri="http://schemas.openxmlformats.org/officeDocument/2006/bibliography"/>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4.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1</Pages>
  <Words>2012</Words>
  <Characters>11474</Characters>
  <Application>Microsoft Office Word</Application>
  <DocSecurity>0</DocSecurity>
  <Lines>95</Lines>
  <Paragraphs>26</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Nina Petrovic</cp:lastModifiedBy>
  <cp:revision>26</cp:revision>
  <cp:lastPrinted>2021-02-26T07:14:00Z</cp:lastPrinted>
  <dcterms:created xsi:type="dcterms:W3CDTF">2021-01-22T08:29:00Z</dcterms:created>
  <dcterms:modified xsi:type="dcterms:W3CDTF">2025-04-2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